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BBAC" w14:textId="40982C07" w:rsidR="00254B1F" w:rsidRPr="001E2796" w:rsidRDefault="00A4555E" w:rsidP="001E2796">
      <w:pPr>
        <w:jc w:val="center"/>
        <w:rPr>
          <w:b/>
          <w:sz w:val="28"/>
          <w:szCs w:val="28"/>
        </w:rPr>
      </w:pPr>
      <w:r w:rsidRPr="001E2796">
        <w:rPr>
          <w:b/>
          <w:sz w:val="28"/>
          <w:szCs w:val="28"/>
        </w:rPr>
        <w:t>Groups and Meetings</w:t>
      </w:r>
    </w:p>
    <w:p w14:paraId="34DC8C7A" w14:textId="36782AAD" w:rsidR="0045475B" w:rsidRPr="005226EC"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0C05F9BE" w14:textId="02C3444B"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706692" w:rsidRPr="005226EC">
        <w:rPr>
          <w:sz w:val="18"/>
          <w:szCs w:val="18"/>
        </w:rPr>
        <w:t xml:space="preserve">Joy </w:t>
      </w:r>
      <w:proofErr w:type="spellStart"/>
      <w:r w:rsidR="00706692" w:rsidRPr="005226EC">
        <w:rPr>
          <w:sz w:val="18"/>
          <w:szCs w:val="18"/>
        </w:rPr>
        <w:t>Adriaanse</w:t>
      </w:r>
      <w:proofErr w:type="spellEnd"/>
      <w:r w:rsidR="00706692" w:rsidRPr="005226EC">
        <w:rPr>
          <w:sz w:val="18"/>
          <w:szCs w:val="18"/>
        </w:rPr>
        <w:t xml:space="preserve"> on 5991 5669</w:t>
      </w:r>
      <w:r w:rsidRPr="005226EC">
        <w:rPr>
          <w:sz w:val="18"/>
          <w:szCs w:val="18"/>
        </w:rPr>
        <w:t>.</w:t>
      </w:r>
    </w:p>
    <w:p w14:paraId="5C4AA432" w14:textId="5E40C78C" w:rsidR="00A4555E" w:rsidRPr="005226EC" w:rsidRDefault="00A4555E" w:rsidP="00A4555E">
      <w:pPr>
        <w:jc w:val="both"/>
        <w:rPr>
          <w:sz w:val="18"/>
          <w:szCs w:val="18"/>
        </w:rPr>
      </w:pPr>
      <w:r w:rsidRPr="005226EC">
        <w:rPr>
          <w:b/>
          <w:sz w:val="18"/>
          <w:szCs w:val="18"/>
        </w:rPr>
        <w:t>RCIC</w:t>
      </w:r>
      <w:r w:rsidRPr="005226EC">
        <w:rPr>
          <w:sz w:val="18"/>
          <w:szCs w:val="18"/>
        </w:rPr>
        <w:t xml:space="preserve">: </w:t>
      </w:r>
      <w:r w:rsidR="005E75E8" w:rsidRPr="005226EC">
        <w:rPr>
          <w:sz w:val="18"/>
          <w:szCs w:val="18"/>
        </w:rPr>
        <w:t>For older children who have not completed their Sacra</w:t>
      </w:r>
      <w:r w:rsidR="00285310" w:rsidRPr="005226EC">
        <w:rPr>
          <w:sz w:val="18"/>
          <w:szCs w:val="18"/>
        </w:rPr>
        <w:t>ments</w:t>
      </w:r>
      <w:r w:rsidR="007569C5" w:rsidRPr="005226EC">
        <w:rPr>
          <w:sz w:val="18"/>
          <w:szCs w:val="18"/>
        </w:rPr>
        <w:t xml:space="preserve">. </w:t>
      </w:r>
      <w:r w:rsidR="00285310" w:rsidRPr="005226EC">
        <w:rPr>
          <w:sz w:val="18"/>
          <w:szCs w:val="18"/>
        </w:rPr>
        <w:t>St</w:t>
      </w:r>
      <w:r w:rsidR="00031671" w:rsidRPr="005226EC">
        <w:rPr>
          <w:sz w:val="18"/>
          <w:szCs w:val="18"/>
        </w:rPr>
        <w:t xml:space="preserve"> Agatha’s Providence House, Cranbourne</w:t>
      </w:r>
      <w:r w:rsidR="00B833E1" w:rsidRPr="005226EC">
        <w:rPr>
          <w:sz w:val="18"/>
          <w:szCs w:val="18"/>
        </w:rPr>
        <w:t>.</w:t>
      </w:r>
      <w:r w:rsidR="0077252A" w:rsidRPr="005226EC">
        <w:rPr>
          <w:sz w:val="18"/>
          <w:szCs w:val="18"/>
        </w:rPr>
        <w:t xml:space="preserve"> </w:t>
      </w:r>
      <w:proofErr w:type="spellStart"/>
      <w:r w:rsidR="00B833E1" w:rsidRPr="005226EC">
        <w:rPr>
          <w:sz w:val="18"/>
          <w:szCs w:val="18"/>
        </w:rPr>
        <w:t>Enq</w:t>
      </w:r>
      <w:proofErr w:type="spellEnd"/>
      <w:r w:rsidR="005E75E8" w:rsidRPr="005226EC">
        <w:rPr>
          <w:sz w:val="18"/>
          <w:szCs w:val="18"/>
        </w:rPr>
        <w:t xml:space="preserve">:  </w:t>
      </w:r>
      <w:r w:rsidR="00F46113" w:rsidRPr="005226EC">
        <w:rPr>
          <w:sz w:val="18"/>
          <w:szCs w:val="18"/>
        </w:rPr>
        <w:t>Fiona 5998 0947</w:t>
      </w:r>
      <w:r w:rsidR="005E75E8" w:rsidRPr="005226EC">
        <w:rPr>
          <w:sz w:val="18"/>
          <w:szCs w:val="18"/>
        </w:rPr>
        <w:t>.</w:t>
      </w:r>
    </w:p>
    <w:p w14:paraId="3689F884" w14:textId="13A32628" w:rsidR="00FD67CB" w:rsidRPr="005226EC" w:rsidRDefault="00FD67CB" w:rsidP="00982A3C">
      <w:pPr>
        <w:rPr>
          <w:sz w:val="18"/>
          <w:szCs w:val="18"/>
        </w:rPr>
      </w:pPr>
      <w:r w:rsidRPr="00BC30E4">
        <w:rPr>
          <w:b/>
          <w:sz w:val="18"/>
          <w:szCs w:val="18"/>
        </w:rPr>
        <w:t>YOUTH</w:t>
      </w:r>
      <w:r w:rsidRPr="005226EC">
        <w:rPr>
          <w:b/>
          <w:sz w:val="18"/>
          <w:szCs w:val="18"/>
        </w:rPr>
        <w:t xml:space="preserve"> GROUP</w:t>
      </w:r>
      <w:r w:rsidRPr="005226EC">
        <w:rPr>
          <w:sz w:val="18"/>
          <w:szCs w:val="18"/>
        </w:rPr>
        <w:t xml:space="preserve">: </w:t>
      </w:r>
      <w:r w:rsidR="008D5645">
        <w:rPr>
          <w:sz w:val="18"/>
          <w:szCs w:val="18"/>
        </w:rPr>
        <w:t xml:space="preserve">Ages: 11-25years old. </w:t>
      </w:r>
      <w:r w:rsidRPr="005226EC">
        <w:rPr>
          <w:sz w:val="18"/>
          <w:szCs w:val="18"/>
        </w:rPr>
        <w:t xml:space="preserve">Meets </w:t>
      </w:r>
      <w:r w:rsidR="008D5645">
        <w:rPr>
          <w:sz w:val="18"/>
          <w:szCs w:val="18"/>
        </w:rPr>
        <w:t>fortnightly</w:t>
      </w:r>
      <w:r w:rsidRPr="005226EC">
        <w:rPr>
          <w:sz w:val="18"/>
          <w:szCs w:val="18"/>
        </w:rPr>
        <w:t xml:space="preserve"> at St Peter’s College. For enquiries</w:t>
      </w:r>
      <w:r w:rsidR="008D5645">
        <w:rPr>
          <w:sz w:val="18"/>
          <w:szCs w:val="18"/>
        </w:rPr>
        <w:t>,</w:t>
      </w:r>
      <w:r w:rsidRPr="005226EC">
        <w:rPr>
          <w:sz w:val="18"/>
          <w:szCs w:val="18"/>
        </w:rPr>
        <w:t xml:space="preserve"> </w:t>
      </w:r>
      <w:r w:rsidR="00F47519">
        <w:rPr>
          <w:sz w:val="18"/>
          <w:szCs w:val="18"/>
        </w:rPr>
        <w:t xml:space="preserve">please </w:t>
      </w:r>
      <w:r w:rsidR="008D5645">
        <w:rPr>
          <w:sz w:val="18"/>
          <w:szCs w:val="18"/>
        </w:rPr>
        <w:t xml:space="preserve">the </w:t>
      </w:r>
      <w:proofErr w:type="spellStart"/>
      <w:r w:rsidR="007F258E">
        <w:rPr>
          <w:sz w:val="18"/>
          <w:szCs w:val="18"/>
        </w:rPr>
        <w:t>Angelin</w:t>
      </w:r>
      <w:proofErr w:type="spellEnd"/>
      <w:r w:rsidR="007F258E">
        <w:rPr>
          <w:sz w:val="18"/>
          <w:szCs w:val="18"/>
        </w:rPr>
        <w:t xml:space="preserve"> Tom 0422 127 624</w:t>
      </w:r>
      <w:r w:rsidR="00E03E2A">
        <w:rPr>
          <w:sz w:val="18"/>
          <w:szCs w:val="18"/>
        </w:rPr>
        <w:t>, email</w:t>
      </w:r>
      <w:r w:rsidR="00E03E2A" w:rsidRPr="00BC30E4">
        <w:rPr>
          <w:sz w:val="18"/>
          <w:szCs w:val="18"/>
        </w:rPr>
        <w:t xml:space="preserve">: </w:t>
      </w:r>
      <w:r w:rsidR="004F7E1E" w:rsidRPr="00906C92">
        <w:rPr>
          <w:sz w:val="18"/>
          <w:szCs w:val="18"/>
        </w:rPr>
        <w:t>zionyouthgp@gmail.com</w:t>
      </w:r>
      <w:r w:rsidR="00E03E2A">
        <w:rPr>
          <w:sz w:val="18"/>
          <w:szCs w:val="18"/>
        </w:rPr>
        <w:t xml:space="preserve"> </w:t>
      </w:r>
      <w:r w:rsidR="00E03E2A" w:rsidRPr="00BC30E4">
        <w:rPr>
          <w:sz w:val="18"/>
          <w:szCs w:val="18"/>
        </w:rPr>
        <w:t>FB</w:t>
      </w:r>
      <w:r w:rsidR="00E03E2A">
        <w:rPr>
          <w:sz w:val="18"/>
          <w:szCs w:val="18"/>
        </w:rPr>
        <w:t xml:space="preserve">: </w:t>
      </w:r>
      <w:hyperlink r:id="rId8" w:tgtFrame="_blank" w:history="1">
        <w:r w:rsidR="00BC30E4" w:rsidRPr="00BC30E4">
          <w:rPr>
            <w:sz w:val="18"/>
            <w:szCs w:val="18"/>
          </w:rPr>
          <w:t>www.facebook.com/groups/zionyouthgrp/</w:t>
        </w:r>
      </w:hyperlink>
      <w:r w:rsidR="00AA08A9">
        <w:rPr>
          <w:sz w:val="18"/>
          <w:szCs w:val="18"/>
        </w:rPr>
        <w:br/>
      </w:r>
      <w:r w:rsidR="00AA08A9" w:rsidRPr="00AA08A9">
        <w:rPr>
          <w:b/>
          <w:bCs/>
          <w:sz w:val="18"/>
          <w:szCs w:val="18"/>
        </w:rPr>
        <w:t>MENALIVE</w:t>
      </w:r>
      <w:r w:rsidR="00AA08A9">
        <w:rPr>
          <w:sz w:val="18"/>
          <w:szCs w:val="18"/>
        </w:rPr>
        <w:t xml:space="preserve">: </w:t>
      </w:r>
      <w:r w:rsidR="00AA08A9" w:rsidRPr="00987D27">
        <w:rPr>
          <w:sz w:val="20"/>
          <w:szCs w:val="20"/>
        </w:rPr>
        <w:t>The men’s group is now meeting in person in the lower room every second Wednesday night at 7:30. Contact Jamie on 0431622155 for more information</w:t>
      </w:r>
      <w:r w:rsidR="00AA08A9">
        <w:rPr>
          <w:sz w:val="20"/>
          <w:szCs w:val="20"/>
        </w:rPr>
        <w:t xml:space="preserve"> and next meeting date</w:t>
      </w:r>
      <w:r w:rsidR="00AA08A9" w:rsidRPr="00987D27">
        <w:rPr>
          <w:sz w:val="20"/>
          <w:szCs w:val="20"/>
        </w:rPr>
        <w:t>.</w:t>
      </w:r>
    </w:p>
    <w:p w14:paraId="660FBE70" w14:textId="3494C46C" w:rsidR="005E75E8" w:rsidRPr="005226EC" w:rsidRDefault="005E75E8" w:rsidP="00C2307A">
      <w:pPr>
        <w:spacing w:after="120"/>
        <w:rPr>
          <w:sz w:val="18"/>
          <w:szCs w:val="18"/>
        </w:rPr>
      </w:pPr>
      <w:r w:rsidRPr="005226EC">
        <w:rPr>
          <w:b/>
          <w:sz w:val="18"/>
          <w:szCs w:val="18"/>
        </w:rPr>
        <w:t xml:space="preserve">RELIGIOUS </w:t>
      </w:r>
      <w:r w:rsidR="00784100" w:rsidRPr="005226EC">
        <w:rPr>
          <w:b/>
          <w:sz w:val="18"/>
          <w:szCs w:val="18"/>
        </w:rPr>
        <w:t>EDUCATION (R.E.)</w:t>
      </w:r>
      <w:r w:rsidRPr="005226EC">
        <w:rPr>
          <w:sz w:val="18"/>
          <w:szCs w:val="18"/>
        </w:rPr>
        <w:t xml:space="preserve">: For children who </w:t>
      </w:r>
      <w:r w:rsidR="00784100" w:rsidRPr="005226EC">
        <w:rPr>
          <w:sz w:val="18"/>
          <w:szCs w:val="18"/>
        </w:rPr>
        <w:t>are</w:t>
      </w:r>
      <w:r w:rsidRPr="005226EC">
        <w:rPr>
          <w:sz w:val="18"/>
          <w:szCs w:val="18"/>
        </w:rPr>
        <w:t xml:space="preserve"> in </w:t>
      </w:r>
      <w:proofErr w:type="spellStart"/>
      <w:r w:rsidRPr="005226EC">
        <w:rPr>
          <w:sz w:val="18"/>
          <w:szCs w:val="18"/>
        </w:rPr>
        <w:t>non</w:t>
      </w:r>
      <w:r w:rsidR="00784100" w:rsidRPr="005226EC">
        <w:rPr>
          <w:sz w:val="18"/>
          <w:szCs w:val="18"/>
        </w:rPr>
        <w:t>-catholic</w:t>
      </w:r>
      <w:proofErr w:type="spellEnd"/>
      <w:r w:rsidR="00784100" w:rsidRPr="005226EC">
        <w:rPr>
          <w:sz w:val="18"/>
          <w:szCs w:val="18"/>
        </w:rPr>
        <w:t xml:space="preserve"> schools. Every Wednesday at St Agatha’s Parish Hall, Cranbourne, 4.00pm – 5.00pm.</w:t>
      </w:r>
      <w:r w:rsidR="00031671" w:rsidRPr="005226EC">
        <w:rPr>
          <w:sz w:val="18"/>
          <w:szCs w:val="18"/>
        </w:rPr>
        <w:t xml:space="preserve"> </w:t>
      </w:r>
      <w:proofErr w:type="spellStart"/>
      <w:r w:rsidR="00F46113" w:rsidRPr="005226EC">
        <w:rPr>
          <w:sz w:val="18"/>
          <w:szCs w:val="18"/>
        </w:rPr>
        <w:t>Enq</w:t>
      </w:r>
      <w:proofErr w:type="spellEnd"/>
      <w:r w:rsidR="00F46113" w:rsidRPr="005226EC">
        <w:rPr>
          <w:sz w:val="18"/>
          <w:szCs w:val="18"/>
        </w:rPr>
        <w:t>: Fiona 5998 0947</w:t>
      </w:r>
    </w:p>
    <w:tbl>
      <w:tblPr>
        <w:tblStyle w:val="TableGrid"/>
        <w:tblW w:w="11052" w:type="dxa"/>
        <w:tblLook w:val="04A0" w:firstRow="1" w:lastRow="0" w:firstColumn="1" w:lastColumn="0" w:noHBand="0" w:noVBand="1"/>
      </w:tblPr>
      <w:tblGrid>
        <w:gridCol w:w="8359"/>
        <w:gridCol w:w="283"/>
        <w:gridCol w:w="2410"/>
      </w:tblGrid>
      <w:tr w:rsidR="00E8616F" w14:paraId="416F4F10" w14:textId="77777777" w:rsidTr="00803D58">
        <w:trPr>
          <w:trHeight w:val="2996"/>
        </w:trPr>
        <w:tc>
          <w:tcPr>
            <w:tcW w:w="8359" w:type="dxa"/>
            <w:tcBorders>
              <w:right w:val="single" w:sz="4" w:space="0" w:color="auto"/>
            </w:tcBorders>
          </w:tcPr>
          <w:p w14:paraId="5EDAF17B" w14:textId="0ED88501" w:rsidR="00E8616F" w:rsidRPr="00CC7199" w:rsidRDefault="00E8616F" w:rsidP="004676A2">
            <w:pPr>
              <w:rPr>
                <w:b/>
              </w:rPr>
            </w:pPr>
            <w:r w:rsidRPr="00DD446F">
              <w:rPr>
                <w:b/>
              </w:rPr>
              <w:t>Mass</w:t>
            </w:r>
            <w:r w:rsidRPr="00195F06">
              <w:rPr>
                <w:b/>
              </w:rPr>
              <w:t xml:space="preserve"> </w:t>
            </w:r>
            <w:r w:rsidR="00767B60" w:rsidRPr="00A8443C">
              <w:rPr>
                <w:b/>
              </w:rPr>
              <w:t>Intentions</w:t>
            </w:r>
          </w:p>
          <w:p w14:paraId="25F1B86E" w14:textId="543CEE02" w:rsidR="0080296A" w:rsidRPr="00770181" w:rsidRDefault="0080296A" w:rsidP="00352EDC">
            <w:pPr>
              <w:ind w:left="2007" w:hanging="2007"/>
              <w:jc w:val="both"/>
              <w:rPr>
                <w:b/>
                <w:sz w:val="18"/>
                <w:szCs w:val="18"/>
              </w:rPr>
            </w:pPr>
            <w:r w:rsidRPr="00770181">
              <w:rPr>
                <w:b/>
                <w:sz w:val="18"/>
                <w:szCs w:val="18"/>
              </w:rPr>
              <w:t>Saturday (</w:t>
            </w:r>
            <w:r w:rsidR="00C41CFD">
              <w:rPr>
                <w:b/>
                <w:sz w:val="18"/>
                <w:szCs w:val="18"/>
              </w:rPr>
              <w:t>26</w:t>
            </w:r>
            <w:r w:rsidR="00DD446F">
              <w:rPr>
                <w:b/>
                <w:sz w:val="18"/>
                <w:szCs w:val="18"/>
              </w:rPr>
              <w:t>/3</w:t>
            </w:r>
            <w:r w:rsidRPr="00770181">
              <w:rPr>
                <w:b/>
                <w:sz w:val="18"/>
                <w:szCs w:val="18"/>
              </w:rPr>
              <w:t>)</w:t>
            </w:r>
            <w:r w:rsidR="008A0BCB">
              <w:rPr>
                <w:b/>
                <w:sz w:val="18"/>
                <w:szCs w:val="18"/>
              </w:rPr>
              <w:t xml:space="preserve"> </w:t>
            </w:r>
            <w:r w:rsidR="00A37AB3" w:rsidRPr="00EF2217">
              <w:rPr>
                <w:bCs/>
                <w:sz w:val="18"/>
                <w:szCs w:val="18"/>
              </w:rPr>
              <w:t>6</w:t>
            </w:r>
            <w:r w:rsidRPr="00770181">
              <w:rPr>
                <w:bCs/>
                <w:sz w:val="18"/>
                <w:szCs w:val="18"/>
              </w:rPr>
              <w:t xml:space="preserve">.00pm: </w:t>
            </w:r>
            <w:bookmarkStart w:id="0" w:name="_Hlk99099343"/>
            <w:proofErr w:type="spellStart"/>
            <w:r w:rsidR="00561AF7">
              <w:rPr>
                <w:bCs/>
                <w:sz w:val="18"/>
                <w:szCs w:val="18"/>
              </w:rPr>
              <w:t>Fortunata</w:t>
            </w:r>
            <w:proofErr w:type="spellEnd"/>
            <w:r w:rsidR="00561AF7">
              <w:rPr>
                <w:bCs/>
                <w:sz w:val="18"/>
                <w:szCs w:val="18"/>
              </w:rPr>
              <w:t xml:space="preserve"> &amp; Antonio </w:t>
            </w:r>
            <w:proofErr w:type="spellStart"/>
            <w:r w:rsidR="00561AF7">
              <w:rPr>
                <w:bCs/>
                <w:sz w:val="18"/>
                <w:szCs w:val="18"/>
              </w:rPr>
              <w:t>Angelone</w:t>
            </w:r>
            <w:proofErr w:type="spellEnd"/>
            <w:r w:rsidR="00561AF7">
              <w:rPr>
                <w:bCs/>
                <w:sz w:val="18"/>
                <w:szCs w:val="18"/>
              </w:rPr>
              <w:t xml:space="preserve"> &amp; deceased members of the </w:t>
            </w:r>
            <w:proofErr w:type="spellStart"/>
            <w:r w:rsidR="00561AF7">
              <w:rPr>
                <w:bCs/>
                <w:sz w:val="18"/>
                <w:szCs w:val="18"/>
              </w:rPr>
              <w:t>Angelone</w:t>
            </w:r>
            <w:proofErr w:type="spellEnd"/>
            <w:r w:rsidR="00561AF7">
              <w:rPr>
                <w:bCs/>
                <w:sz w:val="18"/>
                <w:szCs w:val="18"/>
              </w:rPr>
              <w:t xml:space="preserve"> families</w:t>
            </w:r>
            <w:bookmarkEnd w:id="0"/>
          </w:p>
          <w:p w14:paraId="2E11AAE9" w14:textId="089E85C2" w:rsidR="00056750" w:rsidRDefault="006C68EF" w:rsidP="008A0BCB">
            <w:pPr>
              <w:tabs>
                <w:tab w:val="left" w:pos="1695"/>
              </w:tabs>
              <w:ind w:left="2007" w:hanging="2007"/>
              <w:jc w:val="both"/>
              <w:rPr>
                <w:bCs/>
                <w:sz w:val="18"/>
                <w:szCs w:val="18"/>
              </w:rPr>
            </w:pPr>
            <w:r w:rsidRPr="00770181">
              <w:rPr>
                <w:b/>
                <w:sz w:val="18"/>
                <w:szCs w:val="18"/>
              </w:rPr>
              <w:t>Sunday (</w:t>
            </w:r>
            <w:r w:rsidR="00C41CFD">
              <w:rPr>
                <w:b/>
                <w:sz w:val="18"/>
                <w:szCs w:val="18"/>
              </w:rPr>
              <w:t>27</w:t>
            </w:r>
            <w:r w:rsidR="00DD446F">
              <w:rPr>
                <w:b/>
                <w:sz w:val="18"/>
                <w:szCs w:val="18"/>
              </w:rPr>
              <w:t>/3</w:t>
            </w:r>
            <w:r w:rsidR="008D3F88" w:rsidRPr="00770181">
              <w:rPr>
                <w:b/>
                <w:sz w:val="18"/>
                <w:szCs w:val="18"/>
              </w:rPr>
              <w:t>)</w:t>
            </w:r>
            <w:r w:rsidR="008A0BCB">
              <w:rPr>
                <w:b/>
                <w:sz w:val="18"/>
                <w:szCs w:val="18"/>
              </w:rPr>
              <w:t xml:space="preserve"> </w:t>
            </w:r>
            <w:r w:rsidR="00E366D2">
              <w:rPr>
                <w:b/>
                <w:sz w:val="18"/>
                <w:szCs w:val="18"/>
              </w:rPr>
              <w:t xml:space="preserve"> </w:t>
            </w:r>
            <w:r w:rsidR="008A0BCB">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8D3F88" w:rsidRPr="00770181">
              <w:rPr>
                <w:b/>
                <w:sz w:val="18"/>
                <w:szCs w:val="18"/>
              </w:rPr>
              <w:t>:</w:t>
            </w:r>
            <w:r w:rsidR="006B6B6F">
              <w:rPr>
                <w:bCs/>
                <w:sz w:val="18"/>
                <w:szCs w:val="18"/>
              </w:rPr>
              <w:t xml:space="preserve"> </w:t>
            </w:r>
            <w:bookmarkStart w:id="1" w:name="_Hlk99099352"/>
            <w:r w:rsidR="00D36B2E">
              <w:rPr>
                <w:bCs/>
                <w:sz w:val="18"/>
                <w:szCs w:val="18"/>
              </w:rPr>
              <w:t>Bill O’Keefe &amp; deceased members of the O’Keefe &amp; Kearns families</w:t>
            </w:r>
            <w:bookmarkEnd w:id="1"/>
          </w:p>
          <w:p w14:paraId="6433A47A" w14:textId="1839E5E2" w:rsidR="008A0BCB" w:rsidRDefault="008A0BCB" w:rsidP="008A0BCB">
            <w:pPr>
              <w:tabs>
                <w:tab w:val="left" w:pos="1695"/>
              </w:tabs>
              <w:ind w:left="2007" w:hanging="2007"/>
              <w:jc w:val="both"/>
              <w:rPr>
                <w:bCs/>
                <w:sz w:val="18"/>
                <w:szCs w:val="18"/>
              </w:rPr>
            </w:pPr>
            <w:r>
              <w:rPr>
                <w:b/>
                <w:sz w:val="18"/>
                <w:szCs w:val="18"/>
              </w:rPr>
              <w:t xml:space="preserve">                       </w:t>
            </w:r>
            <w:bookmarkStart w:id="2" w:name="_Hlk78537372"/>
            <w:r w:rsidR="00352EDC">
              <w:rPr>
                <w:bCs/>
                <w:sz w:val="18"/>
                <w:szCs w:val="18"/>
              </w:rPr>
              <w:t>10.45am</w:t>
            </w:r>
            <w:r w:rsidR="00C95B4C" w:rsidRPr="00B733F7">
              <w:rPr>
                <w:bCs/>
                <w:sz w:val="18"/>
                <w:szCs w:val="18"/>
              </w:rPr>
              <w:t>:</w:t>
            </w:r>
            <w:r w:rsidR="00BE00FB">
              <w:rPr>
                <w:bCs/>
                <w:sz w:val="18"/>
                <w:szCs w:val="18"/>
              </w:rPr>
              <w:t xml:space="preserve"> </w:t>
            </w:r>
            <w:bookmarkStart w:id="3" w:name="_Hlk99099364"/>
            <w:r w:rsidR="00D36B2E">
              <w:rPr>
                <w:bCs/>
                <w:sz w:val="18"/>
                <w:szCs w:val="18"/>
              </w:rPr>
              <w:t xml:space="preserve">Philip De Silva </w:t>
            </w:r>
            <w:proofErr w:type="spellStart"/>
            <w:r w:rsidR="00D36B2E">
              <w:rPr>
                <w:bCs/>
                <w:sz w:val="18"/>
                <w:szCs w:val="18"/>
              </w:rPr>
              <w:t>Thanapathy</w:t>
            </w:r>
            <w:proofErr w:type="spellEnd"/>
            <w:r w:rsidR="00D36B2E">
              <w:rPr>
                <w:bCs/>
                <w:sz w:val="18"/>
                <w:szCs w:val="18"/>
              </w:rPr>
              <w:t xml:space="preserve"> </w:t>
            </w:r>
            <w:bookmarkEnd w:id="3"/>
            <w:r w:rsidR="00D36B2E">
              <w:rPr>
                <w:bCs/>
                <w:sz w:val="18"/>
                <w:szCs w:val="18"/>
              </w:rPr>
              <w:t>(</w:t>
            </w:r>
            <w:proofErr w:type="spellStart"/>
            <w:r w:rsidR="00D36B2E">
              <w:rPr>
                <w:bCs/>
                <w:sz w:val="18"/>
                <w:szCs w:val="18"/>
              </w:rPr>
              <w:t>Anniv</w:t>
            </w:r>
            <w:proofErr w:type="spellEnd"/>
            <w:r w:rsidR="00D36B2E">
              <w:rPr>
                <w:bCs/>
                <w:sz w:val="18"/>
                <w:szCs w:val="18"/>
              </w:rPr>
              <w:t>)</w:t>
            </w:r>
          </w:p>
          <w:bookmarkEnd w:id="2"/>
          <w:p w14:paraId="187B54BB" w14:textId="4CBDF4A0" w:rsidR="00AB4552" w:rsidRPr="00B733F7" w:rsidRDefault="00AB4552" w:rsidP="00770C95">
            <w:pPr>
              <w:ind w:left="22" w:hanging="22"/>
              <w:jc w:val="both"/>
              <w:rPr>
                <w:bCs/>
                <w:sz w:val="18"/>
                <w:szCs w:val="18"/>
              </w:rPr>
            </w:pPr>
            <w:r w:rsidRPr="00B733F7">
              <w:rPr>
                <w:b/>
                <w:sz w:val="18"/>
                <w:szCs w:val="18"/>
              </w:rPr>
              <w:t>Tuesday</w:t>
            </w:r>
            <w:r w:rsidR="00915E7D" w:rsidRPr="00B733F7">
              <w:rPr>
                <w:b/>
                <w:sz w:val="18"/>
                <w:szCs w:val="18"/>
              </w:rPr>
              <w:t xml:space="preserve"> (</w:t>
            </w:r>
            <w:r w:rsidR="00C545F0">
              <w:rPr>
                <w:b/>
                <w:sz w:val="18"/>
                <w:szCs w:val="18"/>
              </w:rPr>
              <w:t>2</w:t>
            </w:r>
            <w:r w:rsidR="00C41CFD">
              <w:rPr>
                <w:b/>
                <w:sz w:val="18"/>
                <w:szCs w:val="18"/>
              </w:rPr>
              <w:t>9</w:t>
            </w:r>
            <w:r w:rsidR="00DD446F">
              <w:rPr>
                <w:b/>
                <w:sz w:val="18"/>
                <w:szCs w:val="18"/>
              </w:rPr>
              <w:t>/3</w:t>
            </w:r>
            <w:r w:rsidR="009B148E" w:rsidRPr="00B733F7">
              <w:rPr>
                <w:b/>
                <w:sz w:val="18"/>
                <w:szCs w:val="18"/>
              </w:rPr>
              <w:t>)</w:t>
            </w:r>
            <w:r w:rsidR="00481D0C" w:rsidRPr="00B733F7">
              <w:rPr>
                <w:bCs/>
                <w:sz w:val="18"/>
                <w:szCs w:val="18"/>
              </w:rPr>
              <w:t>:</w:t>
            </w:r>
            <w:r w:rsidR="00770C95">
              <w:rPr>
                <w:bCs/>
                <w:sz w:val="18"/>
                <w:szCs w:val="18"/>
              </w:rPr>
              <w:t xml:space="preserve"> </w:t>
            </w:r>
            <w:bookmarkStart w:id="4" w:name="_Hlk99099377"/>
            <w:r w:rsidR="00D36B2E">
              <w:rPr>
                <w:bCs/>
                <w:sz w:val="18"/>
                <w:szCs w:val="18"/>
              </w:rPr>
              <w:t xml:space="preserve">Mark </w:t>
            </w:r>
            <w:proofErr w:type="spellStart"/>
            <w:r w:rsidR="00D36B2E">
              <w:rPr>
                <w:bCs/>
                <w:sz w:val="18"/>
                <w:szCs w:val="18"/>
              </w:rPr>
              <w:t>Barbin</w:t>
            </w:r>
            <w:proofErr w:type="spellEnd"/>
            <w:r w:rsidR="00D36B2E">
              <w:rPr>
                <w:bCs/>
                <w:sz w:val="18"/>
                <w:szCs w:val="18"/>
              </w:rPr>
              <w:t xml:space="preserve"> </w:t>
            </w:r>
            <w:bookmarkEnd w:id="4"/>
            <w:r w:rsidR="00D36B2E">
              <w:rPr>
                <w:bCs/>
                <w:sz w:val="18"/>
                <w:szCs w:val="18"/>
              </w:rPr>
              <w:t>(Recently deceased)</w:t>
            </w:r>
          </w:p>
          <w:p w14:paraId="1169F0A2" w14:textId="7A1CF764" w:rsidR="00DB3695" w:rsidRPr="00770C95" w:rsidRDefault="00AB4552" w:rsidP="00DB3695">
            <w:pPr>
              <w:tabs>
                <w:tab w:val="left" w:pos="1665"/>
              </w:tabs>
              <w:ind w:left="2007" w:hanging="2007"/>
              <w:jc w:val="both"/>
              <w:rPr>
                <w:bCs/>
                <w:sz w:val="18"/>
                <w:szCs w:val="18"/>
              </w:rPr>
            </w:pPr>
            <w:r w:rsidRPr="00720ED4">
              <w:rPr>
                <w:b/>
                <w:sz w:val="18"/>
                <w:szCs w:val="18"/>
              </w:rPr>
              <w:t>Wednesday</w:t>
            </w:r>
            <w:r w:rsidRPr="00B733F7">
              <w:rPr>
                <w:b/>
                <w:sz w:val="18"/>
                <w:szCs w:val="18"/>
              </w:rPr>
              <w:t xml:space="preserve"> </w:t>
            </w:r>
            <w:r w:rsidR="00691BCD" w:rsidRPr="00B733F7">
              <w:rPr>
                <w:b/>
                <w:sz w:val="18"/>
                <w:szCs w:val="18"/>
              </w:rPr>
              <w:t>(</w:t>
            </w:r>
            <w:r w:rsidR="00C41CFD">
              <w:rPr>
                <w:b/>
                <w:sz w:val="18"/>
                <w:szCs w:val="18"/>
              </w:rPr>
              <w:t>30</w:t>
            </w:r>
            <w:r w:rsidR="003E6DD9">
              <w:rPr>
                <w:b/>
                <w:sz w:val="18"/>
                <w:szCs w:val="18"/>
              </w:rPr>
              <w:t>/3</w:t>
            </w:r>
            <w:r w:rsidR="008534F3">
              <w:rPr>
                <w:b/>
                <w:sz w:val="18"/>
                <w:szCs w:val="18"/>
              </w:rPr>
              <w:t>)</w:t>
            </w:r>
            <w:r w:rsidR="00623683" w:rsidRPr="00B733F7">
              <w:rPr>
                <w:b/>
                <w:sz w:val="18"/>
                <w:szCs w:val="18"/>
              </w:rPr>
              <w:t>:</w:t>
            </w:r>
            <w:r w:rsidR="00F96B42">
              <w:rPr>
                <w:b/>
                <w:sz w:val="18"/>
                <w:szCs w:val="18"/>
              </w:rPr>
              <w:t xml:space="preserve"> </w:t>
            </w:r>
            <w:r w:rsidR="00D36B2E">
              <w:rPr>
                <w:bCs/>
                <w:sz w:val="18"/>
                <w:szCs w:val="18"/>
              </w:rPr>
              <w:t>Holy Souls in Purgatory</w:t>
            </w:r>
          </w:p>
          <w:p w14:paraId="32A5C4E3" w14:textId="581D9010" w:rsidR="00A8443C" w:rsidRPr="00B733F7" w:rsidRDefault="00AB4552" w:rsidP="00A8443C">
            <w:pPr>
              <w:ind w:left="2148" w:hanging="2148"/>
              <w:rPr>
                <w:bCs/>
                <w:sz w:val="18"/>
                <w:szCs w:val="18"/>
              </w:rPr>
            </w:pPr>
            <w:r w:rsidRPr="00C7143A">
              <w:rPr>
                <w:b/>
                <w:sz w:val="18"/>
                <w:szCs w:val="18"/>
              </w:rPr>
              <w:t>Thursday (</w:t>
            </w:r>
            <w:r w:rsidR="00561AF7">
              <w:rPr>
                <w:b/>
                <w:sz w:val="18"/>
                <w:szCs w:val="18"/>
              </w:rPr>
              <w:t>31</w:t>
            </w:r>
            <w:r w:rsidR="003E6DD9">
              <w:rPr>
                <w:b/>
                <w:sz w:val="18"/>
                <w:szCs w:val="18"/>
              </w:rPr>
              <w:t>/3</w:t>
            </w:r>
            <w:r w:rsidRPr="00C7143A">
              <w:rPr>
                <w:b/>
                <w:sz w:val="18"/>
                <w:szCs w:val="18"/>
              </w:rPr>
              <w:t>):</w:t>
            </w:r>
            <w:bookmarkStart w:id="5" w:name="_Hlk87618463"/>
            <w:r w:rsidR="000C3CEF">
              <w:rPr>
                <w:b/>
                <w:sz w:val="18"/>
                <w:szCs w:val="18"/>
              </w:rPr>
              <w:t xml:space="preserve"> </w:t>
            </w:r>
            <w:r w:rsidR="00D36B2E">
              <w:rPr>
                <w:bCs/>
                <w:sz w:val="18"/>
                <w:szCs w:val="18"/>
              </w:rPr>
              <w:t>47</w:t>
            </w:r>
            <w:r w:rsidR="00D36B2E" w:rsidRPr="00D36B2E">
              <w:rPr>
                <w:bCs/>
                <w:sz w:val="18"/>
                <w:szCs w:val="18"/>
                <w:vertAlign w:val="superscript"/>
              </w:rPr>
              <w:t>th</w:t>
            </w:r>
            <w:r w:rsidR="00D36B2E">
              <w:rPr>
                <w:bCs/>
                <w:sz w:val="18"/>
                <w:szCs w:val="18"/>
              </w:rPr>
              <w:t xml:space="preserve"> Wedding Anniversary of Andrew &amp; Mary </w:t>
            </w:r>
            <w:proofErr w:type="spellStart"/>
            <w:r w:rsidR="00D36B2E">
              <w:rPr>
                <w:bCs/>
                <w:sz w:val="18"/>
                <w:szCs w:val="18"/>
              </w:rPr>
              <w:t>Schul</w:t>
            </w:r>
            <w:r w:rsidR="00F50ACA">
              <w:rPr>
                <w:bCs/>
                <w:sz w:val="18"/>
                <w:szCs w:val="18"/>
              </w:rPr>
              <w:t>b</w:t>
            </w:r>
            <w:r w:rsidR="00D36B2E">
              <w:rPr>
                <w:bCs/>
                <w:sz w:val="18"/>
                <w:szCs w:val="18"/>
              </w:rPr>
              <w:t>erg</w:t>
            </w:r>
            <w:proofErr w:type="spellEnd"/>
          </w:p>
          <w:p w14:paraId="47393A11" w14:textId="73F4AACC" w:rsidR="003F07EA" w:rsidRPr="00CE7F76" w:rsidRDefault="007A71D6" w:rsidP="00E935C6">
            <w:pPr>
              <w:ind w:left="1156" w:hanging="1134"/>
              <w:rPr>
                <w:bCs/>
                <w:sz w:val="18"/>
                <w:szCs w:val="18"/>
              </w:rPr>
            </w:pPr>
            <w:r w:rsidRPr="00C7143A">
              <w:rPr>
                <w:b/>
                <w:sz w:val="18"/>
                <w:szCs w:val="18"/>
              </w:rPr>
              <w:t>Friday (</w:t>
            </w:r>
            <w:r w:rsidR="00561AF7">
              <w:rPr>
                <w:b/>
                <w:sz w:val="18"/>
                <w:szCs w:val="18"/>
              </w:rPr>
              <w:t>1/4</w:t>
            </w:r>
            <w:r w:rsidR="008A3AA4" w:rsidRPr="00C7143A">
              <w:rPr>
                <w:b/>
                <w:sz w:val="18"/>
                <w:szCs w:val="18"/>
              </w:rPr>
              <w:t>)</w:t>
            </w:r>
            <w:r w:rsidR="00E935C6">
              <w:rPr>
                <w:b/>
                <w:sz w:val="18"/>
                <w:szCs w:val="18"/>
              </w:rPr>
              <w:t>:</w:t>
            </w:r>
            <w:r w:rsidR="00CE7F76">
              <w:rPr>
                <w:b/>
                <w:sz w:val="18"/>
                <w:szCs w:val="18"/>
              </w:rPr>
              <w:t xml:space="preserve"> </w:t>
            </w:r>
            <w:bookmarkStart w:id="6" w:name="_Hlk99099389"/>
            <w:r w:rsidR="00D36B2E">
              <w:rPr>
                <w:bCs/>
                <w:sz w:val="18"/>
                <w:szCs w:val="18"/>
              </w:rPr>
              <w:t xml:space="preserve">Nelson Monteiro &amp; Daisy Neo </w:t>
            </w:r>
            <w:bookmarkEnd w:id="6"/>
            <w:r w:rsidR="00D36B2E">
              <w:rPr>
                <w:bCs/>
                <w:sz w:val="18"/>
                <w:szCs w:val="18"/>
              </w:rPr>
              <w:t>(</w:t>
            </w:r>
            <w:proofErr w:type="spellStart"/>
            <w:r w:rsidR="00D36B2E">
              <w:rPr>
                <w:bCs/>
                <w:sz w:val="18"/>
                <w:szCs w:val="18"/>
              </w:rPr>
              <w:t>Remb</w:t>
            </w:r>
            <w:proofErr w:type="spellEnd"/>
            <w:r w:rsidR="00D36B2E">
              <w:rPr>
                <w:bCs/>
                <w:sz w:val="18"/>
                <w:szCs w:val="18"/>
              </w:rPr>
              <w:t>)</w:t>
            </w:r>
          </w:p>
          <w:p w14:paraId="51655118" w14:textId="1A521D74" w:rsidR="00DB5106" w:rsidRPr="00E935C6" w:rsidRDefault="00DB5106" w:rsidP="00E37F0D">
            <w:pPr>
              <w:ind w:left="1723" w:hanging="1723"/>
              <w:rPr>
                <w:bCs/>
                <w:sz w:val="18"/>
                <w:szCs w:val="18"/>
              </w:rPr>
            </w:pPr>
            <w:r>
              <w:rPr>
                <w:b/>
                <w:sz w:val="18"/>
                <w:szCs w:val="18"/>
              </w:rPr>
              <w:t>Saturday (</w:t>
            </w:r>
            <w:r w:rsidR="00561AF7">
              <w:rPr>
                <w:b/>
                <w:sz w:val="18"/>
                <w:szCs w:val="18"/>
              </w:rPr>
              <w:t>2/4</w:t>
            </w:r>
            <w:r>
              <w:rPr>
                <w:b/>
                <w:sz w:val="18"/>
                <w:szCs w:val="18"/>
              </w:rPr>
              <w:t>)</w:t>
            </w:r>
            <w:r w:rsidR="00E935C6">
              <w:rPr>
                <w:b/>
                <w:sz w:val="18"/>
                <w:szCs w:val="18"/>
              </w:rPr>
              <w:t xml:space="preserve">: </w:t>
            </w:r>
            <w:r w:rsidR="00F50ACA">
              <w:rPr>
                <w:bCs/>
                <w:sz w:val="18"/>
                <w:szCs w:val="18"/>
              </w:rPr>
              <w:t>Thanksgiving</w:t>
            </w:r>
            <w:r w:rsidR="00D36B2E">
              <w:rPr>
                <w:bCs/>
                <w:sz w:val="18"/>
                <w:szCs w:val="18"/>
              </w:rPr>
              <w:t xml:space="preserve"> from </w:t>
            </w:r>
            <w:proofErr w:type="spellStart"/>
            <w:r w:rsidR="00D36B2E">
              <w:rPr>
                <w:bCs/>
                <w:sz w:val="18"/>
                <w:szCs w:val="18"/>
              </w:rPr>
              <w:t>Dalida</w:t>
            </w:r>
            <w:proofErr w:type="spellEnd"/>
            <w:r w:rsidR="00D36B2E">
              <w:rPr>
                <w:bCs/>
                <w:sz w:val="18"/>
                <w:szCs w:val="18"/>
              </w:rPr>
              <w:t xml:space="preserve"> family</w:t>
            </w:r>
          </w:p>
          <w:bookmarkEnd w:id="5"/>
          <w:p w14:paraId="35A3B2AA" w14:textId="789EE662" w:rsidR="005F226F" w:rsidRDefault="00FE129D" w:rsidP="00DA5B42">
            <w:pPr>
              <w:ind w:left="22" w:hanging="22"/>
              <w:rPr>
                <w:bCs/>
                <w:sz w:val="18"/>
                <w:szCs w:val="18"/>
              </w:rPr>
            </w:pPr>
            <w:r w:rsidRPr="00B733F7">
              <w:rPr>
                <w:b/>
                <w:sz w:val="18"/>
                <w:szCs w:val="18"/>
              </w:rPr>
              <w:t>Pray for the sick</w:t>
            </w:r>
            <w:r w:rsidR="0073756D" w:rsidRPr="00B733F7">
              <w:rPr>
                <w:b/>
                <w:sz w:val="18"/>
                <w:szCs w:val="18"/>
              </w:rPr>
              <w:t>:</w:t>
            </w:r>
            <w:r w:rsidR="009F0D3A" w:rsidRPr="00B733F7">
              <w:rPr>
                <w:b/>
                <w:sz w:val="18"/>
                <w:szCs w:val="18"/>
              </w:rPr>
              <w:t xml:space="preserve"> </w:t>
            </w:r>
            <w:r w:rsidR="009F0D3A" w:rsidRPr="00B733F7">
              <w:rPr>
                <w:bCs/>
                <w:sz w:val="18"/>
                <w:szCs w:val="18"/>
              </w:rPr>
              <w:t xml:space="preserve">Fr Bernard Buckley, Fr Brian Gleeson, </w:t>
            </w:r>
            <w:proofErr w:type="spellStart"/>
            <w:r w:rsidR="009F0D3A" w:rsidRPr="00B733F7">
              <w:rPr>
                <w:bCs/>
                <w:sz w:val="18"/>
                <w:szCs w:val="18"/>
              </w:rPr>
              <w:t>Luicile</w:t>
            </w:r>
            <w:proofErr w:type="spellEnd"/>
            <w:r w:rsidR="009F0D3A" w:rsidRPr="00B733F7">
              <w:rPr>
                <w:bCs/>
                <w:sz w:val="18"/>
                <w:szCs w:val="18"/>
              </w:rPr>
              <w:t xml:space="preserve"> Noel, Sue Dower, Salvador </w:t>
            </w:r>
            <w:proofErr w:type="spellStart"/>
            <w:r w:rsidR="009F0D3A" w:rsidRPr="00B733F7">
              <w:rPr>
                <w:bCs/>
                <w:sz w:val="18"/>
                <w:szCs w:val="18"/>
              </w:rPr>
              <w:t>Guidos</w:t>
            </w:r>
            <w:proofErr w:type="spellEnd"/>
            <w:r w:rsidR="009C5B20">
              <w:rPr>
                <w:bCs/>
                <w:sz w:val="18"/>
                <w:szCs w:val="18"/>
              </w:rPr>
              <w:t>,</w:t>
            </w:r>
            <w:r w:rsidR="00CA115E">
              <w:rPr>
                <w:bCs/>
                <w:sz w:val="18"/>
                <w:szCs w:val="18"/>
              </w:rPr>
              <w:t xml:space="preserve"> Deidre Thomson</w:t>
            </w:r>
            <w:r w:rsidR="003E5DCF">
              <w:rPr>
                <w:bCs/>
                <w:sz w:val="18"/>
                <w:szCs w:val="18"/>
              </w:rPr>
              <w:t>,</w:t>
            </w:r>
            <w:r w:rsidR="009C5B20">
              <w:rPr>
                <w:bCs/>
                <w:sz w:val="18"/>
                <w:szCs w:val="18"/>
              </w:rPr>
              <w:t xml:space="preserve"> Albert Hartung</w:t>
            </w:r>
            <w:r w:rsidR="008B69CC">
              <w:rPr>
                <w:bCs/>
                <w:sz w:val="18"/>
                <w:szCs w:val="18"/>
              </w:rPr>
              <w:t xml:space="preserve">, Greg </w:t>
            </w:r>
            <w:proofErr w:type="spellStart"/>
            <w:r w:rsidR="008B69CC">
              <w:rPr>
                <w:bCs/>
                <w:sz w:val="18"/>
                <w:szCs w:val="18"/>
              </w:rPr>
              <w:t>Recalde</w:t>
            </w:r>
            <w:proofErr w:type="spellEnd"/>
            <w:r w:rsidR="00F109CD">
              <w:rPr>
                <w:bCs/>
                <w:sz w:val="18"/>
                <w:szCs w:val="18"/>
              </w:rPr>
              <w:t xml:space="preserve">, Carol </w:t>
            </w:r>
            <w:proofErr w:type="spellStart"/>
            <w:r w:rsidR="00F109CD">
              <w:rPr>
                <w:bCs/>
                <w:sz w:val="18"/>
                <w:szCs w:val="18"/>
              </w:rPr>
              <w:t>Vincenzi</w:t>
            </w:r>
            <w:proofErr w:type="spellEnd"/>
            <w:r w:rsidR="003E4A46">
              <w:rPr>
                <w:bCs/>
                <w:sz w:val="18"/>
                <w:szCs w:val="18"/>
              </w:rPr>
              <w:t xml:space="preserve">, </w:t>
            </w:r>
          </w:p>
          <w:p w14:paraId="1C6DF4D4" w14:textId="1C941EF0" w:rsidR="004C4434" w:rsidRPr="004C4434" w:rsidRDefault="008D3F88" w:rsidP="00A71199">
            <w:pPr>
              <w:shd w:val="clear" w:color="auto" w:fill="FFFFFF"/>
              <w:ind w:left="2715" w:hanging="2715"/>
              <w:rPr>
                <w:bCs/>
                <w:sz w:val="18"/>
                <w:szCs w:val="18"/>
              </w:rPr>
            </w:pPr>
            <w:bookmarkStart w:id="7" w:name="_Hlk87618508"/>
            <w:r w:rsidRPr="00FC278D">
              <w:rPr>
                <w:b/>
                <w:sz w:val="18"/>
                <w:szCs w:val="18"/>
              </w:rPr>
              <w:t>Death</w:t>
            </w:r>
            <w:r w:rsidRPr="00B733F7">
              <w:rPr>
                <w:b/>
                <w:sz w:val="18"/>
                <w:szCs w:val="18"/>
              </w:rPr>
              <w:t xml:space="preserve"> </w:t>
            </w:r>
            <w:r w:rsidR="008C45D4" w:rsidRPr="00991331">
              <w:rPr>
                <w:b/>
                <w:sz w:val="18"/>
                <w:szCs w:val="18"/>
              </w:rPr>
              <w:t>a</w:t>
            </w:r>
            <w:r w:rsidRPr="00991331">
              <w:rPr>
                <w:b/>
                <w:sz w:val="18"/>
                <w:szCs w:val="18"/>
              </w:rPr>
              <w:t>nniversary</w:t>
            </w:r>
            <w:r w:rsidR="00863D9B" w:rsidRPr="00B733F7">
              <w:rPr>
                <w:b/>
                <w:sz w:val="18"/>
                <w:szCs w:val="18"/>
              </w:rPr>
              <w:t>/Remembrance</w:t>
            </w:r>
            <w:r w:rsidRPr="00B733F7">
              <w:rPr>
                <w:b/>
                <w:sz w:val="18"/>
                <w:szCs w:val="18"/>
              </w:rPr>
              <w:t>:</w:t>
            </w:r>
            <w:bookmarkStart w:id="8" w:name="_Hlk69468216"/>
            <w:r w:rsidR="001D57D4">
              <w:rPr>
                <w:bCs/>
                <w:sz w:val="18"/>
                <w:szCs w:val="18"/>
              </w:rPr>
              <w:t xml:space="preserve"> </w:t>
            </w:r>
            <w:bookmarkStart w:id="9" w:name="_Hlk78537431"/>
            <w:bookmarkEnd w:id="8"/>
            <w:r w:rsidR="00173038">
              <w:rPr>
                <w:bCs/>
                <w:sz w:val="18"/>
                <w:szCs w:val="18"/>
              </w:rPr>
              <w:t xml:space="preserve"> </w:t>
            </w:r>
            <w:bookmarkStart w:id="10" w:name="_Hlk99099400"/>
            <w:bookmarkEnd w:id="7"/>
            <w:bookmarkEnd w:id="9"/>
            <w:r w:rsidR="00F50ACA">
              <w:rPr>
                <w:bCs/>
                <w:sz w:val="18"/>
                <w:szCs w:val="18"/>
              </w:rPr>
              <w:t xml:space="preserve">Fr Patrick McDonnell, Fr O’Connor, Fr Edward </w:t>
            </w:r>
            <w:proofErr w:type="spellStart"/>
            <w:r w:rsidR="00F50ACA">
              <w:rPr>
                <w:bCs/>
                <w:sz w:val="18"/>
                <w:szCs w:val="18"/>
              </w:rPr>
              <w:t>O’Donnel</w:t>
            </w:r>
            <w:bookmarkEnd w:id="10"/>
            <w:proofErr w:type="spellEnd"/>
          </w:p>
        </w:tc>
        <w:tc>
          <w:tcPr>
            <w:tcW w:w="283" w:type="dxa"/>
            <w:tcBorders>
              <w:top w:val="nil"/>
              <w:left w:val="single" w:sz="4" w:space="0" w:color="auto"/>
              <w:bottom w:val="nil"/>
              <w:right w:val="single" w:sz="4" w:space="0" w:color="auto"/>
            </w:tcBorders>
          </w:tcPr>
          <w:p w14:paraId="41561DC4" w14:textId="77777777" w:rsidR="00E8616F" w:rsidRDefault="00E8616F" w:rsidP="004676A2"/>
        </w:tc>
        <w:tc>
          <w:tcPr>
            <w:tcW w:w="2410"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671148EB" w:rsidR="00E8616F" w:rsidRPr="00D106DA" w:rsidRDefault="00243C33" w:rsidP="004676A2">
            <w:pPr>
              <w:rPr>
                <w:sz w:val="20"/>
                <w:szCs w:val="20"/>
              </w:rPr>
            </w:pPr>
            <w:r w:rsidRPr="00D106DA">
              <w:rPr>
                <w:sz w:val="20"/>
                <w:szCs w:val="20"/>
              </w:rPr>
              <w:t>Fr Denis, Vivian Crast</w:t>
            </w:r>
            <w:r w:rsidR="00930D4B" w:rsidRPr="00D106DA">
              <w:rPr>
                <w:sz w:val="20"/>
                <w:szCs w:val="20"/>
              </w:rPr>
              <w:t xml:space="preserve">o,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Mick Ryan, Jonathan</w:t>
            </w:r>
            <w:r w:rsidR="00E200BD" w:rsidRPr="00E410BB">
              <w:rPr>
                <w:sz w:val="20"/>
                <w:szCs w:val="20"/>
              </w:rPr>
              <w:t xml:space="preserve"> </w:t>
            </w:r>
            <w:proofErr w:type="spellStart"/>
            <w:proofErr w:type="gramStart"/>
            <w:r w:rsidR="00930D4B" w:rsidRPr="00E410BB">
              <w:rPr>
                <w:sz w:val="20"/>
                <w:szCs w:val="20"/>
              </w:rPr>
              <w:t>Rubite</w:t>
            </w:r>
            <w:proofErr w:type="spellEnd"/>
            <w:r w:rsidR="00930D4B" w:rsidRPr="00E410BB">
              <w:rPr>
                <w:sz w:val="20"/>
                <w:szCs w:val="20"/>
              </w:rPr>
              <w:t xml:space="preserve">, </w:t>
            </w:r>
            <w:r w:rsidR="004D4678" w:rsidRPr="00E410BB">
              <w:rPr>
                <w:sz w:val="20"/>
                <w:szCs w:val="20"/>
              </w:rPr>
              <w:t xml:space="preserve"> Sandra</w:t>
            </w:r>
            <w:proofErr w:type="gramEnd"/>
            <w:r w:rsidR="004D4678" w:rsidRPr="00E410BB">
              <w:rPr>
                <w:sz w:val="20"/>
                <w:szCs w:val="20"/>
              </w:rPr>
              <w:t xml:space="preserve"> Ignace</w:t>
            </w:r>
            <w:r w:rsidR="006B0081" w:rsidRPr="00E410BB">
              <w:rPr>
                <w:sz w:val="20"/>
                <w:szCs w:val="20"/>
              </w:rPr>
              <w:t>, Jessica</w:t>
            </w:r>
            <w:r w:rsidR="006B0081">
              <w:rPr>
                <w:sz w:val="20"/>
                <w:szCs w:val="20"/>
              </w:rPr>
              <w:t xml:space="preserve"> Paynter, John Duiker and </w:t>
            </w:r>
            <w:proofErr w:type="spellStart"/>
            <w:r w:rsidR="006B0081">
              <w:rPr>
                <w:sz w:val="20"/>
                <w:szCs w:val="20"/>
              </w:rPr>
              <w:t>Jerusha</w:t>
            </w:r>
            <w:proofErr w:type="spellEnd"/>
            <w:r w:rsidR="006B0081">
              <w:rPr>
                <w:sz w:val="20"/>
                <w:szCs w:val="20"/>
              </w:rPr>
              <w:t xml:space="preserve"> Thompson</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w:t>
            </w:r>
            <w:proofErr w:type="gramStart"/>
            <w:r w:rsidR="00E200BD" w:rsidRPr="00D106DA">
              <w:rPr>
                <w:sz w:val="20"/>
                <w:szCs w:val="20"/>
              </w:rPr>
              <w:t>Denis,  Sinclair</w:t>
            </w:r>
            <w:proofErr w:type="gramEnd"/>
            <w:r w:rsidR="00E200BD" w:rsidRPr="00D106DA">
              <w:rPr>
                <w:sz w:val="20"/>
                <w:szCs w:val="20"/>
              </w:rPr>
              <w:t xml:space="preserve"> Thomas, Patrick Ross, Helene Jayamaha, </w:t>
            </w:r>
            <w:r w:rsidR="007967BC">
              <w:rPr>
                <w:sz w:val="20"/>
                <w:szCs w:val="20"/>
              </w:rPr>
              <w:t>Peter Gomez</w:t>
            </w:r>
            <w:r w:rsidR="006B0081">
              <w:rPr>
                <w:sz w:val="20"/>
                <w:szCs w:val="20"/>
              </w:rPr>
              <w:t xml:space="preserve">, Heidi Keel, Ruwan </w:t>
            </w:r>
            <w:proofErr w:type="spellStart"/>
            <w:r w:rsidR="006B0081">
              <w:rPr>
                <w:sz w:val="20"/>
                <w:szCs w:val="20"/>
              </w:rPr>
              <w:t>Kumaraperu</w:t>
            </w:r>
            <w:proofErr w:type="spellEnd"/>
          </w:p>
        </w:tc>
      </w:tr>
    </w:tbl>
    <w:p w14:paraId="31D5E170" w14:textId="5FE45E5A" w:rsidR="00D52714" w:rsidRDefault="00D52714" w:rsidP="001E2796">
      <w:pPr>
        <w:rPr>
          <w:rFonts w:ascii="Arial" w:hAnsi="Arial" w:cs="Arial"/>
          <w:b/>
          <w:sz w:val="18"/>
          <w:szCs w:val="18"/>
        </w:rPr>
      </w:pPr>
    </w:p>
    <w:tbl>
      <w:tblPr>
        <w:tblStyle w:val="TableGrid"/>
        <w:tblW w:w="11052" w:type="dxa"/>
        <w:tblLayout w:type="fixed"/>
        <w:tblLook w:val="04A0" w:firstRow="1" w:lastRow="0" w:firstColumn="1" w:lastColumn="0" w:noHBand="0" w:noVBand="1"/>
      </w:tblPr>
      <w:tblGrid>
        <w:gridCol w:w="1696"/>
        <w:gridCol w:w="1560"/>
        <w:gridCol w:w="1559"/>
        <w:gridCol w:w="1559"/>
        <w:gridCol w:w="1559"/>
        <w:gridCol w:w="1560"/>
        <w:gridCol w:w="1559"/>
      </w:tblGrid>
      <w:tr w:rsidR="00CE0B11" w:rsidRPr="00D310F3" w14:paraId="72BD6882" w14:textId="77777777" w:rsidTr="001C00D3">
        <w:trPr>
          <w:trHeight w:val="243"/>
        </w:trPr>
        <w:tc>
          <w:tcPr>
            <w:tcW w:w="1696" w:type="dxa"/>
            <w:vMerge w:val="restart"/>
            <w:tcBorders>
              <w:right w:val="double" w:sz="4" w:space="0" w:color="auto"/>
            </w:tcBorders>
            <w:shd w:val="clear" w:color="auto" w:fill="D9D9D9" w:themeFill="background1" w:themeFillShade="D9"/>
          </w:tcPr>
          <w:p w14:paraId="7536423A" w14:textId="77777777" w:rsidR="00CE0B11" w:rsidRPr="001E2796" w:rsidRDefault="00CE0B11" w:rsidP="00B531B9">
            <w:pPr>
              <w:spacing w:before="120"/>
            </w:pPr>
            <w:r w:rsidRPr="00F743CD">
              <w:rPr>
                <w:b/>
              </w:rPr>
              <w:t>Rosters</w:t>
            </w:r>
          </w:p>
        </w:tc>
        <w:tc>
          <w:tcPr>
            <w:tcW w:w="9356" w:type="dxa"/>
            <w:gridSpan w:val="6"/>
            <w:tcBorders>
              <w:left w:val="double" w:sz="4" w:space="0" w:color="auto"/>
              <w:bottom w:val="single" w:sz="4" w:space="0" w:color="auto"/>
            </w:tcBorders>
            <w:shd w:val="clear" w:color="auto" w:fill="D9D9D9" w:themeFill="background1" w:themeFillShade="D9"/>
          </w:tcPr>
          <w:p w14:paraId="5D2515AD" w14:textId="675CC713" w:rsidR="00CE0B11" w:rsidRPr="006B2888" w:rsidRDefault="007B2DCC" w:rsidP="00B531B9">
            <w:pPr>
              <w:spacing w:after="100" w:afterAutospacing="1"/>
              <w:jc w:val="center"/>
              <w:rPr>
                <w:b/>
                <w:color w:val="000000"/>
                <w:sz w:val="18"/>
                <w:szCs w:val="18"/>
              </w:rPr>
            </w:pPr>
            <w:r>
              <w:rPr>
                <w:b/>
                <w:color w:val="000000"/>
                <w:sz w:val="18"/>
                <w:szCs w:val="18"/>
              </w:rPr>
              <w:t>Roster</w:t>
            </w:r>
            <w:r w:rsidR="009A1516">
              <w:rPr>
                <w:b/>
                <w:color w:val="000000"/>
                <w:sz w:val="18"/>
                <w:szCs w:val="18"/>
              </w:rPr>
              <w:t xml:space="preserve"> </w:t>
            </w:r>
            <w:r w:rsidR="00A73C3C">
              <w:rPr>
                <w:b/>
                <w:color w:val="000000"/>
                <w:sz w:val="18"/>
                <w:szCs w:val="18"/>
              </w:rPr>
              <w:t>(refer to list handed out)</w:t>
            </w:r>
          </w:p>
        </w:tc>
      </w:tr>
      <w:tr w:rsidR="00F96B42" w:rsidRPr="00D310F3" w14:paraId="49EAF9EA" w14:textId="77777777" w:rsidTr="001C00D3">
        <w:trPr>
          <w:trHeight w:val="195"/>
        </w:trPr>
        <w:tc>
          <w:tcPr>
            <w:tcW w:w="1696" w:type="dxa"/>
            <w:vMerge/>
            <w:tcBorders>
              <w:bottom w:val="double" w:sz="4" w:space="0" w:color="auto"/>
              <w:right w:val="double" w:sz="4" w:space="0" w:color="auto"/>
            </w:tcBorders>
            <w:shd w:val="clear" w:color="auto" w:fill="D9D9D9" w:themeFill="background1" w:themeFillShade="D9"/>
          </w:tcPr>
          <w:p w14:paraId="675F3B2F" w14:textId="77777777" w:rsidR="00F96B42" w:rsidRPr="001E2796" w:rsidRDefault="00F96B42" w:rsidP="00F96B42">
            <w:pPr>
              <w:rPr>
                <w:sz w:val="18"/>
                <w:szCs w:val="18"/>
              </w:rPr>
            </w:pPr>
          </w:p>
        </w:tc>
        <w:tc>
          <w:tcPr>
            <w:tcW w:w="1560" w:type="dxa"/>
            <w:tcBorders>
              <w:left w:val="double" w:sz="4" w:space="0" w:color="auto"/>
              <w:bottom w:val="double" w:sz="4" w:space="0" w:color="auto"/>
            </w:tcBorders>
            <w:shd w:val="clear" w:color="auto" w:fill="D9D9D9" w:themeFill="background1" w:themeFillShade="D9"/>
          </w:tcPr>
          <w:p w14:paraId="4B6E72EF" w14:textId="1FDF4BFE" w:rsidR="00F96B42" w:rsidRPr="006B2888"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673C1423" w14:textId="2E12BCBC"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06DD7057" w14:textId="29333F5E"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782B631D" w14:textId="5E3EC5B3" w:rsidR="00F96B42" w:rsidRPr="006B2888" w:rsidRDefault="00F96B42" w:rsidP="00F96B42">
            <w:pPr>
              <w:jc w:val="center"/>
              <w:rPr>
                <w:b/>
                <w:color w:val="000000"/>
                <w:sz w:val="18"/>
                <w:szCs w:val="18"/>
              </w:rPr>
            </w:pPr>
          </w:p>
        </w:tc>
        <w:tc>
          <w:tcPr>
            <w:tcW w:w="1560" w:type="dxa"/>
            <w:tcBorders>
              <w:bottom w:val="double" w:sz="4" w:space="0" w:color="auto"/>
            </w:tcBorders>
            <w:shd w:val="clear" w:color="auto" w:fill="D9D9D9" w:themeFill="background1" w:themeFillShade="D9"/>
          </w:tcPr>
          <w:p w14:paraId="33864181" w14:textId="798E2C19" w:rsidR="00F96B42" w:rsidRPr="00E9501C" w:rsidRDefault="00F96B42" w:rsidP="00F96B42">
            <w:pPr>
              <w:jc w:val="center"/>
              <w:rPr>
                <w:b/>
                <w:color w:val="000000"/>
                <w:sz w:val="18"/>
                <w:szCs w:val="18"/>
              </w:rPr>
            </w:pPr>
          </w:p>
        </w:tc>
        <w:tc>
          <w:tcPr>
            <w:tcW w:w="1559" w:type="dxa"/>
            <w:tcBorders>
              <w:bottom w:val="double" w:sz="4" w:space="0" w:color="auto"/>
            </w:tcBorders>
            <w:shd w:val="clear" w:color="auto" w:fill="D9D9D9" w:themeFill="background1" w:themeFillShade="D9"/>
          </w:tcPr>
          <w:p w14:paraId="408BAFFB" w14:textId="2C4BF8A2" w:rsidR="00F96B42" w:rsidRPr="00E9501C" w:rsidRDefault="00F96B42" w:rsidP="00F96B42">
            <w:pPr>
              <w:jc w:val="center"/>
              <w:rPr>
                <w:b/>
                <w:color w:val="000000"/>
                <w:sz w:val="18"/>
                <w:szCs w:val="18"/>
              </w:rPr>
            </w:pPr>
          </w:p>
        </w:tc>
      </w:tr>
      <w:tr w:rsidR="00F96B42" w:rsidRPr="009E46E2" w14:paraId="7B67E37A" w14:textId="77777777" w:rsidTr="006E4C9A">
        <w:trPr>
          <w:trHeight w:val="239"/>
        </w:trPr>
        <w:tc>
          <w:tcPr>
            <w:tcW w:w="1696" w:type="dxa"/>
            <w:tcBorders>
              <w:top w:val="double" w:sz="4" w:space="0" w:color="auto"/>
              <w:bottom w:val="single" w:sz="4" w:space="0" w:color="auto"/>
              <w:right w:val="double" w:sz="4" w:space="0" w:color="auto"/>
            </w:tcBorders>
          </w:tcPr>
          <w:p w14:paraId="568255A8" w14:textId="37173CEA" w:rsidR="00F96B42" w:rsidRPr="001E2796" w:rsidRDefault="00F96B42" w:rsidP="00F96B42">
            <w:pPr>
              <w:rPr>
                <w:b/>
                <w:sz w:val="18"/>
                <w:szCs w:val="18"/>
              </w:rPr>
            </w:pPr>
            <w:r>
              <w:rPr>
                <w:b/>
                <w:sz w:val="18"/>
                <w:szCs w:val="18"/>
              </w:rPr>
              <w:t>Open/lock-up Set-up/pack-up</w:t>
            </w:r>
          </w:p>
        </w:tc>
        <w:tc>
          <w:tcPr>
            <w:tcW w:w="1560" w:type="dxa"/>
            <w:tcBorders>
              <w:top w:val="double" w:sz="4" w:space="0" w:color="auto"/>
              <w:left w:val="double" w:sz="4" w:space="0" w:color="auto"/>
              <w:bottom w:val="single" w:sz="4" w:space="0" w:color="auto"/>
            </w:tcBorders>
            <w:shd w:val="clear" w:color="auto" w:fill="D9D9D9" w:themeFill="background1" w:themeFillShade="D9"/>
          </w:tcPr>
          <w:p w14:paraId="611CEB17" w14:textId="5EE7F0FF" w:rsidR="00F96B42" w:rsidRPr="00D12A94"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2D73C220" w14:textId="65754514" w:rsidR="00F96B42" w:rsidRPr="00AC070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4CEB0743" w14:textId="7E0D7603" w:rsidR="00F96B42" w:rsidRPr="00B25566"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F8273AC" w14:textId="361C7DA8" w:rsidR="00F96B42" w:rsidRPr="00034985" w:rsidRDefault="00F96B42" w:rsidP="00F96B42">
            <w:pPr>
              <w:rPr>
                <w:rFonts w:ascii="Arial Narrow" w:hAnsi="Arial Narrow" w:cs="Calibri"/>
                <w:color w:val="000000"/>
                <w:sz w:val="16"/>
                <w:szCs w:val="16"/>
              </w:rPr>
            </w:pPr>
          </w:p>
        </w:tc>
        <w:tc>
          <w:tcPr>
            <w:tcW w:w="1560" w:type="dxa"/>
            <w:tcBorders>
              <w:top w:val="double" w:sz="4" w:space="0" w:color="auto"/>
              <w:bottom w:val="single" w:sz="4" w:space="0" w:color="auto"/>
            </w:tcBorders>
            <w:shd w:val="clear" w:color="auto" w:fill="D9D9D9" w:themeFill="background1" w:themeFillShade="D9"/>
          </w:tcPr>
          <w:p w14:paraId="4BCF3140" w14:textId="605EF651" w:rsidR="00F96B42" w:rsidRPr="00E71392" w:rsidRDefault="00F96B42" w:rsidP="00F96B42">
            <w:pPr>
              <w:rPr>
                <w:rFonts w:ascii="Arial Narrow" w:hAnsi="Arial Narrow" w:cs="Calibri"/>
                <w:color w:val="000000"/>
                <w:sz w:val="16"/>
                <w:szCs w:val="16"/>
              </w:rPr>
            </w:pPr>
          </w:p>
        </w:tc>
        <w:tc>
          <w:tcPr>
            <w:tcW w:w="1559" w:type="dxa"/>
            <w:tcBorders>
              <w:top w:val="double" w:sz="4" w:space="0" w:color="auto"/>
              <w:bottom w:val="single" w:sz="4" w:space="0" w:color="auto"/>
            </w:tcBorders>
            <w:shd w:val="clear" w:color="auto" w:fill="D9D9D9" w:themeFill="background1" w:themeFillShade="D9"/>
          </w:tcPr>
          <w:p w14:paraId="61259F94" w14:textId="547324FE" w:rsidR="00F96B42" w:rsidRPr="00E71392" w:rsidRDefault="00F96B42" w:rsidP="00F96B42">
            <w:pPr>
              <w:rPr>
                <w:rFonts w:ascii="Arial Narrow" w:hAnsi="Arial Narrow" w:cs="Calibri"/>
                <w:color w:val="000000"/>
                <w:sz w:val="16"/>
                <w:szCs w:val="16"/>
              </w:rPr>
            </w:pPr>
          </w:p>
        </w:tc>
      </w:tr>
      <w:tr w:rsidR="00F96B42" w:rsidRPr="009E46E2" w14:paraId="0C6E04C3" w14:textId="77777777" w:rsidTr="006E4C9A">
        <w:trPr>
          <w:trHeight w:val="239"/>
        </w:trPr>
        <w:tc>
          <w:tcPr>
            <w:tcW w:w="1696" w:type="dxa"/>
            <w:tcBorders>
              <w:top w:val="single" w:sz="4" w:space="0" w:color="auto"/>
              <w:right w:val="double" w:sz="4" w:space="0" w:color="auto"/>
            </w:tcBorders>
          </w:tcPr>
          <w:p w14:paraId="0C74F863" w14:textId="60234D8A" w:rsidR="00F96B42" w:rsidRDefault="00F96B42" w:rsidP="00F96B42">
            <w:pPr>
              <w:rPr>
                <w:b/>
                <w:sz w:val="18"/>
                <w:szCs w:val="18"/>
              </w:rPr>
            </w:pPr>
            <w:r>
              <w:rPr>
                <w:b/>
                <w:sz w:val="18"/>
                <w:szCs w:val="18"/>
              </w:rPr>
              <w:t>Outdoor Greeters</w:t>
            </w:r>
          </w:p>
        </w:tc>
        <w:tc>
          <w:tcPr>
            <w:tcW w:w="1560" w:type="dxa"/>
            <w:tcBorders>
              <w:top w:val="single" w:sz="4" w:space="0" w:color="auto"/>
              <w:left w:val="double" w:sz="4" w:space="0" w:color="auto"/>
            </w:tcBorders>
            <w:shd w:val="clear" w:color="auto" w:fill="D9D9D9" w:themeFill="background1" w:themeFillShade="D9"/>
          </w:tcPr>
          <w:p w14:paraId="7E69AB7A" w14:textId="7C9BDF86"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6E46C65" w14:textId="0B8807B2"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41F28F1" w14:textId="2588C8B1"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6A72A5FA" w14:textId="4747B8C9"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4B564E8C" w14:textId="64345903"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102BD2" w14:textId="03155396" w:rsidR="00F96B42" w:rsidRPr="00E71392" w:rsidRDefault="00F96B42" w:rsidP="00F96B42">
            <w:pPr>
              <w:rPr>
                <w:rFonts w:ascii="Arial Narrow" w:hAnsi="Arial Narrow" w:cs="Calibri"/>
                <w:color w:val="000000"/>
                <w:sz w:val="16"/>
                <w:szCs w:val="16"/>
              </w:rPr>
            </w:pPr>
          </w:p>
        </w:tc>
      </w:tr>
      <w:tr w:rsidR="00F96B42" w:rsidRPr="009E46E2" w14:paraId="33A088A7" w14:textId="77777777" w:rsidTr="006E4C9A">
        <w:trPr>
          <w:trHeight w:val="239"/>
        </w:trPr>
        <w:tc>
          <w:tcPr>
            <w:tcW w:w="1696" w:type="dxa"/>
            <w:tcBorders>
              <w:top w:val="single" w:sz="4" w:space="0" w:color="auto"/>
              <w:right w:val="double" w:sz="4" w:space="0" w:color="auto"/>
            </w:tcBorders>
          </w:tcPr>
          <w:p w14:paraId="7D154C3A" w14:textId="2911FB8C" w:rsidR="00F96B42" w:rsidRDefault="00F96B42" w:rsidP="00F96B42">
            <w:pPr>
              <w:rPr>
                <w:b/>
                <w:sz w:val="18"/>
                <w:szCs w:val="18"/>
              </w:rPr>
            </w:pPr>
            <w:r>
              <w:rPr>
                <w:b/>
                <w:sz w:val="18"/>
                <w:szCs w:val="18"/>
              </w:rPr>
              <w:t xml:space="preserve">Altar </w:t>
            </w:r>
          </w:p>
        </w:tc>
        <w:tc>
          <w:tcPr>
            <w:tcW w:w="1560" w:type="dxa"/>
            <w:tcBorders>
              <w:top w:val="single" w:sz="4" w:space="0" w:color="auto"/>
              <w:left w:val="double" w:sz="4" w:space="0" w:color="auto"/>
            </w:tcBorders>
            <w:shd w:val="clear" w:color="auto" w:fill="D9D9D9" w:themeFill="background1" w:themeFillShade="D9"/>
          </w:tcPr>
          <w:p w14:paraId="351A36CC" w14:textId="1F4FBAA0" w:rsidR="00F96B4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49B4EEF9" w14:textId="61AF5B55" w:rsidR="00F96B42" w:rsidRPr="00AC070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3D40AF82" w14:textId="589EDDC9" w:rsidR="00F96B42" w:rsidRPr="00B25566"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7599DB06" w14:textId="146743C0" w:rsidR="00F96B42" w:rsidRPr="00034985" w:rsidRDefault="00F96B42" w:rsidP="00F96B42">
            <w:pPr>
              <w:rPr>
                <w:rFonts w:ascii="Arial Narrow" w:hAnsi="Arial Narrow" w:cs="Calibri"/>
                <w:color w:val="000000"/>
                <w:sz w:val="16"/>
                <w:szCs w:val="16"/>
              </w:rPr>
            </w:pPr>
          </w:p>
        </w:tc>
        <w:tc>
          <w:tcPr>
            <w:tcW w:w="1560" w:type="dxa"/>
            <w:tcBorders>
              <w:top w:val="single" w:sz="4" w:space="0" w:color="auto"/>
            </w:tcBorders>
            <w:shd w:val="clear" w:color="auto" w:fill="D9D9D9" w:themeFill="background1" w:themeFillShade="D9"/>
          </w:tcPr>
          <w:p w14:paraId="2A747C5A" w14:textId="2813A32A" w:rsidR="00F96B42" w:rsidRPr="00E71392" w:rsidRDefault="00F96B42" w:rsidP="00F96B42">
            <w:pPr>
              <w:rPr>
                <w:rFonts w:ascii="Arial Narrow" w:hAnsi="Arial Narrow" w:cs="Calibri"/>
                <w:color w:val="000000"/>
                <w:sz w:val="16"/>
                <w:szCs w:val="16"/>
              </w:rPr>
            </w:pPr>
          </w:p>
        </w:tc>
        <w:tc>
          <w:tcPr>
            <w:tcW w:w="1559" w:type="dxa"/>
            <w:tcBorders>
              <w:top w:val="single" w:sz="4" w:space="0" w:color="auto"/>
            </w:tcBorders>
            <w:shd w:val="clear" w:color="auto" w:fill="D9D9D9" w:themeFill="background1" w:themeFillShade="D9"/>
          </w:tcPr>
          <w:p w14:paraId="51D3563F" w14:textId="02DB09CD" w:rsidR="00F96B42" w:rsidRPr="00E71392" w:rsidRDefault="00F96B42" w:rsidP="00F96B42">
            <w:pPr>
              <w:rPr>
                <w:rFonts w:ascii="Arial Narrow" w:hAnsi="Arial Narrow" w:cs="Calibri"/>
                <w:color w:val="000000"/>
                <w:sz w:val="16"/>
                <w:szCs w:val="16"/>
              </w:rPr>
            </w:pPr>
          </w:p>
        </w:tc>
      </w:tr>
      <w:tr w:rsidR="00F96B42" w:rsidRPr="009E46E2" w14:paraId="22074A35" w14:textId="77777777" w:rsidTr="006E4C9A">
        <w:trPr>
          <w:trHeight w:val="196"/>
        </w:trPr>
        <w:tc>
          <w:tcPr>
            <w:tcW w:w="1696" w:type="dxa"/>
            <w:tcBorders>
              <w:right w:val="double" w:sz="4" w:space="0" w:color="auto"/>
            </w:tcBorders>
          </w:tcPr>
          <w:p w14:paraId="0EDD636D" w14:textId="59CFDC31" w:rsidR="00F96B42" w:rsidRPr="001E2796" w:rsidRDefault="00F96B42" w:rsidP="00F96B42">
            <w:pPr>
              <w:rPr>
                <w:b/>
                <w:sz w:val="18"/>
                <w:szCs w:val="18"/>
              </w:rPr>
            </w:pPr>
            <w:r>
              <w:rPr>
                <w:b/>
                <w:sz w:val="18"/>
                <w:szCs w:val="18"/>
              </w:rPr>
              <w:t>Lector</w:t>
            </w:r>
          </w:p>
        </w:tc>
        <w:tc>
          <w:tcPr>
            <w:tcW w:w="1560" w:type="dxa"/>
            <w:tcBorders>
              <w:left w:val="double" w:sz="4" w:space="0" w:color="auto"/>
            </w:tcBorders>
            <w:shd w:val="clear" w:color="auto" w:fill="D9D9D9" w:themeFill="background1" w:themeFillShade="D9"/>
          </w:tcPr>
          <w:p w14:paraId="40993687" w14:textId="4D7AE20C"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0CDBFD8" w14:textId="1A4E6B66"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045A367" w14:textId="485259DE"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A9A6968" w14:textId="7B06A0C3"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F4D99ED" w14:textId="23BBE9D7"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32DE06B" w14:textId="50B7516F" w:rsidR="00F96B42" w:rsidRPr="00E71392" w:rsidRDefault="00F96B42" w:rsidP="00F96B42">
            <w:pPr>
              <w:rPr>
                <w:rFonts w:ascii="Arial Narrow" w:hAnsi="Arial Narrow" w:cs="Calibri"/>
                <w:color w:val="000000"/>
                <w:sz w:val="16"/>
                <w:szCs w:val="16"/>
              </w:rPr>
            </w:pPr>
          </w:p>
        </w:tc>
      </w:tr>
      <w:tr w:rsidR="00F96B42" w:rsidRPr="009E46E2" w14:paraId="23CFA6CF" w14:textId="77777777" w:rsidTr="006E4C9A">
        <w:trPr>
          <w:trHeight w:val="196"/>
        </w:trPr>
        <w:tc>
          <w:tcPr>
            <w:tcW w:w="1696" w:type="dxa"/>
            <w:tcBorders>
              <w:right w:val="double" w:sz="4" w:space="0" w:color="auto"/>
            </w:tcBorders>
          </w:tcPr>
          <w:p w14:paraId="2AEE01E6" w14:textId="3549F95D" w:rsidR="00F96B42" w:rsidRDefault="00F96B42" w:rsidP="00F96B42">
            <w:pPr>
              <w:rPr>
                <w:b/>
                <w:sz w:val="18"/>
                <w:szCs w:val="18"/>
              </w:rPr>
            </w:pPr>
            <w:r>
              <w:rPr>
                <w:b/>
                <w:sz w:val="18"/>
                <w:szCs w:val="18"/>
              </w:rPr>
              <w:t>Eucharistic Minister</w:t>
            </w:r>
          </w:p>
        </w:tc>
        <w:tc>
          <w:tcPr>
            <w:tcW w:w="1560" w:type="dxa"/>
            <w:tcBorders>
              <w:left w:val="double" w:sz="4" w:space="0" w:color="auto"/>
            </w:tcBorders>
            <w:shd w:val="clear" w:color="auto" w:fill="D9D9D9" w:themeFill="background1" w:themeFillShade="D9"/>
          </w:tcPr>
          <w:p w14:paraId="07CB9299" w14:textId="50E645F7"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7C3BA58" w14:textId="2A81CEC6"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AD095BE" w14:textId="059E71D6" w:rsidR="00F96B42" w:rsidRPr="00B25566"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0D5059" w14:textId="451D06E6"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4CD03442" w14:textId="4BC44F24"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A719E37" w14:textId="7E3ED6D3" w:rsidR="00F96B42" w:rsidRPr="00E71392" w:rsidRDefault="00F96B42" w:rsidP="00F96B42">
            <w:pPr>
              <w:rPr>
                <w:rFonts w:ascii="Arial Narrow" w:hAnsi="Arial Narrow" w:cs="Calibri"/>
                <w:color w:val="000000"/>
                <w:sz w:val="16"/>
                <w:szCs w:val="16"/>
              </w:rPr>
            </w:pPr>
          </w:p>
        </w:tc>
      </w:tr>
      <w:tr w:rsidR="00F96B42" w:rsidRPr="009E46E2" w14:paraId="37C15CDF" w14:textId="77777777" w:rsidTr="006E4C9A">
        <w:trPr>
          <w:trHeight w:val="234"/>
        </w:trPr>
        <w:tc>
          <w:tcPr>
            <w:tcW w:w="1696" w:type="dxa"/>
            <w:tcBorders>
              <w:right w:val="double" w:sz="4" w:space="0" w:color="auto"/>
            </w:tcBorders>
          </w:tcPr>
          <w:p w14:paraId="0CB684DC" w14:textId="1F8A1F63" w:rsidR="00F96B42" w:rsidRPr="001E2796" w:rsidRDefault="00F96B42" w:rsidP="00F96B42">
            <w:pPr>
              <w:rPr>
                <w:b/>
                <w:sz w:val="18"/>
                <w:szCs w:val="18"/>
              </w:rPr>
            </w:pPr>
            <w:r>
              <w:rPr>
                <w:b/>
                <w:sz w:val="18"/>
                <w:szCs w:val="18"/>
              </w:rPr>
              <w:t>Registration</w:t>
            </w:r>
          </w:p>
        </w:tc>
        <w:tc>
          <w:tcPr>
            <w:tcW w:w="1560" w:type="dxa"/>
            <w:tcBorders>
              <w:left w:val="double" w:sz="4" w:space="0" w:color="auto"/>
            </w:tcBorders>
            <w:shd w:val="clear" w:color="auto" w:fill="D9D9D9" w:themeFill="background1" w:themeFillShade="D9"/>
          </w:tcPr>
          <w:p w14:paraId="5113A8D6" w14:textId="7DA4B889" w:rsidR="00F96B42" w:rsidRPr="00D12A94"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7A410D6E" w14:textId="06AB889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CAD202F" w14:textId="259CAD27"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08B88238" w14:textId="01FEC372" w:rsidR="00F96B42" w:rsidRPr="00034985"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02124D68" w14:textId="6363AD5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384C68A" w14:textId="2D16EBE0" w:rsidR="00F96B42" w:rsidRPr="00AC0702" w:rsidRDefault="00F96B42" w:rsidP="00F96B42">
            <w:pPr>
              <w:rPr>
                <w:rFonts w:ascii="Arial Narrow" w:hAnsi="Arial Narrow" w:cs="Calibri"/>
                <w:color w:val="000000"/>
                <w:sz w:val="16"/>
                <w:szCs w:val="16"/>
              </w:rPr>
            </w:pPr>
          </w:p>
        </w:tc>
      </w:tr>
      <w:tr w:rsidR="00F96B42" w:rsidRPr="009E46E2" w14:paraId="034057D4" w14:textId="77777777" w:rsidTr="006E4C9A">
        <w:trPr>
          <w:trHeight w:val="234"/>
        </w:trPr>
        <w:tc>
          <w:tcPr>
            <w:tcW w:w="1696" w:type="dxa"/>
            <w:tcBorders>
              <w:right w:val="double" w:sz="4" w:space="0" w:color="auto"/>
            </w:tcBorders>
          </w:tcPr>
          <w:p w14:paraId="1014AE75" w14:textId="1D5A18C4" w:rsidR="00F96B42" w:rsidRPr="001E2796" w:rsidRDefault="00F96B42" w:rsidP="00F96B42">
            <w:pPr>
              <w:rPr>
                <w:b/>
                <w:sz w:val="18"/>
                <w:szCs w:val="18"/>
              </w:rPr>
            </w:pPr>
            <w:r>
              <w:rPr>
                <w:b/>
                <w:sz w:val="18"/>
                <w:szCs w:val="18"/>
              </w:rPr>
              <w:t>Usher</w:t>
            </w:r>
          </w:p>
        </w:tc>
        <w:tc>
          <w:tcPr>
            <w:tcW w:w="1560" w:type="dxa"/>
            <w:tcBorders>
              <w:left w:val="double" w:sz="4" w:space="0" w:color="auto"/>
            </w:tcBorders>
            <w:shd w:val="clear" w:color="auto" w:fill="D9D9D9" w:themeFill="background1" w:themeFillShade="D9"/>
          </w:tcPr>
          <w:p w14:paraId="04757102" w14:textId="3D61D83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287D1D8A" w14:textId="739F3284"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E2F95E" w14:textId="67B70748"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38857ADE" w14:textId="48F7DBC6"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1AFDEFFE" w14:textId="7BAD7895" w:rsidR="00F96B42" w:rsidRPr="00A83B9B"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4336898" w14:textId="3348673E" w:rsidR="00F96B42" w:rsidRPr="00913BC0" w:rsidRDefault="00F96B42" w:rsidP="00F96B42">
            <w:pPr>
              <w:rPr>
                <w:rFonts w:ascii="Arial Narrow" w:hAnsi="Arial Narrow" w:cs="Calibri"/>
                <w:color w:val="000000"/>
                <w:sz w:val="16"/>
                <w:szCs w:val="16"/>
              </w:rPr>
            </w:pPr>
          </w:p>
        </w:tc>
      </w:tr>
      <w:tr w:rsidR="00F96B42" w:rsidRPr="009E46E2" w14:paraId="189445A3" w14:textId="77777777" w:rsidTr="006E4C9A">
        <w:trPr>
          <w:trHeight w:val="103"/>
        </w:trPr>
        <w:tc>
          <w:tcPr>
            <w:tcW w:w="1696" w:type="dxa"/>
            <w:tcBorders>
              <w:right w:val="double" w:sz="4" w:space="0" w:color="auto"/>
            </w:tcBorders>
          </w:tcPr>
          <w:p w14:paraId="567613DD" w14:textId="111DE363" w:rsidR="00F96B42" w:rsidRPr="001E2796" w:rsidRDefault="00F96B42" w:rsidP="00F96B42">
            <w:pPr>
              <w:rPr>
                <w:b/>
                <w:sz w:val="16"/>
                <w:szCs w:val="16"/>
              </w:rPr>
            </w:pPr>
            <w:proofErr w:type="spellStart"/>
            <w:r>
              <w:rPr>
                <w:b/>
                <w:sz w:val="18"/>
                <w:szCs w:val="18"/>
              </w:rPr>
              <w:t>Powerpoint</w:t>
            </w:r>
            <w:proofErr w:type="spellEnd"/>
          </w:p>
        </w:tc>
        <w:tc>
          <w:tcPr>
            <w:tcW w:w="1560" w:type="dxa"/>
            <w:tcBorders>
              <w:left w:val="double" w:sz="4" w:space="0" w:color="auto"/>
            </w:tcBorders>
            <w:shd w:val="clear" w:color="auto" w:fill="D9D9D9" w:themeFill="background1" w:themeFillShade="D9"/>
          </w:tcPr>
          <w:p w14:paraId="0AE4F9CE" w14:textId="5C4C7B5B"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0D500943" w14:textId="0A78EDEE"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5280165F" w14:textId="4CA253E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6E71BD9" w14:textId="7E603A1D"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3B24056F" w14:textId="4032F7FB"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FF1569A" w14:textId="6DB12706" w:rsidR="00F96B42" w:rsidRPr="00443C23" w:rsidRDefault="00F96B42" w:rsidP="00F96B42">
            <w:pPr>
              <w:rPr>
                <w:rFonts w:ascii="Arial Narrow" w:hAnsi="Arial Narrow" w:cs="Calibri"/>
                <w:color w:val="000000"/>
                <w:sz w:val="16"/>
                <w:szCs w:val="16"/>
              </w:rPr>
            </w:pPr>
          </w:p>
        </w:tc>
      </w:tr>
      <w:tr w:rsidR="00F96B42" w:rsidRPr="009E46E2" w14:paraId="0A8CA8A6" w14:textId="77777777" w:rsidTr="006E4C9A">
        <w:trPr>
          <w:trHeight w:val="103"/>
        </w:trPr>
        <w:tc>
          <w:tcPr>
            <w:tcW w:w="1696" w:type="dxa"/>
            <w:tcBorders>
              <w:right w:val="double" w:sz="4" w:space="0" w:color="auto"/>
            </w:tcBorders>
          </w:tcPr>
          <w:p w14:paraId="74D716A3" w14:textId="52DC27FB" w:rsidR="00F96B42" w:rsidRDefault="00F96B42" w:rsidP="00F96B42">
            <w:pPr>
              <w:rPr>
                <w:b/>
                <w:sz w:val="18"/>
                <w:szCs w:val="18"/>
              </w:rPr>
            </w:pPr>
            <w:r>
              <w:rPr>
                <w:b/>
                <w:sz w:val="18"/>
                <w:szCs w:val="18"/>
              </w:rPr>
              <w:t>Cleaners</w:t>
            </w:r>
          </w:p>
        </w:tc>
        <w:tc>
          <w:tcPr>
            <w:tcW w:w="1560" w:type="dxa"/>
            <w:tcBorders>
              <w:left w:val="double" w:sz="4" w:space="0" w:color="auto"/>
            </w:tcBorders>
            <w:shd w:val="clear" w:color="auto" w:fill="D9D9D9" w:themeFill="background1" w:themeFillShade="D9"/>
          </w:tcPr>
          <w:p w14:paraId="7A8C5071" w14:textId="386BAE8A" w:rsidR="00F96B42" w:rsidRPr="00856CCF"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73F6E82C" w14:textId="6E2FBCD2"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6235DA31" w14:textId="1BAD9B69" w:rsidR="00F96B42" w:rsidRPr="00AC070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7006D88" w14:textId="6AFD8A40"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676CB2D" w14:textId="18F786DD"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65D7635" w14:textId="7D253F3A" w:rsidR="00F96B42" w:rsidRPr="00443C23" w:rsidRDefault="00F96B42" w:rsidP="00F96B42">
            <w:pPr>
              <w:rPr>
                <w:rFonts w:ascii="Arial Narrow" w:hAnsi="Arial Narrow" w:cs="Calibri"/>
                <w:color w:val="000000"/>
                <w:sz w:val="16"/>
                <w:szCs w:val="16"/>
              </w:rPr>
            </w:pPr>
          </w:p>
        </w:tc>
      </w:tr>
      <w:tr w:rsidR="00F96B42" w:rsidRPr="009E46E2" w14:paraId="786B7A6A" w14:textId="77777777" w:rsidTr="006E4C9A">
        <w:trPr>
          <w:trHeight w:val="103"/>
        </w:trPr>
        <w:tc>
          <w:tcPr>
            <w:tcW w:w="1696" w:type="dxa"/>
            <w:tcBorders>
              <w:right w:val="double" w:sz="4" w:space="0" w:color="auto"/>
            </w:tcBorders>
          </w:tcPr>
          <w:p w14:paraId="5B090D11" w14:textId="709F9868" w:rsidR="00F96B42" w:rsidRDefault="00F96B42" w:rsidP="00F96B42">
            <w:pPr>
              <w:rPr>
                <w:b/>
                <w:sz w:val="18"/>
                <w:szCs w:val="18"/>
              </w:rPr>
            </w:pPr>
            <w:r>
              <w:rPr>
                <w:b/>
                <w:sz w:val="18"/>
                <w:szCs w:val="18"/>
              </w:rPr>
              <w:t>Altar Linen</w:t>
            </w:r>
          </w:p>
        </w:tc>
        <w:tc>
          <w:tcPr>
            <w:tcW w:w="1560" w:type="dxa"/>
            <w:tcBorders>
              <w:left w:val="double" w:sz="4" w:space="0" w:color="auto"/>
            </w:tcBorders>
            <w:shd w:val="clear" w:color="auto" w:fill="D9D9D9" w:themeFill="background1" w:themeFillShade="D9"/>
          </w:tcPr>
          <w:p w14:paraId="054733B3" w14:textId="6D82311B" w:rsidR="00F96B42" w:rsidRDefault="00F96B42" w:rsidP="00F96B42">
            <w:pPr>
              <w:rPr>
                <w:rFonts w:ascii="Arial Narrow" w:hAnsi="Arial Narrow" w:cs="Calibri"/>
                <w:color w:val="000000"/>
                <w:sz w:val="18"/>
                <w:szCs w:val="18"/>
              </w:rPr>
            </w:pPr>
          </w:p>
        </w:tc>
        <w:tc>
          <w:tcPr>
            <w:tcW w:w="1559" w:type="dxa"/>
            <w:shd w:val="clear" w:color="auto" w:fill="D9D9D9" w:themeFill="background1" w:themeFillShade="D9"/>
          </w:tcPr>
          <w:p w14:paraId="17970A6F" w14:textId="794880CD"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187804D7" w14:textId="1BA08CDB" w:rsidR="00F96B4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4F5E6EA4" w14:textId="13D98A6F" w:rsidR="00F96B42" w:rsidRPr="00AC0702" w:rsidRDefault="00F96B42" w:rsidP="00F96B42">
            <w:pPr>
              <w:rPr>
                <w:rFonts w:ascii="Arial Narrow" w:hAnsi="Arial Narrow" w:cs="Calibri"/>
                <w:color w:val="000000"/>
                <w:sz w:val="16"/>
                <w:szCs w:val="16"/>
              </w:rPr>
            </w:pPr>
          </w:p>
        </w:tc>
        <w:tc>
          <w:tcPr>
            <w:tcW w:w="1560" w:type="dxa"/>
            <w:shd w:val="clear" w:color="auto" w:fill="D9D9D9" w:themeFill="background1" w:themeFillShade="D9"/>
          </w:tcPr>
          <w:p w14:paraId="74C76ECE" w14:textId="0BF36796" w:rsidR="00F96B42" w:rsidRPr="00E71392" w:rsidRDefault="00F96B42" w:rsidP="00F96B42">
            <w:pPr>
              <w:rPr>
                <w:rFonts w:ascii="Arial Narrow" w:hAnsi="Arial Narrow" w:cs="Calibri"/>
                <w:color w:val="000000"/>
                <w:sz w:val="16"/>
                <w:szCs w:val="16"/>
              </w:rPr>
            </w:pPr>
          </w:p>
        </w:tc>
        <w:tc>
          <w:tcPr>
            <w:tcW w:w="1559" w:type="dxa"/>
            <w:shd w:val="clear" w:color="auto" w:fill="D9D9D9" w:themeFill="background1" w:themeFillShade="D9"/>
          </w:tcPr>
          <w:p w14:paraId="21F2BDE3" w14:textId="1613AD7E" w:rsidR="00F96B42" w:rsidRPr="00443C23" w:rsidRDefault="00F96B42" w:rsidP="00F96B42">
            <w:pPr>
              <w:rPr>
                <w:rFonts w:ascii="Arial Narrow" w:hAnsi="Arial Narrow" w:cs="Calibri"/>
                <w:color w:val="000000"/>
                <w:sz w:val="16"/>
                <w:szCs w:val="16"/>
              </w:rPr>
            </w:pPr>
          </w:p>
        </w:tc>
      </w:tr>
      <w:tr w:rsidR="00F96B42" w:rsidRPr="001E2796" w14:paraId="3B5A06F8" w14:textId="77777777" w:rsidTr="00E54AB5">
        <w:trPr>
          <w:trHeight w:val="234"/>
        </w:trPr>
        <w:tc>
          <w:tcPr>
            <w:tcW w:w="11052" w:type="dxa"/>
            <w:gridSpan w:val="7"/>
            <w:shd w:val="clear" w:color="auto" w:fill="auto"/>
          </w:tcPr>
          <w:p w14:paraId="0B404314" w14:textId="4BDAF26F" w:rsidR="00F96B42" w:rsidRPr="00713C42" w:rsidRDefault="00F96B42" w:rsidP="00F96B42">
            <w:pPr>
              <w:pStyle w:val="ScriptureReferences"/>
              <w:ind w:firstLine="0"/>
              <w:jc w:val="left"/>
              <w:rPr>
                <w:rFonts w:eastAsiaTheme="minorHAnsi" w:cs="Calibri"/>
                <w:i w:val="0"/>
                <w:iCs w:val="0"/>
                <w:color w:val="000000"/>
                <w:lang w:val="en-AU"/>
              </w:rPr>
            </w:pPr>
            <w:r w:rsidRPr="00713C42">
              <w:rPr>
                <w:rFonts w:eastAsiaTheme="minorHAnsi" w:cs="Calibri"/>
                <w:i w:val="0"/>
                <w:iCs w:val="0"/>
                <w:color w:val="000000"/>
                <w:lang w:val="en-AU"/>
              </w:rPr>
              <w:t>Next</w:t>
            </w:r>
            <w:r w:rsidR="00E54AB5">
              <w:rPr>
                <w:rFonts w:eastAsiaTheme="minorHAnsi" w:cs="Calibri"/>
                <w:i w:val="0"/>
                <w:iCs w:val="0"/>
                <w:color w:val="000000"/>
                <w:lang w:val="en-AU"/>
              </w:rPr>
              <w:t xml:space="preserve"> </w:t>
            </w:r>
            <w:r w:rsidR="00E54AB5" w:rsidRPr="00A07465">
              <w:rPr>
                <w:rFonts w:eastAsiaTheme="minorHAnsi" w:cs="Calibri"/>
                <w:i w:val="0"/>
                <w:iCs w:val="0"/>
                <w:color w:val="000000"/>
                <w:lang w:val="en-AU"/>
              </w:rPr>
              <w:t>week’s</w:t>
            </w:r>
            <w:r w:rsidRPr="00713C42">
              <w:rPr>
                <w:rFonts w:eastAsiaTheme="minorHAnsi" w:cs="Calibri"/>
                <w:i w:val="0"/>
                <w:iCs w:val="0"/>
                <w:color w:val="000000"/>
                <w:lang w:val="en-AU"/>
              </w:rPr>
              <w:t xml:space="preserve"> </w:t>
            </w:r>
            <w:r w:rsidRPr="004C4434">
              <w:rPr>
                <w:rFonts w:eastAsiaTheme="minorHAnsi" w:cs="Calibri"/>
                <w:i w:val="0"/>
                <w:iCs w:val="0"/>
                <w:color w:val="000000"/>
                <w:lang w:val="en-AU"/>
              </w:rPr>
              <w:t>readings</w:t>
            </w:r>
            <w:r w:rsidRPr="00713C42">
              <w:rPr>
                <w:rFonts w:eastAsiaTheme="minorHAnsi" w:cs="Calibri"/>
                <w:i w:val="0"/>
                <w:iCs w:val="0"/>
                <w:color w:val="000000"/>
                <w:lang w:val="en-AU"/>
              </w:rPr>
              <w:t xml:space="preserve">:                            </w:t>
            </w:r>
            <w:r>
              <w:rPr>
                <w:rFonts w:eastAsiaTheme="minorHAnsi" w:cs="Calibri"/>
                <w:i w:val="0"/>
                <w:iCs w:val="0"/>
                <w:color w:val="000000"/>
                <w:lang w:val="en-AU"/>
              </w:rPr>
              <w:t xml:space="preserve">                    </w:t>
            </w:r>
            <w:r w:rsidR="00C96C41">
              <w:rPr>
                <w:rFonts w:eastAsiaTheme="minorHAnsi" w:cs="Calibri"/>
                <w:i w:val="0"/>
                <w:iCs w:val="0"/>
                <w:color w:val="000000"/>
                <w:lang w:val="en-AU"/>
              </w:rPr>
              <w:t xml:space="preserve">   </w:t>
            </w:r>
            <w:r w:rsidR="00686633">
              <w:rPr>
                <w:rFonts w:eastAsiaTheme="minorHAnsi" w:cs="Calibri"/>
                <w:i w:val="0"/>
                <w:iCs w:val="0"/>
                <w:color w:val="000000"/>
                <w:lang w:val="en-AU"/>
              </w:rPr>
              <w:t>1 Sam 16:1,6-7,10-13                          Ep 5:8-14                                      Jn 9:1-41</w:t>
            </w:r>
          </w:p>
        </w:tc>
      </w:tr>
    </w:tbl>
    <w:p w14:paraId="037D8F87" w14:textId="4E2D8B64" w:rsidR="00547DD4" w:rsidRDefault="00547DD4" w:rsidP="00C2307A">
      <w:pPr>
        <w:rPr>
          <w:rFonts w:ascii="Arial" w:hAnsi="Arial" w:cs="Arial"/>
          <w:b/>
          <w:sz w:val="18"/>
          <w:szCs w:val="18"/>
        </w:rPr>
      </w:pPr>
    </w:p>
    <w:tbl>
      <w:tblPr>
        <w:tblStyle w:val="TableGrid"/>
        <w:tblW w:w="11057" w:type="dxa"/>
        <w:tblInd w:w="-5" w:type="dxa"/>
        <w:tblLook w:val="04A0" w:firstRow="1" w:lastRow="0" w:firstColumn="1" w:lastColumn="0" w:noHBand="0" w:noVBand="1"/>
      </w:tblPr>
      <w:tblGrid>
        <w:gridCol w:w="2405"/>
        <w:gridCol w:w="1984"/>
        <w:gridCol w:w="992"/>
        <w:gridCol w:w="1134"/>
        <w:gridCol w:w="1418"/>
        <w:gridCol w:w="2699"/>
        <w:gridCol w:w="425"/>
      </w:tblGrid>
      <w:tr w:rsidR="0091297F" w14:paraId="2C393F75" w14:textId="77777777" w:rsidTr="004C1580">
        <w:tc>
          <w:tcPr>
            <w:tcW w:w="11057" w:type="dxa"/>
            <w:gridSpan w:val="7"/>
            <w:tcBorders>
              <w:top w:val="dashSmallGap" w:sz="4" w:space="0" w:color="auto"/>
              <w:left w:val="dashSmallGap" w:sz="4" w:space="0" w:color="auto"/>
              <w:bottom w:val="single" w:sz="4" w:space="0" w:color="auto"/>
              <w:right w:val="dashSmallGap" w:sz="4" w:space="0" w:color="auto"/>
            </w:tcBorders>
          </w:tcPr>
          <w:p w14:paraId="4C1E44CF" w14:textId="77777777" w:rsidR="0091297F" w:rsidRPr="00423DD4" w:rsidRDefault="0091297F" w:rsidP="004960A7">
            <w:pPr>
              <w:spacing w:before="120" w:after="120"/>
              <w:rPr>
                <w:rFonts w:ascii="Arial" w:hAnsi="Arial" w:cs="Arial"/>
                <w:b/>
                <w:sz w:val="16"/>
                <w:szCs w:val="16"/>
              </w:rPr>
            </w:pPr>
            <w:r w:rsidRPr="004E51EA">
              <w:rPr>
                <w:rFonts w:ascii="Arial" w:hAnsi="Arial" w:cs="Arial"/>
                <w:b/>
                <w:sz w:val="20"/>
                <w:szCs w:val="20"/>
              </w:rPr>
              <w:t xml:space="preserve">New Parishioner </w:t>
            </w:r>
            <w:r w:rsidR="004E51EA">
              <w:rPr>
                <w:rFonts w:ascii="Arial" w:hAnsi="Arial" w:cs="Arial"/>
                <w:b/>
                <w:sz w:val="20"/>
                <w:szCs w:val="20"/>
              </w:rPr>
              <w:t>R</w:t>
            </w:r>
            <w:r w:rsidR="00423DD4" w:rsidRPr="004E51EA">
              <w:rPr>
                <w:rFonts w:ascii="Arial" w:hAnsi="Arial" w:cs="Arial"/>
                <w:b/>
                <w:sz w:val="20"/>
                <w:szCs w:val="20"/>
              </w:rPr>
              <w:t>egistration</w:t>
            </w:r>
            <w:r w:rsidR="00CC7199">
              <w:rPr>
                <w:rFonts w:ascii="Arial" w:hAnsi="Arial" w:cs="Arial"/>
                <w:b/>
                <w:sz w:val="20"/>
                <w:szCs w:val="20"/>
              </w:rPr>
              <w:t xml:space="preserve"> </w:t>
            </w:r>
            <w:r w:rsidR="00CC7199" w:rsidRPr="00253FE6">
              <w:rPr>
                <w:rFonts w:ascii="Arial" w:hAnsi="Arial" w:cs="Arial"/>
                <w:b/>
                <w:sz w:val="16"/>
                <w:szCs w:val="16"/>
              </w:rPr>
              <w:t xml:space="preserve">(to return, </w:t>
            </w:r>
            <w:r w:rsidR="007246BD" w:rsidRPr="00253FE6">
              <w:rPr>
                <w:rFonts w:ascii="Arial" w:hAnsi="Arial" w:cs="Arial"/>
                <w:b/>
                <w:sz w:val="16"/>
                <w:szCs w:val="16"/>
              </w:rPr>
              <w:t>drop this form</w:t>
            </w:r>
            <w:r w:rsidR="00CC7199" w:rsidRPr="00253FE6">
              <w:rPr>
                <w:rFonts w:ascii="Arial" w:hAnsi="Arial" w:cs="Arial"/>
                <w:b/>
                <w:sz w:val="16"/>
                <w:szCs w:val="16"/>
              </w:rPr>
              <w:t xml:space="preserve"> in the Parish </w:t>
            </w:r>
            <w:r w:rsidR="007246BD" w:rsidRPr="00253FE6">
              <w:rPr>
                <w:rFonts w:ascii="Arial" w:hAnsi="Arial" w:cs="Arial"/>
                <w:b/>
                <w:sz w:val="16"/>
                <w:szCs w:val="16"/>
              </w:rPr>
              <w:t>Office</w:t>
            </w:r>
            <w:r w:rsidR="00CC7199" w:rsidRPr="00253FE6">
              <w:rPr>
                <w:rFonts w:ascii="Arial" w:hAnsi="Arial" w:cs="Arial"/>
                <w:b/>
                <w:sz w:val="16"/>
                <w:szCs w:val="16"/>
              </w:rPr>
              <w:t xml:space="preserve"> Box </w:t>
            </w:r>
            <w:r w:rsidR="007246BD" w:rsidRPr="00253FE6">
              <w:rPr>
                <w:rFonts w:ascii="Arial" w:hAnsi="Arial" w:cs="Arial"/>
                <w:b/>
                <w:sz w:val="16"/>
                <w:szCs w:val="16"/>
              </w:rPr>
              <w:t>at</w:t>
            </w:r>
            <w:r w:rsidR="00CC7199" w:rsidRPr="00253FE6">
              <w:rPr>
                <w:rFonts w:ascii="Arial" w:hAnsi="Arial" w:cs="Arial"/>
                <w:b/>
                <w:sz w:val="16"/>
                <w:szCs w:val="16"/>
              </w:rPr>
              <w:t xml:space="preserve"> Church or the Parish Office)</w:t>
            </w:r>
            <w:r w:rsidRPr="00253FE6">
              <w:rPr>
                <w:rFonts w:ascii="Arial" w:hAnsi="Arial" w:cs="Arial"/>
                <w:b/>
                <w:sz w:val="16"/>
                <w:szCs w:val="16"/>
              </w:rPr>
              <w:t>:</w:t>
            </w:r>
          </w:p>
          <w:p w14:paraId="4042943D"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omplete this card so that we register you as a parishioner and send you a welcome letter</w:t>
            </w:r>
          </w:p>
          <w:p w14:paraId="553DB63C"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Please circle – Mr/Mrs/Ms/Miss</w:t>
            </w:r>
          </w:p>
          <w:p w14:paraId="3B84FFFA" w14:textId="77777777" w:rsidR="0091297F" w:rsidRPr="00423DD4" w:rsidRDefault="0091297F" w:rsidP="004960A7">
            <w:pPr>
              <w:spacing w:before="120" w:after="120"/>
              <w:rPr>
                <w:rFonts w:ascii="Arial" w:hAnsi="Arial" w:cs="Arial"/>
                <w:b/>
                <w:sz w:val="16"/>
                <w:szCs w:val="16"/>
              </w:rPr>
            </w:pPr>
            <w:r w:rsidRPr="00423DD4">
              <w:rPr>
                <w:rFonts w:ascii="Arial" w:hAnsi="Arial" w:cs="Arial"/>
                <w:b/>
                <w:sz w:val="16"/>
                <w:szCs w:val="16"/>
              </w:rPr>
              <w:t>CHRISTIAN NAME: _______________________________</w:t>
            </w:r>
            <w:r w:rsidR="00C84E87">
              <w:rPr>
                <w:rFonts w:ascii="Arial" w:hAnsi="Arial" w:cs="Arial"/>
                <w:b/>
                <w:sz w:val="16"/>
                <w:szCs w:val="16"/>
              </w:rPr>
              <w:t>______</w:t>
            </w:r>
            <w:r w:rsidRPr="00423DD4">
              <w:rPr>
                <w:rFonts w:ascii="Arial" w:hAnsi="Arial" w:cs="Arial"/>
                <w:b/>
                <w:sz w:val="16"/>
                <w:szCs w:val="16"/>
              </w:rPr>
              <w:t>____ SURNAME: _____________</w:t>
            </w:r>
            <w:r w:rsidR="00C84E87">
              <w:rPr>
                <w:rFonts w:ascii="Arial" w:hAnsi="Arial" w:cs="Arial"/>
                <w:b/>
                <w:sz w:val="16"/>
                <w:szCs w:val="16"/>
              </w:rPr>
              <w:t>_______</w:t>
            </w:r>
            <w:r w:rsidRPr="00423DD4">
              <w:rPr>
                <w:rFonts w:ascii="Arial" w:hAnsi="Arial" w:cs="Arial"/>
                <w:b/>
                <w:sz w:val="16"/>
                <w:szCs w:val="16"/>
              </w:rPr>
              <w:t>____________________________</w:t>
            </w:r>
          </w:p>
          <w:p w14:paraId="785CEE09"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w:t>
            </w:r>
            <w:r w:rsidR="00C84E87">
              <w:rPr>
                <w:rFonts w:ascii="Arial" w:hAnsi="Arial" w:cs="Arial"/>
                <w:b/>
                <w:sz w:val="16"/>
                <w:szCs w:val="16"/>
              </w:rPr>
              <w:t>_</w:t>
            </w:r>
            <w:r w:rsidRPr="00423DD4">
              <w:rPr>
                <w:rFonts w:ascii="Arial" w:hAnsi="Arial" w:cs="Arial"/>
                <w:b/>
                <w:sz w:val="16"/>
                <w:szCs w:val="16"/>
              </w:rPr>
              <w:t>___________ MOBILE: __________________</w:t>
            </w:r>
            <w:r w:rsidR="00C84E87">
              <w:rPr>
                <w:rFonts w:ascii="Arial" w:hAnsi="Arial" w:cs="Arial"/>
                <w:b/>
                <w:sz w:val="16"/>
                <w:szCs w:val="16"/>
              </w:rPr>
              <w:t>_</w:t>
            </w:r>
            <w:r w:rsidRPr="00423DD4">
              <w:rPr>
                <w:rFonts w:ascii="Arial" w:hAnsi="Arial" w:cs="Arial"/>
                <w:b/>
                <w:sz w:val="16"/>
                <w:szCs w:val="16"/>
              </w:rPr>
              <w:t>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2024D5C5"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_____</w:t>
            </w:r>
            <w:r w:rsidR="00C84E87">
              <w:rPr>
                <w:rFonts w:ascii="Arial" w:hAnsi="Arial" w:cs="Arial"/>
                <w:b/>
                <w:sz w:val="16"/>
                <w:szCs w:val="16"/>
              </w:rPr>
              <w:t>____</w:t>
            </w:r>
            <w:r w:rsidRPr="00423DD4">
              <w:rPr>
                <w:rFonts w:ascii="Arial" w:hAnsi="Arial" w:cs="Arial"/>
                <w:b/>
                <w:sz w:val="16"/>
                <w:szCs w:val="16"/>
              </w:rPr>
              <w:t>_____________ RELIGION: ___</w:t>
            </w:r>
            <w:r w:rsidR="00C84E87">
              <w:rPr>
                <w:rFonts w:ascii="Arial" w:hAnsi="Arial" w:cs="Arial"/>
                <w:b/>
                <w:sz w:val="16"/>
                <w:szCs w:val="16"/>
              </w:rPr>
              <w:t>________</w:t>
            </w:r>
            <w:r w:rsidRPr="00423DD4">
              <w:rPr>
                <w:rFonts w:ascii="Arial" w:hAnsi="Arial" w:cs="Arial"/>
                <w:b/>
                <w:sz w:val="16"/>
                <w:szCs w:val="16"/>
              </w:rPr>
              <w:t>_______________________________________</w:t>
            </w:r>
          </w:p>
          <w:p w14:paraId="40299BD7"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Please circle – Mr/Mrs/Ms/Miss</w:t>
            </w:r>
          </w:p>
          <w:p w14:paraId="174C6691" w14:textId="77777777" w:rsidR="0091297F" w:rsidRPr="00423DD4" w:rsidRDefault="00CC7199" w:rsidP="0091297F">
            <w:pPr>
              <w:spacing w:before="120" w:after="120"/>
              <w:rPr>
                <w:rFonts w:ascii="Arial" w:hAnsi="Arial" w:cs="Arial"/>
                <w:b/>
                <w:sz w:val="16"/>
                <w:szCs w:val="16"/>
              </w:rPr>
            </w:pPr>
            <w:r>
              <w:rPr>
                <w:rFonts w:ascii="Arial" w:hAnsi="Arial" w:cs="Arial"/>
                <w:b/>
                <w:sz w:val="16"/>
                <w:szCs w:val="16"/>
              </w:rPr>
              <w:t>CHRISTI</w:t>
            </w:r>
            <w:r w:rsidR="0091297F" w:rsidRPr="00423DD4">
              <w:rPr>
                <w:rFonts w:ascii="Arial" w:hAnsi="Arial" w:cs="Arial"/>
                <w:b/>
                <w:sz w:val="16"/>
                <w:szCs w:val="16"/>
              </w:rPr>
              <w:t>AN NAME: ___________________</w:t>
            </w:r>
            <w:r w:rsidR="00C84E87">
              <w:rPr>
                <w:rFonts w:ascii="Arial" w:hAnsi="Arial" w:cs="Arial"/>
                <w:b/>
                <w:sz w:val="16"/>
                <w:szCs w:val="16"/>
              </w:rPr>
              <w:t>______</w:t>
            </w:r>
            <w:r w:rsidR="0091297F" w:rsidRPr="00423DD4">
              <w:rPr>
                <w:rFonts w:ascii="Arial" w:hAnsi="Arial" w:cs="Arial"/>
                <w:b/>
                <w:sz w:val="16"/>
                <w:szCs w:val="16"/>
              </w:rPr>
              <w:t>________________ SURNAME: ______________</w:t>
            </w:r>
            <w:r w:rsidR="00C84E87">
              <w:rPr>
                <w:rFonts w:ascii="Arial" w:hAnsi="Arial" w:cs="Arial"/>
                <w:b/>
                <w:sz w:val="16"/>
                <w:szCs w:val="16"/>
              </w:rPr>
              <w:t>________</w:t>
            </w:r>
            <w:r w:rsidR="0091297F" w:rsidRPr="00423DD4">
              <w:rPr>
                <w:rFonts w:ascii="Arial" w:hAnsi="Arial" w:cs="Arial"/>
                <w:b/>
                <w:sz w:val="16"/>
                <w:szCs w:val="16"/>
              </w:rPr>
              <w:t>__________________________</w:t>
            </w:r>
          </w:p>
          <w:p w14:paraId="69078BE2"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HOME PHONE: ______________</w:t>
            </w:r>
            <w:r w:rsidR="00C84E87">
              <w:rPr>
                <w:rFonts w:ascii="Arial" w:hAnsi="Arial" w:cs="Arial"/>
                <w:b/>
                <w:sz w:val="16"/>
                <w:szCs w:val="16"/>
              </w:rPr>
              <w:t>_</w:t>
            </w:r>
            <w:r w:rsidRPr="00423DD4">
              <w:rPr>
                <w:rFonts w:ascii="Arial" w:hAnsi="Arial" w:cs="Arial"/>
                <w:b/>
                <w:sz w:val="16"/>
                <w:szCs w:val="16"/>
              </w:rPr>
              <w:t>_________ MOBILE: _____</w:t>
            </w:r>
            <w:r w:rsidR="00C84E87">
              <w:rPr>
                <w:rFonts w:ascii="Arial" w:hAnsi="Arial" w:cs="Arial"/>
                <w:b/>
                <w:sz w:val="16"/>
                <w:szCs w:val="16"/>
              </w:rPr>
              <w:t>_</w:t>
            </w:r>
            <w:r w:rsidRPr="00423DD4">
              <w:rPr>
                <w:rFonts w:ascii="Arial" w:hAnsi="Arial" w:cs="Arial"/>
                <w:b/>
                <w:sz w:val="16"/>
                <w:szCs w:val="16"/>
              </w:rPr>
              <w:t>_________________________ EMAIL: _______</w:t>
            </w:r>
            <w:r w:rsidR="00C84E87">
              <w:rPr>
                <w:rFonts w:ascii="Arial" w:hAnsi="Arial" w:cs="Arial"/>
                <w:b/>
                <w:sz w:val="16"/>
                <w:szCs w:val="16"/>
              </w:rPr>
              <w:t>__________</w:t>
            </w:r>
            <w:r w:rsidRPr="00423DD4">
              <w:rPr>
                <w:rFonts w:ascii="Arial" w:hAnsi="Arial" w:cs="Arial"/>
                <w:b/>
                <w:sz w:val="16"/>
                <w:szCs w:val="16"/>
              </w:rPr>
              <w:t>_______________</w:t>
            </w:r>
          </w:p>
          <w:p w14:paraId="618E5AAE" w14:textId="77777777" w:rsidR="0091297F" w:rsidRPr="00423DD4" w:rsidRDefault="0091297F" w:rsidP="0091297F">
            <w:pPr>
              <w:spacing w:before="120" w:after="120"/>
              <w:rPr>
                <w:rFonts w:ascii="Arial" w:hAnsi="Arial" w:cs="Arial"/>
                <w:b/>
                <w:sz w:val="16"/>
                <w:szCs w:val="16"/>
              </w:rPr>
            </w:pPr>
            <w:r w:rsidRPr="00423DD4">
              <w:rPr>
                <w:rFonts w:ascii="Arial" w:hAnsi="Arial" w:cs="Arial"/>
                <w:b/>
                <w:sz w:val="16"/>
                <w:szCs w:val="16"/>
              </w:rPr>
              <w:t>OCCUPATION: _____________________</w:t>
            </w:r>
            <w:r w:rsidR="00C84E87">
              <w:rPr>
                <w:rFonts w:ascii="Arial" w:hAnsi="Arial" w:cs="Arial"/>
                <w:b/>
                <w:sz w:val="16"/>
                <w:szCs w:val="16"/>
              </w:rPr>
              <w:t>____</w:t>
            </w:r>
            <w:r w:rsidRPr="00423DD4">
              <w:rPr>
                <w:rFonts w:ascii="Arial" w:hAnsi="Arial" w:cs="Arial"/>
                <w:b/>
                <w:sz w:val="16"/>
                <w:szCs w:val="16"/>
              </w:rPr>
              <w:t>__________________ RELIGION: _____</w:t>
            </w:r>
            <w:r w:rsidR="00C84E87">
              <w:rPr>
                <w:rFonts w:ascii="Arial" w:hAnsi="Arial" w:cs="Arial"/>
                <w:b/>
                <w:sz w:val="16"/>
                <w:szCs w:val="16"/>
              </w:rPr>
              <w:t>________</w:t>
            </w:r>
            <w:r w:rsidRPr="00423DD4">
              <w:rPr>
                <w:rFonts w:ascii="Arial" w:hAnsi="Arial" w:cs="Arial"/>
                <w:b/>
                <w:sz w:val="16"/>
                <w:szCs w:val="16"/>
              </w:rPr>
              <w:t>_____________________________________</w:t>
            </w:r>
          </w:p>
          <w:p w14:paraId="2D39AF89" w14:textId="77777777" w:rsidR="0091297F" w:rsidRDefault="0091297F" w:rsidP="0091297F">
            <w:pPr>
              <w:spacing w:before="120" w:after="120"/>
              <w:rPr>
                <w:rFonts w:ascii="Arial" w:hAnsi="Arial" w:cs="Arial"/>
                <w:b/>
                <w:sz w:val="16"/>
                <w:szCs w:val="16"/>
              </w:rPr>
            </w:pPr>
            <w:r w:rsidRPr="00423DD4">
              <w:rPr>
                <w:rFonts w:ascii="Arial" w:hAnsi="Arial" w:cs="Arial"/>
                <w:b/>
                <w:sz w:val="16"/>
                <w:szCs w:val="16"/>
              </w:rPr>
              <w:t>ADDRESS: _____________________________</w:t>
            </w:r>
            <w:r w:rsidR="00C84E87">
              <w:rPr>
                <w:rFonts w:ascii="Arial" w:hAnsi="Arial" w:cs="Arial"/>
                <w:b/>
                <w:sz w:val="16"/>
                <w:szCs w:val="16"/>
              </w:rPr>
              <w:t>____________</w:t>
            </w:r>
            <w:r w:rsidRPr="00423DD4">
              <w:rPr>
                <w:rFonts w:ascii="Arial" w:hAnsi="Arial" w:cs="Arial"/>
                <w:b/>
                <w:sz w:val="16"/>
                <w:szCs w:val="16"/>
              </w:rPr>
              <w:t>__________________________________________________________________</w:t>
            </w:r>
          </w:p>
          <w:p w14:paraId="190FEAF2" w14:textId="77777777" w:rsidR="00F56182" w:rsidRDefault="00841EB1" w:rsidP="0091297F">
            <w:pPr>
              <w:spacing w:before="120" w:after="120"/>
              <w:rPr>
                <w:rFonts w:ascii="Arial" w:hAnsi="Arial" w:cs="Arial"/>
                <w:b/>
                <w:sz w:val="16"/>
                <w:szCs w:val="16"/>
              </w:rPr>
            </w:pPr>
            <w:r>
              <w:rPr>
                <w:rFonts w:ascii="Arial" w:hAnsi="Arial" w:cs="Arial"/>
                <w:b/>
                <w:sz w:val="16"/>
                <w:szCs w:val="16"/>
              </w:rPr>
              <w:t xml:space="preserve">Would you like to </w:t>
            </w:r>
            <w:r w:rsidR="00D74171">
              <w:rPr>
                <w:rFonts w:ascii="Arial" w:hAnsi="Arial" w:cs="Arial"/>
                <w:b/>
                <w:sz w:val="16"/>
                <w:szCs w:val="16"/>
              </w:rPr>
              <w:t>join the Stewardship Program</w:t>
            </w:r>
            <w:r w:rsidR="00F56182">
              <w:rPr>
                <w:rFonts w:ascii="Arial" w:hAnsi="Arial" w:cs="Arial"/>
                <w:b/>
                <w:sz w:val="16"/>
                <w:szCs w:val="16"/>
              </w:rPr>
              <w:t xml:space="preserve"> and support the parish</w:t>
            </w:r>
            <w:r>
              <w:rPr>
                <w:rFonts w:ascii="Arial" w:hAnsi="Arial" w:cs="Arial"/>
                <w:b/>
                <w:sz w:val="16"/>
                <w:szCs w:val="16"/>
              </w:rPr>
              <w:t xml:space="preserve"> </w:t>
            </w:r>
            <w:r w:rsidR="00F56182">
              <w:rPr>
                <w:rFonts w:ascii="Arial" w:hAnsi="Arial" w:cs="Arial"/>
                <w:b/>
                <w:sz w:val="16"/>
                <w:szCs w:val="16"/>
              </w:rPr>
              <w:t>f</w:t>
            </w:r>
            <w:r>
              <w:rPr>
                <w:rFonts w:ascii="Arial" w:hAnsi="Arial" w:cs="Arial"/>
                <w:b/>
                <w:sz w:val="16"/>
                <w:szCs w:val="16"/>
              </w:rPr>
              <w:t>inancially?</w:t>
            </w:r>
            <w:r w:rsidR="00C451A8">
              <w:rPr>
                <w:rFonts w:ascii="Arial" w:hAnsi="Arial" w:cs="Arial"/>
                <w:b/>
                <w:sz w:val="16"/>
                <w:szCs w:val="16"/>
              </w:rPr>
              <w:t xml:space="preserve">  </w:t>
            </w:r>
            <w:r w:rsidR="00F56182">
              <w:rPr>
                <w:rFonts w:ascii="Arial" w:hAnsi="Arial" w:cs="Arial"/>
                <w:b/>
                <w:sz w:val="16"/>
                <w:szCs w:val="16"/>
              </w:rPr>
              <w:t>YES / NO</w:t>
            </w:r>
          </w:p>
          <w:p w14:paraId="12B50708" w14:textId="77777777" w:rsidR="00F56182" w:rsidRDefault="00F56182" w:rsidP="0091297F">
            <w:pPr>
              <w:spacing w:before="120" w:after="120"/>
              <w:rPr>
                <w:rFonts w:ascii="Arial" w:hAnsi="Arial" w:cs="Arial"/>
                <w:b/>
                <w:sz w:val="16"/>
                <w:szCs w:val="16"/>
              </w:rPr>
            </w:pPr>
            <w:r>
              <w:rPr>
                <w:rFonts w:ascii="Arial" w:hAnsi="Arial" w:cs="Arial"/>
                <w:b/>
                <w:sz w:val="16"/>
                <w:szCs w:val="16"/>
              </w:rPr>
              <w:t xml:space="preserve">If </w:t>
            </w:r>
            <w:proofErr w:type="gramStart"/>
            <w:r>
              <w:rPr>
                <w:rFonts w:ascii="Arial" w:hAnsi="Arial" w:cs="Arial"/>
                <w:b/>
                <w:sz w:val="16"/>
                <w:szCs w:val="16"/>
              </w:rPr>
              <w:t>Yes</w:t>
            </w:r>
            <w:proofErr w:type="gramEnd"/>
            <w:r>
              <w:rPr>
                <w:rFonts w:ascii="Arial" w:hAnsi="Arial" w:cs="Arial"/>
                <w:b/>
                <w:sz w:val="16"/>
                <w:szCs w:val="16"/>
              </w:rPr>
              <w:t>, p</w:t>
            </w:r>
            <w:r w:rsidR="00D74171">
              <w:rPr>
                <w:rFonts w:ascii="Arial" w:hAnsi="Arial" w:cs="Arial"/>
                <w:b/>
                <w:sz w:val="16"/>
                <w:szCs w:val="16"/>
              </w:rPr>
              <w:t>lease select one from the following: ENVELOPES / CREDIT CARD / DIRECT DEBIT</w:t>
            </w:r>
            <w:r>
              <w:rPr>
                <w:rFonts w:ascii="Arial" w:hAnsi="Arial" w:cs="Arial"/>
                <w:b/>
                <w:sz w:val="16"/>
                <w:szCs w:val="16"/>
              </w:rPr>
              <w:t xml:space="preserve">              </w:t>
            </w:r>
          </w:p>
          <w:p w14:paraId="0DB6787E" w14:textId="0EADD80C" w:rsidR="00423DD4" w:rsidRPr="00423DD4" w:rsidRDefault="00F56182" w:rsidP="001C00D3">
            <w:pPr>
              <w:spacing w:before="120" w:after="120"/>
              <w:rPr>
                <w:rFonts w:ascii="Arial" w:hAnsi="Arial" w:cs="Arial"/>
                <w:b/>
                <w:sz w:val="16"/>
                <w:szCs w:val="16"/>
              </w:rPr>
            </w:pPr>
            <w:r>
              <w:rPr>
                <w:rFonts w:ascii="Arial" w:hAnsi="Arial" w:cs="Arial"/>
                <w:b/>
                <w:sz w:val="16"/>
                <w:szCs w:val="16"/>
              </w:rPr>
              <w:t>Weekly / Fortnightly</w:t>
            </w:r>
            <w:r w:rsidR="00386CC3">
              <w:rPr>
                <w:rFonts w:ascii="Arial" w:hAnsi="Arial" w:cs="Arial"/>
                <w:b/>
                <w:sz w:val="16"/>
                <w:szCs w:val="16"/>
              </w:rPr>
              <w:t xml:space="preserve"> (DD only)</w:t>
            </w:r>
            <w:r>
              <w:rPr>
                <w:rFonts w:ascii="Arial" w:hAnsi="Arial" w:cs="Arial"/>
                <w:b/>
                <w:sz w:val="16"/>
                <w:szCs w:val="16"/>
              </w:rPr>
              <w:t xml:space="preserve"> / Monthly / Other (please specify) _________________________</w:t>
            </w:r>
            <w:r w:rsidR="00D74171">
              <w:rPr>
                <w:rFonts w:ascii="Arial" w:hAnsi="Arial" w:cs="Arial"/>
                <w:b/>
                <w:sz w:val="16"/>
                <w:szCs w:val="16"/>
              </w:rPr>
              <w:br/>
            </w:r>
            <w:r w:rsidR="00423DD4">
              <w:rPr>
                <w:rFonts w:ascii="Arial" w:hAnsi="Arial" w:cs="Arial"/>
                <w:b/>
                <w:sz w:val="16"/>
                <w:szCs w:val="16"/>
              </w:rPr>
              <w:t xml:space="preserve">CHILDREN INFORMATION: </w:t>
            </w:r>
            <w:r w:rsidR="00423DD4" w:rsidRPr="00C451A8">
              <w:rPr>
                <w:rFonts w:ascii="Arial" w:hAnsi="Arial" w:cs="Arial"/>
                <w:sz w:val="16"/>
                <w:szCs w:val="16"/>
              </w:rPr>
              <w:t>(please attach paper for additional children)</w:t>
            </w:r>
          </w:p>
        </w:tc>
      </w:tr>
      <w:tr w:rsidR="00423DD4" w14:paraId="42C5182C" w14:textId="77777777" w:rsidTr="004C1580">
        <w:tc>
          <w:tcPr>
            <w:tcW w:w="2405" w:type="dxa"/>
            <w:tcBorders>
              <w:top w:val="single" w:sz="4" w:space="0" w:color="auto"/>
              <w:left w:val="dashSmallGap" w:sz="4" w:space="0" w:color="auto"/>
              <w:bottom w:val="single" w:sz="4" w:space="0" w:color="auto"/>
              <w:right w:val="single" w:sz="4" w:space="0" w:color="auto"/>
            </w:tcBorders>
          </w:tcPr>
          <w:p w14:paraId="2B44427F" w14:textId="77777777" w:rsidR="0091297F" w:rsidRDefault="0091297F" w:rsidP="004960A7">
            <w:pPr>
              <w:spacing w:before="120" w:after="120"/>
              <w:rPr>
                <w:rFonts w:ascii="Arial" w:hAnsi="Arial" w:cs="Arial"/>
                <w:b/>
                <w:sz w:val="18"/>
                <w:szCs w:val="18"/>
              </w:rPr>
            </w:pPr>
            <w:r>
              <w:rPr>
                <w:rFonts w:ascii="Arial" w:hAnsi="Arial" w:cs="Arial"/>
                <w:b/>
                <w:sz w:val="18"/>
                <w:szCs w:val="18"/>
              </w:rPr>
              <w:t>FIRST NAME</w:t>
            </w:r>
          </w:p>
        </w:tc>
        <w:tc>
          <w:tcPr>
            <w:tcW w:w="1984" w:type="dxa"/>
            <w:tcBorders>
              <w:top w:val="single" w:sz="4" w:space="0" w:color="auto"/>
              <w:left w:val="single" w:sz="4" w:space="0" w:color="auto"/>
              <w:bottom w:val="single" w:sz="4" w:space="0" w:color="auto"/>
              <w:right w:val="single" w:sz="4" w:space="0" w:color="auto"/>
            </w:tcBorders>
          </w:tcPr>
          <w:p w14:paraId="74B7D78D" w14:textId="77777777" w:rsidR="0091297F" w:rsidRDefault="0091297F" w:rsidP="004960A7">
            <w:pPr>
              <w:spacing w:before="120" w:after="120"/>
              <w:rPr>
                <w:rFonts w:ascii="Arial" w:hAnsi="Arial" w:cs="Arial"/>
                <w:b/>
                <w:sz w:val="18"/>
                <w:szCs w:val="18"/>
              </w:rPr>
            </w:pPr>
            <w:r>
              <w:rPr>
                <w:rFonts w:ascii="Arial" w:hAnsi="Arial" w:cs="Arial"/>
                <w:b/>
                <w:sz w:val="18"/>
                <w:szCs w:val="18"/>
              </w:rPr>
              <w:t>SURNAME</w:t>
            </w:r>
          </w:p>
        </w:tc>
        <w:tc>
          <w:tcPr>
            <w:tcW w:w="992" w:type="dxa"/>
            <w:tcBorders>
              <w:top w:val="single" w:sz="4" w:space="0" w:color="auto"/>
              <w:left w:val="single" w:sz="4" w:space="0" w:color="auto"/>
              <w:bottom w:val="single" w:sz="4" w:space="0" w:color="auto"/>
              <w:right w:val="single" w:sz="4" w:space="0" w:color="auto"/>
            </w:tcBorders>
          </w:tcPr>
          <w:p w14:paraId="4BD53F1F" w14:textId="62E2B952" w:rsidR="0091297F" w:rsidRDefault="00151DD9" w:rsidP="004960A7">
            <w:pPr>
              <w:spacing w:before="120" w:after="120"/>
              <w:rPr>
                <w:rFonts w:ascii="Arial" w:hAnsi="Arial" w:cs="Arial"/>
                <w:b/>
                <w:sz w:val="18"/>
                <w:szCs w:val="18"/>
              </w:rPr>
            </w:pPr>
            <w:r>
              <w:rPr>
                <w:rFonts w:ascii="Arial" w:hAnsi="Arial" w:cs="Arial"/>
                <w:b/>
                <w:sz w:val="18"/>
                <w:szCs w:val="18"/>
              </w:rPr>
              <w:t>GENDER</w:t>
            </w:r>
          </w:p>
        </w:tc>
        <w:tc>
          <w:tcPr>
            <w:tcW w:w="1134" w:type="dxa"/>
            <w:tcBorders>
              <w:top w:val="single" w:sz="4" w:space="0" w:color="auto"/>
              <w:left w:val="single" w:sz="4" w:space="0" w:color="auto"/>
              <w:bottom w:val="single" w:sz="4" w:space="0" w:color="auto"/>
              <w:right w:val="single" w:sz="4" w:space="0" w:color="auto"/>
            </w:tcBorders>
          </w:tcPr>
          <w:p w14:paraId="4EE36EB0" w14:textId="77777777" w:rsidR="0091297F" w:rsidRDefault="0091297F" w:rsidP="004960A7">
            <w:pPr>
              <w:spacing w:before="120" w:after="120"/>
              <w:rPr>
                <w:rFonts w:ascii="Arial" w:hAnsi="Arial" w:cs="Arial"/>
                <w:b/>
                <w:sz w:val="18"/>
                <w:szCs w:val="18"/>
              </w:rPr>
            </w:pPr>
            <w:r>
              <w:rPr>
                <w:rFonts w:ascii="Arial" w:hAnsi="Arial" w:cs="Arial"/>
                <w:b/>
                <w:sz w:val="18"/>
                <w:szCs w:val="18"/>
              </w:rPr>
              <w:t>RELIGION</w:t>
            </w:r>
          </w:p>
        </w:tc>
        <w:tc>
          <w:tcPr>
            <w:tcW w:w="1418" w:type="dxa"/>
            <w:tcBorders>
              <w:top w:val="single" w:sz="4" w:space="0" w:color="auto"/>
              <w:left w:val="single" w:sz="4" w:space="0" w:color="auto"/>
              <w:bottom w:val="single" w:sz="4" w:space="0" w:color="auto"/>
              <w:right w:val="single" w:sz="4" w:space="0" w:color="auto"/>
            </w:tcBorders>
          </w:tcPr>
          <w:p w14:paraId="061A3B65" w14:textId="77777777" w:rsidR="0091297F" w:rsidRDefault="0091297F" w:rsidP="004960A7">
            <w:pPr>
              <w:spacing w:before="120" w:after="120"/>
              <w:rPr>
                <w:rFonts w:ascii="Arial" w:hAnsi="Arial" w:cs="Arial"/>
                <w:b/>
                <w:sz w:val="18"/>
                <w:szCs w:val="18"/>
              </w:rPr>
            </w:pPr>
            <w:r>
              <w:rPr>
                <w:rFonts w:ascii="Arial" w:hAnsi="Arial" w:cs="Arial"/>
                <w:b/>
                <w:sz w:val="18"/>
                <w:szCs w:val="18"/>
              </w:rPr>
              <w:t>BIRTH DATE</w:t>
            </w:r>
          </w:p>
        </w:tc>
        <w:tc>
          <w:tcPr>
            <w:tcW w:w="3124" w:type="dxa"/>
            <w:gridSpan w:val="2"/>
            <w:tcBorders>
              <w:top w:val="single" w:sz="4" w:space="0" w:color="auto"/>
              <w:left w:val="single" w:sz="4" w:space="0" w:color="auto"/>
              <w:bottom w:val="single" w:sz="4" w:space="0" w:color="auto"/>
              <w:right w:val="dashSmallGap" w:sz="4" w:space="0" w:color="auto"/>
            </w:tcBorders>
          </w:tcPr>
          <w:p w14:paraId="376542EC" w14:textId="77777777" w:rsidR="0091297F" w:rsidRPr="004B738A" w:rsidRDefault="00423DD4" w:rsidP="004960A7">
            <w:pPr>
              <w:spacing w:before="120" w:after="120"/>
              <w:rPr>
                <w:rFonts w:ascii="Arial" w:hAnsi="Arial" w:cs="Arial"/>
                <w:b/>
                <w:sz w:val="18"/>
                <w:szCs w:val="18"/>
              </w:rPr>
            </w:pPr>
            <w:r w:rsidRPr="004B738A">
              <w:rPr>
                <w:rFonts w:ascii="Arial" w:hAnsi="Arial" w:cs="Arial"/>
                <w:b/>
                <w:sz w:val="18"/>
                <w:szCs w:val="18"/>
              </w:rPr>
              <w:t>OCCUPATION/SCHOOL NAME</w:t>
            </w:r>
          </w:p>
        </w:tc>
      </w:tr>
      <w:tr w:rsidR="00423DD4" w14:paraId="1D2A7E68"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1E3D31EB"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2CB0C75C"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14DCD6BD"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726BA9E"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23D234D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5240DB50" w14:textId="77777777" w:rsidR="00423DD4" w:rsidRDefault="00423DD4" w:rsidP="004960A7">
            <w:pPr>
              <w:spacing w:before="120" w:after="120"/>
              <w:rPr>
                <w:rFonts w:ascii="Arial" w:hAnsi="Arial" w:cs="Arial"/>
                <w:b/>
                <w:sz w:val="18"/>
                <w:szCs w:val="18"/>
              </w:rPr>
            </w:pPr>
          </w:p>
        </w:tc>
      </w:tr>
      <w:tr w:rsidR="00423DD4" w14:paraId="1BE6E276"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0240164E" w14:textId="77777777" w:rsidR="00423DD4" w:rsidRDefault="00423DD4"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6FA45C7D" w14:textId="77777777" w:rsidR="00423DD4" w:rsidRDefault="00423DD4"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0F7D236C" w14:textId="77777777" w:rsidR="00423DD4" w:rsidRDefault="00423DD4"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EC4A1F4" w14:textId="77777777" w:rsidR="00423DD4" w:rsidRDefault="00423DD4"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6885DE90" w14:textId="77777777" w:rsidR="00423DD4" w:rsidRDefault="00423DD4"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72B81ABE" w14:textId="77777777" w:rsidR="00423DD4" w:rsidRDefault="00423DD4" w:rsidP="004960A7">
            <w:pPr>
              <w:spacing w:before="120" w:after="120"/>
              <w:rPr>
                <w:rFonts w:ascii="Arial" w:hAnsi="Arial" w:cs="Arial"/>
                <w:b/>
                <w:sz w:val="18"/>
                <w:szCs w:val="18"/>
              </w:rPr>
            </w:pPr>
          </w:p>
        </w:tc>
      </w:tr>
      <w:tr w:rsidR="00803D58" w14:paraId="75307CF5" w14:textId="77777777" w:rsidTr="004C1580">
        <w:trPr>
          <w:trHeight w:hRule="exact" w:val="284"/>
        </w:trPr>
        <w:tc>
          <w:tcPr>
            <w:tcW w:w="2405" w:type="dxa"/>
            <w:tcBorders>
              <w:top w:val="single" w:sz="4" w:space="0" w:color="auto"/>
              <w:left w:val="dashSmallGap" w:sz="4" w:space="0" w:color="auto"/>
              <w:bottom w:val="single" w:sz="4" w:space="0" w:color="auto"/>
              <w:right w:val="single" w:sz="4" w:space="0" w:color="auto"/>
            </w:tcBorders>
          </w:tcPr>
          <w:p w14:paraId="51AE1E4E" w14:textId="77777777" w:rsidR="00803D58" w:rsidRDefault="00803D58" w:rsidP="004960A7">
            <w:pPr>
              <w:spacing w:before="120" w:after="120"/>
              <w:rPr>
                <w:rFonts w:ascii="Arial" w:hAnsi="Arial" w:cs="Arial"/>
                <w:b/>
                <w:sz w:val="18"/>
                <w:szCs w:val="18"/>
              </w:rPr>
            </w:pPr>
          </w:p>
        </w:tc>
        <w:tc>
          <w:tcPr>
            <w:tcW w:w="1984" w:type="dxa"/>
            <w:tcBorders>
              <w:top w:val="single" w:sz="4" w:space="0" w:color="auto"/>
              <w:left w:val="single" w:sz="4" w:space="0" w:color="auto"/>
              <w:bottom w:val="single" w:sz="4" w:space="0" w:color="auto"/>
              <w:right w:val="single" w:sz="4" w:space="0" w:color="auto"/>
            </w:tcBorders>
          </w:tcPr>
          <w:p w14:paraId="1FCD8190" w14:textId="77777777" w:rsidR="00803D58" w:rsidRDefault="00803D58" w:rsidP="004960A7">
            <w:pPr>
              <w:spacing w:before="120" w:after="120"/>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29F02204" w14:textId="77777777" w:rsidR="00803D58" w:rsidRDefault="00803D58" w:rsidP="004960A7">
            <w:pPr>
              <w:spacing w:before="120" w:after="120"/>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C55CFD6" w14:textId="77777777" w:rsidR="00803D58" w:rsidRDefault="00803D58" w:rsidP="004960A7">
            <w:pPr>
              <w:spacing w:before="120" w:after="120"/>
              <w:rPr>
                <w:rFonts w:ascii="Arial" w:hAnsi="Arial" w:cs="Arial"/>
                <w:b/>
                <w:sz w:val="18"/>
                <w:szCs w:val="18"/>
              </w:rPr>
            </w:pPr>
          </w:p>
        </w:tc>
        <w:tc>
          <w:tcPr>
            <w:tcW w:w="1418" w:type="dxa"/>
            <w:tcBorders>
              <w:top w:val="single" w:sz="4" w:space="0" w:color="auto"/>
              <w:left w:val="single" w:sz="4" w:space="0" w:color="auto"/>
              <w:bottom w:val="single" w:sz="4" w:space="0" w:color="auto"/>
              <w:right w:val="single" w:sz="4" w:space="0" w:color="auto"/>
            </w:tcBorders>
          </w:tcPr>
          <w:p w14:paraId="03134386" w14:textId="77777777" w:rsidR="00803D58" w:rsidRDefault="00803D58" w:rsidP="004960A7">
            <w:pPr>
              <w:spacing w:before="120" w:after="120"/>
              <w:rPr>
                <w:rFonts w:ascii="Arial" w:hAnsi="Arial" w:cs="Arial"/>
                <w:b/>
                <w:sz w:val="18"/>
                <w:szCs w:val="18"/>
              </w:rPr>
            </w:pPr>
          </w:p>
        </w:tc>
        <w:tc>
          <w:tcPr>
            <w:tcW w:w="3124" w:type="dxa"/>
            <w:gridSpan w:val="2"/>
            <w:tcBorders>
              <w:top w:val="single" w:sz="4" w:space="0" w:color="auto"/>
              <w:left w:val="single" w:sz="4" w:space="0" w:color="auto"/>
              <w:bottom w:val="single" w:sz="4" w:space="0" w:color="auto"/>
              <w:right w:val="dashSmallGap" w:sz="4" w:space="0" w:color="auto"/>
            </w:tcBorders>
          </w:tcPr>
          <w:p w14:paraId="15122C0C" w14:textId="77777777" w:rsidR="00803D58" w:rsidRDefault="00803D58" w:rsidP="004960A7">
            <w:pPr>
              <w:spacing w:before="120" w:after="120"/>
              <w:rPr>
                <w:rFonts w:ascii="Arial" w:hAnsi="Arial" w:cs="Arial"/>
                <w:b/>
                <w:sz w:val="18"/>
                <w:szCs w:val="18"/>
              </w:rPr>
            </w:pPr>
          </w:p>
        </w:tc>
      </w:tr>
      <w:tr w:rsidR="001825D5" w:rsidRPr="00D778FD" w14:paraId="015146C7" w14:textId="77777777" w:rsidTr="004C1580">
        <w:tblPrEx>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PrEx>
        <w:trPr>
          <w:gridAfter w:val="1"/>
          <w:wAfter w:w="425" w:type="dxa"/>
        </w:trPr>
        <w:tc>
          <w:tcPr>
            <w:tcW w:w="10632" w:type="dxa"/>
            <w:gridSpan w:val="6"/>
          </w:tcPr>
          <w:p w14:paraId="1832CEC6" w14:textId="7B335C88" w:rsidR="001825D5" w:rsidRPr="00D778FD" w:rsidRDefault="003E3717" w:rsidP="001825D5">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bookmarkStart w:id="11" w:name="_Hlk27646379"/>
          <w:p w14:paraId="70333AF3" w14:textId="385BAB42" w:rsidR="001825D5" w:rsidRPr="00D778FD" w:rsidRDefault="00087121" w:rsidP="001825D5">
            <w:pPr>
              <w:spacing w:before="120"/>
            </w:pPr>
            <w:r w:rsidRPr="00952CD3">
              <w:rPr>
                <w:b/>
                <w:noProof/>
              </w:rPr>
              <mc:AlternateContent>
                <mc:Choice Requires="wps">
                  <w:drawing>
                    <wp:anchor distT="45720" distB="45720" distL="114300" distR="114300" simplePos="0" relativeHeight="251661312" behindDoc="1" locked="0" layoutInCell="1" allowOverlap="1" wp14:anchorId="2BFA6FAF" wp14:editId="3178A741">
                      <wp:simplePos x="0" y="0"/>
                      <wp:positionH relativeFrom="column">
                        <wp:posOffset>5468620</wp:posOffset>
                      </wp:positionH>
                      <wp:positionV relativeFrom="paragraph">
                        <wp:posOffset>1908810</wp:posOffset>
                      </wp:positionV>
                      <wp:extent cx="990600" cy="695325"/>
                      <wp:effectExtent l="0" t="0" r="0" b="0"/>
                      <wp:wrapTight wrapText="bothSides">
                        <wp:wrapPolygon edited="0">
                          <wp:start x="1246" y="0"/>
                          <wp:lineTo x="1246" y="20712"/>
                          <wp:lineTo x="19938" y="20712"/>
                          <wp:lineTo x="19938" y="0"/>
                          <wp:lineTo x="1246"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9532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12" w:name="_Hlk68780352"/>
                                  <w:bookmarkEnd w:id="12"/>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FA6FAF" id="_x0000_t202" coordsize="21600,21600" o:spt="202" path="m,l,21600r21600,l21600,xe">
                      <v:stroke joinstyle="miter"/>
                      <v:path gradientshapeok="t" o:connecttype="rect"/>
                    </v:shapetype>
                    <v:shape id="Text Box 2" o:spid="_x0000_s1026" type="#_x0000_t202" style="position:absolute;margin-left:430.6pt;margin-top:150.3pt;width:78pt;height:54.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" filled="f" stroked="f" strokeweight="1pt">
                      <v:textbox>
                        <w:txbxContent>
                          <w:p w14:paraId="0A2DD576" w14:textId="77777777" w:rsidR="00BE0A0C" w:rsidRPr="00952CD3" w:rsidRDefault="00BE0A0C">
                            <w:pPr>
                              <w:rPr>
                                <w:rFonts w:ascii="Lucida Calligraphy" w:hAnsi="Lucida Calligraphy"/>
                                <w:b/>
                                <w14:textOutline w14:w="11112" w14:cap="flat" w14:cmpd="sng" w14:algn="ctr">
                                  <w14:solidFill>
                                    <w14:srgbClr w14:val="000000"/>
                                  </w14:solidFill>
                                  <w14:prstDash w14:val="solid"/>
                                  <w14:round/>
                                </w14:textOutline>
                              </w:rPr>
                            </w:pPr>
                            <w:bookmarkStart w:id="8" w:name="_Hlk68780352"/>
                            <w:bookmarkEnd w:id="8"/>
                            <w:r w:rsidRPr="00952CD3">
                              <w:rPr>
                                <w:rFonts w:ascii="Lucida Calligraphy" w:hAnsi="Lucida Calligraphy"/>
                                <w:b/>
                                <w14:textOutline w14:w="11112" w14:cap="flat" w14:cmpd="sng" w14:algn="ctr">
                                  <w14:solidFill>
                                    <w14:srgbClr w14:val="000000"/>
                                  </w14:solidFill>
                                  <w14:prstDash w14:val="solid"/>
                                  <w14:round/>
                                </w14:textOutline>
                              </w:rPr>
                              <w:t>“My Lord and My God!”</w:t>
                            </w:r>
                          </w:p>
                        </w:txbxContent>
                      </v:textbox>
                      <w10:wrap type="tight"/>
                    </v:shape>
                  </w:pict>
                </mc:Fallback>
              </mc:AlternateContent>
            </w:r>
            <w:r w:rsidR="001825D5" w:rsidRPr="00D778FD">
              <w:rPr>
                <w:b/>
              </w:rPr>
              <w:t>Church</w:t>
            </w:r>
            <w:r w:rsidR="001825D5" w:rsidRPr="00D778FD">
              <w:t xml:space="preserve">: St Peter’s </w:t>
            </w:r>
            <w:r w:rsidR="00BF5237">
              <w:t>C</w:t>
            </w:r>
            <w:r w:rsidR="001825D5" w:rsidRPr="00D778FD">
              <w:t xml:space="preserve">ollege, 55 MacKillop Way, </w:t>
            </w:r>
            <w:proofErr w:type="spellStart"/>
            <w:r w:rsidR="001825D5" w:rsidRPr="00D778FD">
              <w:t>Cnr</w:t>
            </w:r>
            <w:proofErr w:type="spellEnd"/>
            <w:r w:rsidR="001825D5" w:rsidRPr="00D778FD">
              <w:t xml:space="preserve"> Heather Grove, </w:t>
            </w:r>
            <w:r w:rsidR="005C504E">
              <w:t>Clyde North</w:t>
            </w:r>
            <w:r w:rsidR="00ED261B">
              <w:t xml:space="preserve">            </w:t>
            </w:r>
          </w:p>
          <w:p w14:paraId="78695EE1" w14:textId="483DECBE" w:rsidR="001825D5" w:rsidRPr="00D778FD" w:rsidRDefault="001825D5" w:rsidP="001825D5">
            <w:r w:rsidRPr="00D778FD">
              <w:rPr>
                <w:b/>
              </w:rPr>
              <w:t>Parish Priest</w:t>
            </w:r>
            <w:r w:rsidRPr="00D778FD">
              <w:t xml:space="preserve">: Fr Denis O’Bryan </w:t>
            </w:r>
          </w:p>
          <w:p w14:paraId="7D69DF70" w14:textId="77777777" w:rsidR="001825D5" w:rsidRDefault="001825D5" w:rsidP="001825D5">
            <w:r w:rsidRPr="00D778FD">
              <w:rPr>
                <w:b/>
              </w:rPr>
              <w:t xml:space="preserve">Parish Office: </w:t>
            </w:r>
            <w:r w:rsidRPr="00D778FD">
              <w:t>50 Heather Grove, Cranbourne East (PO Box 6089, Clyde VIC 3978)</w:t>
            </w:r>
          </w:p>
          <w:p w14:paraId="61ADB5B6" w14:textId="77777777" w:rsidR="00845374" w:rsidRPr="00D778FD" w:rsidRDefault="00845374" w:rsidP="001825D5">
            <w:r w:rsidRPr="00845374">
              <w:rPr>
                <w:b/>
              </w:rPr>
              <w:t>Parish Office Hours:</w:t>
            </w:r>
            <w:r>
              <w:t xml:space="preserve"> Tuesday – Friday 9.00am – 3.00pm</w:t>
            </w:r>
          </w:p>
          <w:p w14:paraId="6020E1DB" w14:textId="14364AB4" w:rsidR="001825D5" w:rsidRPr="00D778FD" w:rsidRDefault="000A41AB" w:rsidP="001825D5">
            <w:r>
              <w:rPr>
                <w:noProof/>
              </w:rPr>
              <w:drawing>
                <wp:anchor distT="0" distB="0" distL="114300" distR="114300" simplePos="0" relativeHeight="251722752" behindDoc="1" locked="0" layoutInCell="1" allowOverlap="1" wp14:anchorId="0457D5D5" wp14:editId="4C830B18">
                  <wp:simplePos x="0" y="0"/>
                  <wp:positionH relativeFrom="column">
                    <wp:posOffset>4544695</wp:posOffset>
                  </wp:positionH>
                  <wp:positionV relativeFrom="paragraph">
                    <wp:posOffset>100965</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D778FD">
              <w:rPr>
                <w:b/>
              </w:rPr>
              <w:t>Parish Office Phone</w:t>
            </w:r>
            <w:r w:rsidR="001825D5" w:rsidRPr="00D778FD">
              <w:t>: 5998 0947</w:t>
            </w:r>
          </w:p>
          <w:p w14:paraId="6885671F" w14:textId="1F3FE0CD" w:rsidR="001825D5" w:rsidRDefault="001825D5" w:rsidP="001825D5">
            <w:pPr>
              <w:rPr>
                <w:bCs/>
                <w:sz w:val="20"/>
                <w:szCs w:val="20"/>
              </w:rPr>
            </w:pPr>
            <w:r w:rsidRPr="00D778FD">
              <w:rPr>
                <w:b/>
              </w:rPr>
              <w:t>Email:</w:t>
            </w:r>
            <w:r w:rsidRPr="00D778FD">
              <w:t xml:space="preserve"> </w:t>
            </w:r>
            <w:r w:rsidR="00E42460" w:rsidRPr="00E42460">
              <w:t>parish@stthomasap.org.au</w:t>
            </w:r>
            <w:r w:rsidR="008F524C">
              <w:t xml:space="preserve">      </w:t>
            </w:r>
            <w:r w:rsidR="00E42460" w:rsidRPr="004A6091">
              <w:rPr>
                <w:b/>
              </w:rPr>
              <w:t>Website</w:t>
            </w:r>
            <w:r w:rsidR="00E42460">
              <w:t xml:space="preserve">: </w:t>
            </w:r>
            <w:r w:rsidR="008F524C" w:rsidRPr="00BD6292">
              <w:t>www.stthomasap.org.au</w:t>
            </w:r>
            <w:r w:rsidR="00F431E8">
              <w:t xml:space="preserve">  </w:t>
            </w:r>
            <w:r w:rsidR="00BF5237">
              <w:t xml:space="preserve"> </w:t>
            </w:r>
            <w:bookmarkStart w:id="13" w:name="_Hlk50149362"/>
            <w:r w:rsidR="009E003D" w:rsidRPr="009E003D">
              <w:t>www.</w:t>
            </w:r>
            <w:r w:rsidR="009E003D" w:rsidRPr="009E003D">
              <w:rPr>
                <w:bCs/>
                <w:sz w:val="20"/>
                <w:szCs w:val="20"/>
              </w:rPr>
              <w:t>facebook.com/stthomasap</w:t>
            </w:r>
            <w:bookmarkEnd w:id="13"/>
          </w:p>
          <w:p w14:paraId="61325A6E" w14:textId="2590272B" w:rsidR="009E003D" w:rsidRPr="00D778FD" w:rsidRDefault="009E003D" w:rsidP="001825D5">
            <w:r w:rsidRPr="009E003D">
              <w:rPr>
                <w:b/>
                <w:bCs/>
              </w:rPr>
              <w:t>Pastoral Associate:</w:t>
            </w:r>
            <w:r>
              <w:t xml:space="preserve"> Sr Juliana </w:t>
            </w:r>
            <w:r w:rsidRPr="00034985">
              <w:t>Ogbo</w:t>
            </w:r>
            <w:r w:rsidR="00034985" w:rsidRPr="00034985">
              <w:t>le</w:t>
            </w:r>
            <w:r w:rsidR="00087121">
              <w:t xml:space="preserve">     </w:t>
            </w:r>
            <w:r w:rsidR="00087121" w:rsidRPr="00087121">
              <w:rPr>
                <w:b/>
                <w:bCs/>
              </w:rPr>
              <w:t>Email:</w:t>
            </w:r>
            <w:r w:rsidR="00087121">
              <w:t xml:space="preserve"> </w:t>
            </w:r>
            <w:r w:rsidR="00087121" w:rsidRPr="00087121">
              <w:t>clydenorth.pastoralassociate@cdsale.org.au</w:t>
            </w:r>
            <w:r w:rsidR="00087121">
              <w:t xml:space="preserve"> </w:t>
            </w:r>
          </w:p>
          <w:p w14:paraId="60D204EC" w14:textId="7C683526" w:rsidR="00845374" w:rsidRDefault="0095616B" w:rsidP="001825D5">
            <w:r>
              <w:rPr>
                <w:b/>
              </w:rPr>
              <w:t>Parish Secretaries</w:t>
            </w:r>
            <w:r w:rsidR="001825D5" w:rsidRPr="00D778FD">
              <w:rPr>
                <w:b/>
              </w:rPr>
              <w:t xml:space="preserve">: </w:t>
            </w:r>
            <w:r w:rsidR="001825D5" w:rsidRPr="00D778FD">
              <w:t>Christine Salu</w:t>
            </w:r>
            <w:r w:rsidR="009E003D">
              <w:t xml:space="preserve">        </w:t>
            </w:r>
            <w:r w:rsidR="00594EF6">
              <w:t xml:space="preserve">   </w:t>
            </w:r>
            <w:r w:rsidR="00BF5237">
              <w:rPr>
                <w:b/>
              </w:rPr>
              <w:t>Email:</w:t>
            </w:r>
            <w:r w:rsidR="00FF3AB9">
              <w:rPr>
                <w:b/>
              </w:rPr>
              <w:t xml:space="preserve"> </w:t>
            </w:r>
            <w:r w:rsidR="00FF3AB9" w:rsidRPr="00FF3AB9">
              <w:t>C</w:t>
            </w:r>
            <w:r w:rsidR="00FF1335" w:rsidRPr="00845374">
              <w:t>lydenorth.Secretary1@cdsale.org.au</w:t>
            </w:r>
            <w:r w:rsidR="00FF1335">
              <w:rPr>
                <w:b/>
              </w:rPr>
              <w:t xml:space="preserve"> </w:t>
            </w:r>
            <w:r w:rsidRPr="0095616B">
              <w:t xml:space="preserve"> </w:t>
            </w:r>
          </w:p>
          <w:p w14:paraId="7413CAD1" w14:textId="7DBB20A9" w:rsidR="001825D5" w:rsidRDefault="00845374" w:rsidP="001825D5">
            <w:r>
              <w:t xml:space="preserve">                                  </w:t>
            </w:r>
            <w:r w:rsidR="0095616B" w:rsidRPr="0095616B">
              <w:t>Fiona Goh</w:t>
            </w:r>
            <w:r w:rsidR="0095616B">
              <w:rPr>
                <w:b/>
              </w:rPr>
              <w:t xml:space="preserve"> </w:t>
            </w:r>
            <w:r w:rsidR="009B2B41">
              <w:rPr>
                <w:b/>
              </w:rPr>
              <w:t xml:space="preserve">     </w:t>
            </w:r>
            <w:r w:rsidR="009E003D">
              <w:rPr>
                <w:b/>
              </w:rPr>
              <w:t xml:space="preserve">       </w:t>
            </w:r>
            <w:r w:rsidR="00594EF6">
              <w:rPr>
                <w:b/>
              </w:rPr>
              <w:t xml:space="preserve">   </w:t>
            </w:r>
            <w:r>
              <w:rPr>
                <w:b/>
              </w:rPr>
              <w:t xml:space="preserve">Email: </w:t>
            </w:r>
            <w:r w:rsidRPr="00845374">
              <w:t>Clydenorth.Secretary2@cdsale.org.au</w:t>
            </w:r>
            <w:r w:rsidR="00ED261B">
              <w:t xml:space="preserve">       </w:t>
            </w:r>
          </w:p>
          <w:p w14:paraId="5586D910" w14:textId="77777777" w:rsidR="00E11534" w:rsidRDefault="001825D5" w:rsidP="00E11534">
            <w:r w:rsidRPr="00D778FD">
              <w:rPr>
                <w:b/>
              </w:rPr>
              <w:t xml:space="preserve">Parish </w:t>
            </w:r>
            <w:r w:rsidR="00E11534">
              <w:rPr>
                <w:b/>
              </w:rPr>
              <w:t>Safeguarding</w:t>
            </w:r>
            <w:r w:rsidRPr="00D778FD">
              <w:rPr>
                <w:b/>
              </w:rPr>
              <w:t xml:space="preserve"> Officer</w:t>
            </w:r>
            <w:r w:rsidR="009455E9">
              <w:t>: Corralee Floyd (Wednesday 9.00</w:t>
            </w:r>
            <w:r w:rsidRPr="00D778FD">
              <w:t>am – 3.00pm)</w:t>
            </w:r>
            <w:r w:rsidR="00845374">
              <w:t xml:space="preserve"> </w:t>
            </w:r>
          </w:p>
          <w:p w14:paraId="3658A225" w14:textId="314223B7" w:rsidR="001825D5" w:rsidRPr="00D778FD" w:rsidRDefault="009B2B41" w:rsidP="00E11534">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2B41">
              <w:rPr>
                <w:b/>
              </w:rPr>
              <w:t>E</w:t>
            </w:r>
            <w:r w:rsidR="00845374" w:rsidRPr="009B2B41">
              <w:rPr>
                <w:b/>
              </w:rPr>
              <w:t>mail</w:t>
            </w:r>
            <w:r w:rsidR="00845374">
              <w:t>: Clydenorth.Safety@cdsale.org.au</w:t>
            </w:r>
            <w:bookmarkEnd w:id="11"/>
          </w:p>
        </w:tc>
      </w:tr>
    </w:tbl>
    <w:p w14:paraId="2614F1E6" w14:textId="0D6394D3" w:rsidR="00254B1F" w:rsidRPr="00D778FD" w:rsidRDefault="00254B1F">
      <w:pPr>
        <w:rPr>
          <w:b/>
          <w:color w:val="262626" w:themeColor="text1" w:themeTint="D9"/>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p w14:paraId="0C90C17A" w14:textId="74C17F48" w:rsidR="00B43898" w:rsidRDefault="006D16D2" w:rsidP="00910CC5">
      <w:pPr>
        <w:spacing w:before="120" w:after="120"/>
        <w:jc w:val="center"/>
        <w:rPr>
          <w:rFonts w:ascii="Lucida Calligraphy" w:hAnsi="Lucida Calligraphy"/>
          <w:b/>
          <w:sz w:val="32"/>
          <w:szCs w:val="32"/>
        </w:rPr>
      </w:pPr>
      <w:r w:rsidRPr="00872D05">
        <w:rPr>
          <w:rFonts w:ascii="Lucida Calligraphy" w:hAnsi="Lucida Calligraphy"/>
          <w:b/>
          <w:sz w:val="32"/>
          <w:szCs w:val="32"/>
        </w:rPr>
        <w:t>WELCOME TO OUR MASS</w:t>
      </w:r>
      <w:r w:rsidR="00B43898">
        <w:rPr>
          <w:rFonts w:ascii="Lucida Calligraphy" w:hAnsi="Lucida Calligraphy"/>
          <w:b/>
          <w:sz w:val="32"/>
          <w:szCs w:val="32"/>
        </w:rPr>
        <w:t xml:space="preserve">  </w:t>
      </w:r>
    </w:p>
    <w:p w14:paraId="285B17C9" w14:textId="536A8E87" w:rsidR="00910CC5" w:rsidRPr="00AF44CF" w:rsidRDefault="002E379B" w:rsidP="000F603F">
      <w:pPr>
        <w:spacing w:before="120" w:after="120"/>
        <w:jc w:val="center"/>
      </w:pPr>
      <w:bookmarkStart w:id="14" w:name="_Hlk35698377"/>
      <w:r>
        <w:rPr>
          <w:b/>
          <w:sz w:val="28"/>
          <w:szCs w:val="28"/>
        </w:rPr>
        <w:t>4</w:t>
      </w:r>
      <w:r w:rsidRPr="002E379B">
        <w:rPr>
          <w:b/>
          <w:sz w:val="28"/>
          <w:szCs w:val="28"/>
          <w:vertAlign w:val="superscript"/>
        </w:rPr>
        <w:t>th</w:t>
      </w:r>
      <w:r>
        <w:rPr>
          <w:b/>
          <w:sz w:val="28"/>
          <w:szCs w:val="28"/>
        </w:rPr>
        <w:t xml:space="preserve"> </w:t>
      </w:r>
      <w:r w:rsidR="00D31BB2">
        <w:rPr>
          <w:b/>
          <w:sz w:val="28"/>
          <w:szCs w:val="28"/>
        </w:rPr>
        <w:t>Sunday</w:t>
      </w:r>
      <w:r w:rsidR="00414E5A">
        <w:rPr>
          <w:b/>
          <w:sz w:val="28"/>
          <w:szCs w:val="28"/>
        </w:rPr>
        <w:t xml:space="preserve"> </w:t>
      </w:r>
      <w:r w:rsidR="0050549E">
        <w:rPr>
          <w:b/>
          <w:sz w:val="28"/>
          <w:szCs w:val="28"/>
        </w:rPr>
        <w:t>of</w:t>
      </w:r>
      <w:r w:rsidR="00414E5A">
        <w:rPr>
          <w:b/>
          <w:sz w:val="28"/>
          <w:szCs w:val="28"/>
        </w:rPr>
        <w:t xml:space="preserve"> </w:t>
      </w:r>
      <w:r w:rsidR="00D31BB2">
        <w:rPr>
          <w:b/>
          <w:sz w:val="28"/>
          <w:szCs w:val="28"/>
        </w:rPr>
        <w:t>Lent</w:t>
      </w:r>
      <w:r w:rsidR="00E264BF">
        <w:t xml:space="preserve"> </w:t>
      </w:r>
      <w:r w:rsidR="00DE21A5">
        <w:t xml:space="preserve">(Year </w:t>
      </w:r>
      <w:r w:rsidR="00513E62">
        <w:t>C</w:t>
      </w:r>
      <w:r w:rsidR="00DE21A5">
        <w:t>)</w:t>
      </w:r>
      <w:r w:rsidR="00227715">
        <w:t xml:space="preserve"> </w:t>
      </w:r>
      <w:r w:rsidR="001C77B4">
        <w:t>–</w:t>
      </w:r>
      <w:bookmarkEnd w:id="14"/>
      <w:r w:rsidR="003F4C62">
        <w:t xml:space="preserve"> </w:t>
      </w:r>
      <w:r w:rsidR="007623E7">
        <w:t>2</w:t>
      </w:r>
      <w:r>
        <w:t>7</w:t>
      </w:r>
      <w:r w:rsidR="00D31BB2" w:rsidRPr="00D31BB2">
        <w:rPr>
          <w:vertAlign w:val="superscript"/>
        </w:rPr>
        <w:t>th</w:t>
      </w:r>
      <w:r w:rsidR="00D31BB2">
        <w:t xml:space="preserve"> March</w:t>
      </w:r>
      <w:r w:rsidR="00414E5A">
        <w:t xml:space="preserve"> 2022</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4"/>
        <w:gridCol w:w="2552"/>
        <w:gridCol w:w="283"/>
        <w:gridCol w:w="3677"/>
      </w:tblGrid>
      <w:tr w:rsidR="00BC3465" w:rsidRPr="00D778FD" w14:paraId="3E07FDAF" w14:textId="77777777" w:rsidTr="0089756C">
        <w:tc>
          <w:tcPr>
            <w:tcW w:w="6506"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283"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677"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89756C">
        <w:trPr>
          <w:trHeight w:val="4825"/>
        </w:trPr>
        <w:tc>
          <w:tcPr>
            <w:tcW w:w="3954" w:type="dxa"/>
            <w:tcBorders>
              <w:top w:val="double" w:sz="4" w:space="0" w:color="auto"/>
              <w:left w:val="double" w:sz="4" w:space="0" w:color="auto"/>
              <w:bottom w:val="double" w:sz="4" w:space="0" w:color="auto"/>
              <w:right w:val="double" w:sz="4" w:space="0" w:color="auto"/>
            </w:tcBorders>
          </w:tcPr>
          <w:p w14:paraId="5FAE9053" w14:textId="7A31CFC2" w:rsidR="002C0743" w:rsidRDefault="009909BC" w:rsidP="002C0743">
            <w:pPr>
              <w:spacing w:before="120"/>
              <w:rPr>
                <w:b/>
                <w:bCs/>
                <w:sz w:val="20"/>
                <w:szCs w:val="20"/>
              </w:rPr>
            </w:pPr>
            <w:r w:rsidRPr="002C0743">
              <w:rPr>
                <w:b/>
                <w:sz w:val="28"/>
                <w:szCs w:val="28"/>
                <w:u w:val="single"/>
              </w:rPr>
              <w:t>Sunday</w:t>
            </w:r>
            <w:r w:rsidRPr="00A73C3C">
              <w:rPr>
                <w:b/>
                <w:sz w:val="28"/>
                <w:szCs w:val="28"/>
                <w:u w:val="single"/>
              </w:rPr>
              <w:t xml:space="preserve"> Mass</w:t>
            </w:r>
            <w:r w:rsidR="00935A83">
              <w:rPr>
                <w:b/>
                <w:sz w:val="28"/>
                <w:szCs w:val="28"/>
                <w:u w:val="single"/>
              </w:rPr>
              <w:t>es</w:t>
            </w:r>
            <w:r w:rsidR="002C0743">
              <w:rPr>
                <w:b/>
                <w:sz w:val="28"/>
                <w:szCs w:val="28"/>
                <w:u w:val="single"/>
              </w:rPr>
              <w:t xml:space="preserve"> </w:t>
            </w:r>
          </w:p>
          <w:p w14:paraId="5D6B8F6E" w14:textId="4F504C94" w:rsidR="00BF30F2" w:rsidRPr="002B3A46" w:rsidRDefault="00015D36" w:rsidP="00BF30F2">
            <w:pPr>
              <w:rPr>
                <w:b/>
              </w:rPr>
            </w:pPr>
            <w:r w:rsidRPr="00DC118E">
              <w:rPr>
                <w:b/>
                <w:bCs/>
                <w:sz w:val="20"/>
                <w:szCs w:val="20"/>
              </w:rPr>
              <w:t>St Peter’s College</w:t>
            </w:r>
            <w:r>
              <w:rPr>
                <w:b/>
                <w:bCs/>
                <w:sz w:val="20"/>
                <w:szCs w:val="20"/>
              </w:rPr>
              <w:t xml:space="preserve"> Clyde </w:t>
            </w:r>
            <w:r w:rsidR="002C0743">
              <w:rPr>
                <w:b/>
                <w:bCs/>
                <w:sz w:val="20"/>
                <w:szCs w:val="20"/>
              </w:rPr>
              <w:t>North</w:t>
            </w:r>
            <w:r>
              <w:rPr>
                <w:bCs/>
                <w:sz w:val="18"/>
                <w:szCs w:val="18"/>
              </w:rPr>
              <w:t xml:space="preserve"> (ent</w:t>
            </w:r>
            <w:r w:rsidR="00C47249">
              <w:rPr>
                <w:bCs/>
                <w:sz w:val="18"/>
                <w:szCs w:val="18"/>
              </w:rPr>
              <w:t>rance</w:t>
            </w:r>
            <w:r>
              <w:rPr>
                <w:bCs/>
                <w:sz w:val="18"/>
                <w:szCs w:val="18"/>
              </w:rPr>
              <w:t xml:space="preserve"> via </w:t>
            </w:r>
            <w:r w:rsidR="002C0743">
              <w:rPr>
                <w:bCs/>
                <w:sz w:val="18"/>
                <w:szCs w:val="18"/>
              </w:rPr>
              <w:t xml:space="preserve">Heather </w:t>
            </w:r>
            <w:proofErr w:type="spellStart"/>
            <w:r w:rsidR="002C0743">
              <w:rPr>
                <w:bCs/>
                <w:sz w:val="18"/>
                <w:szCs w:val="18"/>
              </w:rPr>
              <w:t>Gv</w:t>
            </w:r>
            <w:proofErr w:type="spellEnd"/>
            <w:r w:rsidRPr="002C0743">
              <w:rPr>
                <w:bCs/>
                <w:sz w:val="18"/>
                <w:szCs w:val="18"/>
              </w:rPr>
              <w:t>)</w:t>
            </w:r>
            <w:r w:rsidR="002C0743" w:rsidRPr="002C0743">
              <w:rPr>
                <w:bCs/>
                <w:sz w:val="18"/>
                <w:szCs w:val="18"/>
              </w:rPr>
              <w:t xml:space="preserve"> </w:t>
            </w:r>
            <w:r w:rsidR="002C0743" w:rsidRPr="002C0743">
              <w:rPr>
                <w:b/>
                <w:sz w:val="18"/>
                <w:szCs w:val="18"/>
              </w:rPr>
              <w:t xml:space="preserve">Upper </w:t>
            </w:r>
            <w:r w:rsidR="002C0743">
              <w:rPr>
                <w:b/>
                <w:sz w:val="18"/>
                <w:szCs w:val="18"/>
              </w:rPr>
              <w:t>L</w:t>
            </w:r>
            <w:r w:rsidR="002C0743" w:rsidRPr="002C0743">
              <w:rPr>
                <w:b/>
                <w:sz w:val="18"/>
                <w:szCs w:val="18"/>
              </w:rPr>
              <w:t>evel</w:t>
            </w:r>
            <w:r w:rsidR="00B1283A">
              <w:rPr>
                <w:b/>
                <w:sz w:val="18"/>
                <w:szCs w:val="18"/>
              </w:rPr>
              <w:t xml:space="preserve">. </w:t>
            </w:r>
            <w:r w:rsidR="003B791E">
              <w:rPr>
                <w:b/>
                <w:sz w:val="18"/>
                <w:szCs w:val="18"/>
              </w:rPr>
              <w:br/>
            </w:r>
            <w:r w:rsidR="007D1CF8">
              <w:rPr>
                <w:bCs/>
                <w:sz w:val="18"/>
                <w:szCs w:val="18"/>
              </w:rPr>
              <w:br/>
            </w:r>
            <w:r w:rsidR="00BF30F2" w:rsidRPr="002B3A46">
              <w:rPr>
                <w:bCs/>
              </w:rPr>
              <w:t>Saturday Vigil: 6pm</w:t>
            </w:r>
            <w:r w:rsidR="00BF30F2" w:rsidRPr="002B3A46">
              <w:rPr>
                <w:bCs/>
              </w:rPr>
              <w:br/>
              <w:t>Sunday: 9</w:t>
            </w:r>
            <w:r w:rsidR="007B24F3" w:rsidRPr="002B3A46">
              <w:rPr>
                <w:bCs/>
              </w:rPr>
              <w:t>am, 10.45am</w:t>
            </w:r>
          </w:p>
          <w:p w14:paraId="2D6D54EB" w14:textId="46BA93F1" w:rsidR="00361381" w:rsidRDefault="007B65AF" w:rsidP="002D53E9">
            <w:pPr>
              <w:spacing w:before="120"/>
              <w:rPr>
                <w:b/>
                <w:bCs/>
                <w:sz w:val="20"/>
                <w:szCs w:val="20"/>
              </w:rPr>
            </w:pPr>
            <w:r>
              <w:rPr>
                <w:b/>
                <w:sz w:val="28"/>
                <w:szCs w:val="28"/>
                <w:highlight w:val="yellow"/>
                <w:u w:val="single"/>
              </w:rPr>
              <w:br/>
            </w:r>
            <w:r w:rsidR="006505D4" w:rsidRPr="00C76490">
              <w:rPr>
                <w:b/>
                <w:sz w:val="28"/>
                <w:szCs w:val="28"/>
                <w:u w:val="single"/>
              </w:rPr>
              <w:t>Weekday</w:t>
            </w:r>
            <w:r w:rsidR="006505D4" w:rsidRPr="00A73C3C">
              <w:rPr>
                <w:b/>
                <w:sz w:val="28"/>
                <w:szCs w:val="28"/>
                <w:u w:val="single"/>
              </w:rPr>
              <w:t xml:space="preserve"> Masses</w:t>
            </w:r>
            <w:r w:rsidR="00271E8A">
              <w:rPr>
                <w:b/>
                <w:sz w:val="28"/>
                <w:szCs w:val="28"/>
                <w:u w:val="single"/>
              </w:rPr>
              <w:br/>
            </w:r>
            <w:r w:rsidR="00271E8A" w:rsidRPr="00F41224">
              <w:rPr>
                <w:b/>
                <w:bCs/>
                <w:sz w:val="20"/>
                <w:szCs w:val="20"/>
              </w:rPr>
              <w:t xml:space="preserve">St </w:t>
            </w:r>
            <w:r w:rsidR="00271E8A" w:rsidRPr="00500F2A">
              <w:rPr>
                <w:b/>
                <w:bCs/>
                <w:sz w:val="20"/>
                <w:szCs w:val="20"/>
              </w:rPr>
              <w:t>Peter’s</w:t>
            </w:r>
            <w:r w:rsidR="00271E8A" w:rsidRPr="00F41224">
              <w:rPr>
                <w:b/>
                <w:bCs/>
                <w:sz w:val="20"/>
                <w:szCs w:val="20"/>
              </w:rPr>
              <w:t xml:space="preserve"> College</w:t>
            </w:r>
            <w:r w:rsidR="00C355D0" w:rsidRPr="00F41224">
              <w:rPr>
                <w:b/>
                <w:bCs/>
                <w:sz w:val="20"/>
                <w:szCs w:val="20"/>
              </w:rPr>
              <w:t xml:space="preserve"> Clyde North</w:t>
            </w:r>
            <w:r w:rsidR="004C0C5D">
              <w:rPr>
                <w:b/>
                <w:bCs/>
                <w:sz w:val="20"/>
                <w:szCs w:val="20"/>
              </w:rPr>
              <w:t xml:space="preserve"> Chapel.</w:t>
            </w:r>
            <w:r w:rsidR="00271E8A" w:rsidRPr="00F41224">
              <w:rPr>
                <w:b/>
                <w:bCs/>
                <w:sz w:val="20"/>
                <w:szCs w:val="20"/>
              </w:rPr>
              <w:t xml:space="preserve"> </w:t>
            </w:r>
            <w:r w:rsidR="00015D36" w:rsidRPr="00F41224">
              <w:rPr>
                <w:bCs/>
                <w:sz w:val="20"/>
                <w:szCs w:val="20"/>
              </w:rPr>
              <w:t>(</w:t>
            </w:r>
            <w:r w:rsidR="00C76490" w:rsidRPr="00F41224">
              <w:rPr>
                <w:bCs/>
                <w:sz w:val="20"/>
                <w:szCs w:val="20"/>
              </w:rPr>
              <w:t>Entrance</w:t>
            </w:r>
            <w:r w:rsidR="00015D36" w:rsidRPr="00F41224">
              <w:rPr>
                <w:bCs/>
                <w:sz w:val="20"/>
                <w:szCs w:val="20"/>
              </w:rPr>
              <w:t xml:space="preserve"> via </w:t>
            </w:r>
            <w:r w:rsidR="004C0C5D">
              <w:rPr>
                <w:bCs/>
                <w:sz w:val="20"/>
                <w:szCs w:val="20"/>
              </w:rPr>
              <w:t>MacKillop Way</w:t>
            </w:r>
            <w:r w:rsidR="00015D36" w:rsidRPr="00F41224">
              <w:rPr>
                <w:bCs/>
                <w:sz w:val="20"/>
                <w:szCs w:val="20"/>
              </w:rPr>
              <w:t xml:space="preserve">). </w:t>
            </w:r>
            <w:r w:rsidR="00935A83" w:rsidRPr="00F41224">
              <w:rPr>
                <w:bCs/>
                <w:sz w:val="20"/>
                <w:szCs w:val="20"/>
              </w:rPr>
              <w:br/>
            </w:r>
            <w:r w:rsidR="00DF55BC">
              <w:br/>
            </w:r>
            <w:r w:rsidR="00B92C6C">
              <w:rPr>
                <w:b/>
                <w:bCs/>
                <w:sz w:val="20"/>
                <w:szCs w:val="20"/>
              </w:rPr>
              <w:t xml:space="preserve">Tue, </w:t>
            </w:r>
            <w:proofErr w:type="spellStart"/>
            <w:r w:rsidR="00B92C6C">
              <w:rPr>
                <w:b/>
                <w:bCs/>
                <w:sz w:val="20"/>
                <w:szCs w:val="20"/>
              </w:rPr>
              <w:t>Thur</w:t>
            </w:r>
            <w:proofErr w:type="spellEnd"/>
            <w:r w:rsidR="00B92C6C">
              <w:rPr>
                <w:b/>
                <w:bCs/>
                <w:sz w:val="20"/>
                <w:szCs w:val="20"/>
              </w:rPr>
              <w:t xml:space="preserve"> – Sat: 9.30am</w:t>
            </w:r>
          </w:p>
          <w:p w14:paraId="7ECA522C" w14:textId="6FDA39E8" w:rsidR="00B92C6C" w:rsidRDefault="00B92C6C" w:rsidP="002D53E9">
            <w:pPr>
              <w:spacing w:before="120"/>
              <w:rPr>
                <w:b/>
                <w:bCs/>
                <w:sz w:val="20"/>
                <w:szCs w:val="20"/>
              </w:rPr>
            </w:pPr>
            <w:r>
              <w:rPr>
                <w:b/>
                <w:bCs/>
                <w:sz w:val="20"/>
                <w:szCs w:val="20"/>
              </w:rPr>
              <w:t>No Mass on</w:t>
            </w:r>
            <w:r w:rsidR="007B296B">
              <w:rPr>
                <w:b/>
                <w:bCs/>
                <w:sz w:val="20"/>
                <w:szCs w:val="20"/>
              </w:rPr>
              <w:t xml:space="preserve"> Monday &amp;</w:t>
            </w:r>
            <w:r>
              <w:rPr>
                <w:b/>
                <w:bCs/>
                <w:sz w:val="20"/>
                <w:szCs w:val="20"/>
              </w:rPr>
              <w:t xml:space="preserve"> Wednesday </w:t>
            </w:r>
          </w:p>
          <w:p w14:paraId="11CA5506" w14:textId="665935C9" w:rsidR="0025321A" w:rsidRPr="00DF55BC" w:rsidRDefault="0025321A" w:rsidP="002D53E9">
            <w:pPr>
              <w:spacing w:before="120"/>
            </w:pPr>
            <w:r>
              <w:br/>
            </w:r>
            <w:r w:rsidR="009B40D1">
              <w:t>Stations of the Cross every Friday in Lent at 7.30pm St Peter’s College Clyde North ground level.</w:t>
            </w:r>
          </w:p>
        </w:tc>
        <w:tc>
          <w:tcPr>
            <w:tcW w:w="2552" w:type="dxa"/>
            <w:tcBorders>
              <w:top w:val="double" w:sz="4" w:space="0" w:color="auto"/>
              <w:left w:val="double" w:sz="4" w:space="0" w:color="auto"/>
              <w:bottom w:val="double" w:sz="4" w:space="0" w:color="auto"/>
              <w:right w:val="double" w:sz="4" w:space="0" w:color="auto"/>
            </w:tcBorders>
          </w:tcPr>
          <w:p w14:paraId="1E463A0F" w14:textId="77777777" w:rsidR="0089756C" w:rsidRDefault="009909BC" w:rsidP="00E8616F">
            <w:pPr>
              <w:spacing w:before="120" w:after="120"/>
              <w:rPr>
                <w:b/>
                <w:u w:val="single"/>
              </w:rPr>
            </w:pPr>
            <w:r w:rsidRPr="00D778FD">
              <w:rPr>
                <w:b/>
                <w:u w:val="single"/>
              </w:rPr>
              <w:t>Baptism</w:t>
            </w:r>
            <w:r w:rsidR="0002756B">
              <w:rPr>
                <w:b/>
                <w:u w:val="single"/>
              </w:rPr>
              <w:t xml:space="preserve"> </w:t>
            </w:r>
          </w:p>
          <w:p w14:paraId="254D6A33" w14:textId="6E35B9E0" w:rsidR="0089756C" w:rsidRPr="0089756C" w:rsidRDefault="0089756C" w:rsidP="00E8616F">
            <w:pPr>
              <w:spacing w:before="120" w:after="120"/>
              <w:rPr>
                <w:bCs/>
              </w:rPr>
            </w:pPr>
            <w:r>
              <w:rPr>
                <w:bCs/>
              </w:rPr>
              <w:t>Baptism Preparation 1</w:t>
            </w:r>
            <w:r w:rsidRPr="0089756C">
              <w:rPr>
                <w:bCs/>
                <w:vertAlign w:val="superscript"/>
              </w:rPr>
              <w:t>st</w:t>
            </w:r>
            <w:r>
              <w:rPr>
                <w:bCs/>
              </w:rPr>
              <w:t xml:space="preserve"> Sunday every month.</w:t>
            </w:r>
            <w:r>
              <w:rPr>
                <w:bCs/>
              </w:rPr>
              <w:br/>
              <w:t xml:space="preserve">Sacrament of Baptism </w:t>
            </w:r>
            <w:r w:rsidR="009423B4">
              <w:rPr>
                <w:bCs/>
              </w:rPr>
              <w:t>most</w:t>
            </w:r>
            <w:r>
              <w:rPr>
                <w:bCs/>
              </w:rPr>
              <w:t xml:space="preserve"> Sunday</w:t>
            </w:r>
            <w:r w:rsidR="009423B4">
              <w:rPr>
                <w:bCs/>
              </w:rPr>
              <w:t>s</w:t>
            </w:r>
            <w:r>
              <w:rPr>
                <w:bCs/>
              </w:rPr>
              <w:t>.</w:t>
            </w:r>
          </w:p>
          <w:p w14:paraId="2F5E95E8" w14:textId="77777777" w:rsidR="00893557" w:rsidRDefault="0002756B" w:rsidP="00E8616F">
            <w:pPr>
              <w:spacing w:before="120" w:after="120"/>
              <w:rPr>
                <w:b/>
                <w:u w:val="single"/>
              </w:rPr>
            </w:pPr>
            <w:r>
              <w:rPr>
                <w:b/>
                <w:u w:val="single"/>
              </w:rPr>
              <w:t xml:space="preserve"> </w:t>
            </w:r>
          </w:p>
          <w:p w14:paraId="1A2C73EA" w14:textId="529814B0" w:rsidR="009909BC" w:rsidRDefault="0002756B" w:rsidP="00E8616F">
            <w:pPr>
              <w:spacing w:before="120" w:after="120"/>
              <w:rPr>
                <w:b/>
                <w:u w:val="single"/>
              </w:rPr>
            </w:pPr>
            <w:r w:rsidRPr="00D778FD">
              <w:rPr>
                <w:b/>
                <w:u w:val="single"/>
              </w:rPr>
              <w:t>Reconciliation</w:t>
            </w:r>
          </w:p>
          <w:p w14:paraId="56B3A6CF" w14:textId="615B82D2" w:rsidR="0002756B" w:rsidRDefault="0089756C" w:rsidP="0002756B">
            <w:pPr>
              <w:spacing w:before="120"/>
              <w:rPr>
                <w:bCs/>
              </w:rPr>
            </w:pPr>
            <w:r>
              <w:rPr>
                <w:bCs/>
              </w:rPr>
              <w:t xml:space="preserve">Every </w:t>
            </w:r>
            <w:r w:rsidR="008E0B15">
              <w:rPr>
                <w:bCs/>
              </w:rPr>
              <w:t xml:space="preserve">Friday &amp; </w:t>
            </w:r>
            <w:r w:rsidR="00DF1183">
              <w:rPr>
                <w:bCs/>
              </w:rPr>
              <w:t>Saturday</w:t>
            </w:r>
            <w:r>
              <w:rPr>
                <w:bCs/>
              </w:rPr>
              <w:t xml:space="preserve"> after morning Mass</w:t>
            </w:r>
            <w:r w:rsidR="00DF1183">
              <w:rPr>
                <w:bCs/>
              </w:rPr>
              <w:t xml:space="preserve"> at</w:t>
            </w:r>
            <w:r w:rsidR="00F3623D">
              <w:rPr>
                <w:bCs/>
              </w:rPr>
              <w:t xml:space="preserve"> the</w:t>
            </w:r>
            <w:r w:rsidR="00DF1183">
              <w:rPr>
                <w:bCs/>
              </w:rPr>
              <w:t xml:space="preserve"> Parish Office.</w:t>
            </w:r>
          </w:p>
          <w:p w14:paraId="55BE26D7" w14:textId="4A16CF1B" w:rsidR="00D20057" w:rsidRDefault="00D20057" w:rsidP="0002756B">
            <w:pPr>
              <w:spacing w:before="120"/>
              <w:rPr>
                <w:bCs/>
              </w:rPr>
            </w:pPr>
            <w:r>
              <w:rPr>
                <w:bCs/>
              </w:rPr>
              <w:t>Every Saturday 5.30pm to 5.45pm.</w:t>
            </w:r>
          </w:p>
          <w:p w14:paraId="68142216" w14:textId="36B314B1" w:rsidR="00D20057" w:rsidRPr="0002756B" w:rsidRDefault="00D20057" w:rsidP="0002756B">
            <w:pPr>
              <w:spacing w:before="120"/>
              <w:rPr>
                <w:bCs/>
              </w:rPr>
            </w:pPr>
            <w:r>
              <w:rPr>
                <w:bCs/>
              </w:rPr>
              <w:t>Or by appointment.</w:t>
            </w:r>
          </w:p>
          <w:p w14:paraId="4D3BBD1D" w14:textId="1F527F10" w:rsidR="009909BC" w:rsidRPr="00770181" w:rsidRDefault="009909BC" w:rsidP="00770181">
            <w:pPr>
              <w:spacing w:before="120"/>
              <w:rPr>
                <w:b/>
                <w:u w:val="single"/>
              </w:rPr>
            </w:pPr>
            <w:r>
              <w:rPr>
                <w:b/>
                <w:u w:val="single"/>
              </w:rPr>
              <w:br/>
            </w:r>
          </w:p>
        </w:tc>
        <w:tc>
          <w:tcPr>
            <w:tcW w:w="283"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677" w:type="dxa"/>
            <w:tcBorders>
              <w:top w:val="double" w:sz="4" w:space="0" w:color="auto"/>
              <w:left w:val="double" w:sz="4" w:space="0" w:color="auto"/>
              <w:bottom w:val="double" w:sz="4" w:space="0" w:color="auto"/>
              <w:right w:val="double" w:sz="4" w:space="0" w:color="auto"/>
            </w:tcBorders>
          </w:tcPr>
          <w:p w14:paraId="40C93171" w14:textId="5505CA12" w:rsidR="009909BC" w:rsidRPr="00376213" w:rsidRDefault="009909BC" w:rsidP="00376213">
            <w:pPr>
              <w:spacing w:before="120" w:after="120"/>
              <w:rPr>
                <w:sz w:val="20"/>
                <w:szCs w:val="20"/>
              </w:rPr>
            </w:pPr>
            <w:r w:rsidRPr="00635640">
              <w:rPr>
                <w:b/>
              </w:rPr>
              <w:t>St Thomas the Apostle Primary School</w:t>
            </w:r>
            <w:r w:rsidRPr="00635640">
              <w:br/>
              <w:t xml:space="preserve">5 </w:t>
            </w:r>
            <w:proofErr w:type="spellStart"/>
            <w:r w:rsidRPr="00635640">
              <w:t>Fiorelli</w:t>
            </w:r>
            <w:proofErr w:type="spellEnd"/>
            <w:r w:rsidRPr="00635640">
              <w:t xml:space="preserve"> Boulevard</w:t>
            </w:r>
            <w:r>
              <w:t>,</w:t>
            </w:r>
            <w:r w:rsidRPr="00635640">
              <w:t xml:space="preserve"> Cranbourne East</w:t>
            </w:r>
            <w:r w:rsidRPr="00635640">
              <w:br/>
              <w:t>Phone: 5998 9293</w:t>
            </w:r>
            <w:r w:rsidRPr="00635640">
              <w:br/>
              <w:t xml:space="preserve">Principal: </w:t>
            </w:r>
            <w:r w:rsidR="00630B42">
              <w:t xml:space="preserve">Mrs Kate </w:t>
            </w:r>
            <w:proofErr w:type="spellStart"/>
            <w:r w:rsidR="00630B42">
              <w:t>Dourley</w:t>
            </w:r>
            <w:proofErr w:type="spellEnd"/>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53C7C78D" w14:textId="5299FE05" w:rsidR="009909BC" w:rsidRPr="009909BC" w:rsidRDefault="00376213" w:rsidP="009909BC">
      <w:pPr>
        <w:spacing w:before="120" w:after="120"/>
        <w:jc w:val="center"/>
        <w:rPr>
          <w:b/>
          <w:i/>
          <w:sz w:val="20"/>
          <w:szCs w:val="20"/>
        </w:rPr>
      </w:pPr>
      <w:r w:rsidRPr="009909BC">
        <w:rPr>
          <w:b/>
          <w:i/>
          <w:sz w:val="20"/>
          <w:szCs w:val="20"/>
        </w:rPr>
        <w:t>Prayer of Saint Thomas the Apostle</w:t>
      </w:r>
    </w:p>
    <w:p w14:paraId="6F9250AF" w14:textId="38FECC4D" w:rsidR="00D45D5F" w:rsidRDefault="00376213" w:rsidP="009909BC">
      <w:pPr>
        <w:spacing w:before="120" w:after="120"/>
        <w:rPr>
          <w:i/>
          <w:sz w:val="18"/>
          <w:szCs w:val="18"/>
        </w:rPr>
      </w:pPr>
      <w:r w:rsidRPr="009909BC">
        <w:rPr>
          <w:i/>
          <w:sz w:val="18"/>
          <w:szCs w:val="18"/>
        </w:rPr>
        <w:t xml:space="preserve">Glorious Saint Thomas, </w:t>
      </w:r>
      <w:proofErr w:type="gramStart"/>
      <w:r w:rsidRPr="009909BC">
        <w:rPr>
          <w:i/>
          <w:sz w:val="18"/>
          <w:szCs w:val="18"/>
        </w:rPr>
        <w:t>Your</w:t>
      </w:r>
      <w:proofErr w:type="gramEnd"/>
      <w:r w:rsidRPr="009909BC">
        <w:rPr>
          <w:i/>
          <w:sz w:val="18"/>
          <w:szCs w:val="18"/>
        </w:rPr>
        <w:t xml:space="preserve"> love for Jesus</w:t>
      </w:r>
      <w:r w:rsidR="00383E6B" w:rsidRPr="009909BC">
        <w:rPr>
          <w:i/>
          <w:sz w:val="18"/>
          <w:szCs w:val="18"/>
        </w:rPr>
        <w:t>, and faith in H</w:t>
      </w:r>
      <w:r w:rsidRPr="009909BC">
        <w:rPr>
          <w:i/>
          <w:sz w:val="18"/>
          <w:szCs w:val="18"/>
        </w:rPr>
        <w:t>im as</w:t>
      </w:r>
      <w:r w:rsidR="00383E6B" w:rsidRPr="009909BC">
        <w:rPr>
          <w:i/>
          <w:sz w:val="18"/>
          <w:szCs w:val="18"/>
        </w:rPr>
        <w:t xml:space="preserve"> your</w:t>
      </w:r>
      <w:r w:rsidRPr="009909BC">
        <w:rPr>
          <w:i/>
          <w:sz w:val="18"/>
          <w:szCs w:val="18"/>
        </w:rPr>
        <w:t xml:space="preserve"> Lord and God</w:t>
      </w:r>
      <w:r w:rsidR="00383E6B" w:rsidRPr="009909BC">
        <w:rPr>
          <w:i/>
          <w:sz w:val="18"/>
          <w:szCs w:val="18"/>
        </w:rPr>
        <w:t>,</w:t>
      </w:r>
      <w:r w:rsidRPr="009909BC">
        <w:rPr>
          <w:i/>
          <w:sz w:val="18"/>
          <w:szCs w:val="18"/>
        </w:rPr>
        <w:t xml:space="preserve"> are an inspiration for all who seek Jesus. You gave up your life </w:t>
      </w:r>
      <w:r w:rsidR="004F0C7C" w:rsidRPr="009909BC">
        <w:rPr>
          <w:i/>
          <w:sz w:val="18"/>
          <w:szCs w:val="18"/>
        </w:rPr>
        <w:t xml:space="preserve">for Him </w:t>
      </w:r>
      <w:r w:rsidRPr="009909BC">
        <w:rPr>
          <w:i/>
          <w:sz w:val="18"/>
          <w:szCs w:val="18"/>
        </w:rPr>
        <w:t>as an Apostle</w:t>
      </w:r>
      <w:r w:rsidR="004F0C7C" w:rsidRPr="009909BC">
        <w:rPr>
          <w:i/>
          <w:sz w:val="18"/>
          <w:szCs w:val="18"/>
        </w:rPr>
        <w:t>,</w:t>
      </w:r>
      <w:r w:rsidRPr="009909BC">
        <w:rPr>
          <w:i/>
          <w:sz w:val="18"/>
          <w:szCs w:val="18"/>
        </w:rPr>
        <w:t xml:space="preserve"> and as a missionary. You encourage us to be</w:t>
      </w:r>
      <w:r w:rsidR="000E2483" w:rsidRPr="009909BC">
        <w:rPr>
          <w:i/>
          <w:sz w:val="18"/>
          <w:szCs w:val="18"/>
        </w:rPr>
        <w:t xml:space="preserve"> courageous in giving witness to </w:t>
      </w:r>
      <w:r w:rsidR="00801C10" w:rsidRPr="009909BC">
        <w:rPr>
          <w:i/>
          <w:sz w:val="18"/>
          <w:szCs w:val="18"/>
        </w:rPr>
        <w:t xml:space="preserve">our </w:t>
      </w:r>
      <w:r w:rsidR="004F0C7C" w:rsidRPr="009909BC">
        <w:rPr>
          <w:i/>
          <w:sz w:val="18"/>
          <w:szCs w:val="18"/>
        </w:rPr>
        <w:t>faith and in proclaiming the G</w:t>
      </w:r>
      <w:r w:rsidRPr="009909BC">
        <w:rPr>
          <w:i/>
          <w:sz w:val="18"/>
          <w:szCs w:val="18"/>
        </w:rPr>
        <w:t>ospel. You lead us to be missionary in our endeavours. As our patron,</w:t>
      </w:r>
      <w:r w:rsidR="004F0C7C" w:rsidRPr="009909BC">
        <w:rPr>
          <w:i/>
          <w:sz w:val="18"/>
          <w:szCs w:val="18"/>
        </w:rPr>
        <w:t xml:space="preserve"> pray for us as we build a new Catholic C</w:t>
      </w:r>
      <w:r w:rsidRPr="009909BC">
        <w:rPr>
          <w:i/>
          <w:sz w:val="18"/>
          <w:szCs w:val="18"/>
        </w:rPr>
        <w:t xml:space="preserve">hurch in Clyde North. We ask your intercession that we may spend ourselves in the service of Jesus and </w:t>
      </w:r>
      <w:r w:rsidR="004F0C7C" w:rsidRPr="009909BC">
        <w:rPr>
          <w:i/>
          <w:sz w:val="18"/>
          <w:szCs w:val="18"/>
        </w:rPr>
        <w:t>His m</w:t>
      </w:r>
      <w:r w:rsidRPr="009909BC">
        <w:rPr>
          <w:i/>
          <w:sz w:val="18"/>
          <w:szCs w:val="18"/>
        </w:rPr>
        <w:t>ission. Under your watchful care may we grow in faith</w:t>
      </w:r>
      <w:r w:rsidR="00D66D0C" w:rsidRPr="009909BC">
        <w:rPr>
          <w:i/>
          <w:sz w:val="18"/>
          <w:szCs w:val="18"/>
        </w:rPr>
        <w:t>,</w:t>
      </w:r>
      <w:r w:rsidRPr="009909BC">
        <w:rPr>
          <w:i/>
          <w:sz w:val="18"/>
          <w:szCs w:val="18"/>
        </w:rPr>
        <w:t xml:space="preserve"> and generously use our talents, </w:t>
      </w:r>
      <w:proofErr w:type="gramStart"/>
      <w:r w:rsidRPr="009909BC">
        <w:rPr>
          <w:i/>
          <w:sz w:val="18"/>
          <w:szCs w:val="18"/>
        </w:rPr>
        <w:t>gifts</w:t>
      </w:r>
      <w:proofErr w:type="gramEnd"/>
      <w:r w:rsidRPr="009909BC">
        <w:rPr>
          <w:i/>
          <w:sz w:val="18"/>
          <w:szCs w:val="18"/>
        </w:rPr>
        <w:t xml:space="preserve"> and vision in the service of Christ Jesus</w:t>
      </w:r>
      <w:r w:rsidR="00D66D0C" w:rsidRPr="009909BC">
        <w:rPr>
          <w:i/>
          <w:sz w:val="18"/>
          <w:szCs w:val="18"/>
        </w:rPr>
        <w:t>,</w:t>
      </w:r>
      <w:r w:rsidRPr="009909BC">
        <w:rPr>
          <w:i/>
          <w:sz w:val="18"/>
          <w:szCs w:val="18"/>
        </w:rPr>
        <w:t xml:space="preserve"> and in love for our neighbour</w:t>
      </w:r>
      <w:r w:rsidR="00AE4A5C" w:rsidRPr="009909BC">
        <w:rPr>
          <w:i/>
          <w:sz w:val="18"/>
          <w:szCs w:val="18"/>
        </w:rPr>
        <w:t>.</w:t>
      </w:r>
      <w:r w:rsidR="009909BC">
        <w:rPr>
          <w:i/>
          <w:sz w:val="18"/>
          <w:szCs w:val="18"/>
        </w:rPr>
        <w:t xml:space="preserve">            </w:t>
      </w:r>
      <w:r w:rsidR="00D65115" w:rsidRPr="009909BC">
        <w:rPr>
          <w:i/>
          <w:sz w:val="18"/>
          <w:szCs w:val="18"/>
        </w:rPr>
        <w:t>S</w:t>
      </w:r>
      <w:r w:rsidRPr="009909BC">
        <w:rPr>
          <w:i/>
          <w:sz w:val="18"/>
          <w:szCs w:val="18"/>
        </w:rPr>
        <w:t>t Thomas the Apostle</w:t>
      </w:r>
      <w:r w:rsidR="009D5B9E" w:rsidRPr="009909BC">
        <w:rPr>
          <w:i/>
          <w:sz w:val="18"/>
          <w:szCs w:val="18"/>
        </w:rPr>
        <w:t xml:space="preserve"> </w:t>
      </w:r>
      <w:r w:rsidR="008D14B7" w:rsidRPr="009909BC">
        <w:rPr>
          <w:i/>
          <w:sz w:val="18"/>
          <w:szCs w:val="18"/>
        </w:rPr>
        <w:t xml:space="preserve"> </w:t>
      </w:r>
      <w:r w:rsidR="008725CC" w:rsidRPr="009909BC">
        <w:rPr>
          <w:i/>
          <w:sz w:val="18"/>
          <w:szCs w:val="18"/>
        </w:rPr>
        <w:t xml:space="preserve"> </w:t>
      </w:r>
      <w:r w:rsidR="00D65115" w:rsidRPr="009909BC">
        <w:rPr>
          <w:i/>
          <w:sz w:val="18"/>
          <w:szCs w:val="18"/>
        </w:rPr>
        <w:tab/>
      </w:r>
      <w:r w:rsidR="00D65115"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F14BE1" w:rsidRPr="009909BC">
        <w:rPr>
          <w:i/>
          <w:sz w:val="18"/>
          <w:szCs w:val="18"/>
        </w:rPr>
        <w:tab/>
      </w:r>
      <w:r w:rsidR="009E003D" w:rsidRPr="009909BC">
        <w:rPr>
          <w:i/>
          <w:sz w:val="18"/>
          <w:szCs w:val="18"/>
        </w:rPr>
        <w:t xml:space="preserve">   </w:t>
      </w:r>
      <w:r w:rsidR="00025032">
        <w:rPr>
          <w:i/>
          <w:sz w:val="18"/>
          <w:szCs w:val="18"/>
        </w:rPr>
        <w:t>P</w:t>
      </w:r>
      <w:r w:rsidRPr="009909BC">
        <w:rPr>
          <w:i/>
          <w:sz w:val="18"/>
          <w:szCs w:val="18"/>
        </w:rPr>
        <w:t xml:space="preserve">ray </w:t>
      </w:r>
      <w:proofErr w:type="gramStart"/>
      <w:r w:rsidRPr="009909BC">
        <w:rPr>
          <w:i/>
          <w:sz w:val="18"/>
          <w:szCs w:val="18"/>
        </w:rPr>
        <w:t>For</w:t>
      </w:r>
      <w:proofErr w:type="gramEnd"/>
      <w:r w:rsidRPr="009909BC">
        <w:rPr>
          <w:i/>
          <w:sz w:val="18"/>
          <w:szCs w:val="18"/>
        </w:rPr>
        <w:t xml:space="preserve"> Us</w:t>
      </w:r>
    </w:p>
    <w:p w14:paraId="5BA88939" w14:textId="001C7987" w:rsidR="009825D1" w:rsidRPr="009825D1" w:rsidRDefault="00DF177A" w:rsidP="009825D1">
      <w:pPr>
        <w:pBdr>
          <w:bottom w:val="threeDEmboss" w:sz="12" w:space="1" w:color="auto"/>
        </w:pBdr>
        <w:autoSpaceDE w:val="0"/>
        <w:autoSpaceDN w:val="0"/>
        <w:adjustRightInd w:val="0"/>
        <w:rPr>
          <w:color w:val="000000"/>
          <w:sz w:val="16"/>
          <w:szCs w:val="16"/>
        </w:rPr>
      </w:pPr>
      <w:r w:rsidRPr="00C7492A">
        <w:rPr>
          <w:b/>
          <w:sz w:val="32"/>
          <w:szCs w:val="32"/>
        </w:rPr>
        <w:lastRenderedPageBreak/>
        <w:t>F</w:t>
      </w:r>
      <w:r w:rsidR="00D778FD" w:rsidRPr="00C7492A">
        <w:rPr>
          <w:b/>
          <w:sz w:val="32"/>
          <w:szCs w:val="32"/>
        </w:rPr>
        <w:t>irst</w:t>
      </w:r>
      <w:r w:rsidR="00D778FD" w:rsidRPr="00A809D3">
        <w:rPr>
          <w:b/>
          <w:sz w:val="32"/>
          <w:szCs w:val="32"/>
        </w:rPr>
        <w:t xml:space="preserve"> </w:t>
      </w:r>
      <w:r w:rsidR="00270021" w:rsidRPr="00A809D3">
        <w:rPr>
          <w:b/>
          <w:sz w:val="32"/>
          <w:szCs w:val="32"/>
        </w:rPr>
        <w:t>Reading</w:t>
      </w:r>
      <w:r w:rsidR="00270021" w:rsidRPr="00376213">
        <w:rPr>
          <w:sz w:val="36"/>
          <w:szCs w:val="36"/>
        </w:rPr>
        <w:t xml:space="preserve"> </w:t>
      </w:r>
      <w:r w:rsidR="00270021"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D778FD" w:rsidRPr="00376213">
        <w:rPr>
          <w:sz w:val="36"/>
          <w:szCs w:val="36"/>
        </w:rPr>
        <w:tab/>
      </w:r>
      <w:r w:rsidR="00687131" w:rsidRPr="00376213">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294DE0">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proofErr w:type="gramStart"/>
      <w:r w:rsidR="006D67F6">
        <w:rPr>
          <w:sz w:val="36"/>
          <w:szCs w:val="36"/>
        </w:rPr>
        <w:tab/>
      </w:r>
      <w:r w:rsidR="0047334F">
        <w:rPr>
          <w:sz w:val="36"/>
          <w:szCs w:val="36"/>
        </w:rPr>
        <w:t xml:space="preserve">  </w:t>
      </w:r>
      <w:r w:rsidR="006D67F6">
        <w:rPr>
          <w:sz w:val="36"/>
          <w:szCs w:val="36"/>
        </w:rPr>
        <w:tab/>
      </w:r>
      <w:proofErr w:type="gramEnd"/>
      <w:r w:rsidR="00D6078D">
        <w:rPr>
          <w:sz w:val="36"/>
          <w:szCs w:val="36"/>
        </w:rPr>
        <w:t xml:space="preserve">  </w:t>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Pr>
          <w:sz w:val="36"/>
          <w:szCs w:val="36"/>
        </w:rPr>
        <w:tab/>
      </w:r>
      <w:r w:rsidR="006D67F6" w:rsidRPr="009C1610">
        <w:rPr>
          <w:sz w:val="16"/>
          <w:szCs w:val="16"/>
        </w:rPr>
        <w:tab/>
      </w:r>
      <w:r w:rsidR="006D67F6" w:rsidRPr="009C1610">
        <w:rPr>
          <w:sz w:val="16"/>
          <w:szCs w:val="16"/>
        </w:rPr>
        <w:tab/>
      </w:r>
      <w:r w:rsidR="002D6F26">
        <w:rPr>
          <w:sz w:val="16"/>
          <w:szCs w:val="16"/>
        </w:rPr>
        <w:t xml:space="preserve">                                                          </w:t>
      </w:r>
      <w:r w:rsidR="006348C8">
        <w:rPr>
          <w:sz w:val="16"/>
          <w:szCs w:val="16"/>
        </w:rPr>
        <w:t xml:space="preserve"> </w:t>
      </w:r>
      <w:r w:rsidR="0025321A">
        <w:rPr>
          <w:sz w:val="16"/>
          <w:szCs w:val="16"/>
        </w:rPr>
        <w:t xml:space="preserve">      </w:t>
      </w:r>
      <w:r w:rsidR="003B48E6">
        <w:rPr>
          <w:sz w:val="16"/>
          <w:szCs w:val="16"/>
        </w:rPr>
        <w:t xml:space="preserve"> </w:t>
      </w:r>
      <w:r w:rsidR="0025321A">
        <w:rPr>
          <w:sz w:val="16"/>
          <w:szCs w:val="16"/>
        </w:rPr>
        <w:t xml:space="preserve">  </w:t>
      </w:r>
      <w:r w:rsidR="006348C8">
        <w:rPr>
          <w:sz w:val="16"/>
          <w:szCs w:val="16"/>
        </w:rPr>
        <w:t xml:space="preserve"> </w:t>
      </w:r>
      <w:r w:rsidR="0025321A">
        <w:rPr>
          <w:sz w:val="16"/>
          <w:szCs w:val="16"/>
        </w:rPr>
        <w:t xml:space="preserve"> </w:t>
      </w:r>
      <w:r w:rsidR="0001545F">
        <w:rPr>
          <w:sz w:val="16"/>
          <w:szCs w:val="16"/>
        </w:rPr>
        <w:t xml:space="preserve">           </w:t>
      </w:r>
      <w:r w:rsidR="0025321A">
        <w:rPr>
          <w:sz w:val="16"/>
          <w:szCs w:val="16"/>
        </w:rPr>
        <w:t xml:space="preserve"> </w:t>
      </w:r>
      <w:r w:rsidR="00A93512">
        <w:rPr>
          <w:sz w:val="16"/>
          <w:szCs w:val="16"/>
        </w:rPr>
        <w:t>1 Sam 16:1,6-7,10-17</w:t>
      </w:r>
    </w:p>
    <w:p w14:paraId="194B43CD" w14:textId="77777777" w:rsidR="00A93512" w:rsidRPr="00A93512" w:rsidRDefault="00A93512" w:rsidP="00A93512">
      <w:pPr>
        <w:autoSpaceDE w:val="0"/>
        <w:autoSpaceDN w:val="0"/>
        <w:adjustRightInd w:val="0"/>
        <w:ind w:right="1000"/>
        <w:rPr>
          <w:rFonts w:eastAsiaTheme="minorHAnsi"/>
          <w:sz w:val="20"/>
          <w:szCs w:val="20"/>
          <w:lang w:eastAsia="en-US"/>
        </w:rPr>
      </w:pPr>
      <w:r w:rsidRPr="00A93512">
        <w:rPr>
          <w:rFonts w:eastAsiaTheme="minorHAnsi"/>
          <w:b/>
          <w:bCs/>
          <w:sz w:val="20"/>
          <w:szCs w:val="20"/>
          <w:lang w:eastAsia="en-US"/>
        </w:rPr>
        <w:t>David is anointed by Samuel</w:t>
      </w:r>
    </w:p>
    <w:p w14:paraId="6F8733B8" w14:textId="246966C8" w:rsidR="003E4A46" w:rsidRPr="00332273" w:rsidRDefault="003D4983" w:rsidP="00A72435">
      <w:pPr>
        <w:autoSpaceDE w:val="0"/>
        <w:autoSpaceDN w:val="0"/>
        <w:adjustRightInd w:val="0"/>
        <w:ind w:right="1000"/>
        <w:rPr>
          <w:sz w:val="20"/>
          <w:szCs w:val="20"/>
        </w:rPr>
      </w:pPr>
      <w:r w:rsidRPr="00332273">
        <w:rPr>
          <w:sz w:val="20"/>
          <w:szCs w:val="20"/>
        </w:rPr>
        <w:t>The Word of the Lord</w:t>
      </w:r>
    </w:p>
    <w:p w14:paraId="05589D1B" w14:textId="7FE4A09C" w:rsidR="00D778FD" w:rsidRPr="009D220C" w:rsidRDefault="00D778FD" w:rsidP="0045107A">
      <w:pPr>
        <w:pBdr>
          <w:bottom w:val="threeDEngrave" w:sz="12" w:space="1" w:color="auto"/>
        </w:pBdr>
        <w:autoSpaceDE w:val="0"/>
        <w:autoSpaceDN w:val="0"/>
        <w:adjustRightInd w:val="0"/>
        <w:spacing w:before="120"/>
        <w:rPr>
          <w:bCs/>
          <w:sz w:val="16"/>
          <w:szCs w:val="16"/>
        </w:rPr>
      </w:pPr>
      <w:r w:rsidRPr="00737B55">
        <w:rPr>
          <w:b/>
          <w:sz w:val="32"/>
          <w:szCs w:val="32"/>
        </w:rPr>
        <w:t>Responsorial</w:t>
      </w:r>
      <w:r w:rsidRPr="00F214D4">
        <w:rPr>
          <w:b/>
          <w:sz w:val="32"/>
          <w:szCs w:val="32"/>
        </w:rPr>
        <w:t xml:space="preserve">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6371EA">
        <w:rPr>
          <w:b/>
          <w:sz w:val="32"/>
          <w:szCs w:val="32"/>
        </w:rPr>
        <w:t xml:space="preserve">    </w:t>
      </w:r>
      <w:r w:rsidR="001C00D3">
        <w:rPr>
          <w:b/>
          <w:sz w:val="32"/>
          <w:szCs w:val="32"/>
        </w:rPr>
        <w:tab/>
      </w:r>
      <w:r w:rsidR="003E6473">
        <w:rPr>
          <w:b/>
          <w:sz w:val="32"/>
          <w:szCs w:val="32"/>
        </w:rPr>
        <w:t xml:space="preserve">      </w:t>
      </w:r>
      <w:r w:rsidR="001C00D3">
        <w:rPr>
          <w:b/>
          <w:sz w:val="32"/>
          <w:szCs w:val="32"/>
        </w:rPr>
        <w:tab/>
      </w:r>
      <w:r w:rsidR="001C00D3">
        <w:rPr>
          <w:b/>
          <w:sz w:val="32"/>
          <w:szCs w:val="32"/>
        </w:rPr>
        <w:tab/>
      </w:r>
      <w:r w:rsidR="00E264BF">
        <w:rPr>
          <w:b/>
          <w:sz w:val="32"/>
          <w:szCs w:val="32"/>
        </w:rPr>
        <w:t xml:space="preserve">     </w:t>
      </w:r>
      <w:r w:rsidR="00887F94">
        <w:rPr>
          <w:b/>
          <w:sz w:val="32"/>
          <w:szCs w:val="32"/>
        </w:rPr>
        <w:t xml:space="preserve">   </w:t>
      </w:r>
      <w:r w:rsidR="003E4A46">
        <w:rPr>
          <w:b/>
          <w:sz w:val="32"/>
          <w:szCs w:val="32"/>
        </w:rPr>
        <w:t xml:space="preserve">   </w:t>
      </w:r>
      <w:r w:rsidR="00887F94">
        <w:rPr>
          <w:b/>
          <w:sz w:val="32"/>
          <w:szCs w:val="32"/>
        </w:rPr>
        <w:t xml:space="preserve"> </w:t>
      </w:r>
    </w:p>
    <w:p w14:paraId="175DFEAA" w14:textId="611C6745" w:rsidR="00400FE3" w:rsidRDefault="00833510" w:rsidP="00400FE3">
      <w:pPr>
        <w:autoSpaceDE w:val="0"/>
        <w:autoSpaceDN w:val="0"/>
        <w:adjustRightInd w:val="0"/>
        <w:ind w:left="650" w:hanging="650"/>
        <w:rPr>
          <w:i/>
          <w:iCs/>
          <w:sz w:val="20"/>
          <w:szCs w:val="20"/>
        </w:rPr>
      </w:pPr>
      <w:r w:rsidRPr="00332273">
        <w:rPr>
          <w:b/>
          <w:bCs/>
          <w:sz w:val="20"/>
          <w:szCs w:val="20"/>
        </w:rPr>
        <w:t xml:space="preserve">R: </w:t>
      </w:r>
      <w:bookmarkStart w:id="15" w:name="_Hlk99026176"/>
      <w:r w:rsidR="00A93512">
        <w:rPr>
          <w:i/>
          <w:iCs/>
          <w:sz w:val="20"/>
          <w:szCs w:val="20"/>
        </w:rPr>
        <w:t>The Lord is my shepherd; there is nothing I shall want</w:t>
      </w:r>
      <w:bookmarkEnd w:id="15"/>
      <w:r w:rsidR="00A93512">
        <w:rPr>
          <w:i/>
          <w:iCs/>
          <w:sz w:val="20"/>
          <w:szCs w:val="20"/>
        </w:rPr>
        <w:t>.</w:t>
      </w:r>
    </w:p>
    <w:tbl>
      <w:tblPr>
        <w:tblStyle w:val="TableGrid"/>
        <w:tblW w:w="1105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670"/>
      </w:tblGrid>
      <w:tr w:rsidR="00D87668" w14:paraId="32D97E4C" w14:textId="77777777" w:rsidTr="0045107A">
        <w:tc>
          <w:tcPr>
            <w:tcW w:w="5387" w:type="dxa"/>
          </w:tcPr>
          <w:p w14:paraId="1BA0F255" w14:textId="0C4EFED1" w:rsidR="0045107A" w:rsidRPr="00A93512" w:rsidRDefault="0045107A" w:rsidP="0045107A">
            <w:pPr>
              <w:autoSpaceDE w:val="0"/>
              <w:autoSpaceDN w:val="0"/>
              <w:adjustRightInd w:val="0"/>
              <w:spacing w:before="100"/>
              <w:ind w:left="650" w:hanging="650"/>
              <w:rPr>
                <w:rFonts w:eastAsiaTheme="minorHAnsi"/>
                <w:sz w:val="20"/>
                <w:szCs w:val="20"/>
                <w:lang w:eastAsia="en-US"/>
              </w:rPr>
            </w:pPr>
            <w:r w:rsidRPr="00A93512">
              <w:rPr>
                <w:rFonts w:eastAsiaTheme="minorHAnsi"/>
                <w:sz w:val="20"/>
                <w:szCs w:val="20"/>
                <w:lang w:eastAsia="en-US"/>
              </w:rPr>
              <w:t>The Lord is my shepherd;</w:t>
            </w:r>
            <w:r>
              <w:rPr>
                <w:rFonts w:eastAsiaTheme="minorHAnsi"/>
                <w:sz w:val="20"/>
                <w:szCs w:val="20"/>
                <w:lang w:eastAsia="en-US"/>
              </w:rPr>
              <w:t xml:space="preserve"> </w:t>
            </w:r>
            <w:r w:rsidRPr="00A93512">
              <w:rPr>
                <w:rFonts w:eastAsiaTheme="minorHAnsi"/>
                <w:sz w:val="20"/>
                <w:szCs w:val="20"/>
                <w:lang w:eastAsia="en-US"/>
              </w:rPr>
              <w:t>there is nothing I shall want.</w:t>
            </w:r>
          </w:p>
          <w:p w14:paraId="4BA14AFF" w14:textId="001023D8" w:rsidR="0045107A" w:rsidRPr="00A93512" w:rsidRDefault="0045107A" w:rsidP="0045107A">
            <w:pPr>
              <w:autoSpaceDE w:val="0"/>
              <w:autoSpaceDN w:val="0"/>
              <w:adjustRightInd w:val="0"/>
              <w:ind w:left="650" w:hanging="650"/>
              <w:rPr>
                <w:rFonts w:eastAsiaTheme="minorHAnsi"/>
                <w:sz w:val="20"/>
                <w:szCs w:val="20"/>
                <w:lang w:eastAsia="en-US"/>
              </w:rPr>
            </w:pPr>
            <w:r w:rsidRPr="00A93512">
              <w:rPr>
                <w:rFonts w:eastAsiaTheme="minorHAnsi"/>
                <w:sz w:val="20"/>
                <w:szCs w:val="20"/>
                <w:lang w:eastAsia="en-US"/>
              </w:rPr>
              <w:t>Fresh and green are the pastures</w:t>
            </w:r>
            <w:r>
              <w:rPr>
                <w:rFonts w:eastAsiaTheme="minorHAnsi"/>
                <w:sz w:val="20"/>
                <w:szCs w:val="20"/>
                <w:lang w:eastAsia="en-US"/>
              </w:rPr>
              <w:t xml:space="preserve"> </w:t>
            </w:r>
            <w:r w:rsidRPr="00A93512">
              <w:rPr>
                <w:rFonts w:eastAsiaTheme="minorHAnsi"/>
                <w:sz w:val="20"/>
                <w:szCs w:val="20"/>
                <w:lang w:eastAsia="en-US"/>
              </w:rPr>
              <w:t>where he gives me repose.</w:t>
            </w:r>
          </w:p>
          <w:p w14:paraId="3F61C0B0" w14:textId="3F3116BC" w:rsidR="0045107A" w:rsidRPr="00A93512" w:rsidRDefault="0045107A" w:rsidP="0045107A">
            <w:pPr>
              <w:autoSpaceDE w:val="0"/>
              <w:autoSpaceDN w:val="0"/>
              <w:adjustRightInd w:val="0"/>
              <w:ind w:left="650" w:hanging="650"/>
              <w:rPr>
                <w:rFonts w:eastAsiaTheme="minorHAnsi"/>
                <w:sz w:val="20"/>
                <w:szCs w:val="20"/>
                <w:lang w:eastAsia="en-US"/>
              </w:rPr>
            </w:pPr>
            <w:r w:rsidRPr="00A93512">
              <w:rPr>
                <w:rFonts w:eastAsiaTheme="minorHAnsi"/>
                <w:sz w:val="20"/>
                <w:szCs w:val="20"/>
                <w:lang w:eastAsia="en-US"/>
              </w:rPr>
              <w:t>Near restful waters he leads me,</w:t>
            </w:r>
            <w:r>
              <w:rPr>
                <w:rFonts w:eastAsiaTheme="minorHAnsi"/>
                <w:sz w:val="20"/>
                <w:szCs w:val="20"/>
                <w:lang w:eastAsia="en-US"/>
              </w:rPr>
              <w:t xml:space="preserve"> </w:t>
            </w:r>
            <w:r w:rsidRPr="00A93512">
              <w:rPr>
                <w:rFonts w:eastAsiaTheme="minorHAnsi"/>
                <w:sz w:val="20"/>
                <w:szCs w:val="20"/>
                <w:lang w:eastAsia="en-US"/>
              </w:rPr>
              <w:t>to revive my drooping spirit.</w:t>
            </w:r>
            <w:r>
              <w:rPr>
                <w:rFonts w:eastAsiaTheme="minorHAnsi"/>
                <w:sz w:val="20"/>
                <w:szCs w:val="20"/>
                <w:lang w:eastAsia="en-US"/>
              </w:rPr>
              <w:t xml:space="preserve"> </w:t>
            </w:r>
            <w:r w:rsidRPr="00332273">
              <w:rPr>
                <w:b/>
                <w:bCs/>
                <w:sz w:val="20"/>
                <w:szCs w:val="20"/>
              </w:rPr>
              <w:t>R</w:t>
            </w:r>
          </w:p>
          <w:p w14:paraId="776ECF56" w14:textId="52A3B37C" w:rsidR="0045107A" w:rsidRPr="00A93512" w:rsidRDefault="0045107A" w:rsidP="0045107A">
            <w:pPr>
              <w:autoSpaceDE w:val="0"/>
              <w:autoSpaceDN w:val="0"/>
              <w:adjustRightInd w:val="0"/>
              <w:spacing w:before="100"/>
              <w:rPr>
                <w:rFonts w:eastAsiaTheme="minorHAnsi"/>
                <w:sz w:val="20"/>
                <w:szCs w:val="20"/>
                <w:lang w:eastAsia="en-US"/>
              </w:rPr>
            </w:pPr>
            <w:r w:rsidRPr="00A93512">
              <w:rPr>
                <w:rFonts w:eastAsiaTheme="minorHAnsi"/>
                <w:sz w:val="20"/>
                <w:szCs w:val="20"/>
                <w:lang w:eastAsia="en-US"/>
              </w:rPr>
              <w:t>He guides me along the right path;</w:t>
            </w:r>
            <w:r>
              <w:rPr>
                <w:rFonts w:eastAsiaTheme="minorHAnsi"/>
                <w:sz w:val="20"/>
                <w:szCs w:val="20"/>
                <w:lang w:eastAsia="en-US"/>
              </w:rPr>
              <w:t xml:space="preserve"> </w:t>
            </w:r>
            <w:r w:rsidRPr="00A93512">
              <w:rPr>
                <w:rFonts w:eastAsiaTheme="minorHAnsi"/>
                <w:sz w:val="20"/>
                <w:szCs w:val="20"/>
                <w:lang w:eastAsia="en-US"/>
              </w:rPr>
              <w:t>he is true to his name.</w:t>
            </w:r>
          </w:p>
          <w:p w14:paraId="4E956168" w14:textId="6B710D90" w:rsidR="0045107A" w:rsidRPr="00A93512" w:rsidRDefault="0045107A" w:rsidP="0045107A">
            <w:pPr>
              <w:autoSpaceDE w:val="0"/>
              <w:autoSpaceDN w:val="0"/>
              <w:adjustRightInd w:val="0"/>
              <w:ind w:left="650" w:hanging="650"/>
              <w:rPr>
                <w:rFonts w:eastAsiaTheme="minorHAnsi"/>
                <w:sz w:val="20"/>
                <w:szCs w:val="20"/>
                <w:lang w:eastAsia="en-US"/>
              </w:rPr>
            </w:pPr>
            <w:r w:rsidRPr="00A93512">
              <w:rPr>
                <w:rFonts w:eastAsiaTheme="minorHAnsi"/>
                <w:sz w:val="20"/>
                <w:szCs w:val="20"/>
                <w:lang w:eastAsia="en-US"/>
              </w:rPr>
              <w:t>If I should walk in the valley of darkness</w:t>
            </w:r>
            <w:r>
              <w:rPr>
                <w:rFonts w:eastAsiaTheme="minorHAnsi"/>
                <w:sz w:val="20"/>
                <w:szCs w:val="20"/>
                <w:lang w:eastAsia="en-US"/>
              </w:rPr>
              <w:t xml:space="preserve"> </w:t>
            </w:r>
            <w:r w:rsidRPr="00A93512">
              <w:rPr>
                <w:rFonts w:eastAsiaTheme="minorHAnsi"/>
                <w:sz w:val="20"/>
                <w:szCs w:val="20"/>
                <w:lang w:eastAsia="en-US"/>
              </w:rPr>
              <w:t xml:space="preserve">no </w:t>
            </w:r>
            <w:proofErr w:type="gramStart"/>
            <w:r w:rsidRPr="00A93512">
              <w:rPr>
                <w:rFonts w:eastAsiaTheme="minorHAnsi"/>
                <w:sz w:val="20"/>
                <w:szCs w:val="20"/>
                <w:lang w:eastAsia="en-US"/>
              </w:rPr>
              <w:t>evil</w:t>
            </w:r>
            <w:proofErr w:type="gramEnd"/>
            <w:r w:rsidRPr="00A93512">
              <w:rPr>
                <w:rFonts w:eastAsiaTheme="minorHAnsi"/>
                <w:sz w:val="20"/>
                <w:szCs w:val="20"/>
                <w:lang w:eastAsia="en-US"/>
              </w:rPr>
              <w:t xml:space="preserve"> would I fear.</w:t>
            </w:r>
          </w:p>
          <w:p w14:paraId="2507BDE2" w14:textId="08F303DD" w:rsidR="00D87668" w:rsidRPr="009F769C" w:rsidRDefault="0045107A" w:rsidP="00400FE3">
            <w:pPr>
              <w:autoSpaceDE w:val="0"/>
              <w:autoSpaceDN w:val="0"/>
              <w:adjustRightInd w:val="0"/>
              <w:rPr>
                <w:rFonts w:eastAsiaTheme="minorHAnsi"/>
                <w:sz w:val="20"/>
                <w:szCs w:val="20"/>
                <w:lang w:eastAsia="en-US"/>
              </w:rPr>
            </w:pPr>
            <w:r w:rsidRPr="00A93512">
              <w:rPr>
                <w:rFonts w:eastAsiaTheme="minorHAnsi"/>
                <w:sz w:val="20"/>
                <w:szCs w:val="20"/>
                <w:lang w:eastAsia="en-US"/>
              </w:rPr>
              <w:t>You are there with your crook and your staff;</w:t>
            </w:r>
            <w:r>
              <w:rPr>
                <w:rFonts w:eastAsiaTheme="minorHAnsi"/>
                <w:sz w:val="20"/>
                <w:szCs w:val="20"/>
                <w:lang w:eastAsia="en-US"/>
              </w:rPr>
              <w:t xml:space="preserve"> </w:t>
            </w:r>
            <w:r w:rsidRPr="00A93512">
              <w:rPr>
                <w:rFonts w:eastAsiaTheme="minorHAnsi"/>
                <w:sz w:val="20"/>
                <w:szCs w:val="20"/>
                <w:lang w:eastAsia="en-US"/>
              </w:rPr>
              <w:t>with these you give me comfort.</w:t>
            </w:r>
            <w:r>
              <w:rPr>
                <w:rFonts w:eastAsiaTheme="minorHAnsi"/>
                <w:sz w:val="20"/>
                <w:szCs w:val="20"/>
                <w:lang w:eastAsia="en-US"/>
              </w:rPr>
              <w:t xml:space="preserve"> </w:t>
            </w:r>
            <w:r w:rsidRPr="00332273">
              <w:rPr>
                <w:b/>
                <w:bCs/>
                <w:sz w:val="20"/>
                <w:szCs w:val="20"/>
              </w:rPr>
              <w:t>R</w:t>
            </w:r>
          </w:p>
        </w:tc>
        <w:tc>
          <w:tcPr>
            <w:tcW w:w="5670" w:type="dxa"/>
          </w:tcPr>
          <w:p w14:paraId="14437F18" w14:textId="0705228E" w:rsidR="0045107A" w:rsidRPr="00A93512" w:rsidRDefault="0045107A" w:rsidP="0045107A">
            <w:pPr>
              <w:autoSpaceDE w:val="0"/>
              <w:autoSpaceDN w:val="0"/>
              <w:adjustRightInd w:val="0"/>
              <w:spacing w:before="100"/>
              <w:ind w:left="650" w:hanging="650"/>
              <w:rPr>
                <w:rFonts w:eastAsiaTheme="minorHAnsi"/>
                <w:sz w:val="20"/>
                <w:szCs w:val="20"/>
                <w:lang w:eastAsia="en-US"/>
              </w:rPr>
            </w:pPr>
            <w:r w:rsidRPr="00A93512">
              <w:rPr>
                <w:rFonts w:eastAsiaTheme="minorHAnsi"/>
                <w:sz w:val="20"/>
                <w:szCs w:val="20"/>
                <w:lang w:eastAsia="en-US"/>
              </w:rPr>
              <w:t>You have prepared a banquet for me</w:t>
            </w:r>
            <w:r>
              <w:rPr>
                <w:rFonts w:eastAsiaTheme="minorHAnsi"/>
                <w:sz w:val="20"/>
                <w:szCs w:val="20"/>
                <w:lang w:eastAsia="en-US"/>
              </w:rPr>
              <w:t xml:space="preserve"> </w:t>
            </w:r>
            <w:r w:rsidRPr="00A93512">
              <w:rPr>
                <w:rFonts w:eastAsiaTheme="minorHAnsi"/>
                <w:sz w:val="20"/>
                <w:szCs w:val="20"/>
                <w:lang w:eastAsia="en-US"/>
              </w:rPr>
              <w:t>in the sight of my foes.</w:t>
            </w:r>
          </w:p>
          <w:p w14:paraId="5A432040" w14:textId="2E26E8D6" w:rsidR="0045107A" w:rsidRPr="00A93512" w:rsidRDefault="0045107A" w:rsidP="0045107A">
            <w:pPr>
              <w:autoSpaceDE w:val="0"/>
              <w:autoSpaceDN w:val="0"/>
              <w:adjustRightInd w:val="0"/>
              <w:ind w:left="650" w:hanging="650"/>
              <w:rPr>
                <w:rFonts w:eastAsiaTheme="minorHAnsi"/>
                <w:sz w:val="20"/>
                <w:szCs w:val="20"/>
                <w:lang w:eastAsia="en-US"/>
              </w:rPr>
            </w:pPr>
            <w:r w:rsidRPr="00A93512">
              <w:rPr>
                <w:rFonts w:eastAsiaTheme="minorHAnsi"/>
                <w:sz w:val="20"/>
                <w:szCs w:val="20"/>
                <w:lang w:eastAsia="en-US"/>
              </w:rPr>
              <w:t>My head you have anointed with oil;</w:t>
            </w:r>
            <w:r>
              <w:rPr>
                <w:rFonts w:eastAsiaTheme="minorHAnsi"/>
                <w:sz w:val="20"/>
                <w:szCs w:val="20"/>
                <w:lang w:eastAsia="en-US"/>
              </w:rPr>
              <w:t xml:space="preserve"> </w:t>
            </w:r>
            <w:r w:rsidRPr="00A93512">
              <w:rPr>
                <w:rFonts w:eastAsiaTheme="minorHAnsi"/>
                <w:sz w:val="20"/>
                <w:szCs w:val="20"/>
                <w:lang w:eastAsia="en-US"/>
              </w:rPr>
              <w:t>my cup is overflowing.</w:t>
            </w:r>
            <w:r>
              <w:rPr>
                <w:rFonts w:eastAsiaTheme="minorHAnsi"/>
                <w:sz w:val="20"/>
                <w:szCs w:val="20"/>
                <w:lang w:eastAsia="en-US"/>
              </w:rPr>
              <w:t xml:space="preserve"> </w:t>
            </w:r>
            <w:r w:rsidRPr="00332273">
              <w:rPr>
                <w:b/>
                <w:bCs/>
                <w:sz w:val="20"/>
                <w:szCs w:val="20"/>
              </w:rPr>
              <w:t>R</w:t>
            </w:r>
          </w:p>
          <w:p w14:paraId="5C390B18" w14:textId="77777777" w:rsidR="0045107A" w:rsidRPr="00A93512" w:rsidRDefault="0045107A" w:rsidP="0045107A">
            <w:pPr>
              <w:autoSpaceDE w:val="0"/>
              <w:autoSpaceDN w:val="0"/>
              <w:adjustRightInd w:val="0"/>
              <w:spacing w:before="100"/>
              <w:rPr>
                <w:rFonts w:eastAsiaTheme="minorHAnsi"/>
                <w:sz w:val="20"/>
                <w:szCs w:val="20"/>
                <w:lang w:eastAsia="en-US"/>
              </w:rPr>
            </w:pPr>
            <w:r w:rsidRPr="00A93512">
              <w:rPr>
                <w:rFonts w:eastAsiaTheme="minorHAnsi"/>
                <w:sz w:val="20"/>
                <w:szCs w:val="20"/>
                <w:lang w:eastAsia="en-US"/>
              </w:rPr>
              <w:t>Surely goodness and kindness shall follow me</w:t>
            </w:r>
          </w:p>
          <w:p w14:paraId="65D364B2" w14:textId="77777777" w:rsidR="0045107A" w:rsidRDefault="0045107A" w:rsidP="0045107A">
            <w:pPr>
              <w:autoSpaceDE w:val="0"/>
              <w:autoSpaceDN w:val="0"/>
              <w:adjustRightInd w:val="0"/>
              <w:rPr>
                <w:rFonts w:eastAsiaTheme="minorHAnsi"/>
                <w:sz w:val="20"/>
                <w:szCs w:val="20"/>
                <w:lang w:eastAsia="en-US"/>
              </w:rPr>
            </w:pPr>
            <w:r w:rsidRPr="00A93512">
              <w:rPr>
                <w:rFonts w:eastAsiaTheme="minorHAnsi"/>
                <w:sz w:val="20"/>
                <w:szCs w:val="20"/>
                <w:lang w:eastAsia="en-US"/>
              </w:rPr>
              <w:t>all the days of my life.</w:t>
            </w:r>
            <w:r>
              <w:rPr>
                <w:rFonts w:eastAsiaTheme="minorHAnsi"/>
                <w:sz w:val="20"/>
                <w:szCs w:val="20"/>
                <w:lang w:eastAsia="en-US"/>
              </w:rPr>
              <w:t xml:space="preserve"> </w:t>
            </w:r>
          </w:p>
          <w:p w14:paraId="1D68DBAF" w14:textId="4E1A664D" w:rsidR="0045107A" w:rsidRPr="00A93512" w:rsidRDefault="0045107A" w:rsidP="0045107A">
            <w:pPr>
              <w:autoSpaceDE w:val="0"/>
              <w:autoSpaceDN w:val="0"/>
              <w:adjustRightInd w:val="0"/>
              <w:rPr>
                <w:rFonts w:eastAsiaTheme="minorHAnsi"/>
                <w:sz w:val="20"/>
                <w:szCs w:val="20"/>
                <w:lang w:eastAsia="en-US"/>
              </w:rPr>
            </w:pPr>
            <w:r w:rsidRPr="00A93512">
              <w:rPr>
                <w:rFonts w:eastAsiaTheme="minorHAnsi"/>
                <w:sz w:val="20"/>
                <w:szCs w:val="20"/>
                <w:lang w:eastAsia="en-US"/>
              </w:rPr>
              <w:t>In the Lord’s own house shall I dwell</w:t>
            </w:r>
          </w:p>
          <w:p w14:paraId="5AC078D4" w14:textId="77777777" w:rsidR="0045107A" w:rsidRPr="00A93512" w:rsidRDefault="0045107A" w:rsidP="0045107A">
            <w:pPr>
              <w:autoSpaceDE w:val="0"/>
              <w:autoSpaceDN w:val="0"/>
              <w:adjustRightInd w:val="0"/>
              <w:rPr>
                <w:rFonts w:eastAsiaTheme="minorHAnsi"/>
                <w:sz w:val="20"/>
                <w:szCs w:val="20"/>
                <w:lang w:eastAsia="en-US"/>
              </w:rPr>
            </w:pPr>
            <w:r w:rsidRPr="00A93512">
              <w:rPr>
                <w:rFonts w:eastAsiaTheme="minorHAnsi"/>
                <w:sz w:val="20"/>
                <w:szCs w:val="20"/>
                <w:lang w:eastAsia="en-US"/>
              </w:rPr>
              <w:t>for ever and ever.</w:t>
            </w:r>
            <w:r>
              <w:rPr>
                <w:rFonts w:eastAsiaTheme="minorHAnsi"/>
                <w:sz w:val="20"/>
                <w:szCs w:val="20"/>
                <w:lang w:eastAsia="en-US"/>
              </w:rPr>
              <w:t xml:space="preserve"> </w:t>
            </w:r>
            <w:r w:rsidRPr="00332273">
              <w:rPr>
                <w:b/>
                <w:bCs/>
                <w:sz w:val="20"/>
                <w:szCs w:val="20"/>
              </w:rPr>
              <w:t>R</w:t>
            </w:r>
          </w:p>
          <w:p w14:paraId="350C45AB" w14:textId="77777777" w:rsidR="00D87668" w:rsidRDefault="00D87668" w:rsidP="00400FE3">
            <w:pPr>
              <w:autoSpaceDE w:val="0"/>
              <w:autoSpaceDN w:val="0"/>
              <w:adjustRightInd w:val="0"/>
              <w:rPr>
                <w:sz w:val="20"/>
                <w:szCs w:val="20"/>
              </w:rPr>
            </w:pPr>
          </w:p>
        </w:tc>
      </w:tr>
    </w:tbl>
    <w:p w14:paraId="34896255" w14:textId="25CC2A14" w:rsidR="008F30EF" w:rsidRPr="008F30EF" w:rsidRDefault="000D0E63" w:rsidP="000B7ED0">
      <w:pPr>
        <w:pBdr>
          <w:bottom w:val="threeDEmboss" w:sz="12" w:space="1" w:color="auto"/>
        </w:pBdr>
        <w:autoSpaceDE w:val="0"/>
        <w:autoSpaceDN w:val="0"/>
        <w:adjustRightInd w:val="0"/>
        <w:spacing w:before="120"/>
        <w:rPr>
          <w:color w:val="000000"/>
          <w:sz w:val="16"/>
          <w:szCs w:val="16"/>
        </w:rPr>
      </w:pPr>
      <w:r w:rsidRPr="00B25B5D">
        <w:rPr>
          <w:b/>
          <w:sz w:val="32"/>
          <w:szCs w:val="32"/>
        </w:rPr>
        <w:t>Second</w:t>
      </w:r>
      <w:r w:rsidRPr="00A809D3">
        <w:rPr>
          <w:b/>
          <w:sz w:val="32"/>
          <w:szCs w:val="32"/>
        </w:rPr>
        <w:t xml:space="preserve">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proofErr w:type="gramStart"/>
      <w:r>
        <w:rPr>
          <w:sz w:val="36"/>
          <w:szCs w:val="36"/>
        </w:rPr>
        <w:tab/>
        <w:t xml:space="preserve">  </w:t>
      </w:r>
      <w:r>
        <w:rPr>
          <w:sz w:val="36"/>
          <w:szCs w:val="36"/>
        </w:rPr>
        <w:tab/>
      </w:r>
      <w:proofErr w:type="gramEnd"/>
      <w:r>
        <w:rPr>
          <w:sz w:val="36"/>
          <w:szCs w:val="36"/>
        </w:rPr>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Pr="009C1610">
        <w:rPr>
          <w:sz w:val="16"/>
          <w:szCs w:val="16"/>
        </w:rPr>
        <w:tab/>
      </w:r>
      <w:r w:rsidRPr="009C1610">
        <w:rPr>
          <w:sz w:val="16"/>
          <w:szCs w:val="16"/>
        </w:rPr>
        <w:tab/>
      </w:r>
      <w:r w:rsidR="00EF3C48">
        <w:rPr>
          <w:color w:val="000000"/>
          <w:sz w:val="16"/>
          <w:szCs w:val="16"/>
        </w:rPr>
        <w:t xml:space="preserve">                                                                     </w:t>
      </w:r>
      <w:r w:rsidR="00A93512">
        <w:rPr>
          <w:color w:val="000000"/>
          <w:sz w:val="16"/>
          <w:szCs w:val="16"/>
        </w:rPr>
        <w:t xml:space="preserve">     </w:t>
      </w:r>
      <w:r w:rsidR="00EF3C48">
        <w:rPr>
          <w:color w:val="000000"/>
          <w:sz w:val="16"/>
          <w:szCs w:val="16"/>
        </w:rPr>
        <w:t xml:space="preserve">    </w:t>
      </w:r>
      <w:r w:rsidR="00064AE4">
        <w:rPr>
          <w:color w:val="000000"/>
          <w:sz w:val="16"/>
          <w:szCs w:val="16"/>
        </w:rPr>
        <w:t xml:space="preserve">   </w:t>
      </w:r>
      <w:r w:rsidR="00786E2C">
        <w:rPr>
          <w:color w:val="000000"/>
          <w:sz w:val="16"/>
          <w:szCs w:val="16"/>
        </w:rPr>
        <w:t xml:space="preserve">      </w:t>
      </w:r>
      <w:r w:rsidR="00064AE4">
        <w:rPr>
          <w:color w:val="000000"/>
          <w:sz w:val="16"/>
          <w:szCs w:val="16"/>
        </w:rPr>
        <w:t xml:space="preserve">  </w:t>
      </w:r>
      <w:r w:rsidR="00A93512">
        <w:rPr>
          <w:color w:val="000000"/>
          <w:sz w:val="16"/>
          <w:szCs w:val="16"/>
        </w:rPr>
        <w:t>Eph 5:8-14</w:t>
      </w:r>
    </w:p>
    <w:p w14:paraId="6D6B7247" w14:textId="77777777" w:rsidR="00A93512" w:rsidRPr="00A93512" w:rsidRDefault="00A93512" w:rsidP="00A93512">
      <w:pPr>
        <w:autoSpaceDE w:val="0"/>
        <w:autoSpaceDN w:val="0"/>
        <w:adjustRightInd w:val="0"/>
        <w:ind w:right="1000"/>
        <w:rPr>
          <w:rFonts w:eastAsiaTheme="minorHAnsi"/>
          <w:sz w:val="20"/>
          <w:szCs w:val="20"/>
          <w:lang w:eastAsia="en-US"/>
        </w:rPr>
      </w:pPr>
      <w:r w:rsidRPr="00A93512">
        <w:rPr>
          <w:rFonts w:eastAsiaTheme="minorHAnsi"/>
          <w:b/>
          <w:bCs/>
          <w:sz w:val="20"/>
          <w:szCs w:val="20"/>
          <w:lang w:eastAsia="en-US"/>
        </w:rPr>
        <w:t>Anything exposed by the light will turn into light</w:t>
      </w:r>
    </w:p>
    <w:p w14:paraId="24305F75" w14:textId="12C03574" w:rsidR="00A55A3E" w:rsidRPr="00332273" w:rsidRDefault="00A55A3E" w:rsidP="000D0E63">
      <w:pPr>
        <w:autoSpaceDE w:val="0"/>
        <w:autoSpaceDN w:val="0"/>
        <w:adjustRightInd w:val="0"/>
        <w:rPr>
          <w:sz w:val="20"/>
          <w:szCs w:val="20"/>
        </w:rPr>
      </w:pPr>
      <w:r w:rsidRPr="00332273">
        <w:rPr>
          <w:sz w:val="20"/>
          <w:szCs w:val="20"/>
        </w:rPr>
        <w:t>The Word of the Lord</w:t>
      </w:r>
    </w:p>
    <w:p w14:paraId="1DDA0A30" w14:textId="58A0921D" w:rsidR="00B671EA" w:rsidRPr="00A809D3" w:rsidRDefault="00310FEF" w:rsidP="0045107A">
      <w:pPr>
        <w:pBdr>
          <w:bottom w:val="threeDEngrave" w:sz="12" w:space="1" w:color="auto"/>
        </w:pBdr>
        <w:spacing w:before="120"/>
        <w:rPr>
          <w:b/>
          <w:sz w:val="32"/>
          <w:szCs w:val="32"/>
        </w:rPr>
      </w:pPr>
      <w:r w:rsidRPr="002E4406">
        <w:rPr>
          <w:b/>
          <w:sz w:val="32"/>
          <w:szCs w:val="32"/>
        </w:rPr>
        <w:t>G</w:t>
      </w:r>
      <w:r w:rsidR="00B671EA" w:rsidRPr="002E4406">
        <w:rPr>
          <w:b/>
          <w:sz w:val="32"/>
          <w:szCs w:val="32"/>
        </w:rPr>
        <w:t>ospel</w:t>
      </w:r>
      <w:r w:rsidR="00B671EA" w:rsidRPr="00A809D3">
        <w:rPr>
          <w:b/>
          <w:sz w:val="32"/>
          <w:szCs w:val="32"/>
        </w:rPr>
        <w:t xml:space="preserve"> </w:t>
      </w:r>
      <w:r w:rsidR="00B671EA" w:rsidRPr="00BE56CE">
        <w:rPr>
          <w:b/>
          <w:sz w:val="32"/>
          <w:szCs w:val="32"/>
        </w:rPr>
        <w:t>Acclamation</w:t>
      </w:r>
      <w:r w:rsidR="007C1166" w:rsidRPr="00A809D3">
        <w:rPr>
          <w:b/>
          <w:sz w:val="32"/>
          <w:szCs w:val="32"/>
        </w:rPr>
        <w:t xml:space="preserve"> </w:t>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b/>
          <w:sz w:val="32"/>
          <w:szCs w:val="32"/>
        </w:rPr>
        <w:tab/>
      </w:r>
      <w:r w:rsidR="007C1166" w:rsidRPr="00A809D3">
        <w:rPr>
          <w:color w:val="000000"/>
          <w:sz w:val="32"/>
          <w:szCs w:val="32"/>
          <w:lang w:val="en-GB"/>
        </w:rPr>
        <w:t xml:space="preserve">           </w:t>
      </w:r>
    </w:p>
    <w:p w14:paraId="749CA4F6" w14:textId="4CD88C97" w:rsidR="00D970DC" w:rsidRPr="00332273" w:rsidRDefault="007623E7" w:rsidP="00D970DC">
      <w:pPr>
        <w:autoSpaceDE w:val="0"/>
        <w:autoSpaceDN w:val="0"/>
        <w:adjustRightInd w:val="0"/>
        <w:ind w:left="650" w:hanging="650"/>
        <w:rPr>
          <w:rFonts w:eastAsiaTheme="minorHAnsi"/>
          <w:sz w:val="20"/>
          <w:szCs w:val="20"/>
          <w:lang w:eastAsia="en-US"/>
        </w:rPr>
      </w:pPr>
      <w:bookmarkStart w:id="16" w:name="_Hlk99026215"/>
      <w:r w:rsidRPr="00332273">
        <w:rPr>
          <w:rFonts w:eastAsiaTheme="minorHAnsi"/>
          <w:sz w:val="20"/>
          <w:szCs w:val="20"/>
          <w:lang w:eastAsia="en-US"/>
        </w:rPr>
        <w:t>Glory to you, O Christ, you are the Word of God!</w:t>
      </w:r>
    </w:p>
    <w:p w14:paraId="72D9C2E3" w14:textId="5A94341D" w:rsidR="00D970DC" w:rsidRPr="0045107A" w:rsidRDefault="00D87668" w:rsidP="00D970DC">
      <w:pPr>
        <w:autoSpaceDE w:val="0"/>
        <w:autoSpaceDN w:val="0"/>
        <w:adjustRightInd w:val="0"/>
        <w:ind w:left="650" w:hanging="650"/>
        <w:rPr>
          <w:rFonts w:eastAsiaTheme="minorHAnsi"/>
          <w:b/>
          <w:bCs/>
          <w:i/>
          <w:iCs/>
          <w:sz w:val="20"/>
          <w:szCs w:val="20"/>
          <w:lang w:eastAsia="en-US"/>
        </w:rPr>
      </w:pPr>
      <w:r w:rsidRPr="0045107A">
        <w:rPr>
          <w:rFonts w:eastAsiaTheme="minorHAnsi"/>
          <w:b/>
          <w:bCs/>
          <w:i/>
          <w:iCs/>
          <w:sz w:val="20"/>
          <w:szCs w:val="20"/>
          <w:lang w:eastAsia="en-US"/>
        </w:rPr>
        <w:t>I am the light of the world, says the Lord; anyone who follows me will have the light of life.</w:t>
      </w:r>
    </w:p>
    <w:p w14:paraId="203952E1" w14:textId="18EFA96A" w:rsidR="007623E7" w:rsidRDefault="007623E7" w:rsidP="007623E7">
      <w:pPr>
        <w:autoSpaceDE w:val="0"/>
        <w:autoSpaceDN w:val="0"/>
        <w:adjustRightInd w:val="0"/>
        <w:ind w:left="650" w:hanging="650"/>
        <w:rPr>
          <w:rFonts w:eastAsiaTheme="minorHAnsi"/>
          <w:lang w:eastAsia="en-US"/>
        </w:rPr>
      </w:pPr>
      <w:r w:rsidRPr="00332273">
        <w:rPr>
          <w:rFonts w:eastAsiaTheme="minorHAnsi"/>
          <w:sz w:val="20"/>
          <w:szCs w:val="20"/>
          <w:lang w:eastAsia="en-US"/>
        </w:rPr>
        <w:t>Glory to you, O Christ, you are the Word of God!</w:t>
      </w:r>
    </w:p>
    <w:bookmarkEnd w:id="16"/>
    <w:p w14:paraId="4DDF3844" w14:textId="3B479EDF" w:rsidR="00417A84" w:rsidRPr="00417A84" w:rsidRDefault="00CE162E" w:rsidP="0045107A">
      <w:pPr>
        <w:pBdr>
          <w:bottom w:val="threeDEngrave" w:sz="12" w:space="1" w:color="auto"/>
        </w:pBdr>
        <w:autoSpaceDE w:val="0"/>
        <w:autoSpaceDN w:val="0"/>
        <w:adjustRightInd w:val="0"/>
        <w:spacing w:before="120"/>
        <w:rPr>
          <w:sz w:val="16"/>
          <w:szCs w:val="16"/>
        </w:rPr>
      </w:pPr>
      <w:r>
        <w:rPr>
          <w:b/>
          <w:sz w:val="32"/>
        </w:rPr>
        <w:t>G</w:t>
      </w:r>
      <w:r w:rsidR="006C6337" w:rsidRPr="00E410BB">
        <w:rPr>
          <w:b/>
          <w:sz w:val="32"/>
        </w:rPr>
        <w:t>os</w:t>
      </w:r>
      <w:r w:rsidR="00B671EA" w:rsidRPr="00E410BB">
        <w:rPr>
          <w:b/>
          <w:sz w:val="32"/>
        </w:rPr>
        <w:t>pel</w:t>
      </w:r>
      <w:r w:rsidR="00B671EA" w:rsidRPr="00A809D3">
        <w:rPr>
          <w:sz w:val="32"/>
        </w:rPr>
        <w:tab/>
      </w:r>
      <w:r w:rsidR="00B671EA">
        <w:rPr>
          <w:sz w:val="36"/>
          <w:szCs w:val="36"/>
        </w:rPr>
        <w:tab/>
      </w:r>
      <w:r w:rsidR="00B671EA">
        <w:rPr>
          <w:sz w:val="36"/>
          <w:szCs w:val="36"/>
        </w:rPr>
        <w:tab/>
      </w:r>
      <w:r w:rsidR="00B671EA">
        <w:rPr>
          <w:sz w:val="36"/>
          <w:szCs w:val="36"/>
        </w:rPr>
        <w:tab/>
      </w:r>
      <w:r w:rsidR="00B671EA" w:rsidRPr="00DD4D16">
        <w:rPr>
          <w:sz w:val="22"/>
          <w:szCs w:val="22"/>
        </w:rPr>
        <w:tab/>
      </w:r>
      <w:r w:rsidR="00352AB4">
        <w:rPr>
          <w:sz w:val="36"/>
          <w:szCs w:val="36"/>
        </w:rPr>
        <w:t xml:space="preserve">     </w:t>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334A45">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E505A3">
        <w:rPr>
          <w:sz w:val="36"/>
          <w:szCs w:val="36"/>
        </w:rPr>
        <w:tab/>
      </w:r>
      <w:r w:rsidR="00DD4D16">
        <w:rPr>
          <w:sz w:val="36"/>
          <w:szCs w:val="36"/>
        </w:rPr>
        <w:t xml:space="preserve">        </w:t>
      </w:r>
      <w:r w:rsidR="00E505A3">
        <w:rPr>
          <w:sz w:val="36"/>
          <w:szCs w:val="36"/>
        </w:rPr>
        <w:tab/>
      </w:r>
      <w:r w:rsidR="00E505A3">
        <w:rPr>
          <w:sz w:val="36"/>
          <w:szCs w:val="3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t xml:space="preserve">   </w:t>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400FE3">
        <w:rPr>
          <w:color w:val="000000"/>
          <w:sz w:val="16"/>
          <w:szCs w:val="16"/>
        </w:rPr>
        <w:tab/>
      </w:r>
      <w:r w:rsidR="00D87668">
        <w:rPr>
          <w:color w:val="000000"/>
          <w:sz w:val="16"/>
          <w:szCs w:val="16"/>
        </w:rPr>
        <w:t>Jn 9:1-41</w:t>
      </w:r>
      <w:r w:rsidR="006C6337" w:rsidRPr="00DD4D16">
        <w:rPr>
          <w:color w:val="000000"/>
          <w:sz w:val="16"/>
          <w:szCs w:val="16"/>
        </w:rPr>
        <w:t xml:space="preserve"> </w:t>
      </w:r>
      <w:r w:rsidR="000548E6">
        <w:rPr>
          <w:sz w:val="36"/>
          <w:szCs w:val="36"/>
        </w:rPr>
        <w:t xml:space="preserve"> </w:t>
      </w:r>
      <w:r w:rsidR="00106CF9">
        <w:rPr>
          <w:sz w:val="36"/>
          <w:szCs w:val="36"/>
        </w:rPr>
        <w:t xml:space="preserve"> </w:t>
      </w:r>
      <w:r w:rsidR="00DF7F06">
        <w:rPr>
          <w:sz w:val="36"/>
          <w:szCs w:val="36"/>
        </w:rPr>
        <w:t xml:space="preserve">     </w:t>
      </w:r>
      <w:r w:rsidR="00417A84">
        <w:rPr>
          <w:sz w:val="36"/>
          <w:szCs w:val="36"/>
        </w:rPr>
        <w:t xml:space="preserve"> </w:t>
      </w:r>
      <w:r w:rsidR="003D4983">
        <w:rPr>
          <w:sz w:val="36"/>
          <w:szCs w:val="36"/>
        </w:rPr>
        <w:t xml:space="preserve"> </w:t>
      </w:r>
      <w:r w:rsidR="00F322FF">
        <w:rPr>
          <w:sz w:val="36"/>
          <w:szCs w:val="36"/>
        </w:rPr>
        <w:t xml:space="preserve"> </w:t>
      </w:r>
      <w:r w:rsidR="00EF3C48">
        <w:rPr>
          <w:sz w:val="36"/>
          <w:szCs w:val="36"/>
        </w:rPr>
        <w:t xml:space="preserve">    </w:t>
      </w:r>
      <w:r w:rsidR="003314F8">
        <w:rPr>
          <w:sz w:val="36"/>
          <w:szCs w:val="36"/>
        </w:rPr>
        <w:t xml:space="preserve">     </w:t>
      </w:r>
      <w:r w:rsidR="00F322FF">
        <w:rPr>
          <w:sz w:val="36"/>
          <w:szCs w:val="36"/>
        </w:rPr>
        <w:t xml:space="preserve"> </w:t>
      </w:r>
      <w:r w:rsidR="00DD4D16">
        <w:rPr>
          <w:sz w:val="36"/>
          <w:szCs w:val="36"/>
        </w:rPr>
        <w:t xml:space="preserve">       </w:t>
      </w:r>
    </w:p>
    <w:p w14:paraId="26E1C751" w14:textId="77777777" w:rsidR="00D87668" w:rsidRPr="0045107A" w:rsidRDefault="00D87668" w:rsidP="00D87668">
      <w:pPr>
        <w:autoSpaceDE w:val="0"/>
        <w:autoSpaceDN w:val="0"/>
        <w:adjustRightInd w:val="0"/>
        <w:ind w:right="1000"/>
        <w:rPr>
          <w:rFonts w:eastAsiaTheme="minorHAnsi"/>
          <w:sz w:val="20"/>
          <w:szCs w:val="20"/>
          <w:lang w:eastAsia="en-US"/>
        </w:rPr>
      </w:pPr>
      <w:r w:rsidRPr="0045107A">
        <w:rPr>
          <w:rFonts w:eastAsiaTheme="minorHAnsi"/>
          <w:b/>
          <w:bCs/>
          <w:sz w:val="20"/>
          <w:szCs w:val="20"/>
          <w:lang w:eastAsia="en-US"/>
        </w:rPr>
        <w:t>The blind man went off and washed himself, and came away with his sight restored</w:t>
      </w:r>
    </w:p>
    <w:p w14:paraId="0485BCA2" w14:textId="312DD86E" w:rsidR="00D87668" w:rsidRPr="0045107A" w:rsidRDefault="00D87668" w:rsidP="00D87668">
      <w:pPr>
        <w:autoSpaceDE w:val="0"/>
        <w:autoSpaceDN w:val="0"/>
        <w:adjustRightInd w:val="0"/>
        <w:spacing w:before="100"/>
        <w:jc w:val="both"/>
        <w:rPr>
          <w:rFonts w:eastAsiaTheme="minorHAnsi"/>
          <w:sz w:val="20"/>
          <w:szCs w:val="20"/>
          <w:lang w:eastAsia="en-US"/>
        </w:rPr>
      </w:pPr>
      <w:r w:rsidRPr="0045107A">
        <w:rPr>
          <w:rFonts w:eastAsiaTheme="minorHAnsi"/>
          <w:sz w:val="20"/>
          <w:szCs w:val="20"/>
          <w:lang w:eastAsia="en-US"/>
        </w:rPr>
        <w:t xml:space="preserve">As Jesus went along, he saw a man who had been blind from birth. His disciples asked him, ‘Rabbi, who sinned, this man or his parents, for him to have been born blind?’ ‘Neither he nor his parents sinned,’ Jesus answered ‘he was born blind so that the works of God might be displayed in him. ‘As long as the day </w:t>
      </w:r>
      <w:proofErr w:type="gramStart"/>
      <w:r w:rsidRPr="0045107A">
        <w:rPr>
          <w:rFonts w:eastAsiaTheme="minorHAnsi"/>
          <w:sz w:val="20"/>
          <w:szCs w:val="20"/>
          <w:lang w:eastAsia="en-US"/>
        </w:rPr>
        <w:t>lasts</w:t>
      </w:r>
      <w:proofErr w:type="gramEnd"/>
      <w:r w:rsidRPr="0045107A">
        <w:rPr>
          <w:rFonts w:eastAsiaTheme="minorHAnsi"/>
          <w:sz w:val="20"/>
          <w:szCs w:val="20"/>
          <w:lang w:eastAsia="en-US"/>
        </w:rPr>
        <w:t xml:space="preserve"> I must carry out the work of the one who sent me; the night will soon be here when no one can work. As long as I am in the </w:t>
      </w:r>
      <w:proofErr w:type="gramStart"/>
      <w:r w:rsidRPr="0045107A">
        <w:rPr>
          <w:rFonts w:eastAsiaTheme="minorHAnsi"/>
          <w:sz w:val="20"/>
          <w:szCs w:val="20"/>
          <w:lang w:eastAsia="en-US"/>
        </w:rPr>
        <w:t>world</w:t>
      </w:r>
      <w:proofErr w:type="gramEnd"/>
      <w:r w:rsidRPr="0045107A">
        <w:rPr>
          <w:rFonts w:eastAsiaTheme="minorHAnsi"/>
          <w:sz w:val="20"/>
          <w:szCs w:val="20"/>
          <w:lang w:eastAsia="en-US"/>
        </w:rPr>
        <w:t xml:space="preserve"> I am the light of the world.’ Having said this, he spat on the ground, made a paste with the spittle, put this over the eyes of the blind man, and said to him, ‘Go and wash in the Pool of Siloam’ (a name that means ‘sent’). </w:t>
      </w:r>
      <w:proofErr w:type="gramStart"/>
      <w:r w:rsidRPr="0045107A">
        <w:rPr>
          <w:rFonts w:eastAsiaTheme="minorHAnsi"/>
          <w:sz w:val="20"/>
          <w:szCs w:val="20"/>
          <w:lang w:eastAsia="en-US"/>
        </w:rPr>
        <w:t>So</w:t>
      </w:r>
      <w:proofErr w:type="gramEnd"/>
      <w:r w:rsidRPr="0045107A">
        <w:rPr>
          <w:rFonts w:eastAsiaTheme="minorHAnsi"/>
          <w:sz w:val="20"/>
          <w:szCs w:val="20"/>
          <w:lang w:eastAsia="en-US"/>
        </w:rPr>
        <w:t xml:space="preserve"> the blind man went off and washed himself, and came away with his sight restored.</w:t>
      </w:r>
    </w:p>
    <w:p w14:paraId="19A2420F" w14:textId="77777777" w:rsidR="00D87668" w:rsidRPr="0045107A" w:rsidRDefault="00D87668" w:rsidP="00D87668">
      <w:pPr>
        <w:autoSpaceDE w:val="0"/>
        <w:autoSpaceDN w:val="0"/>
        <w:adjustRightInd w:val="0"/>
        <w:ind w:firstLine="200"/>
        <w:jc w:val="both"/>
        <w:rPr>
          <w:rFonts w:eastAsiaTheme="minorHAnsi"/>
          <w:sz w:val="20"/>
          <w:szCs w:val="20"/>
          <w:lang w:eastAsia="en-US"/>
        </w:rPr>
      </w:pPr>
      <w:r w:rsidRPr="0045107A">
        <w:rPr>
          <w:rFonts w:eastAsiaTheme="minorHAnsi"/>
          <w:sz w:val="20"/>
          <w:szCs w:val="20"/>
          <w:lang w:eastAsia="en-US"/>
        </w:rPr>
        <w:t xml:space="preserve">His neighbours and people who earlier had seen him begging said, ‘Isn’t this the man who used to sit and beg?’ Some said, ‘Yes, it is the same one.’ Others said, ‘No, he only looks like him.’ The man himself said, ‘I am the man.’ </w:t>
      </w:r>
      <w:proofErr w:type="gramStart"/>
      <w:r w:rsidRPr="0045107A">
        <w:rPr>
          <w:rFonts w:eastAsiaTheme="minorHAnsi"/>
          <w:sz w:val="20"/>
          <w:szCs w:val="20"/>
          <w:lang w:eastAsia="en-US"/>
        </w:rPr>
        <w:t>So</w:t>
      </w:r>
      <w:proofErr w:type="gramEnd"/>
      <w:r w:rsidRPr="0045107A">
        <w:rPr>
          <w:rFonts w:eastAsiaTheme="minorHAnsi"/>
          <w:sz w:val="20"/>
          <w:szCs w:val="20"/>
          <w:lang w:eastAsia="en-US"/>
        </w:rPr>
        <w:t xml:space="preserve"> they said to him, ‘Then how do your eyes come to be open?’ ‘The man called Jesus’ he </w:t>
      </w:r>
      <w:proofErr w:type="gramStart"/>
      <w:r w:rsidRPr="0045107A">
        <w:rPr>
          <w:rFonts w:eastAsiaTheme="minorHAnsi"/>
          <w:sz w:val="20"/>
          <w:szCs w:val="20"/>
          <w:lang w:eastAsia="en-US"/>
        </w:rPr>
        <w:t>answered</w:t>
      </w:r>
      <w:proofErr w:type="gramEnd"/>
      <w:r w:rsidRPr="0045107A">
        <w:rPr>
          <w:rFonts w:eastAsiaTheme="minorHAnsi"/>
          <w:sz w:val="20"/>
          <w:szCs w:val="20"/>
          <w:lang w:eastAsia="en-US"/>
        </w:rPr>
        <w:t xml:space="preserve"> ‘made a paste, daubed my eyes with it and said to me, “Go and wash at Siloam”; so I went, and when I washed I could see.’ They asked, ‘Where is he?’ ‘I don’t know’ he answered.</w:t>
      </w:r>
    </w:p>
    <w:p w14:paraId="00CCFD90" w14:textId="77777777" w:rsidR="00D87668" w:rsidRPr="0045107A" w:rsidRDefault="00D87668" w:rsidP="00D87668">
      <w:pPr>
        <w:autoSpaceDE w:val="0"/>
        <w:autoSpaceDN w:val="0"/>
        <w:adjustRightInd w:val="0"/>
        <w:ind w:firstLine="200"/>
        <w:jc w:val="both"/>
        <w:rPr>
          <w:rFonts w:eastAsiaTheme="minorHAnsi"/>
          <w:sz w:val="20"/>
          <w:szCs w:val="20"/>
          <w:lang w:eastAsia="en-US"/>
        </w:rPr>
      </w:pPr>
      <w:r w:rsidRPr="0045107A">
        <w:rPr>
          <w:rFonts w:eastAsiaTheme="minorHAnsi"/>
          <w:sz w:val="20"/>
          <w:szCs w:val="20"/>
          <w:lang w:eastAsia="en-US"/>
        </w:rPr>
        <w:t xml:space="preserve">They brought the man who had been blind to the Pharisees. It had been a sabbath day when Jesus made the paste and opened the man’s eyes, so when the Pharisees asked him how he had come to see, he said, ‘He put a paste on my eyes, and I washed, and I can see.’ Then some of the Pharisees said, ‘This man cannot be from God: he does not keep the sabbath.’ Others said, ‘How could a sinner produce signs like this?’ And there was disagreement among them. </w:t>
      </w:r>
      <w:proofErr w:type="gramStart"/>
      <w:r w:rsidRPr="0045107A">
        <w:rPr>
          <w:rFonts w:eastAsiaTheme="minorHAnsi"/>
          <w:sz w:val="20"/>
          <w:szCs w:val="20"/>
          <w:lang w:eastAsia="en-US"/>
        </w:rPr>
        <w:t>So</w:t>
      </w:r>
      <w:proofErr w:type="gramEnd"/>
      <w:r w:rsidRPr="0045107A">
        <w:rPr>
          <w:rFonts w:eastAsiaTheme="minorHAnsi"/>
          <w:sz w:val="20"/>
          <w:szCs w:val="20"/>
          <w:lang w:eastAsia="en-US"/>
        </w:rPr>
        <w:t xml:space="preserve"> they spoke to the blind man again, ‘What have you to say about him yourself, now that he has opened your eyes?’ ‘He is a prophet’ replied the man. However, the Jews would not believe that the man had been blind and had gained his sight, without first sending for his parents and asking them, ‘Is this man really your son who you say was born blind? If so, how is it that he is now able to see?’ His parents answered, ‘We know he is our </w:t>
      </w:r>
      <w:proofErr w:type="gramStart"/>
      <w:r w:rsidRPr="0045107A">
        <w:rPr>
          <w:rFonts w:eastAsiaTheme="minorHAnsi"/>
          <w:sz w:val="20"/>
          <w:szCs w:val="20"/>
          <w:lang w:eastAsia="en-US"/>
        </w:rPr>
        <w:t>son</w:t>
      </w:r>
      <w:proofErr w:type="gramEnd"/>
      <w:r w:rsidRPr="0045107A">
        <w:rPr>
          <w:rFonts w:eastAsiaTheme="minorHAnsi"/>
          <w:sz w:val="20"/>
          <w:szCs w:val="20"/>
          <w:lang w:eastAsia="en-US"/>
        </w:rPr>
        <w:t xml:space="preserve"> and we know he was born blind, but we do not know how it is that he can see now, or who opened his eyes. He is old enough: let him speak for himself.’ His parents spoke like this out of fear of the Jews, who had already agreed to expel from the synagogue anyone who should acknowledge Jesus as the Christ. This was why his parents said, ‘He is old enough; ask him.’</w:t>
      </w:r>
    </w:p>
    <w:p w14:paraId="5328350F" w14:textId="77777777" w:rsidR="00D87668" w:rsidRPr="0045107A" w:rsidRDefault="00D87668" w:rsidP="00D87668">
      <w:pPr>
        <w:autoSpaceDE w:val="0"/>
        <w:autoSpaceDN w:val="0"/>
        <w:adjustRightInd w:val="0"/>
        <w:ind w:firstLine="200"/>
        <w:jc w:val="both"/>
        <w:rPr>
          <w:rFonts w:eastAsiaTheme="minorHAnsi"/>
          <w:sz w:val="20"/>
          <w:szCs w:val="20"/>
          <w:lang w:eastAsia="en-US"/>
        </w:rPr>
      </w:pPr>
      <w:proofErr w:type="gramStart"/>
      <w:r w:rsidRPr="0045107A">
        <w:rPr>
          <w:rFonts w:eastAsiaTheme="minorHAnsi"/>
          <w:sz w:val="20"/>
          <w:szCs w:val="20"/>
          <w:lang w:eastAsia="en-US"/>
        </w:rPr>
        <w:t>So</w:t>
      </w:r>
      <w:proofErr w:type="gramEnd"/>
      <w:r w:rsidRPr="0045107A">
        <w:rPr>
          <w:rFonts w:eastAsiaTheme="minorHAnsi"/>
          <w:sz w:val="20"/>
          <w:szCs w:val="20"/>
          <w:lang w:eastAsia="en-US"/>
        </w:rPr>
        <w:t xml:space="preserve"> the Jews again sent for the man and said to him, ‘Give glory to God! For our part, we know that this man is a sinner.’ The man answered, ‘I don’t know if he is a sinner; I only know that I was blind and now I can see.’ They said to him, ‘What did he do to you? How did he open your eyes?’ He replied, ‘I have told you once and you wouldn’t listen. Why do you want to hear it all again? Do you want to become his disciples too?’ At this they hurled abuse at him: ‘You can be his disciple,’ they </w:t>
      </w:r>
      <w:proofErr w:type="gramStart"/>
      <w:r w:rsidRPr="0045107A">
        <w:rPr>
          <w:rFonts w:eastAsiaTheme="minorHAnsi"/>
          <w:sz w:val="20"/>
          <w:szCs w:val="20"/>
          <w:lang w:eastAsia="en-US"/>
        </w:rPr>
        <w:t>said</w:t>
      </w:r>
      <w:proofErr w:type="gramEnd"/>
      <w:r w:rsidRPr="0045107A">
        <w:rPr>
          <w:rFonts w:eastAsiaTheme="minorHAnsi"/>
          <w:sz w:val="20"/>
          <w:szCs w:val="20"/>
          <w:lang w:eastAsia="en-US"/>
        </w:rPr>
        <w:t xml:space="preserve"> ‘we are disciples of Moses: we know that God spoke to Moses, but as for this man, we do not know where he comes from.’ The man replied, ‘Now here is an astonishing thing! He has opened my eyes, and you don’t know where he comes from! We know that God doesn’t listen to sinners, but God does listen to men who are devout and do his will. Ever since the world began it is unheard of for anyone to open the eyes of a man who was born blind; if this man were not from God, he couldn’t do a thing.’ ‘Are you trying to teach us,’ they </w:t>
      </w:r>
      <w:proofErr w:type="gramStart"/>
      <w:r w:rsidRPr="0045107A">
        <w:rPr>
          <w:rFonts w:eastAsiaTheme="minorHAnsi"/>
          <w:sz w:val="20"/>
          <w:szCs w:val="20"/>
          <w:lang w:eastAsia="en-US"/>
        </w:rPr>
        <w:t>replied</w:t>
      </w:r>
      <w:proofErr w:type="gramEnd"/>
      <w:r w:rsidRPr="0045107A">
        <w:rPr>
          <w:rFonts w:eastAsiaTheme="minorHAnsi"/>
          <w:sz w:val="20"/>
          <w:szCs w:val="20"/>
          <w:lang w:eastAsia="en-US"/>
        </w:rPr>
        <w:t xml:space="preserve"> ‘and you a sinner through and through, since you were born!’ And they drove him away.</w:t>
      </w:r>
    </w:p>
    <w:p w14:paraId="48885FAF" w14:textId="77777777" w:rsidR="00D87668" w:rsidRPr="0045107A" w:rsidRDefault="00D87668" w:rsidP="00D87668">
      <w:pPr>
        <w:autoSpaceDE w:val="0"/>
        <w:autoSpaceDN w:val="0"/>
        <w:adjustRightInd w:val="0"/>
        <w:ind w:firstLine="200"/>
        <w:jc w:val="both"/>
        <w:rPr>
          <w:rFonts w:eastAsiaTheme="minorHAnsi"/>
          <w:sz w:val="20"/>
          <w:szCs w:val="20"/>
          <w:lang w:eastAsia="en-US"/>
        </w:rPr>
      </w:pPr>
      <w:r w:rsidRPr="0045107A">
        <w:rPr>
          <w:rFonts w:eastAsiaTheme="minorHAnsi"/>
          <w:sz w:val="20"/>
          <w:szCs w:val="20"/>
          <w:lang w:eastAsia="en-US"/>
        </w:rPr>
        <w:t xml:space="preserve">Jesus heard they had driven him away, and when he found </w:t>
      </w:r>
      <w:proofErr w:type="gramStart"/>
      <w:r w:rsidRPr="0045107A">
        <w:rPr>
          <w:rFonts w:eastAsiaTheme="minorHAnsi"/>
          <w:sz w:val="20"/>
          <w:szCs w:val="20"/>
          <w:lang w:eastAsia="en-US"/>
        </w:rPr>
        <w:t>him</w:t>
      </w:r>
      <w:proofErr w:type="gramEnd"/>
      <w:r w:rsidRPr="0045107A">
        <w:rPr>
          <w:rFonts w:eastAsiaTheme="minorHAnsi"/>
          <w:sz w:val="20"/>
          <w:szCs w:val="20"/>
          <w:lang w:eastAsia="en-US"/>
        </w:rPr>
        <w:t xml:space="preserve"> he said to him, ‘Do you believe in the Son of Man?’ ‘Sir,’ the man </w:t>
      </w:r>
      <w:proofErr w:type="gramStart"/>
      <w:r w:rsidRPr="0045107A">
        <w:rPr>
          <w:rFonts w:eastAsiaTheme="minorHAnsi"/>
          <w:sz w:val="20"/>
          <w:szCs w:val="20"/>
          <w:lang w:eastAsia="en-US"/>
        </w:rPr>
        <w:t>replied</w:t>
      </w:r>
      <w:proofErr w:type="gramEnd"/>
      <w:r w:rsidRPr="0045107A">
        <w:rPr>
          <w:rFonts w:eastAsiaTheme="minorHAnsi"/>
          <w:sz w:val="20"/>
          <w:szCs w:val="20"/>
          <w:lang w:eastAsia="en-US"/>
        </w:rPr>
        <w:t xml:space="preserve"> ‘tell me who he is so that I may believe in him.’ Jesus said, ‘You are looking at him; he is speaking to you.’ The man said, ‘Lord, I believe’, and worshipped him.</w:t>
      </w:r>
    </w:p>
    <w:p w14:paraId="21156C3C" w14:textId="3F5FF0C6" w:rsidR="00D87668" w:rsidRPr="0045107A" w:rsidRDefault="00D87668" w:rsidP="00D87668">
      <w:pPr>
        <w:autoSpaceDE w:val="0"/>
        <w:autoSpaceDN w:val="0"/>
        <w:adjustRightInd w:val="0"/>
        <w:ind w:firstLine="200"/>
        <w:jc w:val="both"/>
        <w:rPr>
          <w:rFonts w:eastAsiaTheme="minorHAnsi"/>
          <w:sz w:val="20"/>
          <w:szCs w:val="20"/>
          <w:lang w:eastAsia="en-US"/>
        </w:rPr>
      </w:pPr>
      <w:r w:rsidRPr="0045107A">
        <w:rPr>
          <w:rFonts w:eastAsiaTheme="minorHAnsi"/>
          <w:sz w:val="20"/>
          <w:szCs w:val="20"/>
          <w:lang w:eastAsia="en-US"/>
        </w:rPr>
        <w:t>Jesus said: ‘It is for judgement that I have come into this world, so that those without sight may see and those with sight turn blind.’</w:t>
      </w:r>
    </w:p>
    <w:p w14:paraId="63B3CED4" w14:textId="256AE3BB" w:rsidR="00D87668" w:rsidRPr="0045107A" w:rsidRDefault="00D87668" w:rsidP="00D87668">
      <w:pPr>
        <w:autoSpaceDE w:val="0"/>
        <w:autoSpaceDN w:val="0"/>
        <w:adjustRightInd w:val="0"/>
        <w:spacing w:before="100"/>
        <w:jc w:val="both"/>
        <w:rPr>
          <w:rFonts w:eastAsiaTheme="minorHAnsi"/>
          <w:sz w:val="20"/>
          <w:szCs w:val="20"/>
          <w:lang w:eastAsia="en-US"/>
        </w:rPr>
      </w:pPr>
      <w:r w:rsidRPr="0045107A">
        <w:rPr>
          <w:rFonts w:eastAsiaTheme="minorHAnsi"/>
          <w:sz w:val="20"/>
          <w:szCs w:val="20"/>
          <w:lang w:eastAsia="en-US"/>
        </w:rPr>
        <w:t>Hearing this, some Pharisees who were present said to him, ‘We are not blind, surely?’ Jesus replied: ‘Blind? If you were, you would not be guilty, but since you say, “We see,” your guilt remains.’</w:t>
      </w:r>
    </w:p>
    <w:p w14:paraId="3B3600CB" w14:textId="2A13CC82" w:rsidR="006368A9" w:rsidRPr="0045107A" w:rsidRDefault="00DD4D16" w:rsidP="000D0E63">
      <w:pPr>
        <w:autoSpaceDE w:val="0"/>
        <w:autoSpaceDN w:val="0"/>
        <w:adjustRightInd w:val="0"/>
        <w:spacing w:before="120"/>
        <w:rPr>
          <w:sz w:val="20"/>
          <w:szCs w:val="20"/>
        </w:rPr>
      </w:pPr>
      <w:r w:rsidRPr="0045107A">
        <w:rPr>
          <w:sz w:val="20"/>
          <w:szCs w:val="20"/>
        </w:rPr>
        <w:t>T</w:t>
      </w:r>
      <w:r w:rsidR="006368A9" w:rsidRPr="0045107A">
        <w:rPr>
          <w:sz w:val="20"/>
          <w:szCs w:val="20"/>
        </w:rPr>
        <w:t>he Gospel of the Lord.</w:t>
      </w:r>
    </w:p>
    <w:p w14:paraId="6B233405" w14:textId="0138E6A6" w:rsidR="00881911" w:rsidRPr="00736D81" w:rsidRDefault="00881911" w:rsidP="00CA6B03">
      <w:pPr>
        <w:pBdr>
          <w:bottom w:val="threeDEngrave" w:sz="12" w:space="1" w:color="auto"/>
        </w:pBdr>
        <w:autoSpaceDE w:val="0"/>
        <w:autoSpaceDN w:val="0"/>
        <w:adjustRightInd w:val="0"/>
        <w:spacing w:before="120"/>
        <w:rPr>
          <w:sz w:val="16"/>
          <w:szCs w:val="16"/>
        </w:rPr>
      </w:pPr>
      <w:r w:rsidRPr="002E4406">
        <w:rPr>
          <w:b/>
          <w:sz w:val="32"/>
        </w:rPr>
        <w:t>Memorial</w:t>
      </w:r>
      <w:r>
        <w:rPr>
          <w:b/>
          <w:sz w:val="32"/>
        </w:rPr>
        <w:t xml:space="preserve">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5BDCF599" w14:textId="7A1617A0" w:rsidR="009F769C" w:rsidRPr="009F769C" w:rsidRDefault="009F769C" w:rsidP="009F769C">
      <w:pPr>
        <w:autoSpaceDE w:val="0"/>
        <w:autoSpaceDN w:val="0"/>
        <w:adjustRightInd w:val="0"/>
        <w:ind w:left="650" w:hanging="650"/>
        <w:rPr>
          <w:rFonts w:eastAsiaTheme="minorHAnsi"/>
          <w:sz w:val="20"/>
          <w:szCs w:val="20"/>
          <w:lang w:eastAsia="en-US"/>
        </w:rPr>
      </w:pPr>
      <w:r w:rsidRPr="009F769C">
        <w:rPr>
          <w:rFonts w:eastAsiaTheme="minorHAnsi"/>
          <w:b/>
          <w:bCs/>
          <w:sz w:val="20"/>
          <w:szCs w:val="20"/>
          <w:lang w:eastAsia="en-US"/>
        </w:rPr>
        <w:t>When we eat this Bread and drink this Cup, we proclaim your Death, O Lord, until you come again.</w:t>
      </w:r>
    </w:p>
    <w:p w14:paraId="379CE540" w14:textId="3B023623" w:rsidR="006A09E5" w:rsidRDefault="00704E94" w:rsidP="006A09E5">
      <w:pPr>
        <w:jc w:val="center"/>
        <w:rPr>
          <w:b/>
          <w:bCs/>
        </w:rPr>
      </w:pPr>
      <w:r w:rsidRPr="00593BA7">
        <w:rPr>
          <w:b/>
          <w:bCs/>
        </w:rPr>
        <w:t>NOTICE</w:t>
      </w:r>
    </w:p>
    <w:p w14:paraId="482523C2" w14:textId="384BE04C" w:rsidR="00CE74C7" w:rsidRPr="00CE74C7" w:rsidRDefault="00C0518D" w:rsidP="00CE74C7">
      <w:pPr>
        <w:rPr>
          <w:sz w:val="19"/>
          <w:szCs w:val="19"/>
          <w:lang w:val="en-US"/>
        </w:rPr>
      </w:pPr>
      <w:r w:rsidRPr="00211514">
        <w:rPr>
          <w:b/>
          <w:sz w:val="19"/>
          <w:szCs w:val="19"/>
        </w:rPr>
        <w:t>CONTRIBUTION TO THE PARISH –</w:t>
      </w:r>
      <w:r w:rsidR="00BC7A71" w:rsidRPr="00211514">
        <w:rPr>
          <w:b/>
          <w:sz w:val="19"/>
          <w:szCs w:val="19"/>
        </w:rPr>
        <w:t xml:space="preserve"> </w:t>
      </w:r>
      <w:r w:rsidRPr="00211514">
        <w:rPr>
          <w:bCs/>
          <w:sz w:val="19"/>
          <w:szCs w:val="19"/>
        </w:rPr>
        <w:t xml:space="preserve">Please call the Parish Office if you would like to support by Cash, Credit </w:t>
      </w:r>
      <w:proofErr w:type="gramStart"/>
      <w:r w:rsidRPr="00211514">
        <w:rPr>
          <w:bCs/>
          <w:sz w:val="19"/>
          <w:szCs w:val="19"/>
        </w:rPr>
        <w:t>Card</w:t>
      </w:r>
      <w:proofErr w:type="gramEnd"/>
      <w:r w:rsidRPr="00211514">
        <w:rPr>
          <w:bCs/>
          <w:sz w:val="19"/>
          <w:szCs w:val="19"/>
        </w:rPr>
        <w:t xml:space="preserve"> or Electronic Funds Transfer (EFT). </w:t>
      </w:r>
      <w:r w:rsidR="00E265C4" w:rsidRPr="00211514">
        <w:rPr>
          <w:bCs/>
          <w:sz w:val="19"/>
          <w:szCs w:val="19"/>
        </w:rPr>
        <w:t>Or</w:t>
      </w:r>
      <w:r w:rsidRPr="00211514">
        <w:rPr>
          <w:bCs/>
          <w:sz w:val="19"/>
          <w:szCs w:val="19"/>
        </w:rPr>
        <w:t xml:space="preserve"> you can contribute directly to </w:t>
      </w:r>
      <w:r w:rsidRPr="00211514">
        <w:rPr>
          <w:b/>
          <w:sz w:val="19"/>
          <w:szCs w:val="19"/>
        </w:rPr>
        <w:t>CDF PAY</w:t>
      </w:r>
      <w:r w:rsidRPr="00211514">
        <w:rPr>
          <w:bCs/>
          <w:sz w:val="19"/>
          <w:szCs w:val="19"/>
        </w:rPr>
        <w:t xml:space="preserve"> with this </w:t>
      </w:r>
      <w:proofErr w:type="spellStart"/>
      <w:proofErr w:type="gramStart"/>
      <w:r w:rsidRPr="00211514">
        <w:rPr>
          <w:b/>
          <w:sz w:val="19"/>
          <w:szCs w:val="19"/>
        </w:rPr>
        <w:t>link</w:t>
      </w:r>
      <w:r w:rsidRPr="00211514">
        <w:rPr>
          <w:bCs/>
          <w:sz w:val="19"/>
          <w:szCs w:val="19"/>
        </w:rPr>
        <w:t>.</w:t>
      </w:r>
      <w:r w:rsidR="00831B99" w:rsidRPr="00211514">
        <w:rPr>
          <w:b/>
          <w:sz w:val="19"/>
          <w:szCs w:val="19"/>
        </w:rPr>
        <w:t>https</w:t>
      </w:r>
      <w:proofErr w:type="spellEnd"/>
      <w:r w:rsidR="00831B99" w:rsidRPr="00211514">
        <w:rPr>
          <w:b/>
          <w:sz w:val="19"/>
          <w:szCs w:val="19"/>
        </w:rPr>
        <w:t>://sale.cdfpay.org.au/</w:t>
      </w:r>
      <w:proofErr w:type="gramEnd"/>
      <w:r w:rsidRPr="00211514">
        <w:rPr>
          <w:bCs/>
          <w:sz w:val="19"/>
          <w:szCs w:val="19"/>
        </w:rPr>
        <w:t xml:space="preserve"> </w:t>
      </w:r>
      <w:r w:rsidR="006F762F" w:rsidRPr="00211514">
        <w:rPr>
          <w:sz w:val="19"/>
          <w:szCs w:val="19"/>
        </w:rPr>
        <w:t xml:space="preserve"> </w:t>
      </w:r>
      <w:r w:rsidR="00481BC6" w:rsidRPr="00211514">
        <w:rPr>
          <w:i/>
          <w:iCs/>
          <w:sz w:val="19"/>
          <w:szCs w:val="19"/>
          <w:lang w:val="en-US"/>
        </w:rPr>
        <w:t xml:space="preserve">Donations are not tax </w:t>
      </w:r>
      <w:proofErr w:type="spellStart"/>
      <w:r w:rsidR="00481BC6" w:rsidRPr="00211514">
        <w:rPr>
          <w:i/>
          <w:iCs/>
          <w:sz w:val="19"/>
          <w:szCs w:val="19"/>
          <w:lang w:val="en-US"/>
        </w:rPr>
        <w:t>deductable</w:t>
      </w:r>
      <w:proofErr w:type="spellEnd"/>
      <w:r w:rsidR="00481BC6" w:rsidRPr="00211514">
        <w:rPr>
          <w:i/>
          <w:iCs/>
          <w:sz w:val="19"/>
          <w:szCs w:val="19"/>
          <w:lang w:val="en-US"/>
        </w:rPr>
        <w:t>.</w:t>
      </w:r>
      <w:r w:rsidR="0019644D" w:rsidRPr="00211514">
        <w:rPr>
          <w:sz w:val="19"/>
          <w:szCs w:val="19"/>
        </w:rPr>
        <w:br/>
      </w:r>
      <w:r w:rsidR="00CE74C7" w:rsidRPr="00CE74C7">
        <w:rPr>
          <w:b/>
          <w:bCs/>
          <w:sz w:val="19"/>
          <w:szCs w:val="19"/>
          <w:lang w:val="en-US"/>
        </w:rPr>
        <w:t xml:space="preserve">RCIA 2022- Celebrating the </w:t>
      </w:r>
      <w:proofErr w:type="spellStart"/>
      <w:r w:rsidR="00CE74C7" w:rsidRPr="00CE74C7">
        <w:rPr>
          <w:b/>
          <w:bCs/>
          <w:sz w:val="19"/>
          <w:szCs w:val="19"/>
          <w:lang w:val="en-US"/>
        </w:rPr>
        <w:t>Scrutinies</w:t>
      </w:r>
      <w:proofErr w:type="spellEnd"/>
      <w:r w:rsidR="00CE74C7" w:rsidRPr="00CE74C7">
        <w:rPr>
          <w:sz w:val="19"/>
          <w:szCs w:val="19"/>
          <w:lang w:val="en-US"/>
        </w:rPr>
        <w:t>- On this weekend Eucharistic Liturgy we celebrate the Rite of the Scrutinies. </w:t>
      </w:r>
    </w:p>
    <w:p w14:paraId="53D99813" w14:textId="68508449" w:rsidR="00CE74C7" w:rsidRDefault="00CE74C7" w:rsidP="00CE74C7">
      <w:pPr>
        <w:shd w:val="clear" w:color="auto" w:fill="FFFFFF"/>
        <w:rPr>
          <w:sz w:val="19"/>
          <w:szCs w:val="19"/>
          <w:lang w:val="en-US"/>
        </w:rPr>
      </w:pPr>
      <w:r w:rsidRPr="00CE74C7">
        <w:rPr>
          <w:sz w:val="19"/>
          <w:szCs w:val="19"/>
          <w:lang w:val="en-US"/>
        </w:rPr>
        <w:t>Jessica Quinn and Sisley Yu Tzu are on their journey to become Catholics at this Easter Vigil. The period of Scrutiny- Exorcism is a period of more intense spiritual preparation, consisting more in interior reflection than in catechetical instructions and is intended to purify the minds and hearts of the elect as they search their consciences and do penance. Please pray for Jessica and Sisley as their hearts continue to seek for our Lord and God Jesus Christ.  We unite our prayers also for all the other Elect in our Diocese and on the rest of the world who will be Baptised in the Catholic faith at Easter Vigil 2022. May God bless all. </w:t>
      </w:r>
    </w:p>
    <w:p w14:paraId="73EFCC98" w14:textId="0C9F6743" w:rsidR="0011320E" w:rsidRPr="0011320E" w:rsidRDefault="0011320E" w:rsidP="00CE74C7">
      <w:pPr>
        <w:shd w:val="clear" w:color="auto" w:fill="FFFFFF"/>
        <w:rPr>
          <w:b/>
          <w:bCs/>
          <w:sz w:val="19"/>
          <w:szCs w:val="19"/>
          <w:lang w:val="en-US"/>
        </w:rPr>
      </w:pPr>
      <w:r w:rsidRPr="0011320E">
        <w:rPr>
          <w:b/>
          <w:bCs/>
          <w:sz w:val="19"/>
          <w:szCs w:val="19"/>
          <w:lang w:val="en-US"/>
        </w:rPr>
        <w:t xml:space="preserve">SACRAMENT OF FIRST RECONCILIATION </w:t>
      </w:r>
      <w:r w:rsidR="00612C0D">
        <w:rPr>
          <w:b/>
          <w:bCs/>
          <w:sz w:val="19"/>
          <w:szCs w:val="19"/>
          <w:lang w:val="en-US"/>
        </w:rPr>
        <w:t>–</w:t>
      </w:r>
      <w:r w:rsidRPr="0011320E">
        <w:rPr>
          <w:b/>
          <w:bCs/>
          <w:sz w:val="19"/>
          <w:szCs w:val="19"/>
          <w:lang w:val="en-US"/>
        </w:rPr>
        <w:t xml:space="preserve"> </w:t>
      </w:r>
      <w:r w:rsidR="00612C0D" w:rsidRPr="00612C0D">
        <w:rPr>
          <w:sz w:val="19"/>
          <w:szCs w:val="19"/>
          <w:lang w:val="en-US"/>
        </w:rPr>
        <w:t>on Tuesday &amp; Wednesday, 51 children from our parish will be celebrating their Sacraments of First Reconciliation which will take place at St Thomas the Apostle Primary School. Please keep them in your prayer.</w:t>
      </w:r>
      <w:r w:rsidR="00612C0D">
        <w:rPr>
          <w:b/>
          <w:bCs/>
          <w:sz w:val="19"/>
          <w:szCs w:val="19"/>
          <w:lang w:val="en-US"/>
        </w:rPr>
        <w:t xml:space="preserve"> </w:t>
      </w:r>
    </w:p>
    <w:p w14:paraId="37571E77" w14:textId="3A3748F8" w:rsidR="00EF0F43" w:rsidRPr="00A547D3" w:rsidRDefault="00EF0F43" w:rsidP="00FC4535">
      <w:pPr>
        <w:rPr>
          <w:sz w:val="19"/>
          <w:szCs w:val="19"/>
          <w:lang w:val="en-US"/>
        </w:rPr>
      </w:pPr>
      <w:r>
        <w:rPr>
          <w:b/>
          <w:bCs/>
          <w:sz w:val="19"/>
          <w:szCs w:val="19"/>
          <w:lang w:val="en-US"/>
        </w:rPr>
        <w:t>PRE-</w:t>
      </w:r>
      <w:r w:rsidRPr="00A547D3">
        <w:rPr>
          <w:b/>
          <w:bCs/>
          <w:sz w:val="19"/>
          <w:szCs w:val="19"/>
          <w:lang w:val="en-US"/>
        </w:rPr>
        <w:t>LOVED</w:t>
      </w:r>
      <w:r>
        <w:rPr>
          <w:b/>
          <w:bCs/>
          <w:sz w:val="19"/>
          <w:szCs w:val="19"/>
          <w:lang w:val="en-US"/>
        </w:rPr>
        <w:t xml:space="preserve"> BOOK</w:t>
      </w:r>
      <w:r w:rsidR="0056755D">
        <w:rPr>
          <w:b/>
          <w:bCs/>
          <w:sz w:val="19"/>
          <w:szCs w:val="19"/>
          <w:lang w:val="en-US"/>
        </w:rPr>
        <w:t>S FOR</w:t>
      </w:r>
      <w:r>
        <w:rPr>
          <w:b/>
          <w:bCs/>
          <w:sz w:val="19"/>
          <w:szCs w:val="19"/>
          <w:lang w:val="en-US"/>
        </w:rPr>
        <w:t xml:space="preserve"> SALE – </w:t>
      </w:r>
      <w:r w:rsidR="0056755D" w:rsidRPr="00A547D3">
        <w:rPr>
          <w:sz w:val="19"/>
          <w:szCs w:val="19"/>
          <w:lang w:val="en-US"/>
        </w:rPr>
        <w:t xml:space="preserve">Religious &amp; non-fiction </w:t>
      </w:r>
      <w:r w:rsidR="00B35663" w:rsidRPr="00A547D3">
        <w:rPr>
          <w:sz w:val="19"/>
          <w:szCs w:val="19"/>
          <w:lang w:val="en-US"/>
        </w:rPr>
        <w:t xml:space="preserve">books for sale from $3-$5 </w:t>
      </w:r>
      <w:r w:rsidR="00037ECD">
        <w:rPr>
          <w:sz w:val="19"/>
          <w:szCs w:val="19"/>
          <w:lang w:val="en-US"/>
        </w:rPr>
        <w:t>this</w:t>
      </w:r>
      <w:r w:rsidR="00B35663" w:rsidRPr="00A547D3">
        <w:rPr>
          <w:sz w:val="19"/>
          <w:szCs w:val="19"/>
          <w:lang w:val="en-US"/>
        </w:rPr>
        <w:t xml:space="preserve"> weekend 26-27 </w:t>
      </w:r>
      <w:r w:rsidR="00037ECD">
        <w:rPr>
          <w:sz w:val="19"/>
          <w:szCs w:val="19"/>
          <w:lang w:val="en-US"/>
        </w:rPr>
        <w:t>March</w:t>
      </w:r>
      <w:r w:rsidR="007C49A1">
        <w:rPr>
          <w:sz w:val="19"/>
          <w:szCs w:val="19"/>
          <w:lang w:val="en-US"/>
        </w:rPr>
        <w:t xml:space="preserve"> after all Masses</w:t>
      </w:r>
      <w:r w:rsidR="00A547D3" w:rsidRPr="00A547D3">
        <w:rPr>
          <w:sz w:val="19"/>
          <w:szCs w:val="19"/>
          <w:lang w:val="en-US"/>
        </w:rPr>
        <w:t>. Correct amount would be appreciated. All proceeds go to Church Building Fund.</w:t>
      </w:r>
      <w:r w:rsidRPr="00A547D3">
        <w:rPr>
          <w:sz w:val="19"/>
          <w:szCs w:val="19"/>
          <w:lang w:val="en-US"/>
        </w:rPr>
        <w:t xml:space="preserve"> </w:t>
      </w:r>
    </w:p>
    <w:p w14:paraId="3369F52E" w14:textId="5D1EF507" w:rsidR="001F46A1" w:rsidRPr="00211514" w:rsidRDefault="001F46A1" w:rsidP="001F46A1">
      <w:pPr>
        <w:shd w:val="clear" w:color="auto" w:fill="FFFFFF"/>
        <w:rPr>
          <w:sz w:val="19"/>
          <w:szCs w:val="19"/>
          <w:lang w:val="en-US"/>
        </w:rPr>
      </w:pPr>
      <w:r w:rsidRPr="00211514">
        <w:rPr>
          <w:b/>
          <w:bCs/>
          <w:sz w:val="19"/>
          <w:szCs w:val="19"/>
          <w:lang w:val="en-US"/>
        </w:rPr>
        <w:t xml:space="preserve">YOUTH VOLUNTEERS FOR GOOD FRIDAY - </w:t>
      </w:r>
      <w:r w:rsidRPr="0011320E">
        <w:rPr>
          <w:b/>
          <w:bCs/>
          <w:sz w:val="19"/>
          <w:szCs w:val="19"/>
          <w:lang w:val="en-US"/>
        </w:rPr>
        <w:t>Calling all our youth</w:t>
      </w:r>
      <w:r w:rsidR="0011320E">
        <w:rPr>
          <w:b/>
          <w:bCs/>
          <w:sz w:val="19"/>
          <w:szCs w:val="19"/>
          <w:lang w:val="en-US"/>
        </w:rPr>
        <w:t xml:space="preserve"> </w:t>
      </w:r>
      <w:r w:rsidR="0011320E" w:rsidRPr="0011320E">
        <w:rPr>
          <w:sz w:val="19"/>
          <w:szCs w:val="19"/>
          <w:lang w:val="en-US"/>
        </w:rPr>
        <w:t>(ages 12 -30 years)</w:t>
      </w:r>
      <w:r w:rsidRPr="00211514">
        <w:rPr>
          <w:sz w:val="19"/>
          <w:szCs w:val="19"/>
          <w:lang w:val="en-US"/>
        </w:rPr>
        <w:t xml:space="preserve"> to volunteer for both our Good Friday Stations &amp; Liturgy! There will be clipboards at the table, so please fill out your details &amp; availability. </w:t>
      </w:r>
      <w:proofErr w:type="spellStart"/>
      <w:r w:rsidRPr="00211514">
        <w:rPr>
          <w:sz w:val="19"/>
          <w:szCs w:val="19"/>
          <w:lang w:val="en-US"/>
        </w:rPr>
        <w:t>Practi</w:t>
      </w:r>
      <w:r w:rsidR="00DD5D02" w:rsidRPr="00211514">
        <w:rPr>
          <w:sz w:val="19"/>
          <w:szCs w:val="19"/>
          <w:lang w:val="en-US"/>
        </w:rPr>
        <w:t>s</w:t>
      </w:r>
      <w:r w:rsidRPr="00211514">
        <w:rPr>
          <w:sz w:val="19"/>
          <w:szCs w:val="19"/>
          <w:lang w:val="en-US"/>
        </w:rPr>
        <w:t>e</w:t>
      </w:r>
      <w:proofErr w:type="spellEnd"/>
      <w:r w:rsidRPr="00211514">
        <w:rPr>
          <w:sz w:val="19"/>
          <w:szCs w:val="19"/>
          <w:lang w:val="en-US"/>
        </w:rPr>
        <w:t xml:space="preserve"> sessions will be announced soon!</w:t>
      </w:r>
    </w:p>
    <w:p w14:paraId="3E4B6286" w14:textId="77777777" w:rsidR="0001545F" w:rsidRPr="00211514" w:rsidRDefault="0001545F" w:rsidP="0001545F">
      <w:pPr>
        <w:rPr>
          <w:sz w:val="19"/>
          <w:szCs w:val="19"/>
          <w:lang w:val="en-US"/>
        </w:rPr>
      </w:pPr>
      <w:r w:rsidRPr="00211514">
        <w:rPr>
          <w:b/>
          <w:bCs/>
          <w:sz w:val="19"/>
          <w:szCs w:val="19"/>
          <w:lang w:val="en-US"/>
        </w:rPr>
        <w:t>ONLINE LENTEN SERIES</w:t>
      </w:r>
      <w:r w:rsidRPr="00211514">
        <w:rPr>
          <w:sz w:val="19"/>
          <w:szCs w:val="19"/>
          <w:lang w:val="en-US"/>
        </w:rPr>
        <w:t xml:space="preserve"> Dates: March 3rd, 10th, 17th, 24th, 31st and April 7th Thursday Morning @ 10.30am Thursday Evening @ 7.30pm Presented </w:t>
      </w:r>
      <w:proofErr w:type="gramStart"/>
      <w:r w:rsidRPr="00211514">
        <w:rPr>
          <w:sz w:val="19"/>
          <w:szCs w:val="19"/>
          <w:lang w:val="en-US"/>
        </w:rPr>
        <w:t>By</w:t>
      </w:r>
      <w:proofErr w:type="gramEnd"/>
      <w:r w:rsidRPr="00211514">
        <w:rPr>
          <w:sz w:val="19"/>
          <w:szCs w:val="19"/>
          <w:lang w:val="en-US"/>
        </w:rPr>
        <w:t xml:space="preserve"> Emmaus Spiritualty Ministry Facilitators: Theresa Denny &amp; Geraldine Naismith BOOKINGS: salespirituality1@gmail.com COST: $25 PER SESSION </w:t>
      </w:r>
      <w:proofErr w:type="spellStart"/>
      <w:r w:rsidRPr="00211514">
        <w:rPr>
          <w:sz w:val="19"/>
          <w:szCs w:val="19"/>
          <w:lang w:val="en-US"/>
        </w:rPr>
        <w:t>Session</w:t>
      </w:r>
      <w:proofErr w:type="spellEnd"/>
      <w:r w:rsidRPr="00211514">
        <w:rPr>
          <w:sz w:val="19"/>
          <w:szCs w:val="19"/>
          <w:lang w:val="en-US"/>
        </w:rPr>
        <w:t xml:space="preserve"> approx. 1.5 hours, option of morning or evening</w:t>
      </w:r>
    </w:p>
    <w:p w14:paraId="769706FD" w14:textId="78AADB63" w:rsidR="007C49A1" w:rsidRDefault="004F4856" w:rsidP="007D2FFF">
      <w:pPr>
        <w:shd w:val="clear" w:color="auto" w:fill="FFFFFF"/>
        <w:rPr>
          <w:rStyle w:val="Hyperlink"/>
          <w:sz w:val="19"/>
          <w:szCs w:val="19"/>
          <w:lang w:val="en-US"/>
        </w:rPr>
      </w:pPr>
      <w:r w:rsidRPr="00211514">
        <w:rPr>
          <w:b/>
          <w:bCs/>
          <w:sz w:val="19"/>
          <w:szCs w:val="19"/>
          <w:lang w:val="en-US"/>
        </w:rPr>
        <w:t>MARCH IS THE MONTH OF ST JOSEPH</w:t>
      </w:r>
      <w:r w:rsidRPr="00211514">
        <w:rPr>
          <w:sz w:val="19"/>
          <w:szCs w:val="19"/>
          <w:lang w:val="en-US"/>
        </w:rPr>
        <w:t xml:space="preserve"> Learn more about our spiritual father with these fantastic resources.</w:t>
      </w:r>
      <w:r w:rsidR="00C90696" w:rsidRPr="00211514">
        <w:rPr>
          <w:sz w:val="19"/>
          <w:szCs w:val="19"/>
          <w:lang w:val="en-US"/>
        </w:rPr>
        <w:t xml:space="preserve"> </w:t>
      </w:r>
      <w:r w:rsidR="00943C06" w:rsidRPr="00211514">
        <w:rPr>
          <w:sz w:val="19"/>
          <w:szCs w:val="19"/>
          <w:lang w:val="en-US"/>
        </w:rPr>
        <w:t>Shop at</w:t>
      </w:r>
      <w:r w:rsidR="00C90696" w:rsidRPr="00211514">
        <w:rPr>
          <w:sz w:val="19"/>
          <w:szCs w:val="19"/>
          <w:lang w:val="en-US"/>
        </w:rPr>
        <w:t xml:space="preserve"> </w:t>
      </w:r>
      <w:r w:rsidR="004E7261" w:rsidRPr="00F2285B">
        <w:rPr>
          <w:sz w:val="19"/>
          <w:szCs w:val="19"/>
          <w:lang w:val="en-US"/>
        </w:rPr>
        <w:t>www.parousiamedia.com</w:t>
      </w:r>
    </w:p>
    <w:p w14:paraId="09CF7E3B" w14:textId="555468BB" w:rsidR="008D08BA" w:rsidRDefault="008D08BA" w:rsidP="007C49A1">
      <w:pPr>
        <w:rPr>
          <w:sz w:val="19"/>
          <w:szCs w:val="19"/>
          <w:lang w:val="en-US"/>
        </w:rPr>
      </w:pPr>
      <w:r w:rsidRPr="00211514">
        <w:rPr>
          <w:b/>
          <w:bCs/>
          <w:sz w:val="19"/>
          <w:szCs w:val="19"/>
          <w:lang w:val="en-US"/>
        </w:rPr>
        <w:t xml:space="preserve">PARISH RENEWAL ROSARY – </w:t>
      </w:r>
      <w:r w:rsidRPr="00211514">
        <w:rPr>
          <w:sz w:val="19"/>
          <w:szCs w:val="19"/>
          <w:lang w:val="en-US"/>
        </w:rPr>
        <w:t>Every</w:t>
      </w:r>
      <w:r w:rsidRPr="00211514">
        <w:rPr>
          <w:b/>
          <w:bCs/>
          <w:sz w:val="19"/>
          <w:szCs w:val="19"/>
          <w:lang w:val="en-US"/>
        </w:rPr>
        <w:t xml:space="preserve"> </w:t>
      </w:r>
      <w:r w:rsidRPr="00211514">
        <w:rPr>
          <w:sz w:val="19"/>
          <w:szCs w:val="19"/>
          <w:lang w:val="en-US"/>
        </w:rPr>
        <w:t>Monday 7pm.</w:t>
      </w:r>
      <w:r w:rsidRPr="00211514">
        <w:rPr>
          <w:b/>
          <w:bCs/>
          <w:sz w:val="19"/>
          <w:szCs w:val="19"/>
          <w:lang w:val="en-US"/>
        </w:rPr>
        <w:t xml:space="preserve"> </w:t>
      </w:r>
      <w:r w:rsidRPr="00211514">
        <w:rPr>
          <w:sz w:val="19"/>
          <w:szCs w:val="19"/>
          <w:lang w:val="en-US"/>
        </w:rPr>
        <w:t xml:space="preserve">ZOOM link can be found on our webpage </w:t>
      </w:r>
      <w:r w:rsidRPr="008D08BA">
        <w:rPr>
          <w:sz w:val="19"/>
          <w:szCs w:val="19"/>
          <w:lang w:val="en-US"/>
        </w:rPr>
        <w:t>https://stthomasap.org.au/combine-parish-rosary-for-parish-renewal/</w:t>
      </w:r>
    </w:p>
    <w:p w14:paraId="008BC58E" w14:textId="639C9A12" w:rsidR="007C49A1" w:rsidRPr="00211514" w:rsidRDefault="0001545F" w:rsidP="007C49A1">
      <w:pPr>
        <w:rPr>
          <w:b/>
          <w:bCs/>
          <w:noProof/>
          <w:sz w:val="19"/>
          <w:szCs w:val="19"/>
        </w:rPr>
      </w:pPr>
      <w:r w:rsidRPr="00211514">
        <w:rPr>
          <w:b/>
          <w:bCs/>
          <w:noProof/>
          <w:sz w:val="19"/>
          <w:szCs w:val="19"/>
        </w:rPr>
        <w:t>RELIGIOUS SHOP</w:t>
      </w:r>
      <w:r w:rsidR="007C49A1" w:rsidRPr="00211514">
        <w:rPr>
          <w:noProof/>
          <w:sz w:val="19"/>
          <w:szCs w:val="19"/>
        </w:rPr>
        <w:t xml:space="preserve">: Holy Beginnings </w:t>
      </w:r>
      <w:r w:rsidR="007C49A1" w:rsidRPr="00F2285B">
        <w:rPr>
          <w:noProof/>
          <w:sz w:val="19"/>
          <w:szCs w:val="19"/>
        </w:rPr>
        <w:t>www.holybeginnings.com</w:t>
      </w:r>
      <w:r w:rsidR="007C49A1" w:rsidRPr="00211514">
        <w:rPr>
          <w:noProof/>
          <w:sz w:val="19"/>
          <w:szCs w:val="19"/>
        </w:rPr>
        <w:t xml:space="preserve"> Mobile: 0450 782 558. Contact person Anita Hughes</w:t>
      </w:r>
    </w:p>
    <w:tbl>
      <w:tblPr>
        <w:tblStyle w:val="TableGrid"/>
        <w:tblW w:w="0" w:type="auto"/>
        <w:tblLook w:val="04A0" w:firstRow="1" w:lastRow="0" w:firstColumn="1" w:lastColumn="0" w:noHBand="0" w:noVBand="1"/>
      </w:tblPr>
      <w:tblGrid>
        <w:gridCol w:w="5452"/>
        <w:gridCol w:w="5452"/>
      </w:tblGrid>
      <w:tr w:rsidR="003769F5" w14:paraId="28CBCEC5" w14:textId="77777777" w:rsidTr="00822B5E">
        <w:tc>
          <w:tcPr>
            <w:tcW w:w="5452" w:type="dxa"/>
          </w:tcPr>
          <w:p w14:paraId="4BE2EE50" w14:textId="1B4F412E" w:rsidR="003769F5" w:rsidRPr="00612C0D" w:rsidRDefault="008D08BA" w:rsidP="007D2FFF">
            <w:pPr>
              <w:rPr>
                <w:b/>
                <w:bCs/>
                <w:lang w:val="en-US"/>
              </w:rPr>
            </w:pPr>
            <w:r w:rsidRPr="00612C0D">
              <w:rPr>
                <w:b/>
                <w:bCs/>
                <w:lang w:val="en-US"/>
              </w:rPr>
              <w:t>IMPORTANT DATES TO REMEMBER:</w:t>
            </w:r>
          </w:p>
          <w:p w14:paraId="06A7D407" w14:textId="6F7DC78A" w:rsidR="003769F5" w:rsidRPr="00612C0D" w:rsidRDefault="003769F5" w:rsidP="007D2FFF">
            <w:pPr>
              <w:rPr>
                <w:lang w:val="en-US"/>
              </w:rPr>
            </w:pPr>
          </w:p>
          <w:p w14:paraId="475CDF69" w14:textId="68EA9C59" w:rsidR="003769F5" w:rsidRPr="00612C0D" w:rsidRDefault="003769F5" w:rsidP="007D2FFF">
            <w:pPr>
              <w:rPr>
                <w:lang w:val="en-US"/>
              </w:rPr>
            </w:pPr>
            <w:r w:rsidRPr="00612C0D">
              <w:rPr>
                <w:b/>
                <w:bCs/>
                <w:lang w:val="en-US"/>
              </w:rPr>
              <w:t>Parish Reconciliation</w:t>
            </w:r>
            <w:r w:rsidRPr="00612C0D">
              <w:rPr>
                <w:lang w:val="en-US"/>
              </w:rPr>
              <w:t>: Tuesday 5</w:t>
            </w:r>
            <w:r w:rsidRPr="00612C0D">
              <w:rPr>
                <w:vertAlign w:val="superscript"/>
                <w:lang w:val="en-US"/>
              </w:rPr>
              <w:t>th</w:t>
            </w:r>
            <w:r w:rsidRPr="00612C0D">
              <w:rPr>
                <w:lang w:val="en-US"/>
              </w:rPr>
              <w:t xml:space="preserve"> April 7.30pm</w:t>
            </w:r>
          </w:p>
          <w:p w14:paraId="4CF664FF" w14:textId="4B12241D" w:rsidR="003769F5" w:rsidRPr="00612C0D" w:rsidRDefault="003769F5" w:rsidP="007D2FFF">
            <w:pPr>
              <w:rPr>
                <w:lang w:val="en-US"/>
              </w:rPr>
            </w:pPr>
            <w:r w:rsidRPr="00612C0D">
              <w:rPr>
                <w:b/>
                <w:bCs/>
                <w:lang w:val="en-US"/>
              </w:rPr>
              <w:t>Holy Thursday</w:t>
            </w:r>
            <w:r w:rsidRPr="00612C0D">
              <w:rPr>
                <w:lang w:val="en-US"/>
              </w:rPr>
              <w:t>: 14</w:t>
            </w:r>
            <w:r w:rsidRPr="00612C0D">
              <w:rPr>
                <w:vertAlign w:val="superscript"/>
                <w:lang w:val="en-US"/>
              </w:rPr>
              <w:t>th</w:t>
            </w:r>
            <w:r w:rsidRPr="00612C0D">
              <w:rPr>
                <w:lang w:val="en-US"/>
              </w:rPr>
              <w:t xml:space="preserve"> April 7.30pm</w:t>
            </w:r>
          </w:p>
          <w:p w14:paraId="52049116" w14:textId="50BE5158" w:rsidR="003769F5" w:rsidRPr="00612C0D" w:rsidRDefault="003769F5" w:rsidP="007D2FFF">
            <w:pPr>
              <w:rPr>
                <w:lang w:val="en-US"/>
              </w:rPr>
            </w:pPr>
            <w:r w:rsidRPr="00612C0D">
              <w:rPr>
                <w:b/>
                <w:bCs/>
                <w:lang w:val="en-US"/>
              </w:rPr>
              <w:t>Good Friday</w:t>
            </w:r>
            <w:r w:rsidRPr="00612C0D">
              <w:rPr>
                <w:lang w:val="en-US"/>
              </w:rPr>
              <w:t>:</w:t>
            </w:r>
          </w:p>
          <w:p w14:paraId="05A19617" w14:textId="295593CD" w:rsidR="003769F5" w:rsidRPr="00612C0D" w:rsidRDefault="003769F5" w:rsidP="007D2FFF">
            <w:pPr>
              <w:rPr>
                <w:lang w:val="en-US"/>
              </w:rPr>
            </w:pPr>
            <w:r w:rsidRPr="00612C0D">
              <w:rPr>
                <w:lang w:val="en-US"/>
              </w:rPr>
              <w:t>Morning Prayer: 10am</w:t>
            </w:r>
          </w:p>
          <w:p w14:paraId="3C17745D" w14:textId="08814057" w:rsidR="003769F5" w:rsidRPr="00612C0D" w:rsidRDefault="003769F5" w:rsidP="007D2FFF">
            <w:pPr>
              <w:rPr>
                <w:lang w:val="en-US"/>
              </w:rPr>
            </w:pPr>
            <w:r w:rsidRPr="00612C0D">
              <w:rPr>
                <w:lang w:val="en-US"/>
              </w:rPr>
              <w:t>Stations of the Cross: 11am</w:t>
            </w:r>
            <w:r w:rsidR="000B32CA" w:rsidRPr="00612C0D">
              <w:rPr>
                <w:lang w:val="en-US"/>
              </w:rPr>
              <w:t xml:space="preserve"> @ Piazza, weather permitting</w:t>
            </w:r>
            <w:r w:rsidRPr="00612C0D">
              <w:rPr>
                <w:lang w:val="en-US"/>
              </w:rPr>
              <w:t xml:space="preserve"> (Reconciliation available after)</w:t>
            </w:r>
          </w:p>
          <w:p w14:paraId="178464F9" w14:textId="77777777" w:rsidR="003769F5" w:rsidRPr="00612C0D" w:rsidRDefault="003769F5" w:rsidP="003769F5">
            <w:pPr>
              <w:spacing w:after="120"/>
              <w:rPr>
                <w:lang w:val="en-US"/>
              </w:rPr>
            </w:pPr>
            <w:r w:rsidRPr="00612C0D">
              <w:rPr>
                <w:lang w:val="en-US"/>
              </w:rPr>
              <w:t>Celebration of the Passion of the Lord: 3pm</w:t>
            </w:r>
          </w:p>
        </w:tc>
        <w:tc>
          <w:tcPr>
            <w:tcW w:w="5452" w:type="dxa"/>
          </w:tcPr>
          <w:p w14:paraId="525FBA41" w14:textId="751A92F3" w:rsidR="003769F5" w:rsidRPr="00612C0D" w:rsidRDefault="003769F5" w:rsidP="007D2FFF">
            <w:pPr>
              <w:rPr>
                <w:lang w:val="en-US"/>
              </w:rPr>
            </w:pPr>
          </w:p>
          <w:p w14:paraId="6C0D11C1" w14:textId="621FB11B" w:rsidR="003769F5" w:rsidRPr="00612C0D" w:rsidRDefault="003769F5" w:rsidP="007D2FFF">
            <w:pPr>
              <w:rPr>
                <w:b/>
                <w:bCs/>
                <w:lang w:val="en-US"/>
              </w:rPr>
            </w:pPr>
            <w:r w:rsidRPr="00612C0D">
              <w:rPr>
                <w:b/>
                <w:bCs/>
                <w:lang w:val="en-US"/>
              </w:rPr>
              <w:t>Holy Saturday</w:t>
            </w:r>
          </w:p>
          <w:p w14:paraId="74DA53D7" w14:textId="63C61CC8" w:rsidR="003769F5" w:rsidRPr="00612C0D" w:rsidRDefault="003769F5" w:rsidP="007D2FFF">
            <w:pPr>
              <w:rPr>
                <w:lang w:val="en-US"/>
              </w:rPr>
            </w:pPr>
            <w:r w:rsidRPr="00612C0D">
              <w:rPr>
                <w:lang w:val="en-US"/>
              </w:rPr>
              <w:t>Morning Prayer: 10am</w:t>
            </w:r>
          </w:p>
          <w:p w14:paraId="424B0816" w14:textId="7CFB0957" w:rsidR="003769F5" w:rsidRPr="00612C0D" w:rsidRDefault="003769F5" w:rsidP="007D2FFF">
            <w:pPr>
              <w:rPr>
                <w:lang w:val="en-US"/>
              </w:rPr>
            </w:pPr>
            <w:r w:rsidRPr="00612C0D">
              <w:rPr>
                <w:lang w:val="en-US"/>
              </w:rPr>
              <w:t>RCIA Anointing: 11am</w:t>
            </w:r>
          </w:p>
          <w:p w14:paraId="45A239AE" w14:textId="7B8B916A" w:rsidR="003769F5" w:rsidRPr="00612C0D" w:rsidRDefault="003769F5" w:rsidP="007D2FFF">
            <w:pPr>
              <w:rPr>
                <w:lang w:val="en-US"/>
              </w:rPr>
            </w:pPr>
          </w:p>
          <w:p w14:paraId="19587C46" w14:textId="02A03E73" w:rsidR="003769F5" w:rsidRPr="00612C0D" w:rsidRDefault="003769F5" w:rsidP="007D2FFF">
            <w:pPr>
              <w:rPr>
                <w:b/>
                <w:bCs/>
                <w:lang w:val="en-US"/>
              </w:rPr>
            </w:pPr>
            <w:r w:rsidRPr="00612C0D">
              <w:rPr>
                <w:b/>
                <w:bCs/>
                <w:lang w:val="en-US"/>
              </w:rPr>
              <w:t>Easter</w:t>
            </w:r>
          </w:p>
          <w:p w14:paraId="58887148" w14:textId="4F751CE7" w:rsidR="003769F5" w:rsidRPr="00612C0D" w:rsidRDefault="003769F5" w:rsidP="007D2FFF">
            <w:pPr>
              <w:rPr>
                <w:lang w:val="en-US"/>
              </w:rPr>
            </w:pPr>
            <w:r w:rsidRPr="00612C0D">
              <w:rPr>
                <w:lang w:val="en-US"/>
              </w:rPr>
              <w:t>Vigil: Saturday 16</w:t>
            </w:r>
            <w:r w:rsidRPr="00612C0D">
              <w:rPr>
                <w:vertAlign w:val="superscript"/>
                <w:lang w:val="en-US"/>
              </w:rPr>
              <w:t>th</w:t>
            </w:r>
            <w:r w:rsidRPr="00612C0D">
              <w:rPr>
                <w:lang w:val="en-US"/>
              </w:rPr>
              <w:t xml:space="preserve"> April 7.30pm</w:t>
            </w:r>
          </w:p>
          <w:p w14:paraId="5AE2AC73" w14:textId="3214F039" w:rsidR="003769F5" w:rsidRPr="00612C0D" w:rsidRDefault="003769F5" w:rsidP="007D2FFF">
            <w:pPr>
              <w:rPr>
                <w:lang w:val="en-US"/>
              </w:rPr>
            </w:pPr>
            <w:r w:rsidRPr="00612C0D">
              <w:rPr>
                <w:lang w:val="en-US"/>
              </w:rPr>
              <w:t>Sunday:</w:t>
            </w:r>
            <w:r w:rsidR="0011320E" w:rsidRPr="00612C0D">
              <w:rPr>
                <w:lang w:val="en-US"/>
              </w:rPr>
              <w:t xml:space="preserve"> 17</w:t>
            </w:r>
            <w:r w:rsidR="0011320E" w:rsidRPr="00612C0D">
              <w:rPr>
                <w:vertAlign w:val="superscript"/>
                <w:lang w:val="en-US"/>
              </w:rPr>
              <w:t>th</w:t>
            </w:r>
            <w:r w:rsidR="0011320E" w:rsidRPr="00612C0D">
              <w:rPr>
                <w:lang w:val="en-US"/>
              </w:rPr>
              <w:t xml:space="preserve"> April </w:t>
            </w:r>
            <w:r w:rsidRPr="00612C0D">
              <w:rPr>
                <w:lang w:val="en-US"/>
              </w:rPr>
              <w:t>9am &amp; 10.45am</w:t>
            </w:r>
          </w:p>
          <w:p w14:paraId="532E0D94" w14:textId="3A9A48AD" w:rsidR="003769F5" w:rsidRPr="00612C0D" w:rsidRDefault="003769F5" w:rsidP="007D2FFF">
            <w:pPr>
              <w:rPr>
                <w:lang w:val="en-US"/>
              </w:rPr>
            </w:pPr>
          </w:p>
        </w:tc>
      </w:tr>
      <w:tr w:rsidR="005A385C" w:rsidRPr="00211514" w14:paraId="6F30A038" w14:textId="1B9D321E" w:rsidTr="00A1514C">
        <w:tc>
          <w:tcPr>
            <w:tcW w:w="5452" w:type="dxa"/>
          </w:tcPr>
          <w:p w14:paraId="28DA0C0C" w14:textId="381F47B8" w:rsidR="005A385C" w:rsidRPr="00211514" w:rsidRDefault="005A385C" w:rsidP="007542AD">
            <w:pPr>
              <w:rPr>
                <w:b/>
                <w:bCs/>
                <w:sz w:val="19"/>
                <w:szCs w:val="19"/>
                <w:lang w:val="en-US"/>
              </w:rPr>
            </w:pPr>
            <w:r w:rsidRPr="00211514">
              <w:rPr>
                <w:b/>
                <w:bCs/>
                <w:sz w:val="19"/>
                <w:szCs w:val="19"/>
                <w:lang w:val="en-US"/>
              </w:rPr>
              <w:t>NEW, RELOCATING or LEAVING THE PARISH</w:t>
            </w:r>
          </w:p>
          <w:p w14:paraId="11D8AF90" w14:textId="77777777" w:rsidR="005A385C" w:rsidRPr="00211514" w:rsidRDefault="005A385C" w:rsidP="007542AD">
            <w:pPr>
              <w:rPr>
                <w:sz w:val="19"/>
                <w:szCs w:val="19"/>
                <w:lang w:val="en-US"/>
              </w:rPr>
            </w:pPr>
          </w:p>
          <w:p w14:paraId="075EBD74" w14:textId="6EF2DD4B" w:rsidR="005A385C" w:rsidRPr="00211514" w:rsidRDefault="005A385C" w:rsidP="007542AD">
            <w:pPr>
              <w:rPr>
                <w:sz w:val="19"/>
                <w:szCs w:val="19"/>
                <w:lang w:val="en-US"/>
              </w:rPr>
            </w:pPr>
            <w:r w:rsidRPr="00211514">
              <w:rPr>
                <w:sz w:val="19"/>
                <w:szCs w:val="19"/>
                <w:lang w:val="en-US"/>
              </w:rPr>
              <w:t xml:space="preserve">New Parishioners – please register with us either on our website or </w:t>
            </w:r>
            <w:r w:rsidR="00473D2B" w:rsidRPr="00211514">
              <w:rPr>
                <w:sz w:val="19"/>
                <w:szCs w:val="19"/>
                <w:lang w:val="en-US"/>
              </w:rPr>
              <w:t>fill-in</w:t>
            </w:r>
            <w:r w:rsidRPr="00211514">
              <w:rPr>
                <w:sz w:val="19"/>
                <w:szCs w:val="19"/>
                <w:lang w:val="en-US"/>
              </w:rPr>
              <w:t xml:space="preserve"> the form in the bulletin</w:t>
            </w:r>
            <w:r w:rsidR="00473D2B" w:rsidRPr="00211514">
              <w:rPr>
                <w:sz w:val="19"/>
                <w:szCs w:val="19"/>
                <w:lang w:val="en-US"/>
              </w:rPr>
              <w:t xml:space="preserve">. </w:t>
            </w:r>
          </w:p>
          <w:p w14:paraId="4703F5A6" w14:textId="77777777" w:rsidR="005A385C" w:rsidRPr="00211514" w:rsidRDefault="005A385C" w:rsidP="00A75D3F">
            <w:pPr>
              <w:spacing w:before="120"/>
              <w:rPr>
                <w:sz w:val="19"/>
                <w:szCs w:val="19"/>
                <w:lang w:val="en-US"/>
              </w:rPr>
            </w:pPr>
            <w:r w:rsidRPr="00211514">
              <w:rPr>
                <w:sz w:val="19"/>
                <w:szCs w:val="19"/>
                <w:lang w:val="en-US"/>
              </w:rPr>
              <w:t>Relocating or Leaving Parishioners – please call the parish office to update our records.</w:t>
            </w:r>
          </w:p>
          <w:p w14:paraId="089360CF" w14:textId="77777777" w:rsidR="00473D2B" w:rsidRPr="00211514" w:rsidRDefault="00473D2B" w:rsidP="007542AD">
            <w:pPr>
              <w:rPr>
                <w:sz w:val="19"/>
                <w:szCs w:val="19"/>
                <w:lang w:val="en-US"/>
              </w:rPr>
            </w:pPr>
          </w:p>
          <w:p w14:paraId="59A3779D" w14:textId="452FC659" w:rsidR="00473D2B" w:rsidRPr="00612C0D" w:rsidRDefault="005343A2" w:rsidP="007542AD">
            <w:pPr>
              <w:rPr>
                <w:b/>
                <w:bCs/>
                <w:lang w:val="en-US"/>
              </w:rPr>
            </w:pPr>
            <w:r w:rsidRPr="00612C0D">
              <w:rPr>
                <w:b/>
                <w:bCs/>
                <w:lang w:val="en-US"/>
              </w:rPr>
              <w:t>We would love to welcome our new parishioners at our Saturday</w:t>
            </w:r>
            <w:r w:rsidR="00A75D3F" w:rsidRPr="00612C0D">
              <w:rPr>
                <w:b/>
                <w:bCs/>
                <w:lang w:val="en-US"/>
              </w:rPr>
              <w:t xml:space="preserve"> 26 March</w:t>
            </w:r>
            <w:r w:rsidRPr="00612C0D">
              <w:rPr>
                <w:b/>
                <w:bCs/>
                <w:lang w:val="en-US"/>
              </w:rPr>
              <w:t xml:space="preserve"> 6pm Mass &amp; Sunday</w:t>
            </w:r>
            <w:r w:rsidR="00A75D3F" w:rsidRPr="00612C0D">
              <w:rPr>
                <w:b/>
                <w:bCs/>
                <w:lang w:val="en-US"/>
              </w:rPr>
              <w:t xml:space="preserve"> 27 March</w:t>
            </w:r>
            <w:r w:rsidRPr="00612C0D">
              <w:rPr>
                <w:b/>
                <w:bCs/>
                <w:lang w:val="en-US"/>
              </w:rPr>
              <w:t xml:space="preserve"> 9am &amp; 10.45am </w:t>
            </w:r>
          </w:p>
        </w:tc>
        <w:tc>
          <w:tcPr>
            <w:tcW w:w="5452" w:type="dxa"/>
          </w:tcPr>
          <w:p w14:paraId="039BDCA1" w14:textId="52559418" w:rsidR="005A385C" w:rsidRPr="00211514" w:rsidRDefault="005A385C" w:rsidP="005A385C">
            <w:pPr>
              <w:rPr>
                <w:sz w:val="19"/>
                <w:szCs w:val="19"/>
                <w:lang w:val="en-US"/>
              </w:rPr>
            </w:pPr>
            <w:r w:rsidRPr="00211514">
              <w:rPr>
                <w:b/>
                <w:bCs/>
                <w:sz w:val="19"/>
                <w:szCs w:val="19"/>
                <w:lang w:val="en-US"/>
              </w:rPr>
              <w:t>CHURCH BUILDING DONATION –</w:t>
            </w:r>
            <w:r w:rsidRPr="00211514">
              <w:rPr>
                <w:sz w:val="19"/>
                <w:szCs w:val="19"/>
                <w:lang w:val="en-US"/>
              </w:rPr>
              <w:t xml:space="preserve"> please fill-in the Church Building Donation form or pick-up a donation envelope. Return via the collection plate or to the parish office or visit https://stthomasap.org.au/donate/ </w:t>
            </w:r>
            <w:r w:rsidRPr="00211514">
              <w:rPr>
                <w:bCs/>
                <w:sz w:val="19"/>
                <w:szCs w:val="19"/>
              </w:rPr>
              <w:t xml:space="preserve">Or contribute directly to </w:t>
            </w:r>
            <w:r w:rsidRPr="00211514">
              <w:rPr>
                <w:b/>
                <w:sz w:val="19"/>
                <w:szCs w:val="19"/>
              </w:rPr>
              <w:t xml:space="preserve">CDF </w:t>
            </w:r>
            <w:r w:rsidR="000B32CA" w:rsidRPr="00211514">
              <w:rPr>
                <w:b/>
                <w:sz w:val="19"/>
                <w:szCs w:val="19"/>
              </w:rPr>
              <w:t>PAY</w:t>
            </w:r>
            <w:r w:rsidR="000B32CA">
              <w:rPr>
                <w:b/>
                <w:sz w:val="19"/>
                <w:szCs w:val="19"/>
              </w:rPr>
              <w:t xml:space="preserve"> </w:t>
            </w:r>
            <w:proofErr w:type="gramStart"/>
            <w:r w:rsidRPr="00211514">
              <w:rPr>
                <w:b/>
                <w:sz w:val="19"/>
                <w:szCs w:val="19"/>
              </w:rPr>
              <w:t>https://sale.cdfpay.org.au/</w:t>
            </w:r>
            <w:r w:rsidRPr="00211514">
              <w:rPr>
                <w:bCs/>
                <w:sz w:val="19"/>
                <w:szCs w:val="19"/>
              </w:rPr>
              <w:t xml:space="preserve"> </w:t>
            </w:r>
            <w:r w:rsidRPr="00211514">
              <w:rPr>
                <w:sz w:val="19"/>
                <w:szCs w:val="19"/>
                <w:lang w:val="en-US"/>
              </w:rPr>
              <w:t xml:space="preserve"> W</w:t>
            </w:r>
            <w:r w:rsidRPr="00211514">
              <w:rPr>
                <w:b/>
                <w:bCs/>
                <w:sz w:val="19"/>
                <w:szCs w:val="19"/>
                <w:lang w:val="en-US"/>
              </w:rPr>
              <w:t>rite</w:t>
            </w:r>
            <w:proofErr w:type="gramEnd"/>
            <w:r w:rsidRPr="00211514">
              <w:rPr>
                <w:b/>
                <w:bCs/>
                <w:sz w:val="19"/>
                <w:szCs w:val="19"/>
                <w:lang w:val="en-US"/>
              </w:rPr>
              <w:t xml:space="preserve"> CHBLD in comment</w:t>
            </w:r>
            <w:r w:rsidRPr="00211514">
              <w:rPr>
                <w:sz w:val="19"/>
                <w:szCs w:val="19"/>
                <w:lang w:val="en-US"/>
              </w:rPr>
              <w:t xml:space="preserve">. Thank you. </w:t>
            </w:r>
            <w:r w:rsidRPr="00211514">
              <w:rPr>
                <w:i/>
                <w:iCs/>
                <w:sz w:val="19"/>
                <w:szCs w:val="19"/>
                <w:lang w:val="en-US"/>
              </w:rPr>
              <w:t xml:space="preserve">Donations are not tax </w:t>
            </w:r>
            <w:proofErr w:type="spellStart"/>
            <w:r w:rsidRPr="00211514">
              <w:rPr>
                <w:i/>
                <w:iCs/>
                <w:sz w:val="19"/>
                <w:szCs w:val="19"/>
                <w:lang w:val="en-US"/>
              </w:rPr>
              <w:t>deductable</w:t>
            </w:r>
            <w:proofErr w:type="spellEnd"/>
            <w:r w:rsidRPr="00211514">
              <w:rPr>
                <w:sz w:val="19"/>
                <w:szCs w:val="19"/>
                <w:lang w:val="en-US"/>
              </w:rPr>
              <w:t>.</w:t>
            </w:r>
          </w:p>
          <w:p w14:paraId="5A903687" w14:textId="77777777" w:rsidR="00853F85" w:rsidRPr="00211514" w:rsidRDefault="00853F85" w:rsidP="005A385C">
            <w:pPr>
              <w:rPr>
                <w:b/>
                <w:bCs/>
                <w:sz w:val="19"/>
                <w:szCs w:val="19"/>
                <w:lang w:val="en-US"/>
              </w:rPr>
            </w:pPr>
          </w:p>
          <w:p w14:paraId="789874DF" w14:textId="03BD7643" w:rsidR="005A385C" w:rsidRPr="00211514" w:rsidRDefault="005A385C" w:rsidP="005A385C">
            <w:pPr>
              <w:rPr>
                <w:b/>
                <w:bCs/>
                <w:sz w:val="19"/>
                <w:szCs w:val="19"/>
                <w:lang w:val="en-US"/>
              </w:rPr>
            </w:pPr>
            <w:r w:rsidRPr="00211514">
              <w:rPr>
                <w:sz w:val="19"/>
                <w:szCs w:val="19"/>
                <w:lang w:val="en-US"/>
              </w:rPr>
              <w:t>There is also a monthly collection at Mass towards this purpose.</w:t>
            </w:r>
            <w:r w:rsidRPr="00211514">
              <w:rPr>
                <w:b/>
                <w:bCs/>
                <w:sz w:val="19"/>
                <w:szCs w:val="19"/>
                <w:lang w:val="en-US"/>
              </w:rPr>
              <w:t xml:space="preserve"> </w:t>
            </w:r>
            <w:r w:rsidR="003769F5" w:rsidRPr="003769F5">
              <w:rPr>
                <w:b/>
                <w:bCs/>
                <w:sz w:val="19"/>
                <w:szCs w:val="19"/>
                <w:lang w:val="en-US"/>
              </w:rPr>
              <w:t>Next collection: 16</w:t>
            </w:r>
            <w:r w:rsidR="003769F5" w:rsidRPr="003769F5">
              <w:rPr>
                <w:b/>
                <w:bCs/>
                <w:sz w:val="19"/>
                <w:szCs w:val="19"/>
                <w:vertAlign w:val="superscript"/>
                <w:lang w:val="en-US"/>
              </w:rPr>
              <w:t>th</w:t>
            </w:r>
            <w:r w:rsidR="003769F5" w:rsidRPr="003769F5">
              <w:rPr>
                <w:b/>
                <w:bCs/>
                <w:sz w:val="19"/>
                <w:szCs w:val="19"/>
                <w:lang w:val="en-US"/>
              </w:rPr>
              <w:t xml:space="preserve"> / 17</w:t>
            </w:r>
            <w:r w:rsidR="003769F5" w:rsidRPr="003769F5">
              <w:rPr>
                <w:b/>
                <w:bCs/>
                <w:sz w:val="19"/>
                <w:szCs w:val="19"/>
                <w:vertAlign w:val="superscript"/>
                <w:lang w:val="en-US"/>
              </w:rPr>
              <w:t>th</w:t>
            </w:r>
            <w:r w:rsidR="003769F5" w:rsidRPr="003769F5">
              <w:rPr>
                <w:b/>
                <w:bCs/>
                <w:sz w:val="19"/>
                <w:szCs w:val="19"/>
                <w:lang w:val="en-US"/>
              </w:rPr>
              <w:t xml:space="preserve"> April 2022</w:t>
            </w:r>
          </w:p>
        </w:tc>
      </w:tr>
    </w:tbl>
    <w:p w14:paraId="3FCA135E" w14:textId="77777777" w:rsidR="003D0370" w:rsidRPr="00211514" w:rsidRDefault="003D0370" w:rsidP="007542AD">
      <w:pPr>
        <w:shd w:val="clear" w:color="auto" w:fill="FFFFFF"/>
        <w:rPr>
          <w:sz w:val="19"/>
          <w:szCs w:val="19"/>
          <w:lang w:val="en-US"/>
        </w:rPr>
      </w:pPr>
    </w:p>
    <w:tbl>
      <w:tblPr>
        <w:tblStyle w:val="TableGrid"/>
        <w:tblW w:w="0" w:type="auto"/>
        <w:tblLook w:val="04A0" w:firstRow="1" w:lastRow="0" w:firstColumn="1" w:lastColumn="0" w:noHBand="0" w:noVBand="1"/>
      </w:tblPr>
      <w:tblGrid>
        <w:gridCol w:w="10904"/>
      </w:tblGrid>
      <w:tr w:rsidR="00026212" w:rsidRPr="00211514" w14:paraId="752EA132" w14:textId="77777777" w:rsidTr="00026212">
        <w:tc>
          <w:tcPr>
            <w:tcW w:w="10904" w:type="dxa"/>
          </w:tcPr>
          <w:p w14:paraId="4A2E8199" w14:textId="2202DF96" w:rsidR="00026212" w:rsidRPr="00211514" w:rsidRDefault="00026212" w:rsidP="00026212">
            <w:pPr>
              <w:shd w:val="clear" w:color="auto" w:fill="FFFFFF"/>
              <w:rPr>
                <w:b/>
                <w:bCs/>
                <w:color w:val="050505"/>
                <w:sz w:val="19"/>
                <w:szCs w:val="19"/>
              </w:rPr>
            </w:pPr>
            <w:r w:rsidRPr="00211514">
              <w:rPr>
                <w:b/>
                <w:bCs/>
                <w:sz w:val="19"/>
                <w:szCs w:val="19"/>
                <w:lang w:val="en-US"/>
              </w:rPr>
              <w:t>VOLUNTEERS</w:t>
            </w:r>
            <w:r w:rsidR="00582E89" w:rsidRPr="00211514">
              <w:rPr>
                <w:b/>
                <w:bCs/>
                <w:sz w:val="19"/>
                <w:szCs w:val="19"/>
                <w:lang w:val="en-US"/>
              </w:rPr>
              <w:t xml:space="preserve"> @ Masses</w:t>
            </w:r>
            <w:r w:rsidRPr="00211514">
              <w:rPr>
                <w:b/>
                <w:bCs/>
                <w:sz w:val="19"/>
                <w:szCs w:val="19"/>
                <w:lang w:val="en-US"/>
              </w:rPr>
              <w:t xml:space="preserve"> </w:t>
            </w:r>
            <w:r w:rsidR="00582E89" w:rsidRPr="00211514">
              <w:rPr>
                <w:b/>
                <w:bCs/>
                <w:sz w:val="19"/>
                <w:szCs w:val="19"/>
                <w:lang w:val="en-US"/>
              </w:rPr>
              <w:t>–</w:t>
            </w:r>
            <w:r w:rsidRPr="00211514">
              <w:rPr>
                <w:b/>
                <w:bCs/>
                <w:sz w:val="19"/>
                <w:szCs w:val="19"/>
                <w:lang w:val="en-US"/>
              </w:rPr>
              <w:t xml:space="preserve"> </w:t>
            </w:r>
            <w:r w:rsidR="00582E89" w:rsidRPr="00211514">
              <w:rPr>
                <w:b/>
                <w:bCs/>
                <w:color w:val="050505"/>
                <w:sz w:val="19"/>
                <w:szCs w:val="19"/>
              </w:rPr>
              <w:t xml:space="preserve">if you would like to resume volunteering or would like to </w:t>
            </w:r>
            <w:proofErr w:type="gramStart"/>
            <w:r w:rsidR="00CB4CD4" w:rsidRPr="00211514">
              <w:rPr>
                <w:b/>
                <w:bCs/>
                <w:color w:val="050505"/>
                <w:sz w:val="19"/>
                <w:szCs w:val="19"/>
              </w:rPr>
              <w:t>help out</w:t>
            </w:r>
            <w:proofErr w:type="gramEnd"/>
            <w:r w:rsidR="005A385C" w:rsidRPr="00211514">
              <w:rPr>
                <w:b/>
                <w:bCs/>
                <w:color w:val="050505"/>
                <w:sz w:val="19"/>
                <w:szCs w:val="19"/>
              </w:rPr>
              <w:t xml:space="preserve"> </w:t>
            </w:r>
            <w:r w:rsidR="00361CCB" w:rsidRPr="00211514">
              <w:rPr>
                <w:b/>
                <w:bCs/>
                <w:color w:val="050505"/>
                <w:sz w:val="19"/>
                <w:szCs w:val="19"/>
              </w:rPr>
              <w:t>in our Parish</w:t>
            </w:r>
            <w:r w:rsidRPr="00211514">
              <w:rPr>
                <w:b/>
                <w:bCs/>
                <w:color w:val="050505"/>
                <w:sz w:val="19"/>
                <w:szCs w:val="19"/>
              </w:rPr>
              <w:t>.</w:t>
            </w:r>
            <w:r w:rsidR="00CB4CD4" w:rsidRPr="00211514">
              <w:rPr>
                <w:b/>
                <w:bCs/>
                <w:color w:val="050505"/>
                <w:sz w:val="19"/>
                <w:szCs w:val="19"/>
              </w:rPr>
              <w:t xml:space="preserve"> </w:t>
            </w:r>
            <w:proofErr w:type="gramStart"/>
            <w:r w:rsidR="00CB4CD4" w:rsidRPr="00211514">
              <w:rPr>
                <w:b/>
                <w:bCs/>
                <w:color w:val="050505"/>
                <w:sz w:val="19"/>
                <w:szCs w:val="19"/>
              </w:rPr>
              <w:t xml:space="preserve">Please </w:t>
            </w:r>
            <w:r w:rsidRPr="00211514">
              <w:rPr>
                <w:b/>
                <w:bCs/>
                <w:color w:val="050505"/>
                <w:sz w:val="19"/>
                <w:szCs w:val="19"/>
              </w:rPr>
              <w:t xml:space="preserve"> </w:t>
            </w:r>
            <w:r w:rsidR="00CB4CD4" w:rsidRPr="00211514">
              <w:rPr>
                <w:b/>
                <w:bCs/>
                <w:color w:val="050505"/>
                <w:sz w:val="19"/>
                <w:szCs w:val="19"/>
              </w:rPr>
              <w:t>e</w:t>
            </w:r>
            <w:r w:rsidRPr="00211514">
              <w:rPr>
                <w:b/>
                <w:bCs/>
                <w:color w:val="050505"/>
                <w:sz w:val="19"/>
                <w:szCs w:val="19"/>
              </w:rPr>
              <w:t>mail</w:t>
            </w:r>
            <w:proofErr w:type="gramEnd"/>
            <w:r w:rsidRPr="00211514">
              <w:rPr>
                <w:b/>
                <w:bCs/>
                <w:color w:val="050505"/>
                <w:sz w:val="19"/>
                <w:szCs w:val="19"/>
              </w:rPr>
              <w:t>: parish@stthomasap.org or call 5998 0947 during office hours</w:t>
            </w:r>
            <w:r w:rsidR="00CB4CD4" w:rsidRPr="00211514">
              <w:rPr>
                <w:b/>
                <w:bCs/>
                <w:color w:val="050505"/>
                <w:sz w:val="19"/>
                <w:szCs w:val="19"/>
              </w:rPr>
              <w:t>.</w:t>
            </w:r>
          </w:p>
        </w:tc>
      </w:tr>
    </w:tbl>
    <w:p w14:paraId="639CB8A8" w14:textId="1CC434DD" w:rsidR="00A85D03" w:rsidRPr="00211514" w:rsidRDefault="00A85D03" w:rsidP="005C427C">
      <w:pPr>
        <w:jc w:val="both"/>
        <w:rPr>
          <w:sz w:val="19"/>
          <w:szCs w:val="19"/>
          <w:lang w:val="en-US"/>
        </w:rPr>
      </w:pPr>
    </w:p>
    <w:tbl>
      <w:tblPr>
        <w:tblStyle w:val="TableGrid"/>
        <w:tblW w:w="0" w:type="auto"/>
        <w:tblLook w:val="04A0" w:firstRow="1" w:lastRow="0" w:firstColumn="1" w:lastColumn="0" w:noHBand="0" w:noVBand="1"/>
      </w:tblPr>
      <w:tblGrid>
        <w:gridCol w:w="5452"/>
        <w:gridCol w:w="5452"/>
      </w:tblGrid>
      <w:tr w:rsidR="002E7FC2" w:rsidRPr="00211514" w14:paraId="40F77830" w14:textId="77777777" w:rsidTr="002E7FC2">
        <w:tc>
          <w:tcPr>
            <w:tcW w:w="10904" w:type="dxa"/>
            <w:gridSpan w:val="2"/>
          </w:tcPr>
          <w:p w14:paraId="55E32C2A" w14:textId="736F6DB8" w:rsidR="00905C14" w:rsidRPr="00211514" w:rsidRDefault="006919B3" w:rsidP="005D2E63">
            <w:pPr>
              <w:shd w:val="clear" w:color="auto" w:fill="FFFFFF"/>
              <w:rPr>
                <w:sz w:val="19"/>
                <w:szCs w:val="19"/>
              </w:rPr>
            </w:pPr>
            <w:r w:rsidRPr="00211514">
              <w:rPr>
                <w:b/>
                <w:bCs/>
                <w:sz w:val="19"/>
                <w:szCs w:val="19"/>
              </w:rPr>
              <w:t xml:space="preserve">SYNOD 2023 </w:t>
            </w:r>
            <w:r w:rsidR="00BB3266" w:rsidRPr="00211514">
              <w:rPr>
                <w:b/>
                <w:bCs/>
                <w:sz w:val="19"/>
                <w:szCs w:val="19"/>
                <w:lang w:val="en-US"/>
              </w:rPr>
              <w:t>INVATATION</w:t>
            </w:r>
            <w:r w:rsidR="00AC6630" w:rsidRPr="00211514">
              <w:rPr>
                <w:b/>
                <w:bCs/>
                <w:sz w:val="19"/>
                <w:szCs w:val="19"/>
              </w:rPr>
              <w:br/>
            </w:r>
            <w:r w:rsidR="004E7261" w:rsidRPr="00211514">
              <w:rPr>
                <w:sz w:val="19"/>
                <w:szCs w:val="19"/>
                <w:lang w:val="en-US"/>
              </w:rPr>
              <w:t xml:space="preserve">The first phase of the diocesan consultation period for the synod of Bishops has come to an end.  Bishop Greg is inviting you to a Diocesan gathering to celebrate this phase. </w:t>
            </w:r>
            <w:r w:rsidR="00BF0533" w:rsidRPr="00211514">
              <w:rPr>
                <w:sz w:val="19"/>
                <w:szCs w:val="19"/>
                <w:lang w:val="en-US"/>
              </w:rPr>
              <w:t xml:space="preserve">Liturgy followed by afternoon tea. </w:t>
            </w:r>
            <w:r w:rsidR="004E7261" w:rsidRPr="00211514">
              <w:rPr>
                <w:sz w:val="19"/>
                <w:szCs w:val="19"/>
                <w:lang w:val="en-US"/>
              </w:rPr>
              <w:t>Please keep this afternoon free</w:t>
            </w:r>
            <w:r w:rsidR="00905C14" w:rsidRPr="00211514">
              <w:rPr>
                <w:sz w:val="19"/>
                <w:szCs w:val="19"/>
                <w:lang w:val="en-US"/>
              </w:rPr>
              <w:t>. More</w:t>
            </w:r>
            <w:r w:rsidR="004E7261" w:rsidRPr="00211514">
              <w:rPr>
                <w:sz w:val="19"/>
                <w:szCs w:val="19"/>
                <w:lang w:val="en-US"/>
              </w:rPr>
              <w:t xml:space="preserve"> details</w:t>
            </w:r>
            <w:r w:rsidR="00905C14" w:rsidRPr="00211514">
              <w:rPr>
                <w:sz w:val="19"/>
                <w:szCs w:val="19"/>
                <w:lang w:val="en-US"/>
              </w:rPr>
              <w:t xml:space="preserve"> coming</w:t>
            </w:r>
            <w:r w:rsidR="004E7261" w:rsidRPr="00211514">
              <w:rPr>
                <w:sz w:val="19"/>
                <w:szCs w:val="19"/>
                <w:lang w:val="en-US"/>
              </w:rPr>
              <w:t xml:space="preserve"> soon. </w:t>
            </w:r>
            <w:r w:rsidR="00905C14" w:rsidRPr="00211514">
              <w:rPr>
                <w:sz w:val="19"/>
                <w:szCs w:val="19"/>
              </w:rPr>
              <w:t>Date: Sunday 1</w:t>
            </w:r>
            <w:r w:rsidR="00905C14" w:rsidRPr="00211514">
              <w:rPr>
                <w:sz w:val="19"/>
                <w:szCs w:val="19"/>
                <w:vertAlign w:val="superscript"/>
              </w:rPr>
              <w:t>st</w:t>
            </w:r>
            <w:r w:rsidR="00905C14" w:rsidRPr="00211514">
              <w:rPr>
                <w:sz w:val="19"/>
                <w:szCs w:val="19"/>
              </w:rPr>
              <w:t xml:space="preserve"> May        Time: 2pm        Venue: St Kieran’s Church, 2 </w:t>
            </w:r>
            <w:proofErr w:type="spellStart"/>
            <w:r w:rsidR="00905C14" w:rsidRPr="00211514">
              <w:rPr>
                <w:sz w:val="19"/>
                <w:szCs w:val="19"/>
              </w:rPr>
              <w:t>Wirraway</w:t>
            </w:r>
            <w:proofErr w:type="spellEnd"/>
            <w:r w:rsidR="00905C14" w:rsidRPr="00211514">
              <w:rPr>
                <w:sz w:val="19"/>
                <w:szCs w:val="19"/>
              </w:rPr>
              <w:t xml:space="preserve"> St, Moe.</w:t>
            </w:r>
          </w:p>
          <w:p w14:paraId="787A9235" w14:textId="1531243F" w:rsidR="002E7FC2" w:rsidRPr="00211514" w:rsidRDefault="002E7FC2" w:rsidP="009E3388">
            <w:pPr>
              <w:rPr>
                <w:i/>
                <w:iCs/>
                <w:sz w:val="19"/>
                <w:szCs w:val="19"/>
              </w:rPr>
            </w:pPr>
            <w:r w:rsidRPr="00211514">
              <w:rPr>
                <w:b/>
                <w:bCs/>
                <w:sz w:val="19"/>
                <w:szCs w:val="19"/>
              </w:rPr>
              <w:t>P</w:t>
            </w:r>
            <w:r w:rsidR="00261B07" w:rsidRPr="00211514">
              <w:rPr>
                <w:b/>
                <w:bCs/>
                <w:sz w:val="19"/>
                <w:szCs w:val="19"/>
              </w:rPr>
              <w:t>rayer for the synod</w:t>
            </w:r>
            <w:r w:rsidRPr="00211514">
              <w:rPr>
                <w:sz w:val="19"/>
                <w:szCs w:val="19"/>
              </w:rPr>
              <w:t xml:space="preserve"> </w:t>
            </w:r>
            <w:r w:rsidR="003B4C45" w:rsidRPr="00211514">
              <w:rPr>
                <w:sz w:val="19"/>
                <w:szCs w:val="19"/>
              </w:rPr>
              <w:t>–</w:t>
            </w:r>
            <w:r w:rsidRPr="00211514">
              <w:rPr>
                <w:sz w:val="19"/>
                <w:szCs w:val="19"/>
              </w:rPr>
              <w:t xml:space="preserve"> </w:t>
            </w:r>
            <w:r w:rsidRPr="00211514">
              <w:rPr>
                <w:i/>
                <w:iCs/>
                <w:sz w:val="19"/>
                <w:szCs w:val="19"/>
              </w:rPr>
              <w:t xml:space="preserve">As we embrace this Synodal Process, this prayer invites the Holy Spirit to be at work in us so that we may be a community and a people of grace. </w:t>
            </w:r>
          </w:p>
          <w:p w14:paraId="271DE56E" w14:textId="4957BCF7" w:rsidR="002E7FC2" w:rsidRPr="00211514" w:rsidRDefault="002E7FC2" w:rsidP="002E7FC2">
            <w:pPr>
              <w:jc w:val="center"/>
              <w:rPr>
                <w:sz w:val="19"/>
                <w:szCs w:val="19"/>
                <w:lang w:val="en-US"/>
              </w:rPr>
            </w:pPr>
            <w:r w:rsidRPr="00211514">
              <w:rPr>
                <w:sz w:val="19"/>
                <w:szCs w:val="19"/>
              </w:rPr>
              <w:t xml:space="preserve">We stand before You, Holy Spirit, as we </w:t>
            </w:r>
            <w:proofErr w:type="gramStart"/>
            <w:r w:rsidRPr="00211514">
              <w:rPr>
                <w:sz w:val="19"/>
                <w:szCs w:val="19"/>
              </w:rPr>
              <w:t>gather together</w:t>
            </w:r>
            <w:proofErr w:type="gramEnd"/>
            <w:r w:rsidRPr="00211514">
              <w:rPr>
                <w:sz w:val="19"/>
                <w:szCs w:val="19"/>
              </w:rPr>
              <w:t xml:space="preserve"> in Your name. With You alone to guide us, make Yourself at home in our hearts; Teach us the way we must go and how we are to pursue it. We are weak and sinful; do not let us promote disorder. Do not let ignorance lead us down the wrong path nor partiality influence our actions. Let us find in You our unity so that we may journey together to eternal life and not stray from the way of truth and what is right. All this we ask of You, who are at work in every place and time, in the communion of the Father and the Son, forever and ever. Amen.</w:t>
            </w:r>
          </w:p>
        </w:tc>
      </w:tr>
      <w:tr w:rsidR="009D6BD0" w:rsidRPr="00211514" w14:paraId="3DD31951" w14:textId="77777777" w:rsidTr="003D61EE">
        <w:tc>
          <w:tcPr>
            <w:tcW w:w="5452" w:type="dxa"/>
          </w:tcPr>
          <w:p w14:paraId="6056D2DF" w14:textId="77777777" w:rsidR="009D6BD0" w:rsidRPr="00211514" w:rsidRDefault="009D6BD0" w:rsidP="009D6BD0">
            <w:pPr>
              <w:spacing w:before="120"/>
              <w:rPr>
                <w:b/>
                <w:bCs/>
                <w:sz w:val="19"/>
                <w:szCs w:val="19"/>
              </w:rPr>
            </w:pPr>
            <w:r w:rsidRPr="00211514">
              <w:rPr>
                <w:noProof/>
                <w:sz w:val="19"/>
                <w:szCs w:val="19"/>
              </w:rPr>
              <w:drawing>
                <wp:anchor distT="0" distB="0" distL="114300" distR="114300" simplePos="0" relativeHeight="251724800" behindDoc="1" locked="0" layoutInCell="1" allowOverlap="1" wp14:anchorId="441280CA" wp14:editId="14E39855">
                  <wp:simplePos x="0" y="0"/>
                  <wp:positionH relativeFrom="column">
                    <wp:posOffset>2245360</wp:posOffset>
                  </wp:positionH>
                  <wp:positionV relativeFrom="paragraph">
                    <wp:posOffset>172720</wp:posOffset>
                  </wp:positionV>
                  <wp:extent cx="1076325" cy="390525"/>
                  <wp:effectExtent l="0" t="0" r="9525" b="9525"/>
                  <wp:wrapTight wrapText="bothSides">
                    <wp:wrapPolygon edited="0">
                      <wp:start x="0" y="0"/>
                      <wp:lineTo x="0" y="21073"/>
                      <wp:lineTo x="21409" y="21073"/>
                      <wp:lineTo x="21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6325"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514">
              <w:rPr>
                <w:b/>
                <w:bCs/>
                <w:sz w:val="19"/>
                <w:szCs w:val="19"/>
              </w:rPr>
              <w:t>SPIRITUAL GROWTH RESOURCES</w:t>
            </w:r>
          </w:p>
          <w:p w14:paraId="5821B4E3" w14:textId="66574B1E" w:rsidR="000F18AD" w:rsidRPr="00211514" w:rsidRDefault="009D6BD0" w:rsidP="000F18AD">
            <w:pPr>
              <w:rPr>
                <w:sz w:val="19"/>
                <w:szCs w:val="19"/>
              </w:rPr>
            </w:pPr>
            <w:r w:rsidRPr="00211514">
              <w:rPr>
                <w:b/>
                <w:bCs/>
                <w:sz w:val="19"/>
                <w:szCs w:val="19"/>
              </w:rPr>
              <w:t>FORMED.ORG</w:t>
            </w:r>
            <w:r w:rsidRPr="00211514">
              <w:rPr>
                <w:sz w:val="19"/>
                <w:szCs w:val="19"/>
              </w:rPr>
              <w:t xml:space="preserve"> is an app that has thousands of books, movies, audio &amp; programs for children and adults that answers questions or increase your knowledge about the Catholic Faith. Get this app for FREE! Call the Parish Office for your code today!!</w:t>
            </w:r>
            <w:r w:rsidRPr="00211514">
              <w:rPr>
                <w:noProof/>
                <w:sz w:val="19"/>
                <w:szCs w:val="19"/>
              </w:rPr>
              <w:t xml:space="preserve"> </w:t>
            </w:r>
            <w:r w:rsidRPr="00211514">
              <w:rPr>
                <w:sz w:val="19"/>
                <w:szCs w:val="19"/>
              </w:rPr>
              <w:t xml:space="preserve"> </w:t>
            </w:r>
            <w:r w:rsidR="00CA2B2E" w:rsidRPr="00211514">
              <w:rPr>
                <w:sz w:val="19"/>
                <w:szCs w:val="19"/>
              </w:rPr>
              <w:t>LENT RESOURCES AVAILABLE</w:t>
            </w:r>
            <w:r w:rsidR="00C90696" w:rsidRPr="00211514">
              <w:rPr>
                <w:sz w:val="19"/>
                <w:szCs w:val="19"/>
              </w:rPr>
              <w:t xml:space="preserve">.  </w:t>
            </w:r>
            <w:r w:rsidR="00A94BE9" w:rsidRPr="00211514">
              <w:rPr>
                <w:sz w:val="19"/>
                <w:szCs w:val="19"/>
              </w:rPr>
              <w:t xml:space="preserve">Download </w:t>
            </w:r>
            <w:r w:rsidR="000F18AD" w:rsidRPr="00211514">
              <w:rPr>
                <w:b/>
                <w:bCs/>
                <w:sz w:val="19"/>
                <w:szCs w:val="19"/>
              </w:rPr>
              <w:t>AMEN</w:t>
            </w:r>
            <w:r w:rsidR="000F18AD" w:rsidRPr="00211514">
              <w:rPr>
                <w:sz w:val="19"/>
                <w:szCs w:val="19"/>
              </w:rPr>
              <w:t xml:space="preserve"> catholic prayer app by Augustin Institute on Apple or Google play. </w:t>
            </w:r>
          </w:p>
        </w:tc>
        <w:tc>
          <w:tcPr>
            <w:tcW w:w="5452" w:type="dxa"/>
          </w:tcPr>
          <w:p w14:paraId="7422D624" w14:textId="3E4D6666" w:rsidR="009D6BD0" w:rsidRPr="00211514" w:rsidRDefault="009D6BD0" w:rsidP="006E06C6">
            <w:pPr>
              <w:rPr>
                <w:sz w:val="19"/>
                <w:szCs w:val="19"/>
              </w:rPr>
            </w:pPr>
            <w:r w:rsidRPr="00211514">
              <w:rPr>
                <w:b/>
                <w:bCs/>
                <w:noProof/>
                <w:sz w:val="19"/>
                <w:szCs w:val="19"/>
              </w:rPr>
              <w:drawing>
                <wp:anchor distT="0" distB="0" distL="114300" distR="114300" simplePos="0" relativeHeight="251726848" behindDoc="1" locked="0" layoutInCell="1" allowOverlap="1" wp14:anchorId="3AF46BBC" wp14:editId="4CA01AAE">
                  <wp:simplePos x="0" y="0"/>
                  <wp:positionH relativeFrom="column">
                    <wp:posOffset>2451100</wp:posOffset>
                  </wp:positionH>
                  <wp:positionV relativeFrom="paragraph">
                    <wp:posOffset>74295</wp:posOffset>
                  </wp:positionV>
                  <wp:extent cx="687705" cy="411480"/>
                  <wp:effectExtent l="0" t="0" r="0" b="7620"/>
                  <wp:wrapThrough wrapText="bothSides">
                    <wp:wrapPolygon edited="0">
                      <wp:start x="0" y="0"/>
                      <wp:lineTo x="0" y="21000"/>
                      <wp:lineTo x="20942" y="21000"/>
                      <wp:lineTo x="20942" y="0"/>
                      <wp:lineTo x="0" y="0"/>
                    </wp:wrapPolygon>
                  </wp:wrapThrough>
                  <wp:docPr id="8" name="Picture 8" descr="Shalom World TV for Apple TV by Shalom Media USA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lom World TV for Apple TV by Shalom Media USA Inc."/>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77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514">
              <w:rPr>
                <w:rFonts w:cstheme="minorHAnsi"/>
                <w:b/>
                <w:bCs/>
                <w:color w:val="000000"/>
                <w:sz w:val="19"/>
                <w:szCs w:val="19"/>
              </w:rPr>
              <w:t>SHALOM WORLD TV</w:t>
            </w:r>
            <w:r w:rsidRPr="00211514">
              <w:rPr>
                <w:rFonts w:cstheme="minorHAnsi"/>
                <w:color w:val="000000"/>
                <w:sz w:val="19"/>
                <w:szCs w:val="19"/>
              </w:rPr>
              <w:t xml:space="preserve"> </w:t>
            </w:r>
            <w:r w:rsidRPr="00211514">
              <w:rPr>
                <w:sz w:val="19"/>
                <w:szCs w:val="19"/>
              </w:rPr>
              <w:t xml:space="preserve">Network is a 24/7, and is designed exclusively for Youth programs, Series, Catholic news, Movies, Music, Children’s </w:t>
            </w:r>
            <w:proofErr w:type="gramStart"/>
            <w:r w:rsidRPr="00211514">
              <w:rPr>
                <w:sz w:val="19"/>
                <w:szCs w:val="19"/>
              </w:rPr>
              <w:t>cartoon</w:t>
            </w:r>
            <w:proofErr w:type="gramEnd"/>
            <w:r w:rsidRPr="00211514">
              <w:rPr>
                <w:sz w:val="19"/>
                <w:szCs w:val="19"/>
              </w:rPr>
              <w:t xml:space="preserve"> and Catholic teachings. You can access Shalom World on this link </w:t>
            </w:r>
            <w:hyperlink r:id="rId14" w:history="1">
              <w:r w:rsidRPr="00211514">
                <w:rPr>
                  <w:sz w:val="19"/>
                  <w:szCs w:val="19"/>
                </w:rPr>
                <w:t>https://www.shalomworld.org</w:t>
              </w:r>
            </w:hyperlink>
          </w:p>
          <w:p w14:paraId="4A8A7C65" w14:textId="523C8B5F" w:rsidR="009D6BD0" w:rsidRPr="00211514" w:rsidRDefault="009D6BD0" w:rsidP="006E06C6">
            <w:pPr>
              <w:rPr>
                <w:b/>
                <w:bCs/>
                <w:sz w:val="19"/>
                <w:szCs w:val="19"/>
              </w:rPr>
            </w:pPr>
          </w:p>
        </w:tc>
      </w:tr>
    </w:tbl>
    <w:p w14:paraId="6874A7FC" w14:textId="64AC542F"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 xml:space="preserve">Diocesan Pilgrimage held this week at St </w:t>
      </w:r>
      <w:proofErr w:type="spellStart"/>
      <w:r w:rsidRPr="0089337F">
        <w:rPr>
          <w:rFonts w:ascii="pg-1ff1a" w:hAnsi="pg-1ff1a"/>
          <w:color w:val="000000"/>
          <w:sz w:val="84"/>
          <w:szCs w:val="84"/>
        </w:rPr>
        <w:t>Ita’s</w:t>
      </w:r>
      <w:proofErr w:type="spellEnd"/>
      <w:r w:rsidRPr="0089337F">
        <w:rPr>
          <w:rFonts w:ascii="pg-1ff1a" w:hAnsi="pg-1ff1a"/>
          <w:color w:val="000000"/>
          <w:sz w:val="84"/>
          <w:szCs w:val="84"/>
        </w:rPr>
        <w:t xml:space="preserve">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w:t>
      </w:r>
      <w:proofErr w:type="gramStart"/>
      <w:r w:rsidRPr="0089337F">
        <w:rPr>
          <w:rFonts w:ascii="pg-1ff10" w:hAnsi="pg-1ff10"/>
          <w:color w:val="000000"/>
          <w:sz w:val="72"/>
          <w:szCs w:val="72"/>
        </w:rPr>
        <w:t>are</w:t>
      </w:r>
      <w:proofErr w:type="gramEnd"/>
      <w:r w:rsidRPr="0089337F">
        <w:rPr>
          <w:rFonts w:ascii="pg-1ff10" w:hAnsi="pg-1ff10"/>
          <w:color w:val="000000"/>
          <w:sz w:val="72"/>
          <w:szCs w:val="72"/>
        </w:rPr>
        <w:t xml:space="preserve"> placed at the entrance tables. </w:t>
      </w:r>
      <w:r w:rsidRPr="0089337F">
        <w:rPr>
          <w:rFonts w:ascii="pg-1ff10" w:hAnsi="pg-1ff10"/>
          <w:color w:val="000000"/>
          <w:sz w:val="66"/>
          <w:szCs w:val="66"/>
        </w:rPr>
        <w:t>Please fill it in, bring your response to Mass and post it into the Parish Office Box placed</w:t>
      </w:r>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website before the 9</w:t>
      </w:r>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The discussion kit is available from the Diocesan website</w:t>
      </w:r>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what would a parish living the joy of the Gospel be</w:t>
      </w:r>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acramental Preparation • RCIA • Understanding Church Teaching • Prayer life</w:t>
      </w:r>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 xml:space="preserve">Theme 2:  </w:t>
      </w:r>
      <w:proofErr w:type="gramStart"/>
      <w:r w:rsidRPr="0089337F">
        <w:rPr>
          <w:rFonts w:ascii="pg-1ff15" w:hAnsi="pg-1ff15"/>
          <w:color w:val="000000"/>
          <w:sz w:val="66"/>
          <w:szCs w:val="66"/>
        </w:rPr>
        <w:t>Leadership  &amp;</w:t>
      </w:r>
      <w:proofErr w:type="gramEnd"/>
      <w:r w:rsidRPr="0089337F">
        <w:rPr>
          <w:rFonts w:ascii="pg-1ff15" w:hAnsi="pg-1ff15"/>
          <w:color w:val="000000"/>
          <w:sz w:val="66"/>
          <w:szCs w:val="66"/>
        </w:rPr>
        <w:t xml:space="preserve">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tructures • Finance matters • Parish Pastoral Councils • Ongoing support, mentoring and professional development of leaders and staff</w:t>
      </w:r>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all</w:t>
      </w:r>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liturgy</w:t>
      </w:r>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Reaching out to those on the margins (divorced and remarried, gay community, those with disabilities) • Reaching out to those who have</w:t>
      </w:r>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left the church (resting Catholics) • Strategies for growing parishes • Caring for those affected by the sexual abuse crisis</w:t>
      </w:r>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t>
      </w:r>
      <w:proofErr w:type="gramStart"/>
      <w:r w:rsidRPr="0089337F">
        <w:rPr>
          <w:rFonts w:ascii="pg-1ff15" w:hAnsi="pg-1ff15"/>
          <w:color w:val="000000"/>
          <w:sz w:val="72"/>
          <w:szCs w:val="72"/>
        </w:rPr>
        <w:t>website :</w:t>
      </w:r>
      <w:proofErr w:type="gramEnd"/>
      <w:r w:rsidRPr="0089337F">
        <w:rPr>
          <w:rFonts w:ascii="pg-1ff15" w:hAnsi="pg-1ff15"/>
          <w:color w:val="000000"/>
          <w:sz w:val="72"/>
          <w:szCs w:val="72"/>
        </w:rPr>
        <w:t xml:space="preserve">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460F11">
      <w:pgSz w:w="23814" w:h="16839" w:orient="landscape" w:code="8"/>
      <w:pgMar w:top="426" w:right="425" w:bottom="284" w:left="426" w:header="708" w:footer="123" w:gutter="0"/>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9FC63" w14:textId="77777777" w:rsidR="00300AD0" w:rsidRDefault="00300AD0" w:rsidP="00B671EA">
      <w:r>
        <w:separator/>
      </w:r>
    </w:p>
  </w:endnote>
  <w:endnote w:type="continuationSeparator" w:id="0">
    <w:p w14:paraId="3EE02F32" w14:textId="77777777" w:rsidR="00300AD0" w:rsidRDefault="00300AD0"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Lucida Calligraphy">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93690" w14:textId="77777777" w:rsidR="00300AD0" w:rsidRDefault="00300AD0" w:rsidP="00B671EA">
      <w:r>
        <w:separator/>
      </w:r>
    </w:p>
  </w:footnote>
  <w:footnote w:type="continuationSeparator" w:id="0">
    <w:p w14:paraId="3FF14752" w14:textId="77777777" w:rsidR="00300AD0" w:rsidRDefault="00300AD0"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8"/>
  </w:num>
  <w:num w:numId="5">
    <w:abstractNumId w:val="5"/>
  </w:num>
  <w:num w:numId="6">
    <w:abstractNumId w:val="9"/>
  </w:num>
  <w:num w:numId="7">
    <w:abstractNumId w:val="4"/>
  </w:num>
  <w:num w:numId="8">
    <w:abstractNumId w:val="7"/>
  </w:num>
  <w:num w:numId="9">
    <w:abstractNumId w:val="1"/>
  </w:num>
  <w:num w:numId="10">
    <w:abstractNumId w:val="10"/>
  </w:num>
  <w:num w:numId="11">
    <w:abstractNumId w:val="12"/>
  </w:num>
  <w:num w:numId="12">
    <w:abstractNumId w:val="0"/>
  </w:num>
  <w:num w:numId="1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11C8"/>
    <w:rsid w:val="0000127A"/>
    <w:rsid w:val="000016B9"/>
    <w:rsid w:val="000018CA"/>
    <w:rsid w:val="0000278A"/>
    <w:rsid w:val="000028AB"/>
    <w:rsid w:val="00002903"/>
    <w:rsid w:val="0000291F"/>
    <w:rsid w:val="00002A1C"/>
    <w:rsid w:val="000033C1"/>
    <w:rsid w:val="000034C8"/>
    <w:rsid w:val="00003722"/>
    <w:rsid w:val="000038E9"/>
    <w:rsid w:val="000039FA"/>
    <w:rsid w:val="000059AC"/>
    <w:rsid w:val="0000635A"/>
    <w:rsid w:val="00006C45"/>
    <w:rsid w:val="000073C2"/>
    <w:rsid w:val="00007842"/>
    <w:rsid w:val="00007D42"/>
    <w:rsid w:val="00007E27"/>
    <w:rsid w:val="00007EF3"/>
    <w:rsid w:val="000100B2"/>
    <w:rsid w:val="00010400"/>
    <w:rsid w:val="000109EF"/>
    <w:rsid w:val="00011809"/>
    <w:rsid w:val="00011ECA"/>
    <w:rsid w:val="0001249F"/>
    <w:rsid w:val="00012B31"/>
    <w:rsid w:val="000130C9"/>
    <w:rsid w:val="00014104"/>
    <w:rsid w:val="0001497B"/>
    <w:rsid w:val="00014AF7"/>
    <w:rsid w:val="00014D09"/>
    <w:rsid w:val="0001545F"/>
    <w:rsid w:val="0001549E"/>
    <w:rsid w:val="00015ABE"/>
    <w:rsid w:val="00015D36"/>
    <w:rsid w:val="00016376"/>
    <w:rsid w:val="0001639F"/>
    <w:rsid w:val="00016753"/>
    <w:rsid w:val="0001779B"/>
    <w:rsid w:val="00017D38"/>
    <w:rsid w:val="000203F6"/>
    <w:rsid w:val="0002076D"/>
    <w:rsid w:val="000209AA"/>
    <w:rsid w:val="00021659"/>
    <w:rsid w:val="00022C6D"/>
    <w:rsid w:val="000233C7"/>
    <w:rsid w:val="00023A8A"/>
    <w:rsid w:val="00023FE7"/>
    <w:rsid w:val="00024421"/>
    <w:rsid w:val="00024476"/>
    <w:rsid w:val="00024921"/>
    <w:rsid w:val="00024B8A"/>
    <w:rsid w:val="00024CE6"/>
    <w:rsid w:val="00025032"/>
    <w:rsid w:val="00025BCC"/>
    <w:rsid w:val="00026212"/>
    <w:rsid w:val="00026BDA"/>
    <w:rsid w:val="00026C63"/>
    <w:rsid w:val="00026FB4"/>
    <w:rsid w:val="0002756B"/>
    <w:rsid w:val="0002766F"/>
    <w:rsid w:val="00027BCF"/>
    <w:rsid w:val="00027C80"/>
    <w:rsid w:val="00030237"/>
    <w:rsid w:val="0003055B"/>
    <w:rsid w:val="000312C7"/>
    <w:rsid w:val="0003143E"/>
    <w:rsid w:val="00031671"/>
    <w:rsid w:val="00031B19"/>
    <w:rsid w:val="000322D9"/>
    <w:rsid w:val="000322F7"/>
    <w:rsid w:val="0003239D"/>
    <w:rsid w:val="000323F4"/>
    <w:rsid w:val="000329C1"/>
    <w:rsid w:val="00032A3F"/>
    <w:rsid w:val="00032B58"/>
    <w:rsid w:val="00032C8C"/>
    <w:rsid w:val="00033246"/>
    <w:rsid w:val="0003379D"/>
    <w:rsid w:val="00033D53"/>
    <w:rsid w:val="00034985"/>
    <w:rsid w:val="00034B32"/>
    <w:rsid w:val="00034BE3"/>
    <w:rsid w:val="00034E65"/>
    <w:rsid w:val="0003509B"/>
    <w:rsid w:val="000353EF"/>
    <w:rsid w:val="000364B7"/>
    <w:rsid w:val="0003769D"/>
    <w:rsid w:val="00037E37"/>
    <w:rsid w:val="00037ECD"/>
    <w:rsid w:val="000407B1"/>
    <w:rsid w:val="00040D03"/>
    <w:rsid w:val="000413C5"/>
    <w:rsid w:val="000414C3"/>
    <w:rsid w:val="00042331"/>
    <w:rsid w:val="000427BB"/>
    <w:rsid w:val="00042D8E"/>
    <w:rsid w:val="0004316A"/>
    <w:rsid w:val="0004323B"/>
    <w:rsid w:val="000438A0"/>
    <w:rsid w:val="00043910"/>
    <w:rsid w:val="00043B5C"/>
    <w:rsid w:val="00044E5C"/>
    <w:rsid w:val="00045401"/>
    <w:rsid w:val="000457ED"/>
    <w:rsid w:val="000458C2"/>
    <w:rsid w:val="00045924"/>
    <w:rsid w:val="00045C05"/>
    <w:rsid w:val="00045C10"/>
    <w:rsid w:val="00045F1A"/>
    <w:rsid w:val="00045F98"/>
    <w:rsid w:val="0004633C"/>
    <w:rsid w:val="00046658"/>
    <w:rsid w:val="00046DFC"/>
    <w:rsid w:val="00047EC6"/>
    <w:rsid w:val="00050569"/>
    <w:rsid w:val="000508F2"/>
    <w:rsid w:val="00050E70"/>
    <w:rsid w:val="00051B5C"/>
    <w:rsid w:val="00053356"/>
    <w:rsid w:val="000536F9"/>
    <w:rsid w:val="0005400D"/>
    <w:rsid w:val="0005440B"/>
    <w:rsid w:val="000544BD"/>
    <w:rsid w:val="000548E6"/>
    <w:rsid w:val="00054CAE"/>
    <w:rsid w:val="000558A0"/>
    <w:rsid w:val="00055A5E"/>
    <w:rsid w:val="00056750"/>
    <w:rsid w:val="0005679F"/>
    <w:rsid w:val="00056DEF"/>
    <w:rsid w:val="00057372"/>
    <w:rsid w:val="0005789D"/>
    <w:rsid w:val="00057F28"/>
    <w:rsid w:val="00060430"/>
    <w:rsid w:val="00060A73"/>
    <w:rsid w:val="00061415"/>
    <w:rsid w:val="00061973"/>
    <w:rsid w:val="00061CB8"/>
    <w:rsid w:val="00061FFB"/>
    <w:rsid w:val="00062133"/>
    <w:rsid w:val="000624BD"/>
    <w:rsid w:val="00062D09"/>
    <w:rsid w:val="000631FF"/>
    <w:rsid w:val="000639ED"/>
    <w:rsid w:val="00063EA0"/>
    <w:rsid w:val="0006438C"/>
    <w:rsid w:val="000647E3"/>
    <w:rsid w:val="00064AE4"/>
    <w:rsid w:val="00064E8F"/>
    <w:rsid w:val="000657EE"/>
    <w:rsid w:val="00065A07"/>
    <w:rsid w:val="000660F1"/>
    <w:rsid w:val="0006610E"/>
    <w:rsid w:val="00066A68"/>
    <w:rsid w:val="00066A7D"/>
    <w:rsid w:val="000670F2"/>
    <w:rsid w:val="000671A4"/>
    <w:rsid w:val="00067A1C"/>
    <w:rsid w:val="000715DD"/>
    <w:rsid w:val="00071712"/>
    <w:rsid w:val="00071F2F"/>
    <w:rsid w:val="00072071"/>
    <w:rsid w:val="0007262B"/>
    <w:rsid w:val="00072641"/>
    <w:rsid w:val="00073354"/>
    <w:rsid w:val="000739F1"/>
    <w:rsid w:val="00073D34"/>
    <w:rsid w:val="000745BA"/>
    <w:rsid w:val="000748BF"/>
    <w:rsid w:val="00074C60"/>
    <w:rsid w:val="00074DC6"/>
    <w:rsid w:val="00075842"/>
    <w:rsid w:val="00075B60"/>
    <w:rsid w:val="00076033"/>
    <w:rsid w:val="00076251"/>
    <w:rsid w:val="0007727D"/>
    <w:rsid w:val="000803C0"/>
    <w:rsid w:val="00080D2F"/>
    <w:rsid w:val="000810E5"/>
    <w:rsid w:val="000815B6"/>
    <w:rsid w:val="00081676"/>
    <w:rsid w:val="00081EE8"/>
    <w:rsid w:val="00082512"/>
    <w:rsid w:val="0008266B"/>
    <w:rsid w:val="000828E6"/>
    <w:rsid w:val="00083EEC"/>
    <w:rsid w:val="00084E66"/>
    <w:rsid w:val="000850F2"/>
    <w:rsid w:val="000857B5"/>
    <w:rsid w:val="00085D93"/>
    <w:rsid w:val="0008620E"/>
    <w:rsid w:val="000866EA"/>
    <w:rsid w:val="00086795"/>
    <w:rsid w:val="00086CBD"/>
    <w:rsid w:val="00086D6A"/>
    <w:rsid w:val="00087121"/>
    <w:rsid w:val="000900FD"/>
    <w:rsid w:val="000903CD"/>
    <w:rsid w:val="00090C91"/>
    <w:rsid w:val="0009131A"/>
    <w:rsid w:val="00091668"/>
    <w:rsid w:val="000918CE"/>
    <w:rsid w:val="000920FC"/>
    <w:rsid w:val="000924A8"/>
    <w:rsid w:val="00092793"/>
    <w:rsid w:val="00092B34"/>
    <w:rsid w:val="00092BF2"/>
    <w:rsid w:val="00093075"/>
    <w:rsid w:val="000930A2"/>
    <w:rsid w:val="00093661"/>
    <w:rsid w:val="00093E78"/>
    <w:rsid w:val="000944FB"/>
    <w:rsid w:val="00095358"/>
    <w:rsid w:val="0009543A"/>
    <w:rsid w:val="000961BB"/>
    <w:rsid w:val="0009624E"/>
    <w:rsid w:val="000966EB"/>
    <w:rsid w:val="00096844"/>
    <w:rsid w:val="00097012"/>
    <w:rsid w:val="0009713A"/>
    <w:rsid w:val="00097262"/>
    <w:rsid w:val="000974DC"/>
    <w:rsid w:val="00097FFD"/>
    <w:rsid w:val="000A058B"/>
    <w:rsid w:val="000A0FC0"/>
    <w:rsid w:val="000A159A"/>
    <w:rsid w:val="000A1AF0"/>
    <w:rsid w:val="000A1F1C"/>
    <w:rsid w:val="000A30D1"/>
    <w:rsid w:val="000A310F"/>
    <w:rsid w:val="000A34A9"/>
    <w:rsid w:val="000A3AFA"/>
    <w:rsid w:val="000A41AB"/>
    <w:rsid w:val="000A436E"/>
    <w:rsid w:val="000A4E8F"/>
    <w:rsid w:val="000A53A8"/>
    <w:rsid w:val="000A5A12"/>
    <w:rsid w:val="000A5F49"/>
    <w:rsid w:val="000A5FF4"/>
    <w:rsid w:val="000A60DF"/>
    <w:rsid w:val="000A696E"/>
    <w:rsid w:val="000A76AA"/>
    <w:rsid w:val="000A7F17"/>
    <w:rsid w:val="000B0A01"/>
    <w:rsid w:val="000B0C23"/>
    <w:rsid w:val="000B102E"/>
    <w:rsid w:val="000B3264"/>
    <w:rsid w:val="000B32CA"/>
    <w:rsid w:val="000B3579"/>
    <w:rsid w:val="000B3816"/>
    <w:rsid w:val="000B420C"/>
    <w:rsid w:val="000B42E5"/>
    <w:rsid w:val="000B4D0B"/>
    <w:rsid w:val="000B4FB7"/>
    <w:rsid w:val="000B59BD"/>
    <w:rsid w:val="000B63BA"/>
    <w:rsid w:val="000B6657"/>
    <w:rsid w:val="000B6955"/>
    <w:rsid w:val="000B77C7"/>
    <w:rsid w:val="000B7DE9"/>
    <w:rsid w:val="000B7ED0"/>
    <w:rsid w:val="000C01E9"/>
    <w:rsid w:val="000C039C"/>
    <w:rsid w:val="000C0AD2"/>
    <w:rsid w:val="000C0FEB"/>
    <w:rsid w:val="000C0FF9"/>
    <w:rsid w:val="000C1C4F"/>
    <w:rsid w:val="000C1D84"/>
    <w:rsid w:val="000C21C7"/>
    <w:rsid w:val="000C2B0B"/>
    <w:rsid w:val="000C36CF"/>
    <w:rsid w:val="000C376D"/>
    <w:rsid w:val="000C3CEF"/>
    <w:rsid w:val="000C3D2C"/>
    <w:rsid w:val="000C4414"/>
    <w:rsid w:val="000C4EB6"/>
    <w:rsid w:val="000C5386"/>
    <w:rsid w:val="000C5D66"/>
    <w:rsid w:val="000C5F90"/>
    <w:rsid w:val="000D0142"/>
    <w:rsid w:val="000D0E63"/>
    <w:rsid w:val="000D1E99"/>
    <w:rsid w:val="000D2025"/>
    <w:rsid w:val="000D2663"/>
    <w:rsid w:val="000D27B7"/>
    <w:rsid w:val="000D2844"/>
    <w:rsid w:val="000D3945"/>
    <w:rsid w:val="000D3C1B"/>
    <w:rsid w:val="000D4009"/>
    <w:rsid w:val="000D47C7"/>
    <w:rsid w:val="000D4AEE"/>
    <w:rsid w:val="000D54D0"/>
    <w:rsid w:val="000D5766"/>
    <w:rsid w:val="000D5DA4"/>
    <w:rsid w:val="000D604F"/>
    <w:rsid w:val="000D6210"/>
    <w:rsid w:val="000D7756"/>
    <w:rsid w:val="000D7D92"/>
    <w:rsid w:val="000E0C41"/>
    <w:rsid w:val="000E1217"/>
    <w:rsid w:val="000E1ABF"/>
    <w:rsid w:val="000E2095"/>
    <w:rsid w:val="000E230E"/>
    <w:rsid w:val="000E2483"/>
    <w:rsid w:val="000E28D3"/>
    <w:rsid w:val="000E2B2F"/>
    <w:rsid w:val="000E34B8"/>
    <w:rsid w:val="000E4E57"/>
    <w:rsid w:val="000E5B69"/>
    <w:rsid w:val="000E762B"/>
    <w:rsid w:val="000F07F0"/>
    <w:rsid w:val="000F0A65"/>
    <w:rsid w:val="000F0DE7"/>
    <w:rsid w:val="000F0F80"/>
    <w:rsid w:val="000F1179"/>
    <w:rsid w:val="000F1873"/>
    <w:rsid w:val="000F18AD"/>
    <w:rsid w:val="000F2DE4"/>
    <w:rsid w:val="000F3105"/>
    <w:rsid w:val="000F36DB"/>
    <w:rsid w:val="000F3BCC"/>
    <w:rsid w:val="000F4505"/>
    <w:rsid w:val="000F456C"/>
    <w:rsid w:val="000F46A3"/>
    <w:rsid w:val="000F4E25"/>
    <w:rsid w:val="000F4FAE"/>
    <w:rsid w:val="000F4FBE"/>
    <w:rsid w:val="000F5FD4"/>
    <w:rsid w:val="000F603F"/>
    <w:rsid w:val="000F6A77"/>
    <w:rsid w:val="000F6D09"/>
    <w:rsid w:val="000F6E91"/>
    <w:rsid w:val="000F6F5B"/>
    <w:rsid w:val="000F7038"/>
    <w:rsid w:val="000F7D5D"/>
    <w:rsid w:val="00100C25"/>
    <w:rsid w:val="00100E0A"/>
    <w:rsid w:val="001010E8"/>
    <w:rsid w:val="0010133D"/>
    <w:rsid w:val="00102512"/>
    <w:rsid w:val="0010259C"/>
    <w:rsid w:val="00102694"/>
    <w:rsid w:val="0010357B"/>
    <w:rsid w:val="00103BC6"/>
    <w:rsid w:val="001044BC"/>
    <w:rsid w:val="00104528"/>
    <w:rsid w:val="0010528A"/>
    <w:rsid w:val="00105DE0"/>
    <w:rsid w:val="00106CF9"/>
    <w:rsid w:val="00106FA5"/>
    <w:rsid w:val="00107550"/>
    <w:rsid w:val="00107866"/>
    <w:rsid w:val="0010789E"/>
    <w:rsid w:val="00107B97"/>
    <w:rsid w:val="00107BE2"/>
    <w:rsid w:val="00107C20"/>
    <w:rsid w:val="00107E7D"/>
    <w:rsid w:val="00107F2B"/>
    <w:rsid w:val="0011028E"/>
    <w:rsid w:val="001104C0"/>
    <w:rsid w:val="001104CE"/>
    <w:rsid w:val="00111521"/>
    <w:rsid w:val="00111E1A"/>
    <w:rsid w:val="00111F1D"/>
    <w:rsid w:val="00112119"/>
    <w:rsid w:val="00112249"/>
    <w:rsid w:val="0011320E"/>
    <w:rsid w:val="001136F5"/>
    <w:rsid w:val="0011410E"/>
    <w:rsid w:val="0011425C"/>
    <w:rsid w:val="0011470A"/>
    <w:rsid w:val="00114F7F"/>
    <w:rsid w:val="0011535D"/>
    <w:rsid w:val="001155C0"/>
    <w:rsid w:val="00115655"/>
    <w:rsid w:val="00116A91"/>
    <w:rsid w:val="00116BE5"/>
    <w:rsid w:val="00116C0A"/>
    <w:rsid w:val="001175C1"/>
    <w:rsid w:val="00117C0B"/>
    <w:rsid w:val="00117EC7"/>
    <w:rsid w:val="00120533"/>
    <w:rsid w:val="001221B7"/>
    <w:rsid w:val="001223B1"/>
    <w:rsid w:val="00122D79"/>
    <w:rsid w:val="00122D7D"/>
    <w:rsid w:val="00123046"/>
    <w:rsid w:val="00123273"/>
    <w:rsid w:val="001232EC"/>
    <w:rsid w:val="00123F00"/>
    <w:rsid w:val="0012442A"/>
    <w:rsid w:val="001245A9"/>
    <w:rsid w:val="001249D9"/>
    <w:rsid w:val="00124EE1"/>
    <w:rsid w:val="001250D4"/>
    <w:rsid w:val="00125307"/>
    <w:rsid w:val="00125C1B"/>
    <w:rsid w:val="00125CEF"/>
    <w:rsid w:val="00126166"/>
    <w:rsid w:val="001265EC"/>
    <w:rsid w:val="00126D62"/>
    <w:rsid w:val="00127717"/>
    <w:rsid w:val="00127B40"/>
    <w:rsid w:val="00130029"/>
    <w:rsid w:val="001302CB"/>
    <w:rsid w:val="00130933"/>
    <w:rsid w:val="001310E6"/>
    <w:rsid w:val="0013150E"/>
    <w:rsid w:val="00131753"/>
    <w:rsid w:val="00131E7A"/>
    <w:rsid w:val="00132157"/>
    <w:rsid w:val="00132217"/>
    <w:rsid w:val="00132D8B"/>
    <w:rsid w:val="00133073"/>
    <w:rsid w:val="0013334F"/>
    <w:rsid w:val="00134078"/>
    <w:rsid w:val="001340C3"/>
    <w:rsid w:val="00134731"/>
    <w:rsid w:val="001347A9"/>
    <w:rsid w:val="00134A39"/>
    <w:rsid w:val="00134FC7"/>
    <w:rsid w:val="0013510F"/>
    <w:rsid w:val="00135454"/>
    <w:rsid w:val="00135661"/>
    <w:rsid w:val="0013577E"/>
    <w:rsid w:val="00135E03"/>
    <w:rsid w:val="00135F7A"/>
    <w:rsid w:val="001365B2"/>
    <w:rsid w:val="001367D7"/>
    <w:rsid w:val="00136A6F"/>
    <w:rsid w:val="001373F2"/>
    <w:rsid w:val="00137C8F"/>
    <w:rsid w:val="00137EC2"/>
    <w:rsid w:val="00137FE3"/>
    <w:rsid w:val="00140A3F"/>
    <w:rsid w:val="00141754"/>
    <w:rsid w:val="00141A54"/>
    <w:rsid w:val="0014272C"/>
    <w:rsid w:val="00143A6E"/>
    <w:rsid w:val="00143E7D"/>
    <w:rsid w:val="00143F77"/>
    <w:rsid w:val="0014423A"/>
    <w:rsid w:val="001445E5"/>
    <w:rsid w:val="00144A5B"/>
    <w:rsid w:val="00144D81"/>
    <w:rsid w:val="001450C6"/>
    <w:rsid w:val="00146086"/>
    <w:rsid w:val="00146793"/>
    <w:rsid w:val="00146974"/>
    <w:rsid w:val="00146F07"/>
    <w:rsid w:val="00146F63"/>
    <w:rsid w:val="00147180"/>
    <w:rsid w:val="0014739F"/>
    <w:rsid w:val="0014762C"/>
    <w:rsid w:val="00150214"/>
    <w:rsid w:val="00150A19"/>
    <w:rsid w:val="00151870"/>
    <w:rsid w:val="00151961"/>
    <w:rsid w:val="00151DD9"/>
    <w:rsid w:val="00152A31"/>
    <w:rsid w:val="00152E7D"/>
    <w:rsid w:val="00153748"/>
    <w:rsid w:val="00153B01"/>
    <w:rsid w:val="001540C9"/>
    <w:rsid w:val="001559C8"/>
    <w:rsid w:val="00156D7B"/>
    <w:rsid w:val="00156E6F"/>
    <w:rsid w:val="00156FAC"/>
    <w:rsid w:val="001572B4"/>
    <w:rsid w:val="00157906"/>
    <w:rsid w:val="00157B29"/>
    <w:rsid w:val="00157CAC"/>
    <w:rsid w:val="00157CB7"/>
    <w:rsid w:val="00160C36"/>
    <w:rsid w:val="00160DD8"/>
    <w:rsid w:val="001613F1"/>
    <w:rsid w:val="00162655"/>
    <w:rsid w:val="001627CA"/>
    <w:rsid w:val="0016329E"/>
    <w:rsid w:val="00163487"/>
    <w:rsid w:val="0016355E"/>
    <w:rsid w:val="001637CB"/>
    <w:rsid w:val="00164002"/>
    <w:rsid w:val="0016401A"/>
    <w:rsid w:val="001646E9"/>
    <w:rsid w:val="001655A6"/>
    <w:rsid w:val="001656C0"/>
    <w:rsid w:val="001660FF"/>
    <w:rsid w:val="0016653B"/>
    <w:rsid w:val="001668DA"/>
    <w:rsid w:val="00166EE8"/>
    <w:rsid w:val="0016727D"/>
    <w:rsid w:val="001679C8"/>
    <w:rsid w:val="00167A4D"/>
    <w:rsid w:val="00167C6E"/>
    <w:rsid w:val="00170028"/>
    <w:rsid w:val="00171263"/>
    <w:rsid w:val="001713E1"/>
    <w:rsid w:val="001717D1"/>
    <w:rsid w:val="00171975"/>
    <w:rsid w:val="00171A32"/>
    <w:rsid w:val="00171BA7"/>
    <w:rsid w:val="001721E4"/>
    <w:rsid w:val="00172A41"/>
    <w:rsid w:val="00172BD6"/>
    <w:rsid w:val="00172F64"/>
    <w:rsid w:val="00173038"/>
    <w:rsid w:val="00173FAB"/>
    <w:rsid w:val="001747CE"/>
    <w:rsid w:val="001749F7"/>
    <w:rsid w:val="001755BA"/>
    <w:rsid w:val="00175A08"/>
    <w:rsid w:val="00175D66"/>
    <w:rsid w:val="0017669C"/>
    <w:rsid w:val="00176C5E"/>
    <w:rsid w:val="00176EE1"/>
    <w:rsid w:val="0017718E"/>
    <w:rsid w:val="00177229"/>
    <w:rsid w:val="00177248"/>
    <w:rsid w:val="00177476"/>
    <w:rsid w:val="001818B0"/>
    <w:rsid w:val="00182232"/>
    <w:rsid w:val="001822AE"/>
    <w:rsid w:val="001825D5"/>
    <w:rsid w:val="00182625"/>
    <w:rsid w:val="001829BA"/>
    <w:rsid w:val="00182A4B"/>
    <w:rsid w:val="00182CA7"/>
    <w:rsid w:val="001832E9"/>
    <w:rsid w:val="00183758"/>
    <w:rsid w:val="00183932"/>
    <w:rsid w:val="001841DD"/>
    <w:rsid w:val="0018478E"/>
    <w:rsid w:val="001849DD"/>
    <w:rsid w:val="00184FCD"/>
    <w:rsid w:val="00185448"/>
    <w:rsid w:val="00185A2C"/>
    <w:rsid w:val="00185BB2"/>
    <w:rsid w:val="00185DD5"/>
    <w:rsid w:val="00185DE2"/>
    <w:rsid w:val="00186932"/>
    <w:rsid w:val="001870CD"/>
    <w:rsid w:val="00187312"/>
    <w:rsid w:val="00187D5C"/>
    <w:rsid w:val="0019018C"/>
    <w:rsid w:val="00190D2A"/>
    <w:rsid w:val="001912A7"/>
    <w:rsid w:val="0019168C"/>
    <w:rsid w:val="00191A83"/>
    <w:rsid w:val="00192064"/>
    <w:rsid w:val="001923B3"/>
    <w:rsid w:val="001923CE"/>
    <w:rsid w:val="001927C9"/>
    <w:rsid w:val="00192FC8"/>
    <w:rsid w:val="00192FF8"/>
    <w:rsid w:val="001931FC"/>
    <w:rsid w:val="001947C0"/>
    <w:rsid w:val="001947CF"/>
    <w:rsid w:val="00194DA6"/>
    <w:rsid w:val="00194F72"/>
    <w:rsid w:val="00195258"/>
    <w:rsid w:val="001955AA"/>
    <w:rsid w:val="00195B63"/>
    <w:rsid w:val="00195F06"/>
    <w:rsid w:val="0019636F"/>
    <w:rsid w:val="0019644D"/>
    <w:rsid w:val="00197BDB"/>
    <w:rsid w:val="001A191E"/>
    <w:rsid w:val="001A1930"/>
    <w:rsid w:val="001A2A97"/>
    <w:rsid w:val="001A2F39"/>
    <w:rsid w:val="001A386F"/>
    <w:rsid w:val="001A403C"/>
    <w:rsid w:val="001A5799"/>
    <w:rsid w:val="001A6216"/>
    <w:rsid w:val="001A626A"/>
    <w:rsid w:val="001A6B62"/>
    <w:rsid w:val="001A70CB"/>
    <w:rsid w:val="001B07D4"/>
    <w:rsid w:val="001B0B0F"/>
    <w:rsid w:val="001B0E8A"/>
    <w:rsid w:val="001B0E8D"/>
    <w:rsid w:val="001B2DDA"/>
    <w:rsid w:val="001B3458"/>
    <w:rsid w:val="001B45AC"/>
    <w:rsid w:val="001B4660"/>
    <w:rsid w:val="001B47FC"/>
    <w:rsid w:val="001B4C86"/>
    <w:rsid w:val="001B53E9"/>
    <w:rsid w:val="001B5DDD"/>
    <w:rsid w:val="001B67AA"/>
    <w:rsid w:val="001B6E4D"/>
    <w:rsid w:val="001B6F40"/>
    <w:rsid w:val="001B730A"/>
    <w:rsid w:val="001B7657"/>
    <w:rsid w:val="001B7BB3"/>
    <w:rsid w:val="001C00D3"/>
    <w:rsid w:val="001C0865"/>
    <w:rsid w:val="001C0EE2"/>
    <w:rsid w:val="001C17CD"/>
    <w:rsid w:val="001C1AEC"/>
    <w:rsid w:val="001C1CF1"/>
    <w:rsid w:val="001C1D8B"/>
    <w:rsid w:val="001C208E"/>
    <w:rsid w:val="001C2A02"/>
    <w:rsid w:val="001C2A7E"/>
    <w:rsid w:val="001C2C0B"/>
    <w:rsid w:val="001C2C8A"/>
    <w:rsid w:val="001C3D3C"/>
    <w:rsid w:val="001C3F38"/>
    <w:rsid w:val="001C4910"/>
    <w:rsid w:val="001C4B44"/>
    <w:rsid w:val="001C4CAF"/>
    <w:rsid w:val="001C5817"/>
    <w:rsid w:val="001C615F"/>
    <w:rsid w:val="001C627F"/>
    <w:rsid w:val="001C6DD7"/>
    <w:rsid w:val="001C70B4"/>
    <w:rsid w:val="001C77B4"/>
    <w:rsid w:val="001C7958"/>
    <w:rsid w:val="001C7F60"/>
    <w:rsid w:val="001D013A"/>
    <w:rsid w:val="001D026B"/>
    <w:rsid w:val="001D0C4A"/>
    <w:rsid w:val="001D1182"/>
    <w:rsid w:val="001D1F70"/>
    <w:rsid w:val="001D2480"/>
    <w:rsid w:val="001D2B68"/>
    <w:rsid w:val="001D31A1"/>
    <w:rsid w:val="001D31C4"/>
    <w:rsid w:val="001D4939"/>
    <w:rsid w:val="001D4EEB"/>
    <w:rsid w:val="001D51E7"/>
    <w:rsid w:val="001D5593"/>
    <w:rsid w:val="001D57D4"/>
    <w:rsid w:val="001D5D29"/>
    <w:rsid w:val="001D6171"/>
    <w:rsid w:val="001D690E"/>
    <w:rsid w:val="001D766C"/>
    <w:rsid w:val="001D7868"/>
    <w:rsid w:val="001E08D1"/>
    <w:rsid w:val="001E0ED3"/>
    <w:rsid w:val="001E1135"/>
    <w:rsid w:val="001E2796"/>
    <w:rsid w:val="001E295E"/>
    <w:rsid w:val="001E2F54"/>
    <w:rsid w:val="001E332D"/>
    <w:rsid w:val="001E33E8"/>
    <w:rsid w:val="001E3511"/>
    <w:rsid w:val="001E3953"/>
    <w:rsid w:val="001E3B3D"/>
    <w:rsid w:val="001E4370"/>
    <w:rsid w:val="001E46AB"/>
    <w:rsid w:val="001E4B6C"/>
    <w:rsid w:val="001E4DA1"/>
    <w:rsid w:val="001E50FA"/>
    <w:rsid w:val="001E5843"/>
    <w:rsid w:val="001E6AEB"/>
    <w:rsid w:val="001E72EC"/>
    <w:rsid w:val="001E78A0"/>
    <w:rsid w:val="001E7955"/>
    <w:rsid w:val="001E7E61"/>
    <w:rsid w:val="001F0101"/>
    <w:rsid w:val="001F094F"/>
    <w:rsid w:val="001F1093"/>
    <w:rsid w:val="001F13D1"/>
    <w:rsid w:val="001F146E"/>
    <w:rsid w:val="001F1D4A"/>
    <w:rsid w:val="001F1F12"/>
    <w:rsid w:val="001F20E2"/>
    <w:rsid w:val="001F21AE"/>
    <w:rsid w:val="001F259D"/>
    <w:rsid w:val="001F2739"/>
    <w:rsid w:val="001F32FF"/>
    <w:rsid w:val="001F38DC"/>
    <w:rsid w:val="001F39DF"/>
    <w:rsid w:val="001F3B10"/>
    <w:rsid w:val="001F4180"/>
    <w:rsid w:val="001F4587"/>
    <w:rsid w:val="001F45B3"/>
    <w:rsid w:val="001F46A1"/>
    <w:rsid w:val="001F49C3"/>
    <w:rsid w:val="001F55D4"/>
    <w:rsid w:val="001F5D92"/>
    <w:rsid w:val="001F60D6"/>
    <w:rsid w:val="001F6374"/>
    <w:rsid w:val="001F7001"/>
    <w:rsid w:val="001F70DD"/>
    <w:rsid w:val="001F7B46"/>
    <w:rsid w:val="00200F8F"/>
    <w:rsid w:val="002018E6"/>
    <w:rsid w:val="00201928"/>
    <w:rsid w:val="0020239C"/>
    <w:rsid w:val="002025A5"/>
    <w:rsid w:val="00202611"/>
    <w:rsid w:val="00202DFB"/>
    <w:rsid w:val="002037B3"/>
    <w:rsid w:val="00204011"/>
    <w:rsid w:val="00204769"/>
    <w:rsid w:val="0020490C"/>
    <w:rsid w:val="0020503B"/>
    <w:rsid w:val="00205260"/>
    <w:rsid w:val="0020589C"/>
    <w:rsid w:val="00205A3F"/>
    <w:rsid w:val="00205E22"/>
    <w:rsid w:val="002064A7"/>
    <w:rsid w:val="002065D3"/>
    <w:rsid w:val="002069E0"/>
    <w:rsid w:val="00206EA3"/>
    <w:rsid w:val="00207A12"/>
    <w:rsid w:val="002105C7"/>
    <w:rsid w:val="0021082D"/>
    <w:rsid w:val="00210B7B"/>
    <w:rsid w:val="002110A9"/>
    <w:rsid w:val="0021133D"/>
    <w:rsid w:val="00211460"/>
    <w:rsid w:val="00211514"/>
    <w:rsid w:val="002117A5"/>
    <w:rsid w:val="00212953"/>
    <w:rsid w:val="00212D6E"/>
    <w:rsid w:val="00213224"/>
    <w:rsid w:val="0021421B"/>
    <w:rsid w:val="002157CE"/>
    <w:rsid w:val="00215882"/>
    <w:rsid w:val="00215E78"/>
    <w:rsid w:val="0021658F"/>
    <w:rsid w:val="00216850"/>
    <w:rsid w:val="00216E8D"/>
    <w:rsid w:val="0021771F"/>
    <w:rsid w:val="00217F96"/>
    <w:rsid w:val="00217FE1"/>
    <w:rsid w:val="0022051D"/>
    <w:rsid w:val="002205B7"/>
    <w:rsid w:val="00220C1D"/>
    <w:rsid w:val="00221961"/>
    <w:rsid w:val="00221FAD"/>
    <w:rsid w:val="002229B2"/>
    <w:rsid w:val="0022376B"/>
    <w:rsid w:val="00224550"/>
    <w:rsid w:val="00224E2C"/>
    <w:rsid w:val="0022573C"/>
    <w:rsid w:val="00225BA6"/>
    <w:rsid w:val="00225C46"/>
    <w:rsid w:val="00225D5D"/>
    <w:rsid w:val="00226349"/>
    <w:rsid w:val="00227715"/>
    <w:rsid w:val="002277EC"/>
    <w:rsid w:val="002278D4"/>
    <w:rsid w:val="00230063"/>
    <w:rsid w:val="00230316"/>
    <w:rsid w:val="002303A2"/>
    <w:rsid w:val="00231B2C"/>
    <w:rsid w:val="002324B8"/>
    <w:rsid w:val="00233BFC"/>
    <w:rsid w:val="00234517"/>
    <w:rsid w:val="00234C86"/>
    <w:rsid w:val="00234CC9"/>
    <w:rsid w:val="002352DA"/>
    <w:rsid w:val="00236056"/>
    <w:rsid w:val="0023647D"/>
    <w:rsid w:val="00236D6E"/>
    <w:rsid w:val="00237035"/>
    <w:rsid w:val="002372E8"/>
    <w:rsid w:val="00237D9D"/>
    <w:rsid w:val="00240139"/>
    <w:rsid w:val="002407E1"/>
    <w:rsid w:val="002415D6"/>
    <w:rsid w:val="00241E18"/>
    <w:rsid w:val="00242728"/>
    <w:rsid w:val="002439C4"/>
    <w:rsid w:val="00243C33"/>
    <w:rsid w:val="002440DD"/>
    <w:rsid w:val="00244349"/>
    <w:rsid w:val="00244869"/>
    <w:rsid w:val="00245D8A"/>
    <w:rsid w:val="00246294"/>
    <w:rsid w:val="002465D2"/>
    <w:rsid w:val="00246979"/>
    <w:rsid w:val="002472BC"/>
    <w:rsid w:val="0024789F"/>
    <w:rsid w:val="00247A83"/>
    <w:rsid w:val="002509C1"/>
    <w:rsid w:val="00250D7F"/>
    <w:rsid w:val="00252AF8"/>
    <w:rsid w:val="00252C72"/>
    <w:rsid w:val="0025321A"/>
    <w:rsid w:val="00253E92"/>
    <w:rsid w:val="00253FE6"/>
    <w:rsid w:val="0025494B"/>
    <w:rsid w:val="00254B1F"/>
    <w:rsid w:val="0025584F"/>
    <w:rsid w:val="00255876"/>
    <w:rsid w:val="0025591F"/>
    <w:rsid w:val="00256BE9"/>
    <w:rsid w:val="0025724C"/>
    <w:rsid w:val="002607DA"/>
    <w:rsid w:val="002610F9"/>
    <w:rsid w:val="0026141F"/>
    <w:rsid w:val="002618DA"/>
    <w:rsid w:val="00261B07"/>
    <w:rsid w:val="00263F24"/>
    <w:rsid w:val="0026439F"/>
    <w:rsid w:val="00264D42"/>
    <w:rsid w:val="00264E8C"/>
    <w:rsid w:val="00264F5F"/>
    <w:rsid w:val="002650D6"/>
    <w:rsid w:val="00265BE4"/>
    <w:rsid w:val="00265CF3"/>
    <w:rsid w:val="002668B3"/>
    <w:rsid w:val="00266946"/>
    <w:rsid w:val="00266AB0"/>
    <w:rsid w:val="00266EB0"/>
    <w:rsid w:val="00267FCC"/>
    <w:rsid w:val="00270021"/>
    <w:rsid w:val="002713FF"/>
    <w:rsid w:val="002715F9"/>
    <w:rsid w:val="00271988"/>
    <w:rsid w:val="00271A51"/>
    <w:rsid w:val="00271C59"/>
    <w:rsid w:val="00271D6A"/>
    <w:rsid w:val="00271E3A"/>
    <w:rsid w:val="00271E8A"/>
    <w:rsid w:val="002722F7"/>
    <w:rsid w:val="00273286"/>
    <w:rsid w:val="00273A82"/>
    <w:rsid w:val="00274564"/>
    <w:rsid w:val="00274C9E"/>
    <w:rsid w:val="00274E59"/>
    <w:rsid w:val="00274F82"/>
    <w:rsid w:val="0027642E"/>
    <w:rsid w:val="00276C6F"/>
    <w:rsid w:val="0027773B"/>
    <w:rsid w:val="00277A07"/>
    <w:rsid w:val="00277A9F"/>
    <w:rsid w:val="002800FE"/>
    <w:rsid w:val="00280382"/>
    <w:rsid w:val="00280709"/>
    <w:rsid w:val="002807CE"/>
    <w:rsid w:val="00280DB3"/>
    <w:rsid w:val="00280FE3"/>
    <w:rsid w:val="00282676"/>
    <w:rsid w:val="002829A1"/>
    <w:rsid w:val="00282CAA"/>
    <w:rsid w:val="00282D7E"/>
    <w:rsid w:val="00282E62"/>
    <w:rsid w:val="002832B1"/>
    <w:rsid w:val="00283493"/>
    <w:rsid w:val="00283B39"/>
    <w:rsid w:val="002843B4"/>
    <w:rsid w:val="00284727"/>
    <w:rsid w:val="0028484B"/>
    <w:rsid w:val="00284DE9"/>
    <w:rsid w:val="00285310"/>
    <w:rsid w:val="002860A2"/>
    <w:rsid w:val="0028679E"/>
    <w:rsid w:val="002873A8"/>
    <w:rsid w:val="002873E8"/>
    <w:rsid w:val="00287730"/>
    <w:rsid w:val="00287A00"/>
    <w:rsid w:val="00287C92"/>
    <w:rsid w:val="00290AAA"/>
    <w:rsid w:val="00290D06"/>
    <w:rsid w:val="00291783"/>
    <w:rsid w:val="0029189F"/>
    <w:rsid w:val="00292655"/>
    <w:rsid w:val="002927B4"/>
    <w:rsid w:val="0029284F"/>
    <w:rsid w:val="002947FA"/>
    <w:rsid w:val="00294834"/>
    <w:rsid w:val="00294D89"/>
    <w:rsid w:val="00294DE0"/>
    <w:rsid w:val="00295942"/>
    <w:rsid w:val="0029662E"/>
    <w:rsid w:val="0029668F"/>
    <w:rsid w:val="00297107"/>
    <w:rsid w:val="002975B9"/>
    <w:rsid w:val="002976DB"/>
    <w:rsid w:val="00297B62"/>
    <w:rsid w:val="002A04A3"/>
    <w:rsid w:val="002A054B"/>
    <w:rsid w:val="002A13BF"/>
    <w:rsid w:val="002A1A45"/>
    <w:rsid w:val="002A1BAD"/>
    <w:rsid w:val="002A238C"/>
    <w:rsid w:val="002A3C0F"/>
    <w:rsid w:val="002A40C1"/>
    <w:rsid w:val="002A486C"/>
    <w:rsid w:val="002A5682"/>
    <w:rsid w:val="002A657C"/>
    <w:rsid w:val="002A66C0"/>
    <w:rsid w:val="002B0627"/>
    <w:rsid w:val="002B0A0E"/>
    <w:rsid w:val="002B0BBA"/>
    <w:rsid w:val="002B0D71"/>
    <w:rsid w:val="002B0FDF"/>
    <w:rsid w:val="002B1308"/>
    <w:rsid w:val="002B1885"/>
    <w:rsid w:val="002B28C7"/>
    <w:rsid w:val="002B2B2E"/>
    <w:rsid w:val="002B32D5"/>
    <w:rsid w:val="002B3A46"/>
    <w:rsid w:val="002B494F"/>
    <w:rsid w:val="002B517E"/>
    <w:rsid w:val="002B58F8"/>
    <w:rsid w:val="002B5EDD"/>
    <w:rsid w:val="002B61FD"/>
    <w:rsid w:val="002B6997"/>
    <w:rsid w:val="002B703A"/>
    <w:rsid w:val="002B77F8"/>
    <w:rsid w:val="002C072E"/>
    <w:rsid w:val="002C0743"/>
    <w:rsid w:val="002C0E8E"/>
    <w:rsid w:val="002C14D0"/>
    <w:rsid w:val="002C1799"/>
    <w:rsid w:val="002C1871"/>
    <w:rsid w:val="002C1A76"/>
    <w:rsid w:val="002C1B91"/>
    <w:rsid w:val="002C1CC0"/>
    <w:rsid w:val="002C20DB"/>
    <w:rsid w:val="002C2A68"/>
    <w:rsid w:val="002C2DC7"/>
    <w:rsid w:val="002C2DDB"/>
    <w:rsid w:val="002C3833"/>
    <w:rsid w:val="002C3A80"/>
    <w:rsid w:val="002C3BFF"/>
    <w:rsid w:val="002C3C76"/>
    <w:rsid w:val="002C3EA9"/>
    <w:rsid w:val="002C3FDF"/>
    <w:rsid w:val="002C447B"/>
    <w:rsid w:val="002C59D1"/>
    <w:rsid w:val="002C5D83"/>
    <w:rsid w:val="002C5FCC"/>
    <w:rsid w:val="002C5FF8"/>
    <w:rsid w:val="002C6315"/>
    <w:rsid w:val="002C6603"/>
    <w:rsid w:val="002C671D"/>
    <w:rsid w:val="002C674A"/>
    <w:rsid w:val="002C70A5"/>
    <w:rsid w:val="002C787A"/>
    <w:rsid w:val="002C7B30"/>
    <w:rsid w:val="002C7D1C"/>
    <w:rsid w:val="002D0060"/>
    <w:rsid w:val="002D02D4"/>
    <w:rsid w:val="002D0F33"/>
    <w:rsid w:val="002D15B6"/>
    <w:rsid w:val="002D1BBE"/>
    <w:rsid w:val="002D23E2"/>
    <w:rsid w:val="002D31F1"/>
    <w:rsid w:val="002D3D35"/>
    <w:rsid w:val="002D4231"/>
    <w:rsid w:val="002D4A96"/>
    <w:rsid w:val="002D4B9B"/>
    <w:rsid w:val="002D4F45"/>
    <w:rsid w:val="002D53E9"/>
    <w:rsid w:val="002D56F3"/>
    <w:rsid w:val="002D6882"/>
    <w:rsid w:val="002D6D28"/>
    <w:rsid w:val="002D6F26"/>
    <w:rsid w:val="002D7470"/>
    <w:rsid w:val="002E024D"/>
    <w:rsid w:val="002E0E52"/>
    <w:rsid w:val="002E1049"/>
    <w:rsid w:val="002E1144"/>
    <w:rsid w:val="002E119D"/>
    <w:rsid w:val="002E17F7"/>
    <w:rsid w:val="002E1F3E"/>
    <w:rsid w:val="002E219F"/>
    <w:rsid w:val="002E2838"/>
    <w:rsid w:val="002E35F1"/>
    <w:rsid w:val="002E379B"/>
    <w:rsid w:val="002E3D40"/>
    <w:rsid w:val="002E3E3A"/>
    <w:rsid w:val="002E4172"/>
    <w:rsid w:val="002E4406"/>
    <w:rsid w:val="002E4A5C"/>
    <w:rsid w:val="002E4B58"/>
    <w:rsid w:val="002E5775"/>
    <w:rsid w:val="002E5D5F"/>
    <w:rsid w:val="002E6100"/>
    <w:rsid w:val="002E74F4"/>
    <w:rsid w:val="002E7FC2"/>
    <w:rsid w:val="002F05ED"/>
    <w:rsid w:val="002F0B8C"/>
    <w:rsid w:val="002F0D85"/>
    <w:rsid w:val="002F1461"/>
    <w:rsid w:val="002F1999"/>
    <w:rsid w:val="002F19A4"/>
    <w:rsid w:val="002F201B"/>
    <w:rsid w:val="002F296E"/>
    <w:rsid w:val="002F2EC9"/>
    <w:rsid w:val="002F33D8"/>
    <w:rsid w:val="002F39DA"/>
    <w:rsid w:val="002F3C3E"/>
    <w:rsid w:val="002F3D22"/>
    <w:rsid w:val="002F4201"/>
    <w:rsid w:val="002F4289"/>
    <w:rsid w:val="002F4EFE"/>
    <w:rsid w:val="002F586F"/>
    <w:rsid w:val="002F58FE"/>
    <w:rsid w:val="002F59F8"/>
    <w:rsid w:val="002F603E"/>
    <w:rsid w:val="002F60CE"/>
    <w:rsid w:val="002F66D4"/>
    <w:rsid w:val="002F6CCA"/>
    <w:rsid w:val="002F70C2"/>
    <w:rsid w:val="00300AD0"/>
    <w:rsid w:val="00301101"/>
    <w:rsid w:val="00301734"/>
    <w:rsid w:val="00301FBB"/>
    <w:rsid w:val="00302877"/>
    <w:rsid w:val="003029D7"/>
    <w:rsid w:val="00302FEC"/>
    <w:rsid w:val="00303238"/>
    <w:rsid w:val="003032AA"/>
    <w:rsid w:val="00303586"/>
    <w:rsid w:val="003037D4"/>
    <w:rsid w:val="003039CC"/>
    <w:rsid w:val="00303C33"/>
    <w:rsid w:val="00304627"/>
    <w:rsid w:val="003057FA"/>
    <w:rsid w:val="00306741"/>
    <w:rsid w:val="00306F0C"/>
    <w:rsid w:val="003072B1"/>
    <w:rsid w:val="003078E7"/>
    <w:rsid w:val="0031069E"/>
    <w:rsid w:val="003106CB"/>
    <w:rsid w:val="003108DE"/>
    <w:rsid w:val="00310D0A"/>
    <w:rsid w:val="00310D2E"/>
    <w:rsid w:val="00310DCA"/>
    <w:rsid w:val="00310FEF"/>
    <w:rsid w:val="00311A5F"/>
    <w:rsid w:val="00312170"/>
    <w:rsid w:val="003121B0"/>
    <w:rsid w:val="003124B9"/>
    <w:rsid w:val="003128D4"/>
    <w:rsid w:val="003128DE"/>
    <w:rsid w:val="00313A07"/>
    <w:rsid w:val="00313C52"/>
    <w:rsid w:val="003146F9"/>
    <w:rsid w:val="00314BC5"/>
    <w:rsid w:val="00314C4D"/>
    <w:rsid w:val="00314C95"/>
    <w:rsid w:val="00314DDA"/>
    <w:rsid w:val="0031597C"/>
    <w:rsid w:val="00315F76"/>
    <w:rsid w:val="0031713D"/>
    <w:rsid w:val="00317D1E"/>
    <w:rsid w:val="0032030A"/>
    <w:rsid w:val="0032154E"/>
    <w:rsid w:val="00321DFE"/>
    <w:rsid w:val="00322601"/>
    <w:rsid w:val="003238EE"/>
    <w:rsid w:val="00324381"/>
    <w:rsid w:val="00324AC3"/>
    <w:rsid w:val="00325172"/>
    <w:rsid w:val="00325273"/>
    <w:rsid w:val="00325B8D"/>
    <w:rsid w:val="00326952"/>
    <w:rsid w:val="00326B94"/>
    <w:rsid w:val="00326E04"/>
    <w:rsid w:val="00327103"/>
    <w:rsid w:val="0032783E"/>
    <w:rsid w:val="00327886"/>
    <w:rsid w:val="00327D63"/>
    <w:rsid w:val="0033032B"/>
    <w:rsid w:val="00330642"/>
    <w:rsid w:val="003308F0"/>
    <w:rsid w:val="003310DA"/>
    <w:rsid w:val="003314F8"/>
    <w:rsid w:val="00331807"/>
    <w:rsid w:val="003321D7"/>
    <w:rsid w:val="00332260"/>
    <w:rsid w:val="00332273"/>
    <w:rsid w:val="00332CE0"/>
    <w:rsid w:val="00333182"/>
    <w:rsid w:val="0033321E"/>
    <w:rsid w:val="00333952"/>
    <w:rsid w:val="00333FEB"/>
    <w:rsid w:val="00334A45"/>
    <w:rsid w:val="003353EC"/>
    <w:rsid w:val="0033578D"/>
    <w:rsid w:val="00335903"/>
    <w:rsid w:val="003361DC"/>
    <w:rsid w:val="00336B14"/>
    <w:rsid w:val="00336F7C"/>
    <w:rsid w:val="003374E5"/>
    <w:rsid w:val="00337B0A"/>
    <w:rsid w:val="003404F6"/>
    <w:rsid w:val="003405F5"/>
    <w:rsid w:val="00341133"/>
    <w:rsid w:val="00341542"/>
    <w:rsid w:val="00342348"/>
    <w:rsid w:val="003424EE"/>
    <w:rsid w:val="00342CDD"/>
    <w:rsid w:val="00343FA2"/>
    <w:rsid w:val="00344543"/>
    <w:rsid w:val="00344707"/>
    <w:rsid w:val="00344950"/>
    <w:rsid w:val="003450EA"/>
    <w:rsid w:val="003456FB"/>
    <w:rsid w:val="0034579D"/>
    <w:rsid w:val="00345F5D"/>
    <w:rsid w:val="00346285"/>
    <w:rsid w:val="00346479"/>
    <w:rsid w:val="00346AC3"/>
    <w:rsid w:val="00346BEC"/>
    <w:rsid w:val="00346D07"/>
    <w:rsid w:val="00346E66"/>
    <w:rsid w:val="0034714D"/>
    <w:rsid w:val="0034725D"/>
    <w:rsid w:val="003472BB"/>
    <w:rsid w:val="00347535"/>
    <w:rsid w:val="0035026A"/>
    <w:rsid w:val="0035180F"/>
    <w:rsid w:val="00351923"/>
    <w:rsid w:val="003525AE"/>
    <w:rsid w:val="0035262C"/>
    <w:rsid w:val="00352865"/>
    <w:rsid w:val="00352A2F"/>
    <w:rsid w:val="00352AB4"/>
    <w:rsid w:val="00352EDC"/>
    <w:rsid w:val="0035347B"/>
    <w:rsid w:val="003534F4"/>
    <w:rsid w:val="0035368A"/>
    <w:rsid w:val="003547D7"/>
    <w:rsid w:val="00355771"/>
    <w:rsid w:val="00355936"/>
    <w:rsid w:val="00356852"/>
    <w:rsid w:val="00356A0C"/>
    <w:rsid w:val="003574D4"/>
    <w:rsid w:val="003601E1"/>
    <w:rsid w:val="00360343"/>
    <w:rsid w:val="00360773"/>
    <w:rsid w:val="0036097A"/>
    <w:rsid w:val="00360D73"/>
    <w:rsid w:val="00361272"/>
    <w:rsid w:val="00361381"/>
    <w:rsid w:val="0036138A"/>
    <w:rsid w:val="00361439"/>
    <w:rsid w:val="00361962"/>
    <w:rsid w:val="00361CCB"/>
    <w:rsid w:val="0036355E"/>
    <w:rsid w:val="00363DBF"/>
    <w:rsid w:val="00363EF0"/>
    <w:rsid w:val="00364BC7"/>
    <w:rsid w:val="00364FB2"/>
    <w:rsid w:val="003651BF"/>
    <w:rsid w:val="00366F1A"/>
    <w:rsid w:val="003671DE"/>
    <w:rsid w:val="00367C56"/>
    <w:rsid w:val="003706F0"/>
    <w:rsid w:val="0037070F"/>
    <w:rsid w:val="0037185E"/>
    <w:rsid w:val="00373984"/>
    <w:rsid w:val="00373C1C"/>
    <w:rsid w:val="00373F38"/>
    <w:rsid w:val="003741A0"/>
    <w:rsid w:val="00374A0D"/>
    <w:rsid w:val="00375699"/>
    <w:rsid w:val="00375E5E"/>
    <w:rsid w:val="00376213"/>
    <w:rsid w:val="0037631B"/>
    <w:rsid w:val="003764CE"/>
    <w:rsid w:val="003769F5"/>
    <w:rsid w:val="003769FF"/>
    <w:rsid w:val="00376A0E"/>
    <w:rsid w:val="0037752D"/>
    <w:rsid w:val="00377D47"/>
    <w:rsid w:val="00377ED2"/>
    <w:rsid w:val="00377FA8"/>
    <w:rsid w:val="003805D6"/>
    <w:rsid w:val="0038095A"/>
    <w:rsid w:val="00381AA5"/>
    <w:rsid w:val="00381BD3"/>
    <w:rsid w:val="0038229A"/>
    <w:rsid w:val="003823FA"/>
    <w:rsid w:val="00382A9D"/>
    <w:rsid w:val="00383283"/>
    <w:rsid w:val="003833D5"/>
    <w:rsid w:val="0038373F"/>
    <w:rsid w:val="00383E6B"/>
    <w:rsid w:val="00384278"/>
    <w:rsid w:val="00384B1C"/>
    <w:rsid w:val="00385649"/>
    <w:rsid w:val="00385AF6"/>
    <w:rsid w:val="00385B7C"/>
    <w:rsid w:val="00385EE2"/>
    <w:rsid w:val="00385FB1"/>
    <w:rsid w:val="00386015"/>
    <w:rsid w:val="0038622B"/>
    <w:rsid w:val="003868D1"/>
    <w:rsid w:val="00386C9D"/>
    <w:rsid w:val="00386CC3"/>
    <w:rsid w:val="00387011"/>
    <w:rsid w:val="00387207"/>
    <w:rsid w:val="00390950"/>
    <w:rsid w:val="00391773"/>
    <w:rsid w:val="00391BDC"/>
    <w:rsid w:val="00391C41"/>
    <w:rsid w:val="00391CD1"/>
    <w:rsid w:val="00392198"/>
    <w:rsid w:val="003923D0"/>
    <w:rsid w:val="00392AD0"/>
    <w:rsid w:val="00392FAE"/>
    <w:rsid w:val="0039300A"/>
    <w:rsid w:val="003930AC"/>
    <w:rsid w:val="00393790"/>
    <w:rsid w:val="00393AAB"/>
    <w:rsid w:val="00394275"/>
    <w:rsid w:val="0039439F"/>
    <w:rsid w:val="00394851"/>
    <w:rsid w:val="00394CB2"/>
    <w:rsid w:val="00394D37"/>
    <w:rsid w:val="00395965"/>
    <w:rsid w:val="00395987"/>
    <w:rsid w:val="00396658"/>
    <w:rsid w:val="003967C6"/>
    <w:rsid w:val="00397F55"/>
    <w:rsid w:val="00397FC1"/>
    <w:rsid w:val="003A0883"/>
    <w:rsid w:val="003A0EC3"/>
    <w:rsid w:val="003A1112"/>
    <w:rsid w:val="003A11B6"/>
    <w:rsid w:val="003A1A8E"/>
    <w:rsid w:val="003A1F15"/>
    <w:rsid w:val="003A1F41"/>
    <w:rsid w:val="003A1F67"/>
    <w:rsid w:val="003A2223"/>
    <w:rsid w:val="003A25E3"/>
    <w:rsid w:val="003A2773"/>
    <w:rsid w:val="003A2E7B"/>
    <w:rsid w:val="003A3B65"/>
    <w:rsid w:val="003A489E"/>
    <w:rsid w:val="003A4D14"/>
    <w:rsid w:val="003A542B"/>
    <w:rsid w:val="003A57FA"/>
    <w:rsid w:val="003A5812"/>
    <w:rsid w:val="003A64E7"/>
    <w:rsid w:val="003A6655"/>
    <w:rsid w:val="003A74F8"/>
    <w:rsid w:val="003A7929"/>
    <w:rsid w:val="003A7B44"/>
    <w:rsid w:val="003A7B5D"/>
    <w:rsid w:val="003B0A6B"/>
    <w:rsid w:val="003B0C48"/>
    <w:rsid w:val="003B0EA0"/>
    <w:rsid w:val="003B1F4F"/>
    <w:rsid w:val="003B20DE"/>
    <w:rsid w:val="003B20E7"/>
    <w:rsid w:val="003B26F7"/>
    <w:rsid w:val="003B2F93"/>
    <w:rsid w:val="003B2FF6"/>
    <w:rsid w:val="003B3216"/>
    <w:rsid w:val="003B35EC"/>
    <w:rsid w:val="003B381C"/>
    <w:rsid w:val="003B3D22"/>
    <w:rsid w:val="003B4064"/>
    <w:rsid w:val="003B4132"/>
    <w:rsid w:val="003B48E6"/>
    <w:rsid w:val="003B4ACC"/>
    <w:rsid w:val="003B4C45"/>
    <w:rsid w:val="003B4E91"/>
    <w:rsid w:val="003B5DD5"/>
    <w:rsid w:val="003B664C"/>
    <w:rsid w:val="003B67FD"/>
    <w:rsid w:val="003B790E"/>
    <w:rsid w:val="003B791E"/>
    <w:rsid w:val="003C0649"/>
    <w:rsid w:val="003C08DF"/>
    <w:rsid w:val="003C0F99"/>
    <w:rsid w:val="003C1C3D"/>
    <w:rsid w:val="003C1F0A"/>
    <w:rsid w:val="003C2304"/>
    <w:rsid w:val="003C2387"/>
    <w:rsid w:val="003C28F1"/>
    <w:rsid w:val="003C2A8B"/>
    <w:rsid w:val="003C3128"/>
    <w:rsid w:val="003C32E2"/>
    <w:rsid w:val="003C38E9"/>
    <w:rsid w:val="003C4191"/>
    <w:rsid w:val="003C4AE5"/>
    <w:rsid w:val="003C4E09"/>
    <w:rsid w:val="003C5141"/>
    <w:rsid w:val="003C5274"/>
    <w:rsid w:val="003C5332"/>
    <w:rsid w:val="003C55A9"/>
    <w:rsid w:val="003C5EA8"/>
    <w:rsid w:val="003C629F"/>
    <w:rsid w:val="003C786E"/>
    <w:rsid w:val="003C789F"/>
    <w:rsid w:val="003C7E16"/>
    <w:rsid w:val="003D0370"/>
    <w:rsid w:val="003D03CC"/>
    <w:rsid w:val="003D0B1B"/>
    <w:rsid w:val="003D11D8"/>
    <w:rsid w:val="003D1B9F"/>
    <w:rsid w:val="003D2279"/>
    <w:rsid w:val="003D2B3C"/>
    <w:rsid w:val="003D3494"/>
    <w:rsid w:val="003D3BE6"/>
    <w:rsid w:val="003D4155"/>
    <w:rsid w:val="003D4983"/>
    <w:rsid w:val="003D4B72"/>
    <w:rsid w:val="003D4C5A"/>
    <w:rsid w:val="003D5547"/>
    <w:rsid w:val="003D673C"/>
    <w:rsid w:val="003D6851"/>
    <w:rsid w:val="003D6A57"/>
    <w:rsid w:val="003D7424"/>
    <w:rsid w:val="003D7E99"/>
    <w:rsid w:val="003E00AB"/>
    <w:rsid w:val="003E040C"/>
    <w:rsid w:val="003E06F9"/>
    <w:rsid w:val="003E0871"/>
    <w:rsid w:val="003E09E4"/>
    <w:rsid w:val="003E0BAA"/>
    <w:rsid w:val="003E283B"/>
    <w:rsid w:val="003E29CE"/>
    <w:rsid w:val="003E2C32"/>
    <w:rsid w:val="003E2E8F"/>
    <w:rsid w:val="003E3198"/>
    <w:rsid w:val="003E3717"/>
    <w:rsid w:val="003E4730"/>
    <w:rsid w:val="003E4A46"/>
    <w:rsid w:val="003E5DCF"/>
    <w:rsid w:val="003E6363"/>
    <w:rsid w:val="003E6473"/>
    <w:rsid w:val="003E69CB"/>
    <w:rsid w:val="003E6B10"/>
    <w:rsid w:val="003E6DD9"/>
    <w:rsid w:val="003E7504"/>
    <w:rsid w:val="003E75F2"/>
    <w:rsid w:val="003E7835"/>
    <w:rsid w:val="003E79DD"/>
    <w:rsid w:val="003E7E6A"/>
    <w:rsid w:val="003F0287"/>
    <w:rsid w:val="003F0550"/>
    <w:rsid w:val="003F068E"/>
    <w:rsid w:val="003F06AB"/>
    <w:rsid w:val="003F07EA"/>
    <w:rsid w:val="003F0CD2"/>
    <w:rsid w:val="003F1229"/>
    <w:rsid w:val="003F1F82"/>
    <w:rsid w:val="003F20EC"/>
    <w:rsid w:val="003F318F"/>
    <w:rsid w:val="003F344F"/>
    <w:rsid w:val="003F3C4A"/>
    <w:rsid w:val="003F3F9B"/>
    <w:rsid w:val="003F4A44"/>
    <w:rsid w:val="003F4C62"/>
    <w:rsid w:val="003F4F00"/>
    <w:rsid w:val="003F626B"/>
    <w:rsid w:val="003F63B1"/>
    <w:rsid w:val="003F69F0"/>
    <w:rsid w:val="003F74A9"/>
    <w:rsid w:val="003F7518"/>
    <w:rsid w:val="00400501"/>
    <w:rsid w:val="00400FE3"/>
    <w:rsid w:val="004023A1"/>
    <w:rsid w:val="00402487"/>
    <w:rsid w:val="0040289F"/>
    <w:rsid w:val="00402A71"/>
    <w:rsid w:val="00402C41"/>
    <w:rsid w:val="00402CAB"/>
    <w:rsid w:val="00402E7F"/>
    <w:rsid w:val="0040302F"/>
    <w:rsid w:val="00404F56"/>
    <w:rsid w:val="00405A31"/>
    <w:rsid w:val="00406379"/>
    <w:rsid w:val="00406730"/>
    <w:rsid w:val="0040733A"/>
    <w:rsid w:val="0040745D"/>
    <w:rsid w:val="004103F9"/>
    <w:rsid w:val="00410554"/>
    <w:rsid w:val="00410CB7"/>
    <w:rsid w:val="00411126"/>
    <w:rsid w:val="0041170E"/>
    <w:rsid w:val="00411F7F"/>
    <w:rsid w:val="00412440"/>
    <w:rsid w:val="00412C2B"/>
    <w:rsid w:val="00413E07"/>
    <w:rsid w:val="00414909"/>
    <w:rsid w:val="00414DA7"/>
    <w:rsid w:val="00414DCC"/>
    <w:rsid w:val="00414E5A"/>
    <w:rsid w:val="0041509B"/>
    <w:rsid w:val="0041514F"/>
    <w:rsid w:val="004165EF"/>
    <w:rsid w:val="00416B89"/>
    <w:rsid w:val="00417A84"/>
    <w:rsid w:val="00417CE2"/>
    <w:rsid w:val="00417D7C"/>
    <w:rsid w:val="00420126"/>
    <w:rsid w:val="00420754"/>
    <w:rsid w:val="00420CDD"/>
    <w:rsid w:val="004211F2"/>
    <w:rsid w:val="00421A30"/>
    <w:rsid w:val="00421E31"/>
    <w:rsid w:val="00423C50"/>
    <w:rsid w:val="00423DD4"/>
    <w:rsid w:val="00424A51"/>
    <w:rsid w:val="00424BA3"/>
    <w:rsid w:val="004253AE"/>
    <w:rsid w:val="004259FE"/>
    <w:rsid w:val="00425AFD"/>
    <w:rsid w:val="00426322"/>
    <w:rsid w:val="00426982"/>
    <w:rsid w:val="00426D9B"/>
    <w:rsid w:val="0042708C"/>
    <w:rsid w:val="0042739C"/>
    <w:rsid w:val="00427DB8"/>
    <w:rsid w:val="00430E9A"/>
    <w:rsid w:val="004310C7"/>
    <w:rsid w:val="00431461"/>
    <w:rsid w:val="004321D7"/>
    <w:rsid w:val="004323C2"/>
    <w:rsid w:val="00432794"/>
    <w:rsid w:val="004328DA"/>
    <w:rsid w:val="004336C4"/>
    <w:rsid w:val="00434579"/>
    <w:rsid w:val="00434992"/>
    <w:rsid w:val="004349AC"/>
    <w:rsid w:val="00434AA8"/>
    <w:rsid w:val="00435D4A"/>
    <w:rsid w:val="00436F6D"/>
    <w:rsid w:val="0043718D"/>
    <w:rsid w:val="004379B5"/>
    <w:rsid w:val="00440C75"/>
    <w:rsid w:val="004411DE"/>
    <w:rsid w:val="004413F0"/>
    <w:rsid w:val="00441656"/>
    <w:rsid w:val="00442426"/>
    <w:rsid w:val="00442452"/>
    <w:rsid w:val="00442C7B"/>
    <w:rsid w:val="00442D6F"/>
    <w:rsid w:val="004434EE"/>
    <w:rsid w:val="004438B6"/>
    <w:rsid w:val="00443C23"/>
    <w:rsid w:val="00443C7E"/>
    <w:rsid w:val="00444030"/>
    <w:rsid w:val="004443C2"/>
    <w:rsid w:val="00444963"/>
    <w:rsid w:val="00444D7C"/>
    <w:rsid w:val="00445164"/>
    <w:rsid w:val="00445BCE"/>
    <w:rsid w:val="00445D55"/>
    <w:rsid w:val="004469FB"/>
    <w:rsid w:val="00450404"/>
    <w:rsid w:val="00450BEC"/>
    <w:rsid w:val="0045107A"/>
    <w:rsid w:val="00451506"/>
    <w:rsid w:val="0045161E"/>
    <w:rsid w:val="004517C3"/>
    <w:rsid w:val="004521E0"/>
    <w:rsid w:val="004521FA"/>
    <w:rsid w:val="004522E3"/>
    <w:rsid w:val="00452E19"/>
    <w:rsid w:val="00452ED8"/>
    <w:rsid w:val="00453645"/>
    <w:rsid w:val="004537F8"/>
    <w:rsid w:val="00453B76"/>
    <w:rsid w:val="004542F9"/>
    <w:rsid w:val="0045475B"/>
    <w:rsid w:val="004547BA"/>
    <w:rsid w:val="00454D52"/>
    <w:rsid w:val="004556F6"/>
    <w:rsid w:val="00455F30"/>
    <w:rsid w:val="0045629C"/>
    <w:rsid w:val="00456326"/>
    <w:rsid w:val="00456432"/>
    <w:rsid w:val="00456511"/>
    <w:rsid w:val="00456961"/>
    <w:rsid w:val="0046002C"/>
    <w:rsid w:val="00460DC8"/>
    <w:rsid w:val="00460E03"/>
    <w:rsid w:val="00460E6F"/>
    <w:rsid w:val="00460F11"/>
    <w:rsid w:val="004610EA"/>
    <w:rsid w:val="00461864"/>
    <w:rsid w:val="00461C5F"/>
    <w:rsid w:val="004637A3"/>
    <w:rsid w:val="004641F7"/>
    <w:rsid w:val="00464790"/>
    <w:rsid w:val="00464EAD"/>
    <w:rsid w:val="00464EEF"/>
    <w:rsid w:val="00465265"/>
    <w:rsid w:val="004654AF"/>
    <w:rsid w:val="00465559"/>
    <w:rsid w:val="0046557B"/>
    <w:rsid w:val="00465776"/>
    <w:rsid w:val="00465D0F"/>
    <w:rsid w:val="00466561"/>
    <w:rsid w:val="00466D6A"/>
    <w:rsid w:val="00466F29"/>
    <w:rsid w:val="00467489"/>
    <w:rsid w:val="004675D3"/>
    <w:rsid w:val="004676A2"/>
    <w:rsid w:val="004701C2"/>
    <w:rsid w:val="00471100"/>
    <w:rsid w:val="004711BD"/>
    <w:rsid w:val="0047133B"/>
    <w:rsid w:val="0047176E"/>
    <w:rsid w:val="004723B4"/>
    <w:rsid w:val="00472DF1"/>
    <w:rsid w:val="00473031"/>
    <w:rsid w:val="0047334F"/>
    <w:rsid w:val="00473478"/>
    <w:rsid w:val="00473D2B"/>
    <w:rsid w:val="00474914"/>
    <w:rsid w:val="0047550C"/>
    <w:rsid w:val="00476AA4"/>
    <w:rsid w:val="00477024"/>
    <w:rsid w:val="00477255"/>
    <w:rsid w:val="00477BCA"/>
    <w:rsid w:val="00480094"/>
    <w:rsid w:val="004801D2"/>
    <w:rsid w:val="004808C7"/>
    <w:rsid w:val="004808C8"/>
    <w:rsid w:val="00480CB3"/>
    <w:rsid w:val="00480DFA"/>
    <w:rsid w:val="004812BC"/>
    <w:rsid w:val="0048131C"/>
    <w:rsid w:val="004817F8"/>
    <w:rsid w:val="00481BC6"/>
    <w:rsid w:val="00481D0C"/>
    <w:rsid w:val="00481E79"/>
    <w:rsid w:val="00482481"/>
    <w:rsid w:val="00482973"/>
    <w:rsid w:val="00482A6D"/>
    <w:rsid w:val="00482C49"/>
    <w:rsid w:val="004832BC"/>
    <w:rsid w:val="00483751"/>
    <w:rsid w:val="004839EF"/>
    <w:rsid w:val="00483F08"/>
    <w:rsid w:val="004840E7"/>
    <w:rsid w:val="0048472C"/>
    <w:rsid w:val="00484EBF"/>
    <w:rsid w:val="00485644"/>
    <w:rsid w:val="00485D88"/>
    <w:rsid w:val="00485F87"/>
    <w:rsid w:val="00485FCF"/>
    <w:rsid w:val="004863A4"/>
    <w:rsid w:val="0048645B"/>
    <w:rsid w:val="004869BB"/>
    <w:rsid w:val="0048742D"/>
    <w:rsid w:val="004876DC"/>
    <w:rsid w:val="00487927"/>
    <w:rsid w:val="00490C22"/>
    <w:rsid w:val="00490DF9"/>
    <w:rsid w:val="00491696"/>
    <w:rsid w:val="004924AC"/>
    <w:rsid w:val="0049255A"/>
    <w:rsid w:val="00492818"/>
    <w:rsid w:val="0049289D"/>
    <w:rsid w:val="004935CC"/>
    <w:rsid w:val="0049410E"/>
    <w:rsid w:val="004942DA"/>
    <w:rsid w:val="004942FC"/>
    <w:rsid w:val="00494FA6"/>
    <w:rsid w:val="004952D5"/>
    <w:rsid w:val="004955D8"/>
    <w:rsid w:val="0049579A"/>
    <w:rsid w:val="004960A7"/>
    <w:rsid w:val="004960D8"/>
    <w:rsid w:val="00496150"/>
    <w:rsid w:val="00496156"/>
    <w:rsid w:val="0049717D"/>
    <w:rsid w:val="004977ED"/>
    <w:rsid w:val="0049798F"/>
    <w:rsid w:val="004A0678"/>
    <w:rsid w:val="004A1358"/>
    <w:rsid w:val="004A2425"/>
    <w:rsid w:val="004A26DC"/>
    <w:rsid w:val="004A27ED"/>
    <w:rsid w:val="004A2A25"/>
    <w:rsid w:val="004A2AE0"/>
    <w:rsid w:val="004A435D"/>
    <w:rsid w:val="004A48CE"/>
    <w:rsid w:val="004A4989"/>
    <w:rsid w:val="004A499A"/>
    <w:rsid w:val="004A49CD"/>
    <w:rsid w:val="004A509E"/>
    <w:rsid w:val="004A52FA"/>
    <w:rsid w:val="004A5342"/>
    <w:rsid w:val="004A55A2"/>
    <w:rsid w:val="004A5A52"/>
    <w:rsid w:val="004A5BF4"/>
    <w:rsid w:val="004A5EE1"/>
    <w:rsid w:val="004A6091"/>
    <w:rsid w:val="004A62E4"/>
    <w:rsid w:val="004A6F12"/>
    <w:rsid w:val="004A7379"/>
    <w:rsid w:val="004A749F"/>
    <w:rsid w:val="004A7CF4"/>
    <w:rsid w:val="004B04D1"/>
    <w:rsid w:val="004B0B2D"/>
    <w:rsid w:val="004B1291"/>
    <w:rsid w:val="004B134A"/>
    <w:rsid w:val="004B1539"/>
    <w:rsid w:val="004B1C95"/>
    <w:rsid w:val="004B246C"/>
    <w:rsid w:val="004B2C81"/>
    <w:rsid w:val="004B2DCC"/>
    <w:rsid w:val="004B34C6"/>
    <w:rsid w:val="004B3657"/>
    <w:rsid w:val="004B3C49"/>
    <w:rsid w:val="004B3F2E"/>
    <w:rsid w:val="004B44D4"/>
    <w:rsid w:val="004B47C5"/>
    <w:rsid w:val="004B4A97"/>
    <w:rsid w:val="004B5BE0"/>
    <w:rsid w:val="004B5BF9"/>
    <w:rsid w:val="004B5D58"/>
    <w:rsid w:val="004B5EA8"/>
    <w:rsid w:val="004B62FD"/>
    <w:rsid w:val="004B65C6"/>
    <w:rsid w:val="004B67EE"/>
    <w:rsid w:val="004B6C4E"/>
    <w:rsid w:val="004B6C8F"/>
    <w:rsid w:val="004B738A"/>
    <w:rsid w:val="004B75CD"/>
    <w:rsid w:val="004B79B9"/>
    <w:rsid w:val="004B7D96"/>
    <w:rsid w:val="004C0C5D"/>
    <w:rsid w:val="004C0C69"/>
    <w:rsid w:val="004C1580"/>
    <w:rsid w:val="004C1EB2"/>
    <w:rsid w:val="004C202D"/>
    <w:rsid w:val="004C2D78"/>
    <w:rsid w:val="004C30D7"/>
    <w:rsid w:val="004C4245"/>
    <w:rsid w:val="004C4434"/>
    <w:rsid w:val="004C495A"/>
    <w:rsid w:val="004C4AF6"/>
    <w:rsid w:val="004C4B6A"/>
    <w:rsid w:val="004C4DA3"/>
    <w:rsid w:val="004C58DC"/>
    <w:rsid w:val="004C5B7C"/>
    <w:rsid w:val="004C6603"/>
    <w:rsid w:val="004C6FBF"/>
    <w:rsid w:val="004C7CBE"/>
    <w:rsid w:val="004D013A"/>
    <w:rsid w:val="004D075C"/>
    <w:rsid w:val="004D0ABA"/>
    <w:rsid w:val="004D10CC"/>
    <w:rsid w:val="004D126B"/>
    <w:rsid w:val="004D1CB0"/>
    <w:rsid w:val="004D283F"/>
    <w:rsid w:val="004D2D01"/>
    <w:rsid w:val="004D3715"/>
    <w:rsid w:val="004D403F"/>
    <w:rsid w:val="004D4678"/>
    <w:rsid w:val="004D4D64"/>
    <w:rsid w:val="004D4DE8"/>
    <w:rsid w:val="004D4F84"/>
    <w:rsid w:val="004D50B4"/>
    <w:rsid w:val="004D5105"/>
    <w:rsid w:val="004D5646"/>
    <w:rsid w:val="004D5B3F"/>
    <w:rsid w:val="004D5DF4"/>
    <w:rsid w:val="004D66C1"/>
    <w:rsid w:val="004D68D3"/>
    <w:rsid w:val="004D7564"/>
    <w:rsid w:val="004D7D89"/>
    <w:rsid w:val="004E044B"/>
    <w:rsid w:val="004E0DAF"/>
    <w:rsid w:val="004E0F52"/>
    <w:rsid w:val="004E16B1"/>
    <w:rsid w:val="004E175C"/>
    <w:rsid w:val="004E17BB"/>
    <w:rsid w:val="004E1A8E"/>
    <w:rsid w:val="004E1B42"/>
    <w:rsid w:val="004E1FD8"/>
    <w:rsid w:val="004E22E8"/>
    <w:rsid w:val="004E231B"/>
    <w:rsid w:val="004E23A5"/>
    <w:rsid w:val="004E26F7"/>
    <w:rsid w:val="004E2A11"/>
    <w:rsid w:val="004E2FC8"/>
    <w:rsid w:val="004E3871"/>
    <w:rsid w:val="004E3E68"/>
    <w:rsid w:val="004E45E4"/>
    <w:rsid w:val="004E4CA7"/>
    <w:rsid w:val="004E51EA"/>
    <w:rsid w:val="004E553D"/>
    <w:rsid w:val="004E5678"/>
    <w:rsid w:val="004E5844"/>
    <w:rsid w:val="004E6C94"/>
    <w:rsid w:val="004E710B"/>
    <w:rsid w:val="004E7219"/>
    <w:rsid w:val="004E7261"/>
    <w:rsid w:val="004E7C4C"/>
    <w:rsid w:val="004F00D7"/>
    <w:rsid w:val="004F0C7C"/>
    <w:rsid w:val="004F0D04"/>
    <w:rsid w:val="004F0E8F"/>
    <w:rsid w:val="004F13E0"/>
    <w:rsid w:val="004F20F8"/>
    <w:rsid w:val="004F2BB1"/>
    <w:rsid w:val="004F30AA"/>
    <w:rsid w:val="004F3210"/>
    <w:rsid w:val="004F3B4B"/>
    <w:rsid w:val="004F4856"/>
    <w:rsid w:val="004F4BB6"/>
    <w:rsid w:val="004F4BD3"/>
    <w:rsid w:val="004F5007"/>
    <w:rsid w:val="004F5B32"/>
    <w:rsid w:val="004F61A8"/>
    <w:rsid w:val="004F74D7"/>
    <w:rsid w:val="004F7DAA"/>
    <w:rsid w:val="004F7E1E"/>
    <w:rsid w:val="00500739"/>
    <w:rsid w:val="00500DB2"/>
    <w:rsid w:val="00500F2A"/>
    <w:rsid w:val="00501E1C"/>
    <w:rsid w:val="00502437"/>
    <w:rsid w:val="0050335D"/>
    <w:rsid w:val="005036A6"/>
    <w:rsid w:val="005039F4"/>
    <w:rsid w:val="00503AC7"/>
    <w:rsid w:val="00503C91"/>
    <w:rsid w:val="00503F5B"/>
    <w:rsid w:val="005040DA"/>
    <w:rsid w:val="00504A03"/>
    <w:rsid w:val="00504F3D"/>
    <w:rsid w:val="00504F40"/>
    <w:rsid w:val="00504F73"/>
    <w:rsid w:val="005051E6"/>
    <w:rsid w:val="0050549E"/>
    <w:rsid w:val="00505C3C"/>
    <w:rsid w:val="00505F4A"/>
    <w:rsid w:val="00506048"/>
    <w:rsid w:val="00506473"/>
    <w:rsid w:val="005065E4"/>
    <w:rsid w:val="0050667D"/>
    <w:rsid w:val="005067E6"/>
    <w:rsid w:val="00506E09"/>
    <w:rsid w:val="00506FA1"/>
    <w:rsid w:val="00507AB8"/>
    <w:rsid w:val="00507E2D"/>
    <w:rsid w:val="00510862"/>
    <w:rsid w:val="00510A54"/>
    <w:rsid w:val="00511623"/>
    <w:rsid w:val="005119E6"/>
    <w:rsid w:val="00511CEF"/>
    <w:rsid w:val="00511E48"/>
    <w:rsid w:val="00512D13"/>
    <w:rsid w:val="00512D6B"/>
    <w:rsid w:val="00513086"/>
    <w:rsid w:val="005135E3"/>
    <w:rsid w:val="00513E62"/>
    <w:rsid w:val="00514E7B"/>
    <w:rsid w:val="005158E4"/>
    <w:rsid w:val="00515FC4"/>
    <w:rsid w:val="005160F9"/>
    <w:rsid w:val="00516FD4"/>
    <w:rsid w:val="00517545"/>
    <w:rsid w:val="00517646"/>
    <w:rsid w:val="00517CED"/>
    <w:rsid w:val="005200D8"/>
    <w:rsid w:val="005201A5"/>
    <w:rsid w:val="00520420"/>
    <w:rsid w:val="005213D0"/>
    <w:rsid w:val="005216AB"/>
    <w:rsid w:val="00522489"/>
    <w:rsid w:val="0052249E"/>
    <w:rsid w:val="005226EC"/>
    <w:rsid w:val="00522B9B"/>
    <w:rsid w:val="0052344C"/>
    <w:rsid w:val="00523624"/>
    <w:rsid w:val="00523F97"/>
    <w:rsid w:val="0052480E"/>
    <w:rsid w:val="00524CCE"/>
    <w:rsid w:val="00524EF5"/>
    <w:rsid w:val="0052540D"/>
    <w:rsid w:val="00525A4C"/>
    <w:rsid w:val="0052696A"/>
    <w:rsid w:val="005269A0"/>
    <w:rsid w:val="005269D3"/>
    <w:rsid w:val="00526A3D"/>
    <w:rsid w:val="00526AFF"/>
    <w:rsid w:val="00526DFA"/>
    <w:rsid w:val="0052710A"/>
    <w:rsid w:val="00527C02"/>
    <w:rsid w:val="00527E28"/>
    <w:rsid w:val="005302AA"/>
    <w:rsid w:val="00530C58"/>
    <w:rsid w:val="00531C79"/>
    <w:rsid w:val="005325F5"/>
    <w:rsid w:val="00532E17"/>
    <w:rsid w:val="00533044"/>
    <w:rsid w:val="00533177"/>
    <w:rsid w:val="00533285"/>
    <w:rsid w:val="005332D5"/>
    <w:rsid w:val="00533535"/>
    <w:rsid w:val="0053356B"/>
    <w:rsid w:val="005343A2"/>
    <w:rsid w:val="00536373"/>
    <w:rsid w:val="00536788"/>
    <w:rsid w:val="00536C4A"/>
    <w:rsid w:val="0053730B"/>
    <w:rsid w:val="00537430"/>
    <w:rsid w:val="00537A10"/>
    <w:rsid w:val="005404DF"/>
    <w:rsid w:val="005407C6"/>
    <w:rsid w:val="00540CED"/>
    <w:rsid w:val="005410A7"/>
    <w:rsid w:val="005410AF"/>
    <w:rsid w:val="005411D3"/>
    <w:rsid w:val="0054171D"/>
    <w:rsid w:val="00541740"/>
    <w:rsid w:val="00541DCC"/>
    <w:rsid w:val="00541E8E"/>
    <w:rsid w:val="00542A3E"/>
    <w:rsid w:val="00542D18"/>
    <w:rsid w:val="005443BA"/>
    <w:rsid w:val="005445D8"/>
    <w:rsid w:val="00544760"/>
    <w:rsid w:val="005448FD"/>
    <w:rsid w:val="00545409"/>
    <w:rsid w:val="00545432"/>
    <w:rsid w:val="00545FBE"/>
    <w:rsid w:val="00546080"/>
    <w:rsid w:val="005461F7"/>
    <w:rsid w:val="00546D26"/>
    <w:rsid w:val="005471B1"/>
    <w:rsid w:val="00547DD4"/>
    <w:rsid w:val="00550EF6"/>
    <w:rsid w:val="00552C3A"/>
    <w:rsid w:val="00552E8A"/>
    <w:rsid w:val="00553E92"/>
    <w:rsid w:val="00554439"/>
    <w:rsid w:val="00554627"/>
    <w:rsid w:val="00554F6D"/>
    <w:rsid w:val="00555603"/>
    <w:rsid w:val="00555AE2"/>
    <w:rsid w:val="005564CB"/>
    <w:rsid w:val="00556EE7"/>
    <w:rsid w:val="00557CA2"/>
    <w:rsid w:val="00560009"/>
    <w:rsid w:val="00560FF3"/>
    <w:rsid w:val="00561101"/>
    <w:rsid w:val="00561613"/>
    <w:rsid w:val="00561AF7"/>
    <w:rsid w:val="00561B85"/>
    <w:rsid w:val="00561F91"/>
    <w:rsid w:val="00562212"/>
    <w:rsid w:val="00563FA7"/>
    <w:rsid w:val="0056448E"/>
    <w:rsid w:val="00564C22"/>
    <w:rsid w:val="0056523A"/>
    <w:rsid w:val="005654C0"/>
    <w:rsid w:val="00566479"/>
    <w:rsid w:val="00566504"/>
    <w:rsid w:val="00566810"/>
    <w:rsid w:val="00566A60"/>
    <w:rsid w:val="00567261"/>
    <w:rsid w:val="005672CD"/>
    <w:rsid w:val="0056755D"/>
    <w:rsid w:val="00567720"/>
    <w:rsid w:val="00567C75"/>
    <w:rsid w:val="00567D0A"/>
    <w:rsid w:val="005706B0"/>
    <w:rsid w:val="005709C7"/>
    <w:rsid w:val="00570CCE"/>
    <w:rsid w:val="00571C80"/>
    <w:rsid w:val="00571FEE"/>
    <w:rsid w:val="00573473"/>
    <w:rsid w:val="005734F6"/>
    <w:rsid w:val="00573ADD"/>
    <w:rsid w:val="00573C5B"/>
    <w:rsid w:val="00575110"/>
    <w:rsid w:val="005756D9"/>
    <w:rsid w:val="005758A8"/>
    <w:rsid w:val="00575E7C"/>
    <w:rsid w:val="005761E9"/>
    <w:rsid w:val="005769B8"/>
    <w:rsid w:val="00576F0B"/>
    <w:rsid w:val="0057749A"/>
    <w:rsid w:val="00580160"/>
    <w:rsid w:val="00580356"/>
    <w:rsid w:val="005812D7"/>
    <w:rsid w:val="00581AC6"/>
    <w:rsid w:val="0058249E"/>
    <w:rsid w:val="00582E89"/>
    <w:rsid w:val="00584EE4"/>
    <w:rsid w:val="005857B5"/>
    <w:rsid w:val="00585F9E"/>
    <w:rsid w:val="0058636B"/>
    <w:rsid w:val="0058737A"/>
    <w:rsid w:val="0059031B"/>
    <w:rsid w:val="00590487"/>
    <w:rsid w:val="005908B6"/>
    <w:rsid w:val="0059092F"/>
    <w:rsid w:val="005913C1"/>
    <w:rsid w:val="0059154F"/>
    <w:rsid w:val="00593901"/>
    <w:rsid w:val="00593BA7"/>
    <w:rsid w:val="005946EB"/>
    <w:rsid w:val="00594EF6"/>
    <w:rsid w:val="00595AA9"/>
    <w:rsid w:val="00595F02"/>
    <w:rsid w:val="0059654B"/>
    <w:rsid w:val="00596AAB"/>
    <w:rsid w:val="0059707C"/>
    <w:rsid w:val="005A17DD"/>
    <w:rsid w:val="005A1B62"/>
    <w:rsid w:val="005A26F0"/>
    <w:rsid w:val="005A2B2D"/>
    <w:rsid w:val="005A3278"/>
    <w:rsid w:val="005A385C"/>
    <w:rsid w:val="005A3A00"/>
    <w:rsid w:val="005A3C5A"/>
    <w:rsid w:val="005A4011"/>
    <w:rsid w:val="005A4208"/>
    <w:rsid w:val="005A52CE"/>
    <w:rsid w:val="005A5375"/>
    <w:rsid w:val="005A571D"/>
    <w:rsid w:val="005A5C5B"/>
    <w:rsid w:val="005A65E6"/>
    <w:rsid w:val="005A6C1F"/>
    <w:rsid w:val="005A7883"/>
    <w:rsid w:val="005A7B65"/>
    <w:rsid w:val="005A7D5E"/>
    <w:rsid w:val="005B0FCA"/>
    <w:rsid w:val="005B162F"/>
    <w:rsid w:val="005B1794"/>
    <w:rsid w:val="005B2C42"/>
    <w:rsid w:val="005B2C6A"/>
    <w:rsid w:val="005B2CD7"/>
    <w:rsid w:val="005B2F64"/>
    <w:rsid w:val="005B3882"/>
    <w:rsid w:val="005B3ED2"/>
    <w:rsid w:val="005B4A8E"/>
    <w:rsid w:val="005B5A14"/>
    <w:rsid w:val="005B614C"/>
    <w:rsid w:val="005B6186"/>
    <w:rsid w:val="005B62CD"/>
    <w:rsid w:val="005B63C1"/>
    <w:rsid w:val="005B6A98"/>
    <w:rsid w:val="005B6AD9"/>
    <w:rsid w:val="005B7245"/>
    <w:rsid w:val="005B7617"/>
    <w:rsid w:val="005B77E3"/>
    <w:rsid w:val="005B7D05"/>
    <w:rsid w:val="005C027E"/>
    <w:rsid w:val="005C089B"/>
    <w:rsid w:val="005C098D"/>
    <w:rsid w:val="005C0C13"/>
    <w:rsid w:val="005C0DEB"/>
    <w:rsid w:val="005C30B0"/>
    <w:rsid w:val="005C382F"/>
    <w:rsid w:val="005C3B04"/>
    <w:rsid w:val="005C415A"/>
    <w:rsid w:val="005C427C"/>
    <w:rsid w:val="005C4F64"/>
    <w:rsid w:val="005C504E"/>
    <w:rsid w:val="005C513B"/>
    <w:rsid w:val="005C52FD"/>
    <w:rsid w:val="005C551A"/>
    <w:rsid w:val="005C593C"/>
    <w:rsid w:val="005C5D08"/>
    <w:rsid w:val="005C620A"/>
    <w:rsid w:val="005C6B27"/>
    <w:rsid w:val="005C6D74"/>
    <w:rsid w:val="005C7873"/>
    <w:rsid w:val="005C7EDB"/>
    <w:rsid w:val="005C7F23"/>
    <w:rsid w:val="005D0BD3"/>
    <w:rsid w:val="005D0DCB"/>
    <w:rsid w:val="005D1262"/>
    <w:rsid w:val="005D27D6"/>
    <w:rsid w:val="005D2A47"/>
    <w:rsid w:val="005D2E63"/>
    <w:rsid w:val="005D3022"/>
    <w:rsid w:val="005D3064"/>
    <w:rsid w:val="005D3747"/>
    <w:rsid w:val="005D44FE"/>
    <w:rsid w:val="005D4870"/>
    <w:rsid w:val="005D4D1C"/>
    <w:rsid w:val="005D4DC7"/>
    <w:rsid w:val="005D4F10"/>
    <w:rsid w:val="005D5D48"/>
    <w:rsid w:val="005D5EFE"/>
    <w:rsid w:val="005D632C"/>
    <w:rsid w:val="005D6651"/>
    <w:rsid w:val="005D6CC6"/>
    <w:rsid w:val="005D7C10"/>
    <w:rsid w:val="005D7D87"/>
    <w:rsid w:val="005E034E"/>
    <w:rsid w:val="005E1088"/>
    <w:rsid w:val="005E16DA"/>
    <w:rsid w:val="005E3228"/>
    <w:rsid w:val="005E33EA"/>
    <w:rsid w:val="005E38B9"/>
    <w:rsid w:val="005E48B2"/>
    <w:rsid w:val="005E4E87"/>
    <w:rsid w:val="005E5067"/>
    <w:rsid w:val="005E5290"/>
    <w:rsid w:val="005E5524"/>
    <w:rsid w:val="005E56B0"/>
    <w:rsid w:val="005E6426"/>
    <w:rsid w:val="005E6918"/>
    <w:rsid w:val="005E7079"/>
    <w:rsid w:val="005E72D7"/>
    <w:rsid w:val="005E75E8"/>
    <w:rsid w:val="005E7D9A"/>
    <w:rsid w:val="005F05EA"/>
    <w:rsid w:val="005F0748"/>
    <w:rsid w:val="005F0E6F"/>
    <w:rsid w:val="005F14C2"/>
    <w:rsid w:val="005F1CD1"/>
    <w:rsid w:val="005F226F"/>
    <w:rsid w:val="005F2301"/>
    <w:rsid w:val="005F2312"/>
    <w:rsid w:val="005F24A8"/>
    <w:rsid w:val="005F28DE"/>
    <w:rsid w:val="005F290C"/>
    <w:rsid w:val="005F308A"/>
    <w:rsid w:val="005F3240"/>
    <w:rsid w:val="005F3A3C"/>
    <w:rsid w:val="005F4F18"/>
    <w:rsid w:val="005F569E"/>
    <w:rsid w:val="005F6ABE"/>
    <w:rsid w:val="005F6BA7"/>
    <w:rsid w:val="005F6F01"/>
    <w:rsid w:val="005F73C7"/>
    <w:rsid w:val="005F74B6"/>
    <w:rsid w:val="005F797A"/>
    <w:rsid w:val="005F7FC8"/>
    <w:rsid w:val="00600409"/>
    <w:rsid w:val="006016FB"/>
    <w:rsid w:val="00601C18"/>
    <w:rsid w:val="006022BC"/>
    <w:rsid w:val="00603D73"/>
    <w:rsid w:val="00603E08"/>
    <w:rsid w:val="0060404E"/>
    <w:rsid w:val="0060509C"/>
    <w:rsid w:val="0060565E"/>
    <w:rsid w:val="00605896"/>
    <w:rsid w:val="00605AF9"/>
    <w:rsid w:val="00606526"/>
    <w:rsid w:val="0060693A"/>
    <w:rsid w:val="0060699E"/>
    <w:rsid w:val="00610F42"/>
    <w:rsid w:val="00611642"/>
    <w:rsid w:val="006117BC"/>
    <w:rsid w:val="00612636"/>
    <w:rsid w:val="00612747"/>
    <w:rsid w:val="00612C0D"/>
    <w:rsid w:val="00612D73"/>
    <w:rsid w:val="006133BB"/>
    <w:rsid w:val="00613993"/>
    <w:rsid w:val="00613C8B"/>
    <w:rsid w:val="00613DA3"/>
    <w:rsid w:val="006140C8"/>
    <w:rsid w:val="00614512"/>
    <w:rsid w:val="00614C96"/>
    <w:rsid w:val="00614EBF"/>
    <w:rsid w:val="00615A59"/>
    <w:rsid w:val="00615D20"/>
    <w:rsid w:val="00615DD5"/>
    <w:rsid w:val="00615F66"/>
    <w:rsid w:val="006164D9"/>
    <w:rsid w:val="006170E8"/>
    <w:rsid w:val="00620658"/>
    <w:rsid w:val="00620C78"/>
    <w:rsid w:val="0062126F"/>
    <w:rsid w:val="006215AF"/>
    <w:rsid w:val="006216BA"/>
    <w:rsid w:val="006217E4"/>
    <w:rsid w:val="00621B82"/>
    <w:rsid w:val="0062240D"/>
    <w:rsid w:val="006225F8"/>
    <w:rsid w:val="0062307B"/>
    <w:rsid w:val="00623683"/>
    <w:rsid w:val="00623A3E"/>
    <w:rsid w:val="00623CF1"/>
    <w:rsid w:val="0062478C"/>
    <w:rsid w:val="00624BCD"/>
    <w:rsid w:val="00624DBD"/>
    <w:rsid w:val="006258A2"/>
    <w:rsid w:val="00625950"/>
    <w:rsid w:val="0062611A"/>
    <w:rsid w:val="006267ED"/>
    <w:rsid w:val="00626973"/>
    <w:rsid w:val="00626D40"/>
    <w:rsid w:val="0062737A"/>
    <w:rsid w:val="0062756A"/>
    <w:rsid w:val="00627A34"/>
    <w:rsid w:val="00627CAF"/>
    <w:rsid w:val="006303A4"/>
    <w:rsid w:val="00630B42"/>
    <w:rsid w:val="00630BEB"/>
    <w:rsid w:val="00631662"/>
    <w:rsid w:val="00631A3F"/>
    <w:rsid w:val="00631F27"/>
    <w:rsid w:val="00633031"/>
    <w:rsid w:val="00633580"/>
    <w:rsid w:val="00633D3E"/>
    <w:rsid w:val="0063404D"/>
    <w:rsid w:val="006348C8"/>
    <w:rsid w:val="00634918"/>
    <w:rsid w:val="00634B65"/>
    <w:rsid w:val="006352CE"/>
    <w:rsid w:val="00635640"/>
    <w:rsid w:val="006359C6"/>
    <w:rsid w:val="00635A4A"/>
    <w:rsid w:val="006368A9"/>
    <w:rsid w:val="0063694F"/>
    <w:rsid w:val="00636A15"/>
    <w:rsid w:val="006371B7"/>
    <w:rsid w:val="006371EA"/>
    <w:rsid w:val="00640969"/>
    <w:rsid w:val="0064099B"/>
    <w:rsid w:val="0064121E"/>
    <w:rsid w:val="00641510"/>
    <w:rsid w:val="00641BB6"/>
    <w:rsid w:val="00641EA8"/>
    <w:rsid w:val="0064225C"/>
    <w:rsid w:val="00642A4D"/>
    <w:rsid w:val="00642DF3"/>
    <w:rsid w:val="00643ABB"/>
    <w:rsid w:val="00644120"/>
    <w:rsid w:val="00644DB5"/>
    <w:rsid w:val="006452A4"/>
    <w:rsid w:val="0064587D"/>
    <w:rsid w:val="006459F1"/>
    <w:rsid w:val="00647DB6"/>
    <w:rsid w:val="006505D4"/>
    <w:rsid w:val="00650934"/>
    <w:rsid w:val="00651341"/>
    <w:rsid w:val="006514D5"/>
    <w:rsid w:val="00652D1F"/>
    <w:rsid w:val="00652D8C"/>
    <w:rsid w:val="00653143"/>
    <w:rsid w:val="006533C4"/>
    <w:rsid w:val="00653645"/>
    <w:rsid w:val="00653897"/>
    <w:rsid w:val="006545BC"/>
    <w:rsid w:val="00654830"/>
    <w:rsid w:val="006549F7"/>
    <w:rsid w:val="00654E50"/>
    <w:rsid w:val="0065538C"/>
    <w:rsid w:val="0065582F"/>
    <w:rsid w:val="00655D60"/>
    <w:rsid w:val="00656388"/>
    <w:rsid w:val="00656480"/>
    <w:rsid w:val="006564E4"/>
    <w:rsid w:val="00656F87"/>
    <w:rsid w:val="0065734A"/>
    <w:rsid w:val="006602A0"/>
    <w:rsid w:val="0066033C"/>
    <w:rsid w:val="00660A34"/>
    <w:rsid w:val="00660FE1"/>
    <w:rsid w:val="0066133B"/>
    <w:rsid w:val="0066350C"/>
    <w:rsid w:val="006635A0"/>
    <w:rsid w:val="00663C0F"/>
    <w:rsid w:val="00663FD9"/>
    <w:rsid w:val="00664783"/>
    <w:rsid w:val="00664979"/>
    <w:rsid w:val="00664AC0"/>
    <w:rsid w:val="00664C27"/>
    <w:rsid w:val="00664D9C"/>
    <w:rsid w:val="006651F1"/>
    <w:rsid w:val="00665CBE"/>
    <w:rsid w:val="00666CA3"/>
    <w:rsid w:val="00667BAA"/>
    <w:rsid w:val="0067078D"/>
    <w:rsid w:val="00670A2F"/>
    <w:rsid w:val="00670B61"/>
    <w:rsid w:val="00670FB0"/>
    <w:rsid w:val="006711F5"/>
    <w:rsid w:val="0067159E"/>
    <w:rsid w:val="00671C08"/>
    <w:rsid w:val="0067271D"/>
    <w:rsid w:val="00672D01"/>
    <w:rsid w:val="00672D89"/>
    <w:rsid w:val="006730C8"/>
    <w:rsid w:val="00673B36"/>
    <w:rsid w:val="00673C6C"/>
    <w:rsid w:val="00675667"/>
    <w:rsid w:val="0067631F"/>
    <w:rsid w:val="006763D4"/>
    <w:rsid w:val="006770AB"/>
    <w:rsid w:val="00677211"/>
    <w:rsid w:val="00677C45"/>
    <w:rsid w:val="00677D0A"/>
    <w:rsid w:val="00677DDC"/>
    <w:rsid w:val="00680E8B"/>
    <w:rsid w:val="00681D25"/>
    <w:rsid w:val="00681F57"/>
    <w:rsid w:val="006820A0"/>
    <w:rsid w:val="006820D9"/>
    <w:rsid w:val="0068236D"/>
    <w:rsid w:val="006824FB"/>
    <w:rsid w:val="00682A1D"/>
    <w:rsid w:val="00682CC3"/>
    <w:rsid w:val="00682F51"/>
    <w:rsid w:val="006834E0"/>
    <w:rsid w:val="00683A5A"/>
    <w:rsid w:val="00683DB2"/>
    <w:rsid w:val="00683F3F"/>
    <w:rsid w:val="0068425D"/>
    <w:rsid w:val="006848CC"/>
    <w:rsid w:val="00684EE8"/>
    <w:rsid w:val="00684F42"/>
    <w:rsid w:val="00684FDD"/>
    <w:rsid w:val="00685506"/>
    <w:rsid w:val="00685F15"/>
    <w:rsid w:val="00685FD1"/>
    <w:rsid w:val="00686633"/>
    <w:rsid w:val="00686A53"/>
    <w:rsid w:val="00687125"/>
    <w:rsid w:val="00687131"/>
    <w:rsid w:val="006871FA"/>
    <w:rsid w:val="0069009D"/>
    <w:rsid w:val="006905F6"/>
    <w:rsid w:val="00691172"/>
    <w:rsid w:val="00691312"/>
    <w:rsid w:val="00691794"/>
    <w:rsid w:val="006919B3"/>
    <w:rsid w:val="00691BCD"/>
    <w:rsid w:val="00692391"/>
    <w:rsid w:val="00692645"/>
    <w:rsid w:val="00692A29"/>
    <w:rsid w:val="00692D41"/>
    <w:rsid w:val="00693E27"/>
    <w:rsid w:val="00693E42"/>
    <w:rsid w:val="00693EC5"/>
    <w:rsid w:val="0069415C"/>
    <w:rsid w:val="00695728"/>
    <w:rsid w:val="0069581F"/>
    <w:rsid w:val="00695936"/>
    <w:rsid w:val="00695C95"/>
    <w:rsid w:val="006A02EF"/>
    <w:rsid w:val="006A07D5"/>
    <w:rsid w:val="006A094B"/>
    <w:rsid w:val="006A09E5"/>
    <w:rsid w:val="006A0D7F"/>
    <w:rsid w:val="006A0EB7"/>
    <w:rsid w:val="006A16A0"/>
    <w:rsid w:val="006A1CBD"/>
    <w:rsid w:val="006A2F0E"/>
    <w:rsid w:val="006A321C"/>
    <w:rsid w:val="006A351A"/>
    <w:rsid w:val="006A369D"/>
    <w:rsid w:val="006A3D02"/>
    <w:rsid w:val="006A4949"/>
    <w:rsid w:val="006A52AD"/>
    <w:rsid w:val="006A5D14"/>
    <w:rsid w:val="006A6106"/>
    <w:rsid w:val="006A7363"/>
    <w:rsid w:val="006A7595"/>
    <w:rsid w:val="006A7751"/>
    <w:rsid w:val="006A78B6"/>
    <w:rsid w:val="006A7D64"/>
    <w:rsid w:val="006A7E54"/>
    <w:rsid w:val="006A7F87"/>
    <w:rsid w:val="006B0081"/>
    <w:rsid w:val="006B054C"/>
    <w:rsid w:val="006B086A"/>
    <w:rsid w:val="006B115E"/>
    <w:rsid w:val="006B1D8D"/>
    <w:rsid w:val="006B21ED"/>
    <w:rsid w:val="006B235A"/>
    <w:rsid w:val="006B243E"/>
    <w:rsid w:val="006B24CB"/>
    <w:rsid w:val="006B25B4"/>
    <w:rsid w:val="006B27C0"/>
    <w:rsid w:val="006B285B"/>
    <w:rsid w:val="006B2888"/>
    <w:rsid w:val="006B349D"/>
    <w:rsid w:val="006B35D8"/>
    <w:rsid w:val="006B365A"/>
    <w:rsid w:val="006B3FFF"/>
    <w:rsid w:val="006B4463"/>
    <w:rsid w:val="006B48A9"/>
    <w:rsid w:val="006B4DF1"/>
    <w:rsid w:val="006B5BBC"/>
    <w:rsid w:val="006B691A"/>
    <w:rsid w:val="006B6B6F"/>
    <w:rsid w:val="006B7451"/>
    <w:rsid w:val="006B7C17"/>
    <w:rsid w:val="006B7E0C"/>
    <w:rsid w:val="006C1A2C"/>
    <w:rsid w:val="006C261B"/>
    <w:rsid w:val="006C357E"/>
    <w:rsid w:val="006C411F"/>
    <w:rsid w:val="006C4582"/>
    <w:rsid w:val="006C48EA"/>
    <w:rsid w:val="006C5860"/>
    <w:rsid w:val="006C6321"/>
    <w:rsid w:val="006C6337"/>
    <w:rsid w:val="006C68EF"/>
    <w:rsid w:val="006C693E"/>
    <w:rsid w:val="006C7B2D"/>
    <w:rsid w:val="006C7C22"/>
    <w:rsid w:val="006C7D43"/>
    <w:rsid w:val="006D02DE"/>
    <w:rsid w:val="006D0A46"/>
    <w:rsid w:val="006D0BC4"/>
    <w:rsid w:val="006D16D2"/>
    <w:rsid w:val="006D4B0D"/>
    <w:rsid w:val="006D5165"/>
    <w:rsid w:val="006D67F6"/>
    <w:rsid w:val="006D6A8A"/>
    <w:rsid w:val="006D6FAE"/>
    <w:rsid w:val="006D7B74"/>
    <w:rsid w:val="006E02A7"/>
    <w:rsid w:val="006E05B3"/>
    <w:rsid w:val="006E06B8"/>
    <w:rsid w:val="006E06C6"/>
    <w:rsid w:val="006E0CAB"/>
    <w:rsid w:val="006E0D62"/>
    <w:rsid w:val="006E1226"/>
    <w:rsid w:val="006E12A6"/>
    <w:rsid w:val="006E12BD"/>
    <w:rsid w:val="006E1665"/>
    <w:rsid w:val="006E18AF"/>
    <w:rsid w:val="006E18E8"/>
    <w:rsid w:val="006E1E12"/>
    <w:rsid w:val="006E25D0"/>
    <w:rsid w:val="006E2E4E"/>
    <w:rsid w:val="006E3093"/>
    <w:rsid w:val="006E401F"/>
    <w:rsid w:val="006E4058"/>
    <w:rsid w:val="006E41FE"/>
    <w:rsid w:val="006E4A0A"/>
    <w:rsid w:val="006E4C9A"/>
    <w:rsid w:val="006E66B1"/>
    <w:rsid w:val="006E6E24"/>
    <w:rsid w:val="006E707F"/>
    <w:rsid w:val="006E70CD"/>
    <w:rsid w:val="006E7265"/>
    <w:rsid w:val="006F00B2"/>
    <w:rsid w:val="006F0142"/>
    <w:rsid w:val="006F0237"/>
    <w:rsid w:val="006F08E4"/>
    <w:rsid w:val="006F1102"/>
    <w:rsid w:val="006F121E"/>
    <w:rsid w:val="006F12CB"/>
    <w:rsid w:val="006F1BFF"/>
    <w:rsid w:val="006F1F59"/>
    <w:rsid w:val="006F29A8"/>
    <w:rsid w:val="006F3104"/>
    <w:rsid w:val="006F3261"/>
    <w:rsid w:val="006F3DDA"/>
    <w:rsid w:val="006F3E16"/>
    <w:rsid w:val="006F42D2"/>
    <w:rsid w:val="006F6090"/>
    <w:rsid w:val="006F6F1C"/>
    <w:rsid w:val="006F7508"/>
    <w:rsid w:val="006F762F"/>
    <w:rsid w:val="006F7C66"/>
    <w:rsid w:val="006F7F18"/>
    <w:rsid w:val="00700D01"/>
    <w:rsid w:val="00701BBA"/>
    <w:rsid w:val="00701E9D"/>
    <w:rsid w:val="007029F4"/>
    <w:rsid w:val="0070309C"/>
    <w:rsid w:val="00703143"/>
    <w:rsid w:val="007031D8"/>
    <w:rsid w:val="00703CF2"/>
    <w:rsid w:val="00704104"/>
    <w:rsid w:val="007049A4"/>
    <w:rsid w:val="00704E94"/>
    <w:rsid w:val="007050F8"/>
    <w:rsid w:val="00705335"/>
    <w:rsid w:val="007059CD"/>
    <w:rsid w:val="00705A04"/>
    <w:rsid w:val="00705EE8"/>
    <w:rsid w:val="00706692"/>
    <w:rsid w:val="00706F43"/>
    <w:rsid w:val="00706F66"/>
    <w:rsid w:val="00706FAC"/>
    <w:rsid w:val="00707256"/>
    <w:rsid w:val="0071000B"/>
    <w:rsid w:val="00710224"/>
    <w:rsid w:val="0071090A"/>
    <w:rsid w:val="00710A09"/>
    <w:rsid w:val="00710CB1"/>
    <w:rsid w:val="0071203B"/>
    <w:rsid w:val="0071266A"/>
    <w:rsid w:val="00712A41"/>
    <w:rsid w:val="00713B6D"/>
    <w:rsid w:val="00713C42"/>
    <w:rsid w:val="0071513C"/>
    <w:rsid w:val="00715FAD"/>
    <w:rsid w:val="00716C87"/>
    <w:rsid w:val="00720ED4"/>
    <w:rsid w:val="00722279"/>
    <w:rsid w:val="007222ED"/>
    <w:rsid w:val="007222F4"/>
    <w:rsid w:val="007223CB"/>
    <w:rsid w:val="00723EC0"/>
    <w:rsid w:val="007246BD"/>
    <w:rsid w:val="00725619"/>
    <w:rsid w:val="00725681"/>
    <w:rsid w:val="007266EA"/>
    <w:rsid w:val="00726868"/>
    <w:rsid w:val="007268B0"/>
    <w:rsid w:val="00726B22"/>
    <w:rsid w:val="007307D0"/>
    <w:rsid w:val="00730D4D"/>
    <w:rsid w:val="00731D0C"/>
    <w:rsid w:val="007321B3"/>
    <w:rsid w:val="007331E5"/>
    <w:rsid w:val="007333EE"/>
    <w:rsid w:val="007335E2"/>
    <w:rsid w:val="0073367B"/>
    <w:rsid w:val="00733963"/>
    <w:rsid w:val="00733BEC"/>
    <w:rsid w:val="007340FE"/>
    <w:rsid w:val="007344BE"/>
    <w:rsid w:val="0073453B"/>
    <w:rsid w:val="00734B89"/>
    <w:rsid w:val="00736227"/>
    <w:rsid w:val="00736927"/>
    <w:rsid w:val="00736B92"/>
    <w:rsid w:val="00736D81"/>
    <w:rsid w:val="00736FEE"/>
    <w:rsid w:val="0073756D"/>
    <w:rsid w:val="00737B55"/>
    <w:rsid w:val="007401D5"/>
    <w:rsid w:val="00740A5F"/>
    <w:rsid w:val="00740C94"/>
    <w:rsid w:val="00742265"/>
    <w:rsid w:val="007427D6"/>
    <w:rsid w:val="007429F9"/>
    <w:rsid w:val="007436B7"/>
    <w:rsid w:val="00743CA2"/>
    <w:rsid w:val="00743E07"/>
    <w:rsid w:val="0074414E"/>
    <w:rsid w:val="00744AAB"/>
    <w:rsid w:val="0074505B"/>
    <w:rsid w:val="007451D2"/>
    <w:rsid w:val="007453E7"/>
    <w:rsid w:val="00745660"/>
    <w:rsid w:val="0074570C"/>
    <w:rsid w:val="007459BF"/>
    <w:rsid w:val="00745E48"/>
    <w:rsid w:val="00746218"/>
    <w:rsid w:val="007467FD"/>
    <w:rsid w:val="00746CAA"/>
    <w:rsid w:val="00746E59"/>
    <w:rsid w:val="0074716B"/>
    <w:rsid w:val="00747C0C"/>
    <w:rsid w:val="00747CBD"/>
    <w:rsid w:val="00747ECF"/>
    <w:rsid w:val="007501B8"/>
    <w:rsid w:val="00750272"/>
    <w:rsid w:val="00750423"/>
    <w:rsid w:val="0075043E"/>
    <w:rsid w:val="00750F22"/>
    <w:rsid w:val="00751377"/>
    <w:rsid w:val="007518C3"/>
    <w:rsid w:val="007521E3"/>
    <w:rsid w:val="00752581"/>
    <w:rsid w:val="0075316A"/>
    <w:rsid w:val="007533E7"/>
    <w:rsid w:val="0075399F"/>
    <w:rsid w:val="007542AD"/>
    <w:rsid w:val="00754535"/>
    <w:rsid w:val="007546D6"/>
    <w:rsid w:val="00755375"/>
    <w:rsid w:val="007554BA"/>
    <w:rsid w:val="00755878"/>
    <w:rsid w:val="007561DE"/>
    <w:rsid w:val="007569C5"/>
    <w:rsid w:val="00757354"/>
    <w:rsid w:val="007575E5"/>
    <w:rsid w:val="00757603"/>
    <w:rsid w:val="00757872"/>
    <w:rsid w:val="00757D5B"/>
    <w:rsid w:val="00760104"/>
    <w:rsid w:val="00760C43"/>
    <w:rsid w:val="007614B0"/>
    <w:rsid w:val="007618C8"/>
    <w:rsid w:val="00761DB3"/>
    <w:rsid w:val="00762388"/>
    <w:rsid w:val="007623E7"/>
    <w:rsid w:val="00762ABD"/>
    <w:rsid w:val="00763526"/>
    <w:rsid w:val="0076361D"/>
    <w:rsid w:val="007638C3"/>
    <w:rsid w:val="00763F5F"/>
    <w:rsid w:val="00764E61"/>
    <w:rsid w:val="0076589F"/>
    <w:rsid w:val="00766F6A"/>
    <w:rsid w:val="007673F6"/>
    <w:rsid w:val="0076756F"/>
    <w:rsid w:val="00767A7E"/>
    <w:rsid w:val="00767B60"/>
    <w:rsid w:val="00770181"/>
    <w:rsid w:val="00770464"/>
    <w:rsid w:val="00770C0D"/>
    <w:rsid w:val="00770C95"/>
    <w:rsid w:val="007718D7"/>
    <w:rsid w:val="00771D32"/>
    <w:rsid w:val="0077252A"/>
    <w:rsid w:val="00772632"/>
    <w:rsid w:val="00772DB2"/>
    <w:rsid w:val="0077334B"/>
    <w:rsid w:val="007738ED"/>
    <w:rsid w:val="00774D1F"/>
    <w:rsid w:val="00775CDD"/>
    <w:rsid w:val="00775EA9"/>
    <w:rsid w:val="00775F94"/>
    <w:rsid w:val="007767EE"/>
    <w:rsid w:val="00776AA2"/>
    <w:rsid w:val="00777065"/>
    <w:rsid w:val="00780113"/>
    <w:rsid w:val="00780AB9"/>
    <w:rsid w:val="00780E47"/>
    <w:rsid w:val="0078112C"/>
    <w:rsid w:val="007829A4"/>
    <w:rsid w:val="00782AD5"/>
    <w:rsid w:val="0078300D"/>
    <w:rsid w:val="00783FA8"/>
    <w:rsid w:val="00784100"/>
    <w:rsid w:val="00784342"/>
    <w:rsid w:val="007847A0"/>
    <w:rsid w:val="0078549F"/>
    <w:rsid w:val="00786124"/>
    <w:rsid w:val="0078679B"/>
    <w:rsid w:val="00786A4A"/>
    <w:rsid w:val="00786E2C"/>
    <w:rsid w:val="007872C4"/>
    <w:rsid w:val="007873E5"/>
    <w:rsid w:val="00787C79"/>
    <w:rsid w:val="00790A95"/>
    <w:rsid w:val="00790D68"/>
    <w:rsid w:val="00791040"/>
    <w:rsid w:val="007912D2"/>
    <w:rsid w:val="00791C47"/>
    <w:rsid w:val="007928B4"/>
    <w:rsid w:val="00792BC2"/>
    <w:rsid w:val="00792FC7"/>
    <w:rsid w:val="00793684"/>
    <w:rsid w:val="00793C8C"/>
    <w:rsid w:val="00793CEC"/>
    <w:rsid w:val="00793E54"/>
    <w:rsid w:val="0079432C"/>
    <w:rsid w:val="0079447B"/>
    <w:rsid w:val="00795FF3"/>
    <w:rsid w:val="00796511"/>
    <w:rsid w:val="007967BC"/>
    <w:rsid w:val="00796ED4"/>
    <w:rsid w:val="007970BA"/>
    <w:rsid w:val="0079740D"/>
    <w:rsid w:val="00797CD7"/>
    <w:rsid w:val="00797F2C"/>
    <w:rsid w:val="007A098C"/>
    <w:rsid w:val="007A0B06"/>
    <w:rsid w:val="007A0CC9"/>
    <w:rsid w:val="007A13B0"/>
    <w:rsid w:val="007A17F0"/>
    <w:rsid w:val="007A255F"/>
    <w:rsid w:val="007A301D"/>
    <w:rsid w:val="007A3769"/>
    <w:rsid w:val="007A3B95"/>
    <w:rsid w:val="007A3BAB"/>
    <w:rsid w:val="007A46C3"/>
    <w:rsid w:val="007A4A18"/>
    <w:rsid w:val="007A515E"/>
    <w:rsid w:val="007A51C6"/>
    <w:rsid w:val="007A5843"/>
    <w:rsid w:val="007A6333"/>
    <w:rsid w:val="007A68BF"/>
    <w:rsid w:val="007A71D6"/>
    <w:rsid w:val="007A7988"/>
    <w:rsid w:val="007B019A"/>
    <w:rsid w:val="007B108C"/>
    <w:rsid w:val="007B1EEB"/>
    <w:rsid w:val="007B24F3"/>
    <w:rsid w:val="007B2681"/>
    <w:rsid w:val="007B2749"/>
    <w:rsid w:val="007B28CB"/>
    <w:rsid w:val="007B296B"/>
    <w:rsid w:val="007B2AF2"/>
    <w:rsid w:val="007B2DA4"/>
    <w:rsid w:val="007B2DCC"/>
    <w:rsid w:val="007B3006"/>
    <w:rsid w:val="007B3525"/>
    <w:rsid w:val="007B37A3"/>
    <w:rsid w:val="007B47FB"/>
    <w:rsid w:val="007B48EE"/>
    <w:rsid w:val="007B4B97"/>
    <w:rsid w:val="007B4E82"/>
    <w:rsid w:val="007B558B"/>
    <w:rsid w:val="007B605E"/>
    <w:rsid w:val="007B62CD"/>
    <w:rsid w:val="007B63EE"/>
    <w:rsid w:val="007B65AF"/>
    <w:rsid w:val="007B6F22"/>
    <w:rsid w:val="007B744B"/>
    <w:rsid w:val="007B7ADB"/>
    <w:rsid w:val="007B7B26"/>
    <w:rsid w:val="007B7CF8"/>
    <w:rsid w:val="007B7E6F"/>
    <w:rsid w:val="007C09CC"/>
    <w:rsid w:val="007C0B50"/>
    <w:rsid w:val="007C0BB8"/>
    <w:rsid w:val="007C1166"/>
    <w:rsid w:val="007C1D39"/>
    <w:rsid w:val="007C2925"/>
    <w:rsid w:val="007C3222"/>
    <w:rsid w:val="007C36AD"/>
    <w:rsid w:val="007C49A1"/>
    <w:rsid w:val="007C4C18"/>
    <w:rsid w:val="007C51D2"/>
    <w:rsid w:val="007C5599"/>
    <w:rsid w:val="007C57A2"/>
    <w:rsid w:val="007C61AC"/>
    <w:rsid w:val="007C63C5"/>
    <w:rsid w:val="007C67C5"/>
    <w:rsid w:val="007C73CD"/>
    <w:rsid w:val="007C77A6"/>
    <w:rsid w:val="007C7B0B"/>
    <w:rsid w:val="007C7CA5"/>
    <w:rsid w:val="007D09F1"/>
    <w:rsid w:val="007D1B11"/>
    <w:rsid w:val="007D1CF8"/>
    <w:rsid w:val="007D1F24"/>
    <w:rsid w:val="007D216E"/>
    <w:rsid w:val="007D2AA0"/>
    <w:rsid w:val="007D2AB5"/>
    <w:rsid w:val="007D2FFF"/>
    <w:rsid w:val="007D39F2"/>
    <w:rsid w:val="007D3BA4"/>
    <w:rsid w:val="007D3D91"/>
    <w:rsid w:val="007D3E68"/>
    <w:rsid w:val="007D46FE"/>
    <w:rsid w:val="007D4AE9"/>
    <w:rsid w:val="007D58B8"/>
    <w:rsid w:val="007D5951"/>
    <w:rsid w:val="007D5C1E"/>
    <w:rsid w:val="007D5DAA"/>
    <w:rsid w:val="007D6334"/>
    <w:rsid w:val="007D6FEB"/>
    <w:rsid w:val="007D7490"/>
    <w:rsid w:val="007D7A7F"/>
    <w:rsid w:val="007E028A"/>
    <w:rsid w:val="007E03EC"/>
    <w:rsid w:val="007E0893"/>
    <w:rsid w:val="007E0960"/>
    <w:rsid w:val="007E0A98"/>
    <w:rsid w:val="007E0AB7"/>
    <w:rsid w:val="007E0C4C"/>
    <w:rsid w:val="007E133E"/>
    <w:rsid w:val="007E159F"/>
    <w:rsid w:val="007E16A0"/>
    <w:rsid w:val="007E181E"/>
    <w:rsid w:val="007E1EC3"/>
    <w:rsid w:val="007E1F4A"/>
    <w:rsid w:val="007E20B1"/>
    <w:rsid w:val="007E2135"/>
    <w:rsid w:val="007E214C"/>
    <w:rsid w:val="007E27EC"/>
    <w:rsid w:val="007E3230"/>
    <w:rsid w:val="007E358F"/>
    <w:rsid w:val="007E3896"/>
    <w:rsid w:val="007E3D2E"/>
    <w:rsid w:val="007E41D5"/>
    <w:rsid w:val="007E4858"/>
    <w:rsid w:val="007E4F04"/>
    <w:rsid w:val="007E4FEF"/>
    <w:rsid w:val="007E5559"/>
    <w:rsid w:val="007E62B0"/>
    <w:rsid w:val="007E6A89"/>
    <w:rsid w:val="007E73AA"/>
    <w:rsid w:val="007E7A62"/>
    <w:rsid w:val="007E7F5A"/>
    <w:rsid w:val="007F033F"/>
    <w:rsid w:val="007F0E50"/>
    <w:rsid w:val="007F132F"/>
    <w:rsid w:val="007F151C"/>
    <w:rsid w:val="007F1916"/>
    <w:rsid w:val="007F1A26"/>
    <w:rsid w:val="007F258E"/>
    <w:rsid w:val="007F27EA"/>
    <w:rsid w:val="007F3639"/>
    <w:rsid w:val="007F3904"/>
    <w:rsid w:val="007F40E9"/>
    <w:rsid w:val="007F4499"/>
    <w:rsid w:val="007F5582"/>
    <w:rsid w:val="007F55BD"/>
    <w:rsid w:val="007F57B3"/>
    <w:rsid w:val="007F5815"/>
    <w:rsid w:val="007F5A75"/>
    <w:rsid w:val="007F611B"/>
    <w:rsid w:val="007F61F4"/>
    <w:rsid w:val="007F767F"/>
    <w:rsid w:val="007F7ABD"/>
    <w:rsid w:val="007F7D9D"/>
    <w:rsid w:val="007F7FF9"/>
    <w:rsid w:val="00800064"/>
    <w:rsid w:val="00800178"/>
    <w:rsid w:val="008007C2"/>
    <w:rsid w:val="008009DC"/>
    <w:rsid w:val="00800FB1"/>
    <w:rsid w:val="00801930"/>
    <w:rsid w:val="00801C10"/>
    <w:rsid w:val="00801D47"/>
    <w:rsid w:val="008021ED"/>
    <w:rsid w:val="0080296A"/>
    <w:rsid w:val="00802DA3"/>
    <w:rsid w:val="00803D58"/>
    <w:rsid w:val="0080438E"/>
    <w:rsid w:val="00804EB7"/>
    <w:rsid w:val="0080517C"/>
    <w:rsid w:val="008054B9"/>
    <w:rsid w:val="00805BC8"/>
    <w:rsid w:val="00805F6E"/>
    <w:rsid w:val="00806106"/>
    <w:rsid w:val="00806118"/>
    <w:rsid w:val="008061FE"/>
    <w:rsid w:val="00806235"/>
    <w:rsid w:val="00806272"/>
    <w:rsid w:val="00806F57"/>
    <w:rsid w:val="00807208"/>
    <w:rsid w:val="00807CC6"/>
    <w:rsid w:val="00810402"/>
    <w:rsid w:val="0081047B"/>
    <w:rsid w:val="00810E69"/>
    <w:rsid w:val="00810E87"/>
    <w:rsid w:val="008125CB"/>
    <w:rsid w:val="00812620"/>
    <w:rsid w:val="0081263D"/>
    <w:rsid w:val="0081276D"/>
    <w:rsid w:val="008135A0"/>
    <w:rsid w:val="00813749"/>
    <w:rsid w:val="00814EBC"/>
    <w:rsid w:val="0081507B"/>
    <w:rsid w:val="00815182"/>
    <w:rsid w:val="008153F7"/>
    <w:rsid w:val="0081563C"/>
    <w:rsid w:val="008157AF"/>
    <w:rsid w:val="00815D29"/>
    <w:rsid w:val="008174B1"/>
    <w:rsid w:val="00817563"/>
    <w:rsid w:val="00817630"/>
    <w:rsid w:val="00817B62"/>
    <w:rsid w:val="00817BCE"/>
    <w:rsid w:val="008202D4"/>
    <w:rsid w:val="008203F5"/>
    <w:rsid w:val="00820578"/>
    <w:rsid w:val="008205AB"/>
    <w:rsid w:val="008207B6"/>
    <w:rsid w:val="008207ED"/>
    <w:rsid w:val="00820A39"/>
    <w:rsid w:val="00820A94"/>
    <w:rsid w:val="00820D67"/>
    <w:rsid w:val="008211AB"/>
    <w:rsid w:val="00821751"/>
    <w:rsid w:val="0082178F"/>
    <w:rsid w:val="008219B4"/>
    <w:rsid w:val="00821B3A"/>
    <w:rsid w:val="0082240A"/>
    <w:rsid w:val="008224A1"/>
    <w:rsid w:val="0082289D"/>
    <w:rsid w:val="008229E9"/>
    <w:rsid w:val="00822A2F"/>
    <w:rsid w:val="00822B7E"/>
    <w:rsid w:val="00823542"/>
    <w:rsid w:val="00824252"/>
    <w:rsid w:val="00824408"/>
    <w:rsid w:val="00824500"/>
    <w:rsid w:val="008248D8"/>
    <w:rsid w:val="00824CBC"/>
    <w:rsid w:val="00824E6E"/>
    <w:rsid w:val="0082506D"/>
    <w:rsid w:val="008252B6"/>
    <w:rsid w:val="00825A2C"/>
    <w:rsid w:val="008266F3"/>
    <w:rsid w:val="00826E3C"/>
    <w:rsid w:val="00827623"/>
    <w:rsid w:val="00827FB3"/>
    <w:rsid w:val="0083008E"/>
    <w:rsid w:val="00830281"/>
    <w:rsid w:val="008306AE"/>
    <w:rsid w:val="008307D8"/>
    <w:rsid w:val="00830CA3"/>
    <w:rsid w:val="008313E3"/>
    <w:rsid w:val="00831443"/>
    <w:rsid w:val="00831733"/>
    <w:rsid w:val="00831B99"/>
    <w:rsid w:val="00831E70"/>
    <w:rsid w:val="00832783"/>
    <w:rsid w:val="008330EC"/>
    <w:rsid w:val="00833131"/>
    <w:rsid w:val="0083316D"/>
    <w:rsid w:val="008331FC"/>
    <w:rsid w:val="00833510"/>
    <w:rsid w:val="00833755"/>
    <w:rsid w:val="00833D85"/>
    <w:rsid w:val="00834138"/>
    <w:rsid w:val="008341D4"/>
    <w:rsid w:val="00836DA1"/>
    <w:rsid w:val="00837A16"/>
    <w:rsid w:val="00837BD7"/>
    <w:rsid w:val="00840597"/>
    <w:rsid w:val="00841728"/>
    <w:rsid w:val="00841EB1"/>
    <w:rsid w:val="00842945"/>
    <w:rsid w:val="00842AC7"/>
    <w:rsid w:val="00842D3F"/>
    <w:rsid w:val="008432FA"/>
    <w:rsid w:val="00843D7B"/>
    <w:rsid w:val="008444D1"/>
    <w:rsid w:val="00845374"/>
    <w:rsid w:val="00845876"/>
    <w:rsid w:val="00845A1F"/>
    <w:rsid w:val="00845FD3"/>
    <w:rsid w:val="00846436"/>
    <w:rsid w:val="00846814"/>
    <w:rsid w:val="00847E0B"/>
    <w:rsid w:val="008501A1"/>
    <w:rsid w:val="008507E3"/>
    <w:rsid w:val="00850DE7"/>
    <w:rsid w:val="00850EFF"/>
    <w:rsid w:val="008514FA"/>
    <w:rsid w:val="0085171B"/>
    <w:rsid w:val="00851D65"/>
    <w:rsid w:val="0085202F"/>
    <w:rsid w:val="008534F3"/>
    <w:rsid w:val="008536A4"/>
    <w:rsid w:val="0085372C"/>
    <w:rsid w:val="00853914"/>
    <w:rsid w:val="00853F85"/>
    <w:rsid w:val="008544CF"/>
    <w:rsid w:val="00854EBA"/>
    <w:rsid w:val="00854F0C"/>
    <w:rsid w:val="00854F91"/>
    <w:rsid w:val="008550D6"/>
    <w:rsid w:val="00855A41"/>
    <w:rsid w:val="00855B63"/>
    <w:rsid w:val="0085637C"/>
    <w:rsid w:val="008564C1"/>
    <w:rsid w:val="008566C5"/>
    <w:rsid w:val="00856CCF"/>
    <w:rsid w:val="00856D79"/>
    <w:rsid w:val="00856EF7"/>
    <w:rsid w:val="008570E6"/>
    <w:rsid w:val="00857205"/>
    <w:rsid w:val="00857616"/>
    <w:rsid w:val="008577EC"/>
    <w:rsid w:val="00857D39"/>
    <w:rsid w:val="008602D8"/>
    <w:rsid w:val="0086067C"/>
    <w:rsid w:val="0086082E"/>
    <w:rsid w:val="00860916"/>
    <w:rsid w:val="0086095B"/>
    <w:rsid w:val="0086119B"/>
    <w:rsid w:val="00861629"/>
    <w:rsid w:val="00862557"/>
    <w:rsid w:val="00862B73"/>
    <w:rsid w:val="00862BBE"/>
    <w:rsid w:val="00862CD3"/>
    <w:rsid w:val="00863601"/>
    <w:rsid w:val="00863A0B"/>
    <w:rsid w:val="00863D9B"/>
    <w:rsid w:val="00864338"/>
    <w:rsid w:val="00864396"/>
    <w:rsid w:val="008644A2"/>
    <w:rsid w:val="00864A08"/>
    <w:rsid w:val="00864ADF"/>
    <w:rsid w:val="00865529"/>
    <w:rsid w:val="00866DA9"/>
    <w:rsid w:val="00866DDB"/>
    <w:rsid w:val="00866E94"/>
    <w:rsid w:val="00866EE9"/>
    <w:rsid w:val="00867333"/>
    <w:rsid w:val="0086762C"/>
    <w:rsid w:val="00867DF1"/>
    <w:rsid w:val="00871ED3"/>
    <w:rsid w:val="00871F71"/>
    <w:rsid w:val="008725CC"/>
    <w:rsid w:val="00872CC5"/>
    <w:rsid w:val="00872D05"/>
    <w:rsid w:val="00872EBD"/>
    <w:rsid w:val="008738C3"/>
    <w:rsid w:val="00873B68"/>
    <w:rsid w:val="008743D9"/>
    <w:rsid w:val="008744AF"/>
    <w:rsid w:val="00874925"/>
    <w:rsid w:val="00874DF6"/>
    <w:rsid w:val="00875651"/>
    <w:rsid w:val="008760C9"/>
    <w:rsid w:val="008762A7"/>
    <w:rsid w:val="00876AB7"/>
    <w:rsid w:val="00880665"/>
    <w:rsid w:val="0088115C"/>
    <w:rsid w:val="00881282"/>
    <w:rsid w:val="00881911"/>
    <w:rsid w:val="00882173"/>
    <w:rsid w:val="00882367"/>
    <w:rsid w:val="0088241E"/>
    <w:rsid w:val="0088274D"/>
    <w:rsid w:val="00882ADD"/>
    <w:rsid w:val="00882C48"/>
    <w:rsid w:val="00882CF7"/>
    <w:rsid w:val="00884701"/>
    <w:rsid w:val="00884F42"/>
    <w:rsid w:val="00885025"/>
    <w:rsid w:val="00885BE4"/>
    <w:rsid w:val="00885D38"/>
    <w:rsid w:val="00886CF9"/>
    <w:rsid w:val="00886FC8"/>
    <w:rsid w:val="00887048"/>
    <w:rsid w:val="0088705C"/>
    <w:rsid w:val="00887675"/>
    <w:rsid w:val="00887F94"/>
    <w:rsid w:val="008901D1"/>
    <w:rsid w:val="00890243"/>
    <w:rsid w:val="008907D9"/>
    <w:rsid w:val="00890819"/>
    <w:rsid w:val="008908EC"/>
    <w:rsid w:val="00890EB4"/>
    <w:rsid w:val="0089124B"/>
    <w:rsid w:val="0089200F"/>
    <w:rsid w:val="008929D9"/>
    <w:rsid w:val="00892EC0"/>
    <w:rsid w:val="00893136"/>
    <w:rsid w:val="0089337F"/>
    <w:rsid w:val="00893557"/>
    <w:rsid w:val="00893587"/>
    <w:rsid w:val="00893791"/>
    <w:rsid w:val="00893C18"/>
    <w:rsid w:val="008941B2"/>
    <w:rsid w:val="008943BE"/>
    <w:rsid w:val="00894BC9"/>
    <w:rsid w:val="00895440"/>
    <w:rsid w:val="00895E8E"/>
    <w:rsid w:val="00895F89"/>
    <w:rsid w:val="008963AC"/>
    <w:rsid w:val="008965A0"/>
    <w:rsid w:val="00896781"/>
    <w:rsid w:val="008969C3"/>
    <w:rsid w:val="00896F93"/>
    <w:rsid w:val="0089756C"/>
    <w:rsid w:val="00897B53"/>
    <w:rsid w:val="008A0238"/>
    <w:rsid w:val="008A0BCB"/>
    <w:rsid w:val="008A1188"/>
    <w:rsid w:val="008A1321"/>
    <w:rsid w:val="008A134A"/>
    <w:rsid w:val="008A135D"/>
    <w:rsid w:val="008A26FD"/>
    <w:rsid w:val="008A28CB"/>
    <w:rsid w:val="008A2A5D"/>
    <w:rsid w:val="008A2CF8"/>
    <w:rsid w:val="008A3379"/>
    <w:rsid w:val="008A346C"/>
    <w:rsid w:val="008A36A3"/>
    <w:rsid w:val="008A3AA4"/>
    <w:rsid w:val="008A50AE"/>
    <w:rsid w:val="008A5221"/>
    <w:rsid w:val="008A54D7"/>
    <w:rsid w:val="008A57B8"/>
    <w:rsid w:val="008A6B10"/>
    <w:rsid w:val="008A6B20"/>
    <w:rsid w:val="008A7062"/>
    <w:rsid w:val="008B0367"/>
    <w:rsid w:val="008B0541"/>
    <w:rsid w:val="008B0CBB"/>
    <w:rsid w:val="008B13CF"/>
    <w:rsid w:val="008B1BF6"/>
    <w:rsid w:val="008B1FC0"/>
    <w:rsid w:val="008B21B6"/>
    <w:rsid w:val="008B270B"/>
    <w:rsid w:val="008B4765"/>
    <w:rsid w:val="008B4935"/>
    <w:rsid w:val="008B4AB1"/>
    <w:rsid w:val="008B50A4"/>
    <w:rsid w:val="008B62C5"/>
    <w:rsid w:val="008B6615"/>
    <w:rsid w:val="008B69CC"/>
    <w:rsid w:val="008B6E12"/>
    <w:rsid w:val="008B6FD7"/>
    <w:rsid w:val="008B7AB5"/>
    <w:rsid w:val="008B7BA8"/>
    <w:rsid w:val="008C00D3"/>
    <w:rsid w:val="008C07DB"/>
    <w:rsid w:val="008C09B0"/>
    <w:rsid w:val="008C0A7D"/>
    <w:rsid w:val="008C14E6"/>
    <w:rsid w:val="008C1B66"/>
    <w:rsid w:val="008C2665"/>
    <w:rsid w:val="008C28BA"/>
    <w:rsid w:val="008C3841"/>
    <w:rsid w:val="008C4046"/>
    <w:rsid w:val="008C45D4"/>
    <w:rsid w:val="008C490B"/>
    <w:rsid w:val="008C5446"/>
    <w:rsid w:val="008C6654"/>
    <w:rsid w:val="008C68AF"/>
    <w:rsid w:val="008C694E"/>
    <w:rsid w:val="008C74E8"/>
    <w:rsid w:val="008C797E"/>
    <w:rsid w:val="008C7A1F"/>
    <w:rsid w:val="008C7B61"/>
    <w:rsid w:val="008C7BEE"/>
    <w:rsid w:val="008D014F"/>
    <w:rsid w:val="008D08BA"/>
    <w:rsid w:val="008D0BBB"/>
    <w:rsid w:val="008D134B"/>
    <w:rsid w:val="008D14B7"/>
    <w:rsid w:val="008D1540"/>
    <w:rsid w:val="008D16F5"/>
    <w:rsid w:val="008D18FE"/>
    <w:rsid w:val="008D2083"/>
    <w:rsid w:val="008D21F6"/>
    <w:rsid w:val="008D2D5B"/>
    <w:rsid w:val="008D2D5C"/>
    <w:rsid w:val="008D30A5"/>
    <w:rsid w:val="008D351D"/>
    <w:rsid w:val="008D3F88"/>
    <w:rsid w:val="008D49D0"/>
    <w:rsid w:val="008D4BEB"/>
    <w:rsid w:val="008D4C7F"/>
    <w:rsid w:val="008D4D2E"/>
    <w:rsid w:val="008D539E"/>
    <w:rsid w:val="008D53F8"/>
    <w:rsid w:val="008D5645"/>
    <w:rsid w:val="008D6001"/>
    <w:rsid w:val="008D6055"/>
    <w:rsid w:val="008D76A5"/>
    <w:rsid w:val="008D78C5"/>
    <w:rsid w:val="008E0145"/>
    <w:rsid w:val="008E0831"/>
    <w:rsid w:val="008E0B15"/>
    <w:rsid w:val="008E138E"/>
    <w:rsid w:val="008E1A4A"/>
    <w:rsid w:val="008E2C32"/>
    <w:rsid w:val="008E3275"/>
    <w:rsid w:val="008E381D"/>
    <w:rsid w:val="008E3A1A"/>
    <w:rsid w:val="008E45FB"/>
    <w:rsid w:val="008E4F75"/>
    <w:rsid w:val="008E5294"/>
    <w:rsid w:val="008E555C"/>
    <w:rsid w:val="008E68F3"/>
    <w:rsid w:val="008E7088"/>
    <w:rsid w:val="008E7649"/>
    <w:rsid w:val="008E7751"/>
    <w:rsid w:val="008E7A5A"/>
    <w:rsid w:val="008F0314"/>
    <w:rsid w:val="008F0822"/>
    <w:rsid w:val="008F0858"/>
    <w:rsid w:val="008F0BBC"/>
    <w:rsid w:val="008F0E24"/>
    <w:rsid w:val="008F176E"/>
    <w:rsid w:val="008F1EBD"/>
    <w:rsid w:val="008F29EE"/>
    <w:rsid w:val="008F2B19"/>
    <w:rsid w:val="008F30EF"/>
    <w:rsid w:val="008F3684"/>
    <w:rsid w:val="008F3709"/>
    <w:rsid w:val="008F3EA7"/>
    <w:rsid w:val="008F459E"/>
    <w:rsid w:val="008F4988"/>
    <w:rsid w:val="008F524C"/>
    <w:rsid w:val="00900EDD"/>
    <w:rsid w:val="00900F0F"/>
    <w:rsid w:val="009015D7"/>
    <w:rsid w:val="0090186C"/>
    <w:rsid w:val="009019BF"/>
    <w:rsid w:val="00901BF5"/>
    <w:rsid w:val="00901E97"/>
    <w:rsid w:val="00901EBC"/>
    <w:rsid w:val="00901FF0"/>
    <w:rsid w:val="009039CE"/>
    <w:rsid w:val="00903BE7"/>
    <w:rsid w:val="009045B1"/>
    <w:rsid w:val="009048F6"/>
    <w:rsid w:val="009052B8"/>
    <w:rsid w:val="00905349"/>
    <w:rsid w:val="00905C14"/>
    <w:rsid w:val="00906243"/>
    <w:rsid w:val="00906290"/>
    <w:rsid w:val="009068BA"/>
    <w:rsid w:val="00906C92"/>
    <w:rsid w:val="009070E5"/>
    <w:rsid w:val="0090788B"/>
    <w:rsid w:val="00907A67"/>
    <w:rsid w:val="009105E3"/>
    <w:rsid w:val="00910CC5"/>
    <w:rsid w:val="009112C1"/>
    <w:rsid w:val="00911688"/>
    <w:rsid w:val="0091184A"/>
    <w:rsid w:val="00912463"/>
    <w:rsid w:val="00912609"/>
    <w:rsid w:val="0091297F"/>
    <w:rsid w:val="00913466"/>
    <w:rsid w:val="009136C8"/>
    <w:rsid w:val="00913BC0"/>
    <w:rsid w:val="009140C4"/>
    <w:rsid w:val="00914476"/>
    <w:rsid w:val="00914519"/>
    <w:rsid w:val="00914F49"/>
    <w:rsid w:val="0091508D"/>
    <w:rsid w:val="00915E7D"/>
    <w:rsid w:val="00915F67"/>
    <w:rsid w:val="00915FEA"/>
    <w:rsid w:val="009160DC"/>
    <w:rsid w:val="009162E9"/>
    <w:rsid w:val="009166F4"/>
    <w:rsid w:val="00916B46"/>
    <w:rsid w:val="00916D3A"/>
    <w:rsid w:val="00917404"/>
    <w:rsid w:val="00917B6D"/>
    <w:rsid w:val="00917C59"/>
    <w:rsid w:val="00917C63"/>
    <w:rsid w:val="00917D8D"/>
    <w:rsid w:val="00920048"/>
    <w:rsid w:val="0092074C"/>
    <w:rsid w:val="00920AB2"/>
    <w:rsid w:val="0092177F"/>
    <w:rsid w:val="00921CF7"/>
    <w:rsid w:val="00921FFC"/>
    <w:rsid w:val="009221F1"/>
    <w:rsid w:val="0092251D"/>
    <w:rsid w:val="00922CD1"/>
    <w:rsid w:val="009239D3"/>
    <w:rsid w:val="00924025"/>
    <w:rsid w:val="00925508"/>
    <w:rsid w:val="009259F1"/>
    <w:rsid w:val="00925A57"/>
    <w:rsid w:val="00926DE3"/>
    <w:rsid w:val="00927AA7"/>
    <w:rsid w:val="00930D4B"/>
    <w:rsid w:val="00931799"/>
    <w:rsid w:val="00931CF5"/>
    <w:rsid w:val="009322ED"/>
    <w:rsid w:val="009328F5"/>
    <w:rsid w:val="00933B12"/>
    <w:rsid w:val="00933BCD"/>
    <w:rsid w:val="00933F17"/>
    <w:rsid w:val="00934087"/>
    <w:rsid w:val="00934C23"/>
    <w:rsid w:val="00934F73"/>
    <w:rsid w:val="00935A83"/>
    <w:rsid w:val="00936E76"/>
    <w:rsid w:val="00937B73"/>
    <w:rsid w:val="009403F3"/>
    <w:rsid w:val="009404C4"/>
    <w:rsid w:val="00940904"/>
    <w:rsid w:val="009411DD"/>
    <w:rsid w:val="0094135B"/>
    <w:rsid w:val="0094141A"/>
    <w:rsid w:val="009421EF"/>
    <w:rsid w:val="009423B4"/>
    <w:rsid w:val="009426D0"/>
    <w:rsid w:val="00942F87"/>
    <w:rsid w:val="009439EF"/>
    <w:rsid w:val="00943C06"/>
    <w:rsid w:val="00943FF9"/>
    <w:rsid w:val="0094407E"/>
    <w:rsid w:val="00944ADC"/>
    <w:rsid w:val="009455E9"/>
    <w:rsid w:val="00945D32"/>
    <w:rsid w:val="009465E0"/>
    <w:rsid w:val="00946671"/>
    <w:rsid w:val="0094691E"/>
    <w:rsid w:val="00947292"/>
    <w:rsid w:val="0094777D"/>
    <w:rsid w:val="00950CF4"/>
    <w:rsid w:val="00951648"/>
    <w:rsid w:val="0095228B"/>
    <w:rsid w:val="00952CD3"/>
    <w:rsid w:val="00952EC3"/>
    <w:rsid w:val="00953218"/>
    <w:rsid w:val="00953C6E"/>
    <w:rsid w:val="0095613C"/>
    <w:rsid w:val="0095616B"/>
    <w:rsid w:val="00957196"/>
    <w:rsid w:val="00957315"/>
    <w:rsid w:val="00957BC8"/>
    <w:rsid w:val="00957F88"/>
    <w:rsid w:val="00960335"/>
    <w:rsid w:val="00960B97"/>
    <w:rsid w:val="009614B7"/>
    <w:rsid w:val="00961693"/>
    <w:rsid w:val="0096185A"/>
    <w:rsid w:val="00961A5B"/>
    <w:rsid w:val="00961EDD"/>
    <w:rsid w:val="009622D0"/>
    <w:rsid w:val="00962E16"/>
    <w:rsid w:val="00962E91"/>
    <w:rsid w:val="009630E5"/>
    <w:rsid w:val="009646A9"/>
    <w:rsid w:val="00964DE5"/>
    <w:rsid w:val="00965DEA"/>
    <w:rsid w:val="00965F8C"/>
    <w:rsid w:val="00966529"/>
    <w:rsid w:val="009669A7"/>
    <w:rsid w:val="00966F31"/>
    <w:rsid w:val="009672EF"/>
    <w:rsid w:val="0096756E"/>
    <w:rsid w:val="00967D1A"/>
    <w:rsid w:val="0097032A"/>
    <w:rsid w:val="0097064B"/>
    <w:rsid w:val="00970C8F"/>
    <w:rsid w:val="009713B8"/>
    <w:rsid w:val="0097234B"/>
    <w:rsid w:val="009724ED"/>
    <w:rsid w:val="00972564"/>
    <w:rsid w:val="00973936"/>
    <w:rsid w:val="00973BCB"/>
    <w:rsid w:val="00973E19"/>
    <w:rsid w:val="009749F3"/>
    <w:rsid w:val="00974BC7"/>
    <w:rsid w:val="009753ED"/>
    <w:rsid w:val="00975847"/>
    <w:rsid w:val="00975DF4"/>
    <w:rsid w:val="0097652D"/>
    <w:rsid w:val="009765DE"/>
    <w:rsid w:val="009765F6"/>
    <w:rsid w:val="00977D65"/>
    <w:rsid w:val="00980ECA"/>
    <w:rsid w:val="009813D3"/>
    <w:rsid w:val="00981A19"/>
    <w:rsid w:val="00981BE3"/>
    <w:rsid w:val="009825D1"/>
    <w:rsid w:val="009828E5"/>
    <w:rsid w:val="00982A3C"/>
    <w:rsid w:val="0098354C"/>
    <w:rsid w:val="00983ACE"/>
    <w:rsid w:val="00983F6D"/>
    <w:rsid w:val="009841EB"/>
    <w:rsid w:val="0098488A"/>
    <w:rsid w:val="009857D9"/>
    <w:rsid w:val="009858DE"/>
    <w:rsid w:val="00985B5C"/>
    <w:rsid w:val="009878F3"/>
    <w:rsid w:val="00987D27"/>
    <w:rsid w:val="00987D8D"/>
    <w:rsid w:val="00987F34"/>
    <w:rsid w:val="00990161"/>
    <w:rsid w:val="009905B8"/>
    <w:rsid w:val="009909BC"/>
    <w:rsid w:val="00991331"/>
    <w:rsid w:val="00991461"/>
    <w:rsid w:val="00991F01"/>
    <w:rsid w:val="00991FAA"/>
    <w:rsid w:val="00992E90"/>
    <w:rsid w:val="0099301E"/>
    <w:rsid w:val="009931C4"/>
    <w:rsid w:val="00993D58"/>
    <w:rsid w:val="00994389"/>
    <w:rsid w:val="00994F11"/>
    <w:rsid w:val="009953FD"/>
    <w:rsid w:val="00996C90"/>
    <w:rsid w:val="00996CD6"/>
    <w:rsid w:val="00996E41"/>
    <w:rsid w:val="00997AEA"/>
    <w:rsid w:val="00997D08"/>
    <w:rsid w:val="009A0052"/>
    <w:rsid w:val="009A0407"/>
    <w:rsid w:val="009A0DE0"/>
    <w:rsid w:val="009A0FB2"/>
    <w:rsid w:val="009A1516"/>
    <w:rsid w:val="009A1668"/>
    <w:rsid w:val="009A1C14"/>
    <w:rsid w:val="009A243C"/>
    <w:rsid w:val="009A2541"/>
    <w:rsid w:val="009A25CA"/>
    <w:rsid w:val="009A2F4D"/>
    <w:rsid w:val="009A361D"/>
    <w:rsid w:val="009A3CC0"/>
    <w:rsid w:val="009A4100"/>
    <w:rsid w:val="009A4522"/>
    <w:rsid w:val="009A49B3"/>
    <w:rsid w:val="009A4BCA"/>
    <w:rsid w:val="009A6207"/>
    <w:rsid w:val="009A776C"/>
    <w:rsid w:val="009A7BCD"/>
    <w:rsid w:val="009A7F30"/>
    <w:rsid w:val="009B03FE"/>
    <w:rsid w:val="009B05A7"/>
    <w:rsid w:val="009B0FD5"/>
    <w:rsid w:val="009B110E"/>
    <w:rsid w:val="009B1116"/>
    <w:rsid w:val="009B148E"/>
    <w:rsid w:val="009B18BB"/>
    <w:rsid w:val="009B1F28"/>
    <w:rsid w:val="009B2B41"/>
    <w:rsid w:val="009B2C93"/>
    <w:rsid w:val="009B3CDD"/>
    <w:rsid w:val="009B40D1"/>
    <w:rsid w:val="009B4A59"/>
    <w:rsid w:val="009B4F7D"/>
    <w:rsid w:val="009B58FD"/>
    <w:rsid w:val="009B659C"/>
    <w:rsid w:val="009B6901"/>
    <w:rsid w:val="009B69DF"/>
    <w:rsid w:val="009B6F3B"/>
    <w:rsid w:val="009B7415"/>
    <w:rsid w:val="009B7416"/>
    <w:rsid w:val="009B7C98"/>
    <w:rsid w:val="009C1610"/>
    <w:rsid w:val="009C20EA"/>
    <w:rsid w:val="009C212A"/>
    <w:rsid w:val="009C275B"/>
    <w:rsid w:val="009C28A9"/>
    <w:rsid w:val="009C32C9"/>
    <w:rsid w:val="009C38D5"/>
    <w:rsid w:val="009C3E77"/>
    <w:rsid w:val="009C48FE"/>
    <w:rsid w:val="009C5275"/>
    <w:rsid w:val="009C54A9"/>
    <w:rsid w:val="009C57B7"/>
    <w:rsid w:val="009C5B20"/>
    <w:rsid w:val="009C6A4A"/>
    <w:rsid w:val="009C7818"/>
    <w:rsid w:val="009D05C0"/>
    <w:rsid w:val="009D0D82"/>
    <w:rsid w:val="009D1003"/>
    <w:rsid w:val="009D12A9"/>
    <w:rsid w:val="009D12EC"/>
    <w:rsid w:val="009D1645"/>
    <w:rsid w:val="009D19EE"/>
    <w:rsid w:val="009D1DFF"/>
    <w:rsid w:val="009D220C"/>
    <w:rsid w:val="009D3032"/>
    <w:rsid w:val="009D30D7"/>
    <w:rsid w:val="009D33AC"/>
    <w:rsid w:val="009D34E0"/>
    <w:rsid w:val="009D38F9"/>
    <w:rsid w:val="009D4808"/>
    <w:rsid w:val="009D4A9D"/>
    <w:rsid w:val="009D4C84"/>
    <w:rsid w:val="009D52CA"/>
    <w:rsid w:val="009D562A"/>
    <w:rsid w:val="009D576C"/>
    <w:rsid w:val="009D5B9E"/>
    <w:rsid w:val="009D5FCA"/>
    <w:rsid w:val="009D61F8"/>
    <w:rsid w:val="009D68F5"/>
    <w:rsid w:val="009D6A6E"/>
    <w:rsid w:val="009D6B67"/>
    <w:rsid w:val="009D6BD0"/>
    <w:rsid w:val="009D7058"/>
    <w:rsid w:val="009D74AA"/>
    <w:rsid w:val="009D7683"/>
    <w:rsid w:val="009D7CF7"/>
    <w:rsid w:val="009D7E7A"/>
    <w:rsid w:val="009E001C"/>
    <w:rsid w:val="009E003D"/>
    <w:rsid w:val="009E027E"/>
    <w:rsid w:val="009E0A88"/>
    <w:rsid w:val="009E140F"/>
    <w:rsid w:val="009E1881"/>
    <w:rsid w:val="009E2619"/>
    <w:rsid w:val="009E2777"/>
    <w:rsid w:val="009E2ED9"/>
    <w:rsid w:val="009E30DF"/>
    <w:rsid w:val="009E3388"/>
    <w:rsid w:val="009E35C4"/>
    <w:rsid w:val="009E3918"/>
    <w:rsid w:val="009E3BAD"/>
    <w:rsid w:val="009E3D68"/>
    <w:rsid w:val="009E400D"/>
    <w:rsid w:val="009E4510"/>
    <w:rsid w:val="009E46E2"/>
    <w:rsid w:val="009E486A"/>
    <w:rsid w:val="009E5441"/>
    <w:rsid w:val="009E5624"/>
    <w:rsid w:val="009E59C4"/>
    <w:rsid w:val="009E5DCF"/>
    <w:rsid w:val="009E6808"/>
    <w:rsid w:val="009E68BC"/>
    <w:rsid w:val="009E7CBD"/>
    <w:rsid w:val="009F0674"/>
    <w:rsid w:val="009F08C9"/>
    <w:rsid w:val="009F0D3A"/>
    <w:rsid w:val="009F1625"/>
    <w:rsid w:val="009F1B62"/>
    <w:rsid w:val="009F2120"/>
    <w:rsid w:val="009F26BC"/>
    <w:rsid w:val="009F2A61"/>
    <w:rsid w:val="009F3315"/>
    <w:rsid w:val="009F3475"/>
    <w:rsid w:val="009F45DB"/>
    <w:rsid w:val="009F4A15"/>
    <w:rsid w:val="009F4EDD"/>
    <w:rsid w:val="009F5C39"/>
    <w:rsid w:val="009F5C9B"/>
    <w:rsid w:val="009F6EA1"/>
    <w:rsid w:val="009F7081"/>
    <w:rsid w:val="009F711E"/>
    <w:rsid w:val="009F769C"/>
    <w:rsid w:val="009F7C6C"/>
    <w:rsid w:val="009F7D8D"/>
    <w:rsid w:val="009F7E98"/>
    <w:rsid w:val="00A01327"/>
    <w:rsid w:val="00A0164A"/>
    <w:rsid w:val="00A01817"/>
    <w:rsid w:val="00A01DC9"/>
    <w:rsid w:val="00A0227A"/>
    <w:rsid w:val="00A029BD"/>
    <w:rsid w:val="00A02E77"/>
    <w:rsid w:val="00A0304F"/>
    <w:rsid w:val="00A0335C"/>
    <w:rsid w:val="00A03387"/>
    <w:rsid w:val="00A03DFE"/>
    <w:rsid w:val="00A03E29"/>
    <w:rsid w:val="00A04414"/>
    <w:rsid w:val="00A04743"/>
    <w:rsid w:val="00A0497A"/>
    <w:rsid w:val="00A04E13"/>
    <w:rsid w:val="00A050E8"/>
    <w:rsid w:val="00A0553E"/>
    <w:rsid w:val="00A06148"/>
    <w:rsid w:val="00A06267"/>
    <w:rsid w:val="00A06E30"/>
    <w:rsid w:val="00A07465"/>
    <w:rsid w:val="00A07962"/>
    <w:rsid w:val="00A10150"/>
    <w:rsid w:val="00A1098B"/>
    <w:rsid w:val="00A10C80"/>
    <w:rsid w:val="00A1147D"/>
    <w:rsid w:val="00A1151F"/>
    <w:rsid w:val="00A1181C"/>
    <w:rsid w:val="00A11883"/>
    <w:rsid w:val="00A11B21"/>
    <w:rsid w:val="00A13262"/>
    <w:rsid w:val="00A13482"/>
    <w:rsid w:val="00A13BC1"/>
    <w:rsid w:val="00A14E06"/>
    <w:rsid w:val="00A14EC2"/>
    <w:rsid w:val="00A15108"/>
    <w:rsid w:val="00A15635"/>
    <w:rsid w:val="00A15777"/>
    <w:rsid w:val="00A1599D"/>
    <w:rsid w:val="00A15A4A"/>
    <w:rsid w:val="00A15AED"/>
    <w:rsid w:val="00A15E65"/>
    <w:rsid w:val="00A16ACC"/>
    <w:rsid w:val="00A17A74"/>
    <w:rsid w:val="00A17D95"/>
    <w:rsid w:val="00A21E24"/>
    <w:rsid w:val="00A2254B"/>
    <w:rsid w:val="00A22898"/>
    <w:rsid w:val="00A22C5C"/>
    <w:rsid w:val="00A22F76"/>
    <w:rsid w:val="00A2340B"/>
    <w:rsid w:val="00A23958"/>
    <w:rsid w:val="00A23980"/>
    <w:rsid w:val="00A240D7"/>
    <w:rsid w:val="00A241D6"/>
    <w:rsid w:val="00A245E4"/>
    <w:rsid w:val="00A24670"/>
    <w:rsid w:val="00A250CB"/>
    <w:rsid w:val="00A25AD9"/>
    <w:rsid w:val="00A25AF9"/>
    <w:rsid w:val="00A26512"/>
    <w:rsid w:val="00A26ED3"/>
    <w:rsid w:val="00A30708"/>
    <w:rsid w:val="00A30ABE"/>
    <w:rsid w:val="00A30C51"/>
    <w:rsid w:val="00A30FAB"/>
    <w:rsid w:val="00A31604"/>
    <w:rsid w:val="00A31D65"/>
    <w:rsid w:val="00A32853"/>
    <w:rsid w:val="00A3287B"/>
    <w:rsid w:val="00A32C35"/>
    <w:rsid w:val="00A3343B"/>
    <w:rsid w:val="00A347E7"/>
    <w:rsid w:val="00A34826"/>
    <w:rsid w:val="00A34FB5"/>
    <w:rsid w:val="00A35475"/>
    <w:rsid w:val="00A356CD"/>
    <w:rsid w:val="00A360F7"/>
    <w:rsid w:val="00A36306"/>
    <w:rsid w:val="00A36A29"/>
    <w:rsid w:val="00A37047"/>
    <w:rsid w:val="00A370C8"/>
    <w:rsid w:val="00A373F7"/>
    <w:rsid w:val="00A375F2"/>
    <w:rsid w:val="00A37AB3"/>
    <w:rsid w:val="00A37F3A"/>
    <w:rsid w:val="00A4058E"/>
    <w:rsid w:val="00A40797"/>
    <w:rsid w:val="00A40E5D"/>
    <w:rsid w:val="00A4147A"/>
    <w:rsid w:val="00A420F1"/>
    <w:rsid w:val="00A421CD"/>
    <w:rsid w:val="00A42265"/>
    <w:rsid w:val="00A42B87"/>
    <w:rsid w:val="00A42D37"/>
    <w:rsid w:val="00A4348A"/>
    <w:rsid w:val="00A445C5"/>
    <w:rsid w:val="00A44950"/>
    <w:rsid w:val="00A45290"/>
    <w:rsid w:val="00A4555E"/>
    <w:rsid w:val="00A45A2B"/>
    <w:rsid w:val="00A45EBD"/>
    <w:rsid w:val="00A462EE"/>
    <w:rsid w:val="00A46545"/>
    <w:rsid w:val="00A46A23"/>
    <w:rsid w:val="00A46DFB"/>
    <w:rsid w:val="00A47287"/>
    <w:rsid w:val="00A504C4"/>
    <w:rsid w:val="00A50A97"/>
    <w:rsid w:val="00A50CE9"/>
    <w:rsid w:val="00A5148E"/>
    <w:rsid w:val="00A515C4"/>
    <w:rsid w:val="00A51790"/>
    <w:rsid w:val="00A51D29"/>
    <w:rsid w:val="00A525D7"/>
    <w:rsid w:val="00A52674"/>
    <w:rsid w:val="00A52AC9"/>
    <w:rsid w:val="00A52E93"/>
    <w:rsid w:val="00A531C6"/>
    <w:rsid w:val="00A534F5"/>
    <w:rsid w:val="00A537AE"/>
    <w:rsid w:val="00A547D3"/>
    <w:rsid w:val="00A54A9E"/>
    <w:rsid w:val="00A558FF"/>
    <w:rsid w:val="00A55A3E"/>
    <w:rsid w:val="00A562AF"/>
    <w:rsid w:val="00A56ABC"/>
    <w:rsid w:val="00A5793C"/>
    <w:rsid w:val="00A60AB2"/>
    <w:rsid w:val="00A60ED9"/>
    <w:rsid w:val="00A60EE3"/>
    <w:rsid w:val="00A61186"/>
    <w:rsid w:val="00A616D2"/>
    <w:rsid w:val="00A61BCC"/>
    <w:rsid w:val="00A61EB7"/>
    <w:rsid w:val="00A61F54"/>
    <w:rsid w:val="00A62394"/>
    <w:rsid w:val="00A626C8"/>
    <w:rsid w:val="00A63835"/>
    <w:rsid w:val="00A63B60"/>
    <w:rsid w:val="00A6401D"/>
    <w:rsid w:val="00A640F9"/>
    <w:rsid w:val="00A64133"/>
    <w:rsid w:val="00A64962"/>
    <w:rsid w:val="00A65087"/>
    <w:rsid w:val="00A65655"/>
    <w:rsid w:val="00A65D7F"/>
    <w:rsid w:val="00A6660A"/>
    <w:rsid w:val="00A676B0"/>
    <w:rsid w:val="00A67861"/>
    <w:rsid w:val="00A67D6B"/>
    <w:rsid w:val="00A700CD"/>
    <w:rsid w:val="00A70BD2"/>
    <w:rsid w:val="00A71199"/>
    <w:rsid w:val="00A71E65"/>
    <w:rsid w:val="00A720FC"/>
    <w:rsid w:val="00A72435"/>
    <w:rsid w:val="00A72B30"/>
    <w:rsid w:val="00A72E4E"/>
    <w:rsid w:val="00A7373A"/>
    <w:rsid w:val="00A73C3C"/>
    <w:rsid w:val="00A73CB4"/>
    <w:rsid w:val="00A7433D"/>
    <w:rsid w:val="00A74A6D"/>
    <w:rsid w:val="00A75377"/>
    <w:rsid w:val="00A75BEA"/>
    <w:rsid w:val="00A75D3F"/>
    <w:rsid w:val="00A7685F"/>
    <w:rsid w:val="00A76CB0"/>
    <w:rsid w:val="00A77E18"/>
    <w:rsid w:val="00A77E64"/>
    <w:rsid w:val="00A80307"/>
    <w:rsid w:val="00A8043B"/>
    <w:rsid w:val="00A804D7"/>
    <w:rsid w:val="00A809D3"/>
    <w:rsid w:val="00A80F91"/>
    <w:rsid w:val="00A81D79"/>
    <w:rsid w:val="00A81F2E"/>
    <w:rsid w:val="00A823E6"/>
    <w:rsid w:val="00A82C7F"/>
    <w:rsid w:val="00A82FB3"/>
    <w:rsid w:val="00A83A7F"/>
    <w:rsid w:val="00A83B9B"/>
    <w:rsid w:val="00A84059"/>
    <w:rsid w:val="00A84074"/>
    <w:rsid w:val="00A8443C"/>
    <w:rsid w:val="00A84D3E"/>
    <w:rsid w:val="00A84F74"/>
    <w:rsid w:val="00A851ED"/>
    <w:rsid w:val="00A85D03"/>
    <w:rsid w:val="00A86778"/>
    <w:rsid w:val="00A86E08"/>
    <w:rsid w:val="00A87512"/>
    <w:rsid w:val="00A919AD"/>
    <w:rsid w:val="00A93512"/>
    <w:rsid w:val="00A93A10"/>
    <w:rsid w:val="00A93A4E"/>
    <w:rsid w:val="00A94BE9"/>
    <w:rsid w:val="00A9647E"/>
    <w:rsid w:val="00A96A95"/>
    <w:rsid w:val="00A96AD9"/>
    <w:rsid w:val="00A9749C"/>
    <w:rsid w:val="00A97F3B"/>
    <w:rsid w:val="00AA04F2"/>
    <w:rsid w:val="00AA05E9"/>
    <w:rsid w:val="00AA06BA"/>
    <w:rsid w:val="00AA06FF"/>
    <w:rsid w:val="00AA08A9"/>
    <w:rsid w:val="00AA0B8A"/>
    <w:rsid w:val="00AA0C3E"/>
    <w:rsid w:val="00AA1323"/>
    <w:rsid w:val="00AA1A8B"/>
    <w:rsid w:val="00AA24F0"/>
    <w:rsid w:val="00AA26EE"/>
    <w:rsid w:val="00AA28C4"/>
    <w:rsid w:val="00AA28E6"/>
    <w:rsid w:val="00AA30F9"/>
    <w:rsid w:val="00AA3A27"/>
    <w:rsid w:val="00AA3B01"/>
    <w:rsid w:val="00AA50F4"/>
    <w:rsid w:val="00AA56EE"/>
    <w:rsid w:val="00AA5D95"/>
    <w:rsid w:val="00AA6829"/>
    <w:rsid w:val="00AA696C"/>
    <w:rsid w:val="00AA6979"/>
    <w:rsid w:val="00AA6A71"/>
    <w:rsid w:val="00AA6B42"/>
    <w:rsid w:val="00AA720D"/>
    <w:rsid w:val="00AA72E9"/>
    <w:rsid w:val="00AA786A"/>
    <w:rsid w:val="00AB0287"/>
    <w:rsid w:val="00AB0541"/>
    <w:rsid w:val="00AB055B"/>
    <w:rsid w:val="00AB085B"/>
    <w:rsid w:val="00AB15E7"/>
    <w:rsid w:val="00AB17B2"/>
    <w:rsid w:val="00AB3295"/>
    <w:rsid w:val="00AB353E"/>
    <w:rsid w:val="00AB3936"/>
    <w:rsid w:val="00AB3F12"/>
    <w:rsid w:val="00AB3FB0"/>
    <w:rsid w:val="00AB42D8"/>
    <w:rsid w:val="00AB4552"/>
    <w:rsid w:val="00AB4A47"/>
    <w:rsid w:val="00AB5099"/>
    <w:rsid w:val="00AB5280"/>
    <w:rsid w:val="00AB5763"/>
    <w:rsid w:val="00AB6325"/>
    <w:rsid w:val="00AB6D01"/>
    <w:rsid w:val="00AB7162"/>
    <w:rsid w:val="00AB74DD"/>
    <w:rsid w:val="00AB7A74"/>
    <w:rsid w:val="00AC0702"/>
    <w:rsid w:val="00AC093F"/>
    <w:rsid w:val="00AC10D5"/>
    <w:rsid w:val="00AC1335"/>
    <w:rsid w:val="00AC1609"/>
    <w:rsid w:val="00AC19BB"/>
    <w:rsid w:val="00AC21D4"/>
    <w:rsid w:val="00AC2227"/>
    <w:rsid w:val="00AC2240"/>
    <w:rsid w:val="00AC2DD4"/>
    <w:rsid w:val="00AC2E03"/>
    <w:rsid w:val="00AC2FB2"/>
    <w:rsid w:val="00AC4A93"/>
    <w:rsid w:val="00AC5728"/>
    <w:rsid w:val="00AC57E5"/>
    <w:rsid w:val="00AC58FC"/>
    <w:rsid w:val="00AC62F7"/>
    <w:rsid w:val="00AC6361"/>
    <w:rsid w:val="00AC6630"/>
    <w:rsid w:val="00AC72CF"/>
    <w:rsid w:val="00AC76FF"/>
    <w:rsid w:val="00AD0647"/>
    <w:rsid w:val="00AD0984"/>
    <w:rsid w:val="00AD1C5B"/>
    <w:rsid w:val="00AD2456"/>
    <w:rsid w:val="00AD256C"/>
    <w:rsid w:val="00AD2A49"/>
    <w:rsid w:val="00AD2CF2"/>
    <w:rsid w:val="00AD326F"/>
    <w:rsid w:val="00AD3CAA"/>
    <w:rsid w:val="00AD40E7"/>
    <w:rsid w:val="00AD46CA"/>
    <w:rsid w:val="00AD4AB1"/>
    <w:rsid w:val="00AD55DE"/>
    <w:rsid w:val="00AD5CA5"/>
    <w:rsid w:val="00AD6C81"/>
    <w:rsid w:val="00AD6DD4"/>
    <w:rsid w:val="00AD71CE"/>
    <w:rsid w:val="00AD7319"/>
    <w:rsid w:val="00AD778E"/>
    <w:rsid w:val="00AE00D4"/>
    <w:rsid w:val="00AE04E0"/>
    <w:rsid w:val="00AE04E7"/>
    <w:rsid w:val="00AE0AD1"/>
    <w:rsid w:val="00AE1AC4"/>
    <w:rsid w:val="00AE1E8B"/>
    <w:rsid w:val="00AE22FE"/>
    <w:rsid w:val="00AE2B58"/>
    <w:rsid w:val="00AE31C5"/>
    <w:rsid w:val="00AE356C"/>
    <w:rsid w:val="00AE3CDE"/>
    <w:rsid w:val="00AE3F0B"/>
    <w:rsid w:val="00AE4158"/>
    <w:rsid w:val="00AE42B3"/>
    <w:rsid w:val="00AE454C"/>
    <w:rsid w:val="00AE48D5"/>
    <w:rsid w:val="00AE4A5C"/>
    <w:rsid w:val="00AE4DCB"/>
    <w:rsid w:val="00AE589F"/>
    <w:rsid w:val="00AE5F84"/>
    <w:rsid w:val="00AE67A2"/>
    <w:rsid w:val="00AE6B23"/>
    <w:rsid w:val="00AE71F5"/>
    <w:rsid w:val="00AE74F0"/>
    <w:rsid w:val="00AE75C3"/>
    <w:rsid w:val="00AE7B00"/>
    <w:rsid w:val="00AF05F9"/>
    <w:rsid w:val="00AF0DB6"/>
    <w:rsid w:val="00AF11F2"/>
    <w:rsid w:val="00AF151A"/>
    <w:rsid w:val="00AF2645"/>
    <w:rsid w:val="00AF2677"/>
    <w:rsid w:val="00AF3470"/>
    <w:rsid w:val="00AF3787"/>
    <w:rsid w:val="00AF3C97"/>
    <w:rsid w:val="00AF4315"/>
    <w:rsid w:val="00AF4405"/>
    <w:rsid w:val="00AF44CF"/>
    <w:rsid w:val="00AF5630"/>
    <w:rsid w:val="00AF6012"/>
    <w:rsid w:val="00AF62D5"/>
    <w:rsid w:val="00AF64C4"/>
    <w:rsid w:val="00AF6762"/>
    <w:rsid w:val="00AF6AB6"/>
    <w:rsid w:val="00AF6BAD"/>
    <w:rsid w:val="00AF6E5D"/>
    <w:rsid w:val="00AF6FAC"/>
    <w:rsid w:val="00AF7A41"/>
    <w:rsid w:val="00AF7D38"/>
    <w:rsid w:val="00AF7E64"/>
    <w:rsid w:val="00B00393"/>
    <w:rsid w:val="00B00512"/>
    <w:rsid w:val="00B00B3F"/>
    <w:rsid w:val="00B00FA3"/>
    <w:rsid w:val="00B0127F"/>
    <w:rsid w:val="00B01C06"/>
    <w:rsid w:val="00B01DAB"/>
    <w:rsid w:val="00B02B64"/>
    <w:rsid w:val="00B02FEC"/>
    <w:rsid w:val="00B030DE"/>
    <w:rsid w:val="00B032A8"/>
    <w:rsid w:val="00B03444"/>
    <w:rsid w:val="00B03B63"/>
    <w:rsid w:val="00B0447D"/>
    <w:rsid w:val="00B05594"/>
    <w:rsid w:val="00B05892"/>
    <w:rsid w:val="00B059CC"/>
    <w:rsid w:val="00B06F2F"/>
    <w:rsid w:val="00B071F6"/>
    <w:rsid w:val="00B07506"/>
    <w:rsid w:val="00B07B32"/>
    <w:rsid w:val="00B07CEA"/>
    <w:rsid w:val="00B10188"/>
    <w:rsid w:val="00B10C31"/>
    <w:rsid w:val="00B10DA7"/>
    <w:rsid w:val="00B10EC2"/>
    <w:rsid w:val="00B117E2"/>
    <w:rsid w:val="00B11F04"/>
    <w:rsid w:val="00B12295"/>
    <w:rsid w:val="00B1283A"/>
    <w:rsid w:val="00B12BD9"/>
    <w:rsid w:val="00B1303D"/>
    <w:rsid w:val="00B1305D"/>
    <w:rsid w:val="00B141A8"/>
    <w:rsid w:val="00B1455A"/>
    <w:rsid w:val="00B14B8F"/>
    <w:rsid w:val="00B14BA0"/>
    <w:rsid w:val="00B14C57"/>
    <w:rsid w:val="00B1529A"/>
    <w:rsid w:val="00B1725E"/>
    <w:rsid w:val="00B1727C"/>
    <w:rsid w:val="00B2027F"/>
    <w:rsid w:val="00B2029A"/>
    <w:rsid w:val="00B202A5"/>
    <w:rsid w:val="00B21386"/>
    <w:rsid w:val="00B215BA"/>
    <w:rsid w:val="00B2185C"/>
    <w:rsid w:val="00B23E9C"/>
    <w:rsid w:val="00B24195"/>
    <w:rsid w:val="00B24473"/>
    <w:rsid w:val="00B24538"/>
    <w:rsid w:val="00B25262"/>
    <w:rsid w:val="00B25566"/>
    <w:rsid w:val="00B25692"/>
    <w:rsid w:val="00B25B5D"/>
    <w:rsid w:val="00B260A2"/>
    <w:rsid w:val="00B2632C"/>
    <w:rsid w:val="00B26360"/>
    <w:rsid w:val="00B26387"/>
    <w:rsid w:val="00B2647C"/>
    <w:rsid w:val="00B26A69"/>
    <w:rsid w:val="00B273B3"/>
    <w:rsid w:val="00B27B9E"/>
    <w:rsid w:val="00B307B8"/>
    <w:rsid w:val="00B307C5"/>
    <w:rsid w:val="00B30DE4"/>
    <w:rsid w:val="00B30FBC"/>
    <w:rsid w:val="00B313A7"/>
    <w:rsid w:val="00B32160"/>
    <w:rsid w:val="00B3297A"/>
    <w:rsid w:val="00B32C6E"/>
    <w:rsid w:val="00B32F0A"/>
    <w:rsid w:val="00B33459"/>
    <w:rsid w:val="00B33A1D"/>
    <w:rsid w:val="00B33C1A"/>
    <w:rsid w:val="00B340D7"/>
    <w:rsid w:val="00B34A4F"/>
    <w:rsid w:val="00B35132"/>
    <w:rsid w:val="00B351B6"/>
    <w:rsid w:val="00B3552C"/>
    <w:rsid w:val="00B35663"/>
    <w:rsid w:val="00B36796"/>
    <w:rsid w:val="00B37130"/>
    <w:rsid w:val="00B3747E"/>
    <w:rsid w:val="00B375D0"/>
    <w:rsid w:val="00B37967"/>
    <w:rsid w:val="00B37F77"/>
    <w:rsid w:val="00B40BD3"/>
    <w:rsid w:val="00B41522"/>
    <w:rsid w:val="00B4277C"/>
    <w:rsid w:val="00B429A9"/>
    <w:rsid w:val="00B42D58"/>
    <w:rsid w:val="00B43214"/>
    <w:rsid w:val="00B43326"/>
    <w:rsid w:val="00B43730"/>
    <w:rsid w:val="00B43898"/>
    <w:rsid w:val="00B43A5A"/>
    <w:rsid w:val="00B43B3F"/>
    <w:rsid w:val="00B43E78"/>
    <w:rsid w:val="00B44843"/>
    <w:rsid w:val="00B4487D"/>
    <w:rsid w:val="00B44897"/>
    <w:rsid w:val="00B44A58"/>
    <w:rsid w:val="00B44BE2"/>
    <w:rsid w:val="00B44C55"/>
    <w:rsid w:val="00B45125"/>
    <w:rsid w:val="00B4542D"/>
    <w:rsid w:val="00B4561F"/>
    <w:rsid w:val="00B458D2"/>
    <w:rsid w:val="00B459F4"/>
    <w:rsid w:val="00B45C1E"/>
    <w:rsid w:val="00B45D44"/>
    <w:rsid w:val="00B46148"/>
    <w:rsid w:val="00B46AD1"/>
    <w:rsid w:val="00B46AE0"/>
    <w:rsid w:val="00B46B0D"/>
    <w:rsid w:val="00B471E3"/>
    <w:rsid w:val="00B50B9D"/>
    <w:rsid w:val="00B50D18"/>
    <w:rsid w:val="00B5202E"/>
    <w:rsid w:val="00B52E28"/>
    <w:rsid w:val="00B531B9"/>
    <w:rsid w:val="00B53305"/>
    <w:rsid w:val="00B53967"/>
    <w:rsid w:val="00B53AD4"/>
    <w:rsid w:val="00B543BB"/>
    <w:rsid w:val="00B545F4"/>
    <w:rsid w:val="00B548F0"/>
    <w:rsid w:val="00B54C35"/>
    <w:rsid w:val="00B5533E"/>
    <w:rsid w:val="00B55542"/>
    <w:rsid w:val="00B5555F"/>
    <w:rsid w:val="00B55A6E"/>
    <w:rsid w:val="00B55B79"/>
    <w:rsid w:val="00B55C1B"/>
    <w:rsid w:val="00B5615D"/>
    <w:rsid w:val="00B56614"/>
    <w:rsid w:val="00B56C0D"/>
    <w:rsid w:val="00B575A8"/>
    <w:rsid w:val="00B601D6"/>
    <w:rsid w:val="00B60475"/>
    <w:rsid w:val="00B60947"/>
    <w:rsid w:val="00B60A6F"/>
    <w:rsid w:val="00B61487"/>
    <w:rsid w:val="00B6157B"/>
    <w:rsid w:val="00B616EB"/>
    <w:rsid w:val="00B617B5"/>
    <w:rsid w:val="00B61B44"/>
    <w:rsid w:val="00B61F33"/>
    <w:rsid w:val="00B62642"/>
    <w:rsid w:val="00B6385F"/>
    <w:rsid w:val="00B63883"/>
    <w:rsid w:val="00B638E9"/>
    <w:rsid w:val="00B63EE7"/>
    <w:rsid w:val="00B64069"/>
    <w:rsid w:val="00B644CD"/>
    <w:rsid w:val="00B65255"/>
    <w:rsid w:val="00B65267"/>
    <w:rsid w:val="00B65821"/>
    <w:rsid w:val="00B66751"/>
    <w:rsid w:val="00B671EA"/>
    <w:rsid w:val="00B67284"/>
    <w:rsid w:val="00B67D25"/>
    <w:rsid w:val="00B67FD4"/>
    <w:rsid w:val="00B701DF"/>
    <w:rsid w:val="00B70474"/>
    <w:rsid w:val="00B70B9F"/>
    <w:rsid w:val="00B71CC9"/>
    <w:rsid w:val="00B71F6C"/>
    <w:rsid w:val="00B7217F"/>
    <w:rsid w:val="00B72618"/>
    <w:rsid w:val="00B72D55"/>
    <w:rsid w:val="00B733F7"/>
    <w:rsid w:val="00B7466D"/>
    <w:rsid w:val="00B74A21"/>
    <w:rsid w:val="00B74AF8"/>
    <w:rsid w:val="00B7567E"/>
    <w:rsid w:val="00B76185"/>
    <w:rsid w:val="00B7747A"/>
    <w:rsid w:val="00B775F5"/>
    <w:rsid w:val="00B779A4"/>
    <w:rsid w:val="00B77B1A"/>
    <w:rsid w:val="00B80253"/>
    <w:rsid w:val="00B808C7"/>
    <w:rsid w:val="00B81094"/>
    <w:rsid w:val="00B81668"/>
    <w:rsid w:val="00B81DDA"/>
    <w:rsid w:val="00B833E1"/>
    <w:rsid w:val="00B8380A"/>
    <w:rsid w:val="00B83DDA"/>
    <w:rsid w:val="00B83E50"/>
    <w:rsid w:val="00B842AF"/>
    <w:rsid w:val="00B847A0"/>
    <w:rsid w:val="00B8482B"/>
    <w:rsid w:val="00B84A2B"/>
    <w:rsid w:val="00B8687A"/>
    <w:rsid w:val="00B86B1F"/>
    <w:rsid w:val="00B86F87"/>
    <w:rsid w:val="00B871D1"/>
    <w:rsid w:val="00B874A6"/>
    <w:rsid w:val="00B90DD7"/>
    <w:rsid w:val="00B91200"/>
    <w:rsid w:val="00B91AA2"/>
    <w:rsid w:val="00B9269F"/>
    <w:rsid w:val="00B92C6C"/>
    <w:rsid w:val="00B930CD"/>
    <w:rsid w:val="00B9320F"/>
    <w:rsid w:val="00B9324F"/>
    <w:rsid w:val="00B932BB"/>
    <w:rsid w:val="00B93E62"/>
    <w:rsid w:val="00B941CD"/>
    <w:rsid w:val="00B945DD"/>
    <w:rsid w:val="00B948DD"/>
    <w:rsid w:val="00B949C3"/>
    <w:rsid w:val="00B94C25"/>
    <w:rsid w:val="00B94F24"/>
    <w:rsid w:val="00B950C0"/>
    <w:rsid w:val="00B95AA4"/>
    <w:rsid w:val="00B96999"/>
    <w:rsid w:val="00B96AC6"/>
    <w:rsid w:val="00B9744A"/>
    <w:rsid w:val="00B97A1A"/>
    <w:rsid w:val="00B97BA8"/>
    <w:rsid w:val="00BA0D18"/>
    <w:rsid w:val="00BA0F39"/>
    <w:rsid w:val="00BA0FFC"/>
    <w:rsid w:val="00BA1D99"/>
    <w:rsid w:val="00BA21F8"/>
    <w:rsid w:val="00BA2E14"/>
    <w:rsid w:val="00BA49CE"/>
    <w:rsid w:val="00BA577F"/>
    <w:rsid w:val="00BA656D"/>
    <w:rsid w:val="00BA65FA"/>
    <w:rsid w:val="00BA66A9"/>
    <w:rsid w:val="00BA6AAC"/>
    <w:rsid w:val="00BA6FDB"/>
    <w:rsid w:val="00BA7A56"/>
    <w:rsid w:val="00BB04D3"/>
    <w:rsid w:val="00BB0592"/>
    <w:rsid w:val="00BB0727"/>
    <w:rsid w:val="00BB163A"/>
    <w:rsid w:val="00BB1FD0"/>
    <w:rsid w:val="00BB20B4"/>
    <w:rsid w:val="00BB24C5"/>
    <w:rsid w:val="00BB2C96"/>
    <w:rsid w:val="00BB3266"/>
    <w:rsid w:val="00BB344C"/>
    <w:rsid w:val="00BB3C03"/>
    <w:rsid w:val="00BB4902"/>
    <w:rsid w:val="00BB4C36"/>
    <w:rsid w:val="00BB4C38"/>
    <w:rsid w:val="00BB4D2E"/>
    <w:rsid w:val="00BB51D4"/>
    <w:rsid w:val="00BB5386"/>
    <w:rsid w:val="00BB5763"/>
    <w:rsid w:val="00BB607B"/>
    <w:rsid w:val="00BB6779"/>
    <w:rsid w:val="00BB6EAC"/>
    <w:rsid w:val="00BB7CF0"/>
    <w:rsid w:val="00BC030A"/>
    <w:rsid w:val="00BC12E2"/>
    <w:rsid w:val="00BC171D"/>
    <w:rsid w:val="00BC1CE3"/>
    <w:rsid w:val="00BC25C0"/>
    <w:rsid w:val="00BC30E4"/>
    <w:rsid w:val="00BC3465"/>
    <w:rsid w:val="00BC392F"/>
    <w:rsid w:val="00BC3B9E"/>
    <w:rsid w:val="00BC4073"/>
    <w:rsid w:val="00BC45FA"/>
    <w:rsid w:val="00BC4697"/>
    <w:rsid w:val="00BC488A"/>
    <w:rsid w:val="00BC4FDF"/>
    <w:rsid w:val="00BC5D56"/>
    <w:rsid w:val="00BC5E2E"/>
    <w:rsid w:val="00BC7217"/>
    <w:rsid w:val="00BC7309"/>
    <w:rsid w:val="00BC79B2"/>
    <w:rsid w:val="00BC7A71"/>
    <w:rsid w:val="00BC7BE8"/>
    <w:rsid w:val="00BD0A06"/>
    <w:rsid w:val="00BD0C57"/>
    <w:rsid w:val="00BD0FF6"/>
    <w:rsid w:val="00BD1151"/>
    <w:rsid w:val="00BD12B4"/>
    <w:rsid w:val="00BD1441"/>
    <w:rsid w:val="00BD1840"/>
    <w:rsid w:val="00BD184E"/>
    <w:rsid w:val="00BD1D28"/>
    <w:rsid w:val="00BD1DD5"/>
    <w:rsid w:val="00BD212B"/>
    <w:rsid w:val="00BD243B"/>
    <w:rsid w:val="00BD24A4"/>
    <w:rsid w:val="00BD280E"/>
    <w:rsid w:val="00BD33A2"/>
    <w:rsid w:val="00BD349C"/>
    <w:rsid w:val="00BD38F3"/>
    <w:rsid w:val="00BD3AA7"/>
    <w:rsid w:val="00BD4524"/>
    <w:rsid w:val="00BD45C0"/>
    <w:rsid w:val="00BD49A3"/>
    <w:rsid w:val="00BD4DE0"/>
    <w:rsid w:val="00BD59A9"/>
    <w:rsid w:val="00BD615E"/>
    <w:rsid w:val="00BD6292"/>
    <w:rsid w:val="00BD6E91"/>
    <w:rsid w:val="00BD73B2"/>
    <w:rsid w:val="00BD74AA"/>
    <w:rsid w:val="00BD787C"/>
    <w:rsid w:val="00BD7B6E"/>
    <w:rsid w:val="00BE00BB"/>
    <w:rsid w:val="00BE00FB"/>
    <w:rsid w:val="00BE04C1"/>
    <w:rsid w:val="00BE077B"/>
    <w:rsid w:val="00BE098B"/>
    <w:rsid w:val="00BE0A0C"/>
    <w:rsid w:val="00BE0FB3"/>
    <w:rsid w:val="00BE1230"/>
    <w:rsid w:val="00BE1719"/>
    <w:rsid w:val="00BE19F8"/>
    <w:rsid w:val="00BE1E04"/>
    <w:rsid w:val="00BE2253"/>
    <w:rsid w:val="00BE2427"/>
    <w:rsid w:val="00BE2BB1"/>
    <w:rsid w:val="00BE2EDD"/>
    <w:rsid w:val="00BE2F32"/>
    <w:rsid w:val="00BE37B8"/>
    <w:rsid w:val="00BE3DDE"/>
    <w:rsid w:val="00BE49BC"/>
    <w:rsid w:val="00BE4FEC"/>
    <w:rsid w:val="00BE563E"/>
    <w:rsid w:val="00BE56CE"/>
    <w:rsid w:val="00BE59A6"/>
    <w:rsid w:val="00BE5E18"/>
    <w:rsid w:val="00BE697D"/>
    <w:rsid w:val="00BE6BBE"/>
    <w:rsid w:val="00BE790E"/>
    <w:rsid w:val="00BE7ED6"/>
    <w:rsid w:val="00BF0533"/>
    <w:rsid w:val="00BF12ED"/>
    <w:rsid w:val="00BF1E32"/>
    <w:rsid w:val="00BF275D"/>
    <w:rsid w:val="00BF296E"/>
    <w:rsid w:val="00BF30F2"/>
    <w:rsid w:val="00BF3C8C"/>
    <w:rsid w:val="00BF5237"/>
    <w:rsid w:val="00BF53E6"/>
    <w:rsid w:val="00BF5BA8"/>
    <w:rsid w:val="00BF5EAA"/>
    <w:rsid w:val="00BF6140"/>
    <w:rsid w:val="00BF6AEB"/>
    <w:rsid w:val="00BF7B4B"/>
    <w:rsid w:val="00BF7E8B"/>
    <w:rsid w:val="00C001C8"/>
    <w:rsid w:val="00C00B48"/>
    <w:rsid w:val="00C00B9E"/>
    <w:rsid w:val="00C00DB4"/>
    <w:rsid w:val="00C01035"/>
    <w:rsid w:val="00C01121"/>
    <w:rsid w:val="00C0171A"/>
    <w:rsid w:val="00C01BD2"/>
    <w:rsid w:val="00C02603"/>
    <w:rsid w:val="00C02660"/>
    <w:rsid w:val="00C02A53"/>
    <w:rsid w:val="00C0334E"/>
    <w:rsid w:val="00C0356A"/>
    <w:rsid w:val="00C037C3"/>
    <w:rsid w:val="00C0515D"/>
    <w:rsid w:val="00C0518D"/>
    <w:rsid w:val="00C057EF"/>
    <w:rsid w:val="00C062D0"/>
    <w:rsid w:val="00C06600"/>
    <w:rsid w:val="00C06C83"/>
    <w:rsid w:val="00C07248"/>
    <w:rsid w:val="00C07B1C"/>
    <w:rsid w:val="00C07BA7"/>
    <w:rsid w:val="00C10E6D"/>
    <w:rsid w:val="00C10EE3"/>
    <w:rsid w:val="00C10F7E"/>
    <w:rsid w:val="00C111FB"/>
    <w:rsid w:val="00C117E9"/>
    <w:rsid w:val="00C11A1F"/>
    <w:rsid w:val="00C11AC0"/>
    <w:rsid w:val="00C11D18"/>
    <w:rsid w:val="00C12D7D"/>
    <w:rsid w:val="00C131D5"/>
    <w:rsid w:val="00C1348C"/>
    <w:rsid w:val="00C13F86"/>
    <w:rsid w:val="00C141B0"/>
    <w:rsid w:val="00C14B81"/>
    <w:rsid w:val="00C152E4"/>
    <w:rsid w:val="00C157D7"/>
    <w:rsid w:val="00C15AE1"/>
    <w:rsid w:val="00C15CEC"/>
    <w:rsid w:val="00C169BA"/>
    <w:rsid w:val="00C16C0C"/>
    <w:rsid w:val="00C16D1F"/>
    <w:rsid w:val="00C17FDF"/>
    <w:rsid w:val="00C2065D"/>
    <w:rsid w:val="00C21901"/>
    <w:rsid w:val="00C223F7"/>
    <w:rsid w:val="00C22561"/>
    <w:rsid w:val="00C2307A"/>
    <w:rsid w:val="00C2320C"/>
    <w:rsid w:val="00C2351F"/>
    <w:rsid w:val="00C238AE"/>
    <w:rsid w:val="00C2446D"/>
    <w:rsid w:val="00C2510B"/>
    <w:rsid w:val="00C25236"/>
    <w:rsid w:val="00C2669D"/>
    <w:rsid w:val="00C27D09"/>
    <w:rsid w:val="00C27FD2"/>
    <w:rsid w:val="00C30917"/>
    <w:rsid w:val="00C310A1"/>
    <w:rsid w:val="00C31AC2"/>
    <w:rsid w:val="00C3282F"/>
    <w:rsid w:val="00C329EE"/>
    <w:rsid w:val="00C32D3A"/>
    <w:rsid w:val="00C33AC5"/>
    <w:rsid w:val="00C33D89"/>
    <w:rsid w:val="00C33E8A"/>
    <w:rsid w:val="00C3497F"/>
    <w:rsid w:val="00C34D63"/>
    <w:rsid w:val="00C351D7"/>
    <w:rsid w:val="00C355D0"/>
    <w:rsid w:val="00C35C0F"/>
    <w:rsid w:val="00C362B6"/>
    <w:rsid w:val="00C365D7"/>
    <w:rsid w:val="00C36B66"/>
    <w:rsid w:val="00C405A7"/>
    <w:rsid w:val="00C40657"/>
    <w:rsid w:val="00C40FED"/>
    <w:rsid w:val="00C415B1"/>
    <w:rsid w:val="00C41CFD"/>
    <w:rsid w:val="00C41DC7"/>
    <w:rsid w:val="00C4207E"/>
    <w:rsid w:val="00C424A0"/>
    <w:rsid w:val="00C426A5"/>
    <w:rsid w:val="00C43912"/>
    <w:rsid w:val="00C43A42"/>
    <w:rsid w:val="00C44110"/>
    <w:rsid w:val="00C4493E"/>
    <w:rsid w:val="00C44943"/>
    <w:rsid w:val="00C45180"/>
    <w:rsid w:val="00C451A8"/>
    <w:rsid w:val="00C451EE"/>
    <w:rsid w:val="00C45D32"/>
    <w:rsid w:val="00C46533"/>
    <w:rsid w:val="00C46D9D"/>
    <w:rsid w:val="00C46DD6"/>
    <w:rsid w:val="00C46E30"/>
    <w:rsid w:val="00C46FDF"/>
    <w:rsid w:val="00C47249"/>
    <w:rsid w:val="00C5103F"/>
    <w:rsid w:val="00C519C3"/>
    <w:rsid w:val="00C51A1B"/>
    <w:rsid w:val="00C5234F"/>
    <w:rsid w:val="00C52659"/>
    <w:rsid w:val="00C52FE0"/>
    <w:rsid w:val="00C53154"/>
    <w:rsid w:val="00C545F0"/>
    <w:rsid w:val="00C54E4C"/>
    <w:rsid w:val="00C561E1"/>
    <w:rsid w:val="00C56811"/>
    <w:rsid w:val="00C56D0F"/>
    <w:rsid w:val="00C603A6"/>
    <w:rsid w:val="00C61A3C"/>
    <w:rsid w:val="00C628D0"/>
    <w:rsid w:val="00C6387B"/>
    <w:rsid w:val="00C63C11"/>
    <w:rsid w:val="00C63D01"/>
    <w:rsid w:val="00C64C2A"/>
    <w:rsid w:val="00C65608"/>
    <w:rsid w:val="00C66DFE"/>
    <w:rsid w:val="00C67D86"/>
    <w:rsid w:val="00C7026F"/>
    <w:rsid w:val="00C70392"/>
    <w:rsid w:val="00C704E0"/>
    <w:rsid w:val="00C7143A"/>
    <w:rsid w:val="00C71C11"/>
    <w:rsid w:val="00C724AD"/>
    <w:rsid w:val="00C73294"/>
    <w:rsid w:val="00C733C8"/>
    <w:rsid w:val="00C73ADE"/>
    <w:rsid w:val="00C73ECD"/>
    <w:rsid w:val="00C742C6"/>
    <w:rsid w:val="00C7492A"/>
    <w:rsid w:val="00C753E5"/>
    <w:rsid w:val="00C75DA5"/>
    <w:rsid w:val="00C763CF"/>
    <w:rsid w:val="00C76490"/>
    <w:rsid w:val="00C76F85"/>
    <w:rsid w:val="00C77099"/>
    <w:rsid w:val="00C770D5"/>
    <w:rsid w:val="00C771FC"/>
    <w:rsid w:val="00C772CC"/>
    <w:rsid w:val="00C80361"/>
    <w:rsid w:val="00C80BDC"/>
    <w:rsid w:val="00C80FD4"/>
    <w:rsid w:val="00C81646"/>
    <w:rsid w:val="00C82A66"/>
    <w:rsid w:val="00C82D40"/>
    <w:rsid w:val="00C835AC"/>
    <w:rsid w:val="00C83B8D"/>
    <w:rsid w:val="00C84677"/>
    <w:rsid w:val="00C84E87"/>
    <w:rsid w:val="00C8527E"/>
    <w:rsid w:val="00C855A8"/>
    <w:rsid w:val="00C86ED3"/>
    <w:rsid w:val="00C87434"/>
    <w:rsid w:val="00C90528"/>
    <w:rsid w:val="00C905D1"/>
    <w:rsid w:val="00C90696"/>
    <w:rsid w:val="00C90A60"/>
    <w:rsid w:val="00C918E5"/>
    <w:rsid w:val="00C92191"/>
    <w:rsid w:val="00C921E9"/>
    <w:rsid w:val="00C92346"/>
    <w:rsid w:val="00C92DB4"/>
    <w:rsid w:val="00C93719"/>
    <w:rsid w:val="00C9394E"/>
    <w:rsid w:val="00C94BFE"/>
    <w:rsid w:val="00C9519A"/>
    <w:rsid w:val="00C95414"/>
    <w:rsid w:val="00C95B4C"/>
    <w:rsid w:val="00C96042"/>
    <w:rsid w:val="00C96147"/>
    <w:rsid w:val="00C96261"/>
    <w:rsid w:val="00C96C41"/>
    <w:rsid w:val="00C96C94"/>
    <w:rsid w:val="00C974BC"/>
    <w:rsid w:val="00C97651"/>
    <w:rsid w:val="00C9783C"/>
    <w:rsid w:val="00C97F85"/>
    <w:rsid w:val="00CA10EE"/>
    <w:rsid w:val="00CA115E"/>
    <w:rsid w:val="00CA128A"/>
    <w:rsid w:val="00CA1410"/>
    <w:rsid w:val="00CA163F"/>
    <w:rsid w:val="00CA26BB"/>
    <w:rsid w:val="00CA29AF"/>
    <w:rsid w:val="00CA2B2E"/>
    <w:rsid w:val="00CA3EEC"/>
    <w:rsid w:val="00CA4068"/>
    <w:rsid w:val="00CA4B0B"/>
    <w:rsid w:val="00CA4D82"/>
    <w:rsid w:val="00CA5072"/>
    <w:rsid w:val="00CA5270"/>
    <w:rsid w:val="00CA5949"/>
    <w:rsid w:val="00CA5DC9"/>
    <w:rsid w:val="00CA6A10"/>
    <w:rsid w:val="00CA6B03"/>
    <w:rsid w:val="00CA702B"/>
    <w:rsid w:val="00CA7103"/>
    <w:rsid w:val="00CA7827"/>
    <w:rsid w:val="00CB0B75"/>
    <w:rsid w:val="00CB19C4"/>
    <w:rsid w:val="00CB1B51"/>
    <w:rsid w:val="00CB42D0"/>
    <w:rsid w:val="00CB4541"/>
    <w:rsid w:val="00CB4800"/>
    <w:rsid w:val="00CB4CD4"/>
    <w:rsid w:val="00CB53CE"/>
    <w:rsid w:val="00CB5C50"/>
    <w:rsid w:val="00CB61EA"/>
    <w:rsid w:val="00CB63EB"/>
    <w:rsid w:val="00CB64B8"/>
    <w:rsid w:val="00CB6735"/>
    <w:rsid w:val="00CB7277"/>
    <w:rsid w:val="00CB7700"/>
    <w:rsid w:val="00CB7855"/>
    <w:rsid w:val="00CC00BF"/>
    <w:rsid w:val="00CC0328"/>
    <w:rsid w:val="00CC06C3"/>
    <w:rsid w:val="00CC0918"/>
    <w:rsid w:val="00CC0954"/>
    <w:rsid w:val="00CC16F1"/>
    <w:rsid w:val="00CC18C0"/>
    <w:rsid w:val="00CC1C96"/>
    <w:rsid w:val="00CC1EB0"/>
    <w:rsid w:val="00CC2257"/>
    <w:rsid w:val="00CC2734"/>
    <w:rsid w:val="00CC3F49"/>
    <w:rsid w:val="00CC5152"/>
    <w:rsid w:val="00CC5994"/>
    <w:rsid w:val="00CC5DB9"/>
    <w:rsid w:val="00CC6D9D"/>
    <w:rsid w:val="00CC6DF3"/>
    <w:rsid w:val="00CC7099"/>
    <w:rsid w:val="00CC7199"/>
    <w:rsid w:val="00CC73D0"/>
    <w:rsid w:val="00CC790C"/>
    <w:rsid w:val="00CC7A70"/>
    <w:rsid w:val="00CD1143"/>
    <w:rsid w:val="00CD1824"/>
    <w:rsid w:val="00CD2211"/>
    <w:rsid w:val="00CD2558"/>
    <w:rsid w:val="00CD32B3"/>
    <w:rsid w:val="00CD3314"/>
    <w:rsid w:val="00CD35E4"/>
    <w:rsid w:val="00CD4605"/>
    <w:rsid w:val="00CD4F6B"/>
    <w:rsid w:val="00CD54C6"/>
    <w:rsid w:val="00CD576E"/>
    <w:rsid w:val="00CD632B"/>
    <w:rsid w:val="00CD69C1"/>
    <w:rsid w:val="00CD6CA2"/>
    <w:rsid w:val="00CE031C"/>
    <w:rsid w:val="00CE0572"/>
    <w:rsid w:val="00CE0B11"/>
    <w:rsid w:val="00CE1124"/>
    <w:rsid w:val="00CE1303"/>
    <w:rsid w:val="00CE162E"/>
    <w:rsid w:val="00CE1661"/>
    <w:rsid w:val="00CE18DD"/>
    <w:rsid w:val="00CE1BF9"/>
    <w:rsid w:val="00CE2757"/>
    <w:rsid w:val="00CE28A3"/>
    <w:rsid w:val="00CE2A8C"/>
    <w:rsid w:val="00CE35C8"/>
    <w:rsid w:val="00CE3AA6"/>
    <w:rsid w:val="00CE3BE2"/>
    <w:rsid w:val="00CE4C5F"/>
    <w:rsid w:val="00CE5657"/>
    <w:rsid w:val="00CE5BB1"/>
    <w:rsid w:val="00CE5C1D"/>
    <w:rsid w:val="00CE729A"/>
    <w:rsid w:val="00CE74C7"/>
    <w:rsid w:val="00CE7AE5"/>
    <w:rsid w:val="00CE7F76"/>
    <w:rsid w:val="00CF006E"/>
    <w:rsid w:val="00CF0884"/>
    <w:rsid w:val="00CF1626"/>
    <w:rsid w:val="00CF19BC"/>
    <w:rsid w:val="00CF1AF9"/>
    <w:rsid w:val="00CF21CA"/>
    <w:rsid w:val="00CF28CE"/>
    <w:rsid w:val="00CF28ED"/>
    <w:rsid w:val="00CF28F4"/>
    <w:rsid w:val="00CF2AB4"/>
    <w:rsid w:val="00CF3F12"/>
    <w:rsid w:val="00CF4127"/>
    <w:rsid w:val="00CF4527"/>
    <w:rsid w:val="00CF4EE4"/>
    <w:rsid w:val="00CF4FF3"/>
    <w:rsid w:val="00CF55B2"/>
    <w:rsid w:val="00CF6044"/>
    <w:rsid w:val="00CF6260"/>
    <w:rsid w:val="00CF63FF"/>
    <w:rsid w:val="00CF6EEC"/>
    <w:rsid w:val="00CF79D9"/>
    <w:rsid w:val="00CF7CF3"/>
    <w:rsid w:val="00CF7E8A"/>
    <w:rsid w:val="00D0045D"/>
    <w:rsid w:val="00D01238"/>
    <w:rsid w:val="00D0155D"/>
    <w:rsid w:val="00D01BA5"/>
    <w:rsid w:val="00D0211D"/>
    <w:rsid w:val="00D02D37"/>
    <w:rsid w:val="00D02D6C"/>
    <w:rsid w:val="00D03057"/>
    <w:rsid w:val="00D03761"/>
    <w:rsid w:val="00D03B5B"/>
    <w:rsid w:val="00D03BB9"/>
    <w:rsid w:val="00D0407C"/>
    <w:rsid w:val="00D041E8"/>
    <w:rsid w:val="00D0485E"/>
    <w:rsid w:val="00D04B55"/>
    <w:rsid w:val="00D04BFF"/>
    <w:rsid w:val="00D05426"/>
    <w:rsid w:val="00D057D3"/>
    <w:rsid w:val="00D05E10"/>
    <w:rsid w:val="00D06A2A"/>
    <w:rsid w:val="00D06A52"/>
    <w:rsid w:val="00D07469"/>
    <w:rsid w:val="00D105AE"/>
    <w:rsid w:val="00D106DA"/>
    <w:rsid w:val="00D10C4E"/>
    <w:rsid w:val="00D10D43"/>
    <w:rsid w:val="00D10E5F"/>
    <w:rsid w:val="00D10E72"/>
    <w:rsid w:val="00D126FA"/>
    <w:rsid w:val="00D12A94"/>
    <w:rsid w:val="00D12E16"/>
    <w:rsid w:val="00D13002"/>
    <w:rsid w:val="00D13D31"/>
    <w:rsid w:val="00D142A5"/>
    <w:rsid w:val="00D14CEF"/>
    <w:rsid w:val="00D14F3E"/>
    <w:rsid w:val="00D15565"/>
    <w:rsid w:val="00D1577A"/>
    <w:rsid w:val="00D15E76"/>
    <w:rsid w:val="00D16134"/>
    <w:rsid w:val="00D170BC"/>
    <w:rsid w:val="00D174C4"/>
    <w:rsid w:val="00D20057"/>
    <w:rsid w:val="00D20504"/>
    <w:rsid w:val="00D21001"/>
    <w:rsid w:val="00D211FE"/>
    <w:rsid w:val="00D2132D"/>
    <w:rsid w:val="00D21886"/>
    <w:rsid w:val="00D23616"/>
    <w:rsid w:val="00D243F6"/>
    <w:rsid w:val="00D24EF5"/>
    <w:rsid w:val="00D256EA"/>
    <w:rsid w:val="00D2585B"/>
    <w:rsid w:val="00D25C83"/>
    <w:rsid w:val="00D262BA"/>
    <w:rsid w:val="00D26643"/>
    <w:rsid w:val="00D26A38"/>
    <w:rsid w:val="00D26D95"/>
    <w:rsid w:val="00D2714E"/>
    <w:rsid w:val="00D2743D"/>
    <w:rsid w:val="00D27845"/>
    <w:rsid w:val="00D278CC"/>
    <w:rsid w:val="00D301FD"/>
    <w:rsid w:val="00D30255"/>
    <w:rsid w:val="00D310F3"/>
    <w:rsid w:val="00D31189"/>
    <w:rsid w:val="00D314D3"/>
    <w:rsid w:val="00D3185E"/>
    <w:rsid w:val="00D31BB2"/>
    <w:rsid w:val="00D31DE2"/>
    <w:rsid w:val="00D32F5C"/>
    <w:rsid w:val="00D33133"/>
    <w:rsid w:val="00D335BB"/>
    <w:rsid w:val="00D3399B"/>
    <w:rsid w:val="00D33B08"/>
    <w:rsid w:val="00D33D77"/>
    <w:rsid w:val="00D3425E"/>
    <w:rsid w:val="00D34437"/>
    <w:rsid w:val="00D344C0"/>
    <w:rsid w:val="00D351DE"/>
    <w:rsid w:val="00D3524D"/>
    <w:rsid w:val="00D353A1"/>
    <w:rsid w:val="00D359EA"/>
    <w:rsid w:val="00D35D5D"/>
    <w:rsid w:val="00D35F6B"/>
    <w:rsid w:val="00D36383"/>
    <w:rsid w:val="00D3645E"/>
    <w:rsid w:val="00D36B2E"/>
    <w:rsid w:val="00D37033"/>
    <w:rsid w:val="00D37C51"/>
    <w:rsid w:val="00D40158"/>
    <w:rsid w:val="00D401BA"/>
    <w:rsid w:val="00D4089C"/>
    <w:rsid w:val="00D409A3"/>
    <w:rsid w:val="00D41D2C"/>
    <w:rsid w:val="00D41E07"/>
    <w:rsid w:val="00D4223C"/>
    <w:rsid w:val="00D42776"/>
    <w:rsid w:val="00D4289F"/>
    <w:rsid w:val="00D44581"/>
    <w:rsid w:val="00D447C8"/>
    <w:rsid w:val="00D44CF4"/>
    <w:rsid w:val="00D457D0"/>
    <w:rsid w:val="00D45D14"/>
    <w:rsid w:val="00D45D5F"/>
    <w:rsid w:val="00D461F5"/>
    <w:rsid w:val="00D463C0"/>
    <w:rsid w:val="00D464F3"/>
    <w:rsid w:val="00D476B1"/>
    <w:rsid w:val="00D50996"/>
    <w:rsid w:val="00D51F62"/>
    <w:rsid w:val="00D52081"/>
    <w:rsid w:val="00D520AD"/>
    <w:rsid w:val="00D52714"/>
    <w:rsid w:val="00D530E0"/>
    <w:rsid w:val="00D535CE"/>
    <w:rsid w:val="00D5372F"/>
    <w:rsid w:val="00D537BF"/>
    <w:rsid w:val="00D53844"/>
    <w:rsid w:val="00D53E77"/>
    <w:rsid w:val="00D546D0"/>
    <w:rsid w:val="00D54829"/>
    <w:rsid w:val="00D548B5"/>
    <w:rsid w:val="00D54D05"/>
    <w:rsid w:val="00D55110"/>
    <w:rsid w:val="00D55256"/>
    <w:rsid w:val="00D555F3"/>
    <w:rsid w:val="00D5563B"/>
    <w:rsid w:val="00D562E1"/>
    <w:rsid w:val="00D5671A"/>
    <w:rsid w:val="00D606E2"/>
    <w:rsid w:val="00D6078D"/>
    <w:rsid w:val="00D60908"/>
    <w:rsid w:val="00D60EF4"/>
    <w:rsid w:val="00D6140C"/>
    <w:rsid w:val="00D6166B"/>
    <w:rsid w:val="00D616F3"/>
    <w:rsid w:val="00D620A3"/>
    <w:rsid w:val="00D62EA3"/>
    <w:rsid w:val="00D63020"/>
    <w:rsid w:val="00D6363C"/>
    <w:rsid w:val="00D63814"/>
    <w:rsid w:val="00D63873"/>
    <w:rsid w:val="00D63C2F"/>
    <w:rsid w:val="00D63D85"/>
    <w:rsid w:val="00D64697"/>
    <w:rsid w:val="00D65115"/>
    <w:rsid w:val="00D654E7"/>
    <w:rsid w:val="00D65664"/>
    <w:rsid w:val="00D65A49"/>
    <w:rsid w:val="00D6607A"/>
    <w:rsid w:val="00D665DD"/>
    <w:rsid w:val="00D66D0C"/>
    <w:rsid w:val="00D676A4"/>
    <w:rsid w:val="00D67948"/>
    <w:rsid w:val="00D67C0F"/>
    <w:rsid w:val="00D7024E"/>
    <w:rsid w:val="00D70373"/>
    <w:rsid w:val="00D703A9"/>
    <w:rsid w:val="00D71275"/>
    <w:rsid w:val="00D71302"/>
    <w:rsid w:val="00D726C3"/>
    <w:rsid w:val="00D73343"/>
    <w:rsid w:val="00D736D3"/>
    <w:rsid w:val="00D74171"/>
    <w:rsid w:val="00D74726"/>
    <w:rsid w:val="00D7485E"/>
    <w:rsid w:val="00D74D7B"/>
    <w:rsid w:val="00D74FBE"/>
    <w:rsid w:val="00D75A8A"/>
    <w:rsid w:val="00D7623A"/>
    <w:rsid w:val="00D76E7D"/>
    <w:rsid w:val="00D77542"/>
    <w:rsid w:val="00D778FD"/>
    <w:rsid w:val="00D77BE4"/>
    <w:rsid w:val="00D80187"/>
    <w:rsid w:val="00D8089E"/>
    <w:rsid w:val="00D810FD"/>
    <w:rsid w:val="00D81110"/>
    <w:rsid w:val="00D81454"/>
    <w:rsid w:val="00D81CB5"/>
    <w:rsid w:val="00D81DD7"/>
    <w:rsid w:val="00D822DF"/>
    <w:rsid w:val="00D82636"/>
    <w:rsid w:val="00D8270F"/>
    <w:rsid w:val="00D82716"/>
    <w:rsid w:val="00D828F9"/>
    <w:rsid w:val="00D82D37"/>
    <w:rsid w:val="00D8441A"/>
    <w:rsid w:val="00D84DA5"/>
    <w:rsid w:val="00D84FDF"/>
    <w:rsid w:val="00D85310"/>
    <w:rsid w:val="00D855CF"/>
    <w:rsid w:val="00D85797"/>
    <w:rsid w:val="00D85927"/>
    <w:rsid w:val="00D859EE"/>
    <w:rsid w:val="00D85A4F"/>
    <w:rsid w:val="00D8690A"/>
    <w:rsid w:val="00D87197"/>
    <w:rsid w:val="00D8742D"/>
    <w:rsid w:val="00D8758F"/>
    <w:rsid w:val="00D87607"/>
    <w:rsid w:val="00D87668"/>
    <w:rsid w:val="00D879FC"/>
    <w:rsid w:val="00D87A9F"/>
    <w:rsid w:val="00D87AD2"/>
    <w:rsid w:val="00D87B70"/>
    <w:rsid w:val="00D9025E"/>
    <w:rsid w:val="00D902D3"/>
    <w:rsid w:val="00D90355"/>
    <w:rsid w:val="00D90B69"/>
    <w:rsid w:val="00D90E69"/>
    <w:rsid w:val="00D910D7"/>
    <w:rsid w:val="00D9233D"/>
    <w:rsid w:val="00D926C9"/>
    <w:rsid w:val="00D932CC"/>
    <w:rsid w:val="00D9345A"/>
    <w:rsid w:val="00D93672"/>
    <w:rsid w:val="00D93E09"/>
    <w:rsid w:val="00D94604"/>
    <w:rsid w:val="00D948BE"/>
    <w:rsid w:val="00D94FFB"/>
    <w:rsid w:val="00D95EAF"/>
    <w:rsid w:val="00D96721"/>
    <w:rsid w:val="00D96940"/>
    <w:rsid w:val="00D96AE2"/>
    <w:rsid w:val="00D970DC"/>
    <w:rsid w:val="00D973C3"/>
    <w:rsid w:val="00D975F4"/>
    <w:rsid w:val="00D978C8"/>
    <w:rsid w:val="00D97B75"/>
    <w:rsid w:val="00DA00BC"/>
    <w:rsid w:val="00DA0DA7"/>
    <w:rsid w:val="00DA15FE"/>
    <w:rsid w:val="00DA187C"/>
    <w:rsid w:val="00DA1F61"/>
    <w:rsid w:val="00DA1F64"/>
    <w:rsid w:val="00DA2366"/>
    <w:rsid w:val="00DA2878"/>
    <w:rsid w:val="00DA2A24"/>
    <w:rsid w:val="00DA2CAD"/>
    <w:rsid w:val="00DA3579"/>
    <w:rsid w:val="00DA3B23"/>
    <w:rsid w:val="00DA4196"/>
    <w:rsid w:val="00DA489B"/>
    <w:rsid w:val="00DA4C90"/>
    <w:rsid w:val="00DA5A6F"/>
    <w:rsid w:val="00DA5B42"/>
    <w:rsid w:val="00DA7D68"/>
    <w:rsid w:val="00DB055C"/>
    <w:rsid w:val="00DB0769"/>
    <w:rsid w:val="00DB0A06"/>
    <w:rsid w:val="00DB1437"/>
    <w:rsid w:val="00DB1E56"/>
    <w:rsid w:val="00DB2243"/>
    <w:rsid w:val="00DB2AD4"/>
    <w:rsid w:val="00DB33A8"/>
    <w:rsid w:val="00DB3695"/>
    <w:rsid w:val="00DB3779"/>
    <w:rsid w:val="00DB380F"/>
    <w:rsid w:val="00DB3AF3"/>
    <w:rsid w:val="00DB5106"/>
    <w:rsid w:val="00DB56B6"/>
    <w:rsid w:val="00DB5C8D"/>
    <w:rsid w:val="00DB6715"/>
    <w:rsid w:val="00DB79CD"/>
    <w:rsid w:val="00DB7C44"/>
    <w:rsid w:val="00DB7EF5"/>
    <w:rsid w:val="00DC010E"/>
    <w:rsid w:val="00DC118E"/>
    <w:rsid w:val="00DC189D"/>
    <w:rsid w:val="00DC1AED"/>
    <w:rsid w:val="00DC1B27"/>
    <w:rsid w:val="00DC216A"/>
    <w:rsid w:val="00DC2203"/>
    <w:rsid w:val="00DC2AA8"/>
    <w:rsid w:val="00DC2C07"/>
    <w:rsid w:val="00DC2DBE"/>
    <w:rsid w:val="00DC333A"/>
    <w:rsid w:val="00DC4845"/>
    <w:rsid w:val="00DC4BD6"/>
    <w:rsid w:val="00DC574C"/>
    <w:rsid w:val="00DC5D9A"/>
    <w:rsid w:val="00DC64C7"/>
    <w:rsid w:val="00DC73AB"/>
    <w:rsid w:val="00DC75D5"/>
    <w:rsid w:val="00DC7707"/>
    <w:rsid w:val="00DD0151"/>
    <w:rsid w:val="00DD0583"/>
    <w:rsid w:val="00DD0678"/>
    <w:rsid w:val="00DD0AC4"/>
    <w:rsid w:val="00DD0B98"/>
    <w:rsid w:val="00DD1943"/>
    <w:rsid w:val="00DD1FB9"/>
    <w:rsid w:val="00DD22E3"/>
    <w:rsid w:val="00DD266E"/>
    <w:rsid w:val="00DD2B50"/>
    <w:rsid w:val="00DD31FA"/>
    <w:rsid w:val="00DD3361"/>
    <w:rsid w:val="00DD34E8"/>
    <w:rsid w:val="00DD3696"/>
    <w:rsid w:val="00DD39E4"/>
    <w:rsid w:val="00DD3B75"/>
    <w:rsid w:val="00DD3DC8"/>
    <w:rsid w:val="00DD43EE"/>
    <w:rsid w:val="00DD446F"/>
    <w:rsid w:val="00DD4D16"/>
    <w:rsid w:val="00DD4DC0"/>
    <w:rsid w:val="00DD5077"/>
    <w:rsid w:val="00DD514F"/>
    <w:rsid w:val="00DD5547"/>
    <w:rsid w:val="00DD5D02"/>
    <w:rsid w:val="00DD6363"/>
    <w:rsid w:val="00DD65FC"/>
    <w:rsid w:val="00DD691F"/>
    <w:rsid w:val="00DD6DC0"/>
    <w:rsid w:val="00DD7D69"/>
    <w:rsid w:val="00DE0473"/>
    <w:rsid w:val="00DE06D0"/>
    <w:rsid w:val="00DE09B3"/>
    <w:rsid w:val="00DE1300"/>
    <w:rsid w:val="00DE170F"/>
    <w:rsid w:val="00DE1C16"/>
    <w:rsid w:val="00DE1D17"/>
    <w:rsid w:val="00DE21A5"/>
    <w:rsid w:val="00DE2210"/>
    <w:rsid w:val="00DE2514"/>
    <w:rsid w:val="00DE26C5"/>
    <w:rsid w:val="00DE2CEE"/>
    <w:rsid w:val="00DE3470"/>
    <w:rsid w:val="00DE42EB"/>
    <w:rsid w:val="00DE433E"/>
    <w:rsid w:val="00DE4810"/>
    <w:rsid w:val="00DE48A5"/>
    <w:rsid w:val="00DE4D56"/>
    <w:rsid w:val="00DE5788"/>
    <w:rsid w:val="00DE5C94"/>
    <w:rsid w:val="00DE6134"/>
    <w:rsid w:val="00DE6164"/>
    <w:rsid w:val="00DE6654"/>
    <w:rsid w:val="00DE676D"/>
    <w:rsid w:val="00DE6822"/>
    <w:rsid w:val="00DE6A35"/>
    <w:rsid w:val="00DE7189"/>
    <w:rsid w:val="00DE77B3"/>
    <w:rsid w:val="00DE7A81"/>
    <w:rsid w:val="00DF0613"/>
    <w:rsid w:val="00DF0755"/>
    <w:rsid w:val="00DF0A63"/>
    <w:rsid w:val="00DF0D77"/>
    <w:rsid w:val="00DF0FB5"/>
    <w:rsid w:val="00DF1183"/>
    <w:rsid w:val="00DF1465"/>
    <w:rsid w:val="00DF174D"/>
    <w:rsid w:val="00DF177A"/>
    <w:rsid w:val="00DF1F4A"/>
    <w:rsid w:val="00DF20A7"/>
    <w:rsid w:val="00DF298E"/>
    <w:rsid w:val="00DF2F6C"/>
    <w:rsid w:val="00DF3507"/>
    <w:rsid w:val="00DF37F3"/>
    <w:rsid w:val="00DF39DE"/>
    <w:rsid w:val="00DF3A71"/>
    <w:rsid w:val="00DF4226"/>
    <w:rsid w:val="00DF55BC"/>
    <w:rsid w:val="00DF65F1"/>
    <w:rsid w:val="00DF6C16"/>
    <w:rsid w:val="00DF71A0"/>
    <w:rsid w:val="00DF73BF"/>
    <w:rsid w:val="00DF79E9"/>
    <w:rsid w:val="00DF7A49"/>
    <w:rsid w:val="00DF7F06"/>
    <w:rsid w:val="00E0005E"/>
    <w:rsid w:val="00E0108D"/>
    <w:rsid w:val="00E0175D"/>
    <w:rsid w:val="00E019EA"/>
    <w:rsid w:val="00E01C79"/>
    <w:rsid w:val="00E01FD9"/>
    <w:rsid w:val="00E025B9"/>
    <w:rsid w:val="00E02839"/>
    <w:rsid w:val="00E03116"/>
    <w:rsid w:val="00E03371"/>
    <w:rsid w:val="00E03E2A"/>
    <w:rsid w:val="00E03F07"/>
    <w:rsid w:val="00E044AC"/>
    <w:rsid w:val="00E04C08"/>
    <w:rsid w:val="00E04F9F"/>
    <w:rsid w:val="00E0516C"/>
    <w:rsid w:val="00E05762"/>
    <w:rsid w:val="00E05B13"/>
    <w:rsid w:val="00E05D21"/>
    <w:rsid w:val="00E0609D"/>
    <w:rsid w:val="00E0650F"/>
    <w:rsid w:val="00E06720"/>
    <w:rsid w:val="00E06AC7"/>
    <w:rsid w:val="00E07805"/>
    <w:rsid w:val="00E07AFD"/>
    <w:rsid w:val="00E107EA"/>
    <w:rsid w:val="00E10C58"/>
    <w:rsid w:val="00E11072"/>
    <w:rsid w:val="00E11199"/>
    <w:rsid w:val="00E11534"/>
    <w:rsid w:val="00E12110"/>
    <w:rsid w:val="00E12748"/>
    <w:rsid w:val="00E12CFF"/>
    <w:rsid w:val="00E12D70"/>
    <w:rsid w:val="00E12D76"/>
    <w:rsid w:val="00E13B65"/>
    <w:rsid w:val="00E1432D"/>
    <w:rsid w:val="00E14AC1"/>
    <w:rsid w:val="00E152B4"/>
    <w:rsid w:val="00E15627"/>
    <w:rsid w:val="00E15BF3"/>
    <w:rsid w:val="00E160C3"/>
    <w:rsid w:val="00E1677E"/>
    <w:rsid w:val="00E16A16"/>
    <w:rsid w:val="00E16A4B"/>
    <w:rsid w:val="00E1786A"/>
    <w:rsid w:val="00E17A01"/>
    <w:rsid w:val="00E200BD"/>
    <w:rsid w:val="00E20184"/>
    <w:rsid w:val="00E20374"/>
    <w:rsid w:val="00E2096A"/>
    <w:rsid w:val="00E21525"/>
    <w:rsid w:val="00E215C2"/>
    <w:rsid w:val="00E21A24"/>
    <w:rsid w:val="00E22172"/>
    <w:rsid w:val="00E22E33"/>
    <w:rsid w:val="00E23183"/>
    <w:rsid w:val="00E235A1"/>
    <w:rsid w:val="00E2370C"/>
    <w:rsid w:val="00E2385D"/>
    <w:rsid w:val="00E23AE3"/>
    <w:rsid w:val="00E24695"/>
    <w:rsid w:val="00E2548B"/>
    <w:rsid w:val="00E25495"/>
    <w:rsid w:val="00E2557D"/>
    <w:rsid w:val="00E25B6F"/>
    <w:rsid w:val="00E261B8"/>
    <w:rsid w:val="00E264BF"/>
    <w:rsid w:val="00E265C4"/>
    <w:rsid w:val="00E2662D"/>
    <w:rsid w:val="00E2673F"/>
    <w:rsid w:val="00E26F50"/>
    <w:rsid w:val="00E271BE"/>
    <w:rsid w:val="00E30336"/>
    <w:rsid w:val="00E309BB"/>
    <w:rsid w:val="00E311CD"/>
    <w:rsid w:val="00E3165F"/>
    <w:rsid w:val="00E31703"/>
    <w:rsid w:val="00E31D41"/>
    <w:rsid w:val="00E33B2B"/>
    <w:rsid w:val="00E357FF"/>
    <w:rsid w:val="00E361A0"/>
    <w:rsid w:val="00E36566"/>
    <w:rsid w:val="00E366D2"/>
    <w:rsid w:val="00E366DC"/>
    <w:rsid w:val="00E36739"/>
    <w:rsid w:val="00E37F0D"/>
    <w:rsid w:val="00E40325"/>
    <w:rsid w:val="00E406BB"/>
    <w:rsid w:val="00E40E49"/>
    <w:rsid w:val="00E410BB"/>
    <w:rsid w:val="00E41A20"/>
    <w:rsid w:val="00E41F02"/>
    <w:rsid w:val="00E42460"/>
    <w:rsid w:val="00E42588"/>
    <w:rsid w:val="00E4266F"/>
    <w:rsid w:val="00E42C4C"/>
    <w:rsid w:val="00E43751"/>
    <w:rsid w:val="00E43992"/>
    <w:rsid w:val="00E43C65"/>
    <w:rsid w:val="00E441C0"/>
    <w:rsid w:val="00E442D4"/>
    <w:rsid w:val="00E449EE"/>
    <w:rsid w:val="00E44CD3"/>
    <w:rsid w:val="00E468EB"/>
    <w:rsid w:val="00E470F9"/>
    <w:rsid w:val="00E4792A"/>
    <w:rsid w:val="00E50244"/>
    <w:rsid w:val="00E505A3"/>
    <w:rsid w:val="00E51647"/>
    <w:rsid w:val="00E51E06"/>
    <w:rsid w:val="00E5204F"/>
    <w:rsid w:val="00E526C9"/>
    <w:rsid w:val="00E53010"/>
    <w:rsid w:val="00E53F59"/>
    <w:rsid w:val="00E541B7"/>
    <w:rsid w:val="00E54763"/>
    <w:rsid w:val="00E54AB5"/>
    <w:rsid w:val="00E5634A"/>
    <w:rsid w:val="00E56762"/>
    <w:rsid w:val="00E57316"/>
    <w:rsid w:val="00E57B2C"/>
    <w:rsid w:val="00E60581"/>
    <w:rsid w:val="00E61D9C"/>
    <w:rsid w:val="00E62DCE"/>
    <w:rsid w:val="00E63156"/>
    <w:rsid w:val="00E632A1"/>
    <w:rsid w:val="00E6388F"/>
    <w:rsid w:val="00E63E5E"/>
    <w:rsid w:val="00E642AD"/>
    <w:rsid w:val="00E64EBC"/>
    <w:rsid w:val="00E65EE3"/>
    <w:rsid w:val="00E663B2"/>
    <w:rsid w:val="00E666C2"/>
    <w:rsid w:val="00E67430"/>
    <w:rsid w:val="00E674C5"/>
    <w:rsid w:val="00E674FD"/>
    <w:rsid w:val="00E678A7"/>
    <w:rsid w:val="00E67C2B"/>
    <w:rsid w:val="00E67D73"/>
    <w:rsid w:val="00E7030A"/>
    <w:rsid w:val="00E70DEF"/>
    <w:rsid w:val="00E71392"/>
    <w:rsid w:val="00E71539"/>
    <w:rsid w:val="00E71837"/>
    <w:rsid w:val="00E71953"/>
    <w:rsid w:val="00E71C46"/>
    <w:rsid w:val="00E72A36"/>
    <w:rsid w:val="00E72DB2"/>
    <w:rsid w:val="00E73706"/>
    <w:rsid w:val="00E7384D"/>
    <w:rsid w:val="00E73EF0"/>
    <w:rsid w:val="00E73F33"/>
    <w:rsid w:val="00E74390"/>
    <w:rsid w:val="00E746CF"/>
    <w:rsid w:val="00E7540A"/>
    <w:rsid w:val="00E75482"/>
    <w:rsid w:val="00E76523"/>
    <w:rsid w:val="00E76DF6"/>
    <w:rsid w:val="00E77BA3"/>
    <w:rsid w:val="00E77D27"/>
    <w:rsid w:val="00E77D2F"/>
    <w:rsid w:val="00E80AC5"/>
    <w:rsid w:val="00E81344"/>
    <w:rsid w:val="00E81744"/>
    <w:rsid w:val="00E81AB4"/>
    <w:rsid w:val="00E81F74"/>
    <w:rsid w:val="00E8297E"/>
    <w:rsid w:val="00E82AE6"/>
    <w:rsid w:val="00E82C25"/>
    <w:rsid w:val="00E82F38"/>
    <w:rsid w:val="00E83928"/>
    <w:rsid w:val="00E84040"/>
    <w:rsid w:val="00E843EE"/>
    <w:rsid w:val="00E843F6"/>
    <w:rsid w:val="00E84B45"/>
    <w:rsid w:val="00E8616F"/>
    <w:rsid w:val="00E8637D"/>
    <w:rsid w:val="00E86561"/>
    <w:rsid w:val="00E86AE6"/>
    <w:rsid w:val="00E87054"/>
    <w:rsid w:val="00E87938"/>
    <w:rsid w:val="00E87A90"/>
    <w:rsid w:val="00E902E0"/>
    <w:rsid w:val="00E90D7A"/>
    <w:rsid w:val="00E9195C"/>
    <w:rsid w:val="00E91B0D"/>
    <w:rsid w:val="00E92B20"/>
    <w:rsid w:val="00E930E3"/>
    <w:rsid w:val="00E935C6"/>
    <w:rsid w:val="00E93AF8"/>
    <w:rsid w:val="00E948E8"/>
    <w:rsid w:val="00E9501C"/>
    <w:rsid w:val="00E95688"/>
    <w:rsid w:val="00E9603E"/>
    <w:rsid w:val="00E9662D"/>
    <w:rsid w:val="00E96F95"/>
    <w:rsid w:val="00EA1121"/>
    <w:rsid w:val="00EA1D38"/>
    <w:rsid w:val="00EA20FE"/>
    <w:rsid w:val="00EA2F13"/>
    <w:rsid w:val="00EA3CF2"/>
    <w:rsid w:val="00EA406C"/>
    <w:rsid w:val="00EA4509"/>
    <w:rsid w:val="00EA49BC"/>
    <w:rsid w:val="00EA547A"/>
    <w:rsid w:val="00EA5D65"/>
    <w:rsid w:val="00EA628E"/>
    <w:rsid w:val="00EA70D5"/>
    <w:rsid w:val="00EB033C"/>
    <w:rsid w:val="00EB08C2"/>
    <w:rsid w:val="00EB08E9"/>
    <w:rsid w:val="00EB1021"/>
    <w:rsid w:val="00EB12A4"/>
    <w:rsid w:val="00EB2665"/>
    <w:rsid w:val="00EB30DD"/>
    <w:rsid w:val="00EB3442"/>
    <w:rsid w:val="00EB358F"/>
    <w:rsid w:val="00EB5427"/>
    <w:rsid w:val="00EB5581"/>
    <w:rsid w:val="00EB5811"/>
    <w:rsid w:val="00EB5818"/>
    <w:rsid w:val="00EB62CD"/>
    <w:rsid w:val="00EB685A"/>
    <w:rsid w:val="00EB6A21"/>
    <w:rsid w:val="00EB7230"/>
    <w:rsid w:val="00EB72AB"/>
    <w:rsid w:val="00EB7682"/>
    <w:rsid w:val="00EC0785"/>
    <w:rsid w:val="00EC0A2B"/>
    <w:rsid w:val="00EC0FFF"/>
    <w:rsid w:val="00EC105B"/>
    <w:rsid w:val="00EC1AD4"/>
    <w:rsid w:val="00EC252B"/>
    <w:rsid w:val="00EC35DD"/>
    <w:rsid w:val="00EC4DFF"/>
    <w:rsid w:val="00EC5831"/>
    <w:rsid w:val="00EC69F9"/>
    <w:rsid w:val="00EC7624"/>
    <w:rsid w:val="00EC7D21"/>
    <w:rsid w:val="00ED05D3"/>
    <w:rsid w:val="00ED0C0C"/>
    <w:rsid w:val="00ED0C7D"/>
    <w:rsid w:val="00ED15D7"/>
    <w:rsid w:val="00ED182D"/>
    <w:rsid w:val="00ED2050"/>
    <w:rsid w:val="00ED261B"/>
    <w:rsid w:val="00ED3774"/>
    <w:rsid w:val="00ED3DAE"/>
    <w:rsid w:val="00ED4A5B"/>
    <w:rsid w:val="00ED5FA6"/>
    <w:rsid w:val="00ED7DE5"/>
    <w:rsid w:val="00ED7E9A"/>
    <w:rsid w:val="00ED7F9D"/>
    <w:rsid w:val="00EE03C1"/>
    <w:rsid w:val="00EE1206"/>
    <w:rsid w:val="00EE14AF"/>
    <w:rsid w:val="00EE16E7"/>
    <w:rsid w:val="00EE1FD4"/>
    <w:rsid w:val="00EE2C5C"/>
    <w:rsid w:val="00EE2F28"/>
    <w:rsid w:val="00EE3148"/>
    <w:rsid w:val="00EE3163"/>
    <w:rsid w:val="00EE3521"/>
    <w:rsid w:val="00EE3700"/>
    <w:rsid w:val="00EE39A6"/>
    <w:rsid w:val="00EE44A2"/>
    <w:rsid w:val="00EE4651"/>
    <w:rsid w:val="00EE4B8B"/>
    <w:rsid w:val="00EE5165"/>
    <w:rsid w:val="00EE55AB"/>
    <w:rsid w:val="00EE59BC"/>
    <w:rsid w:val="00EE70F6"/>
    <w:rsid w:val="00EE75AA"/>
    <w:rsid w:val="00EE7D90"/>
    <w:rsid w:val="00EF0F43"/>
    <w:rsid w:val="00EF10F4"/>
    <w:rsid w:val="00EF1324"/>
    <w:rsid w:val="00EF1B89"/>
    <w:rsid w:val="00EF1C2E"/>
    <w:rsid w:val="00EF2217"/>
    <w:rsid w:val="00EF27CE"/>
    <w:rsid w:val="00EF2DAD"/>
    <w:rsid w:val="00EF3C48"/>
    <w:rsid w:val="00EF4B43"/>
    <w:rsid w:val="00EF4D50"/>
    <w:rsid w:val="00EF586C"/>
    <w:rsid w:val="00EF5A0F"/>
    <w:rsid w:val="00EF5B4A"/>
    <w:rsid w:val="00EF5C82"/>
    <w:rsid w:val="00EF6403"/>
    <w:rsid w:val="00EF6649"/>
    <w:rsid w:val="00EF6AAC"/>
    <w:rsid w:val="00EF71A6"/>
    <w:rsid w:val="00EF7732"/>
    <w:rsid w:val="00F00029"/>
    <w:rsid w:val="00F00516"/>
    <w:rsid w:val="00F00772"/>
    <w:rsid w:val="00F00D51"/>
    <w:rsid w:val="00F01A19"/>
    <w:rsid w:val="00F01B71"/>
    <w:rsid w:val="00F021F9"/>
    <w:rsid w:val="00F023D5"/>
    <w:rsid w:val="00F023F3"/>
    <w:rsid w:val="00F02C82"/>
    <w:rsid w:val="00F02D4C"/>
    <w:rsid w:val="00F03756"/>
    <w:rsid w:val="00F037B2"/>
    <w:rsid w:val="00F0529E"/>
    <w:rsid w:val="00F058E9"/>
    <w:rsid w:val="00F05E9E"/>
    <w:rsid w:val="00F06538"/>
    <w:rsid w:val="00F0655B"/>
    <w:rsid w:val="00F07636"/>
    <w:rsid w:val="00F0799B"/>
    <w:rsid w:val="00F07CF3"/>
    <w:rsid w:val="00F100CB"/>
    <w:rsid w:val="00F101FD"/>
    <w:rsid w:val="00F10487"/>
    <w:rsid w:val="00F108A1"/>
    <w:rsid w:val="00F109CD"/>
    <w:rsid w:val="00F11969"/>
    <w:rsid w:val="00F11DDC"/>
    <w:rsid w:val="00F121C9"/>
    <w:rsid w:val="00F122B3"/>
    <w:rsid w:val="00F1246B"/>
    <w:rsid w:val="00F127AC"/>
    <w:rsid w:val="00F127C9"/>
    <w:rsid w:val="00F13128"/>
    <w:rsid w:val="00F13327"/>
    <w:rsid w:val="00F13867"/>
    <w:rsid w:val="00F13F6E"/>
    <w:rsid w:val="00F14779"/>
    <w:rsid w:val="00F148E2"/>
    <w:rsid w:val="00F14BE1"/>
    <w:rsid w:val="00F14FEC"/>
    <w:rsid w:val="00F1578E"/>
    <w:rsid w:val="00F1645D"/>
    <w:rsid w:val="00F16FF7"/>
    <w:rsid w:val="00F17089"/>
    <w:rsid w:val="00F177D8"/>
    <w:rsid w:val="00F2056B"/>
    <w:rsid w:val="00F205C6"/>
    <w:rsid w:val="00F20D68"/>
    <w:rsid w:val="00F2120D"/>
    <w:rsid w:val="00F213DF"/>
    <w:rsid w:val="00F214D4"/>
    <w:rsid w:val="00F220A6"/>
    <w:rsid w:val="00F224F6"/>
    <w:rsid w:val="00F227BD"/>
    <w:rsid w:val="00F2285B"/>
    <w:rsid w:val="00F22D03"/>
    <w:rsid w:val="00F23DB5"/>
    <w:rsid w:val="00F243C2"/>
    <w:rsid w:val="00F246AC"/>
    <w:rsid w:val="00F248CE"/>
    <w:rsid w:val="00F2494F"/>
    <w:rsid w:val="00F2586B"/>
    <w:rsid w:val="00F25E83"/>
    <w:rsid w:val="00F26494"/>
    <w:rsid w:val="00F26848"/>
    <w:rsid w:val="00F26A76"/>
    <w:rsid w:val="00F26C97"/>
    <w:rsid w:val="00F26E3E"/>
    <w:rsid w:val="00F27499"/>
    <w:rsid w:val="00F27729"/>
    <w:rsid w:val="00F30042"/>
    <w:rsid w:val="00F30BB8"/>
    <w:rsid w:val="00F313A1"/>
    <w:rsid w:val="00F31520"/>
    <w:rsid w:val="00F3157E"/>
    <w:rsid w:val="00F321E6"/>
    <w:rsid w:val="00F322FF"/>
    <w:rsid w:val="00F32311"/>
    <w:rsid w:val="00F32AF7"/>
    <w:rsid w:val="00F32E48"/>
    <w:rsid w:val="00F33025"/>
    <w:rsid w:val="00F33615"/>
    <w:rsid w:val="00F3364F"/>
    <w:rsid w:val="00F33D1F"/>
    <w:rsid w:val="00F33D2C"/>
    <w:rsid w:val="00F341CE"/>
    <w:rsid w:val="00F347F3"/>
    <w:rsid w:val="00F3485E"/>
    <w:rsid w:val="00F35208"/>
    <w:rsid w:val="00F3623D"/>
    <w:rsid w:val="00F3643B"/>
    <w:rsid w:val="00F37242"/>
    <w:rsid w:val="00F37B29"/>
    <w:rsid w:val="00F405E1"/>
    <w:rsid w:val="00F41224"/>
    <w:rsid w:val="00F4145C"/>
    <w:rsid w:val="00F41926"/>
    <w:rsid w:val="00F431E8"/>
    <w:rsid w:val="00F43422"/>
    <w:rsid w:val="00F43530"/>
    <w:rsid w:val="00F43D7B"/>
    <w:rsid w:val="00F4487F"/>
    <w:rsid w:val="00F448D0"/>
    <w:rsid w:val="00F449A0"/>
    <w:rsid w:val="00F4527C"/>
    <w:rsid w:val="00F453D1"/>
    <w:rsid w:val="00F45780"/>
    <w:rsid w:val="00F460B1"/>
    <w:rsid w:val="00F46113"/>
    <w:rsid w:val="00F462C5"/>
    <w:rsid w:val="00F46725"/>
    <w:rsid w:val="00F47119"/>
    <w:rsid w:val="00F47392"/>
    <w:rsid w:val="00F47519"/>
    <w:rsid w:val="00F47D0C"/>
    <w:rsid w:val="00F47FC2"/>
    <w:rsid w:val="00F50005"/>
    <w:rsid w:val="00F5043C"/>
    <w:rsid w:val="00F504F2"/>
    <w:rsid w:val="00F506EA"/>
    <w:rsid w:val="00F50971"/>
    <w:rsid w:val="00F50ACA"/>
    <w:rsid w:val="00F5190C"/>
    <w:rsid w:val="00F5230E"/>
    <w:rsid w:val="00F5239C"/>
    <w:rsid w:val="00F52B53"/>
    <w:rsid w:val="00F52E15"/>
    <w:rsid w:val="00F52FF6"/>
    <w:rsid w:val="00F53417"/>
    <w:rsid w:val="00F5343E"/>
    <w:rsid w:val="00F539B3"/>
    <w:rsid w:val="00F53A0D"/>
    <w:rsid w:val="00F53BA9"/>
    <w:rsid w:val="00F54C50"/>
    <w:rsid w:val="00F54EB2"/>
    <w:rsid w:val="00F551AD"/>
    <w:rsid w:val="00F56182"/>
    <w:rsid w:val="00F5693E"/>
    <w:rsid w:val="00F56978"/>
    <w:rsid w:val="00F569C3"/>
    <w:rsid w:val="00F57FE5"/>
    <w:rsid w:val="00F60F03"/>
    <w:rsid w:val="00F6117E"/>
    <w:rsid w:val="00F613FB"/>
    <w:rsid w:val="00F614EA"/>
    <w:rsid w:val="00F61B5F"/>
    <w:rsid w:val="00F61CC9"/>
    <w:rsid w:val="00F61F4A"/>
    <w:rsid w:val="00F622D6"/>
    <w:rsid w:val="00F62DBF"/>
    <w:rsid w:val="00F62EE3"/>
    <w:rsid w:val="00F62F81"/>
    <w:rsid w:val="00F63281"/>
    <w:rsid w:val="00F63422"/>
    <w:rsid w:val="00F63534"/>
    <w:rsid w:val="00F63576"/>
    <w:rsid w:val="00F63909"/>
    <w:rsid w:val="00F6477C"/>
    <w:rsid w:val="00F64884"/>
    <w:rsid w:val="00F64D48"/>
    <w:rsid w:val="00F65C2A"/>
    <w:rsid w:val="00F67CA0"/>
    <w:rsid w:val="00F67CF6"/>
    <w:rsid w:val="00F70605"/>
    <w:rsid w:val="00F70913"/>
    <w:rsid w:val="00F70F78"/>
    <w:rsid w:val="00F71A9D"/>
    <w:rsid w:val="00F71DD5"/>
    <w:rsid w:val="00F73604"/>
    <w:rsid w:val="00F736D3"/>
    <w:rsid w:val="00F73CCD"/>
    <w:rsid w:val="00F73D47"/>
    <w:rsid w:val="00F74384"/>
    <w:rsid w:val="00F7481F"/>
    <w:rsid w:val="00F74FD3"/>
    <w:rsid w:val="00F75F10"/>
    <w:rsid w:val="00F7677F"/>
    <w:rsid w:val="00F76B83"/>
    <w:rsid w:val="00F76FFB"/>
    <w:rsid w:val="00F7746F"/>
    <w:rsid w:val="00F77D87"/>
    <w:rsid w:val="00F803CF"/>
    <w:rsid w:val="00F80C2E"/>
    <w:rsid w:val="00F814D1"/>
    <w:rsid w:val="00F815F0"/>
    <w:rsid w:val="00F81682"/>
    <w:rsid w:val="00F823F1"/>
    <w:rsid w:val="00F82810"/>
    <w:rsid w:val="00F82A5C"/>
    <w:rsid w:val="00F835A7"/>
    <w:rsid w:val="00F83A79"/>
    <w:rsid w:val="00F848C4"/>
    <w:rsid w:val="00F85134"/>
    <w:rsid w:val="00F852B1"/>
    <w:rsid w:val="00F85577"/>
    <w:rsid w:val="00F86D29"/>
    <w:rsid w:val="00F87E65"/>
    <w:rsid w:val="00F87E7B"/>
    <w:rsid w:val="00F90676"/>
    <w:rsid w:val="00F907CA"/>
    <w:rsid w:val="00F90944"/>
    <w:rsid w:val="00F90B58"/>
    <w:rsid w:val="00F9103B"/>
    <w:rsid w:val="00F91600"/>
    <w:rsid w:val="00F91D9D"/>
    <w:rsid w:val="00F91E17"/>
    <w:rsid w:val="00F9258B"/>
    <w:rsid w:val="00F9282F"/>
    <w:rsid w:val="00F92865"/>
    <w:rsid w:val="00F92AC1"/>
    <w:rsid w:val="00F92CC8"/>
    <w:rsid w:val="00F9317B"/>
    <w:rsid w:val="00F934E0"/>
    <w:rsid w:val="00F93722"/>
    <w:rsid w:val="00F93DF9"/>
    <w:rsid w:val="00F9407B"/>
    <w:rsid w:val="00F9485F"/>
    <w:rsid w:val="00F948EE"/>
    <w:rsid w:val="00F948FD"/>
    <w:rsid w:val="00F94E86"/>
    <w:rsid w:val="00F94E90"/>
    <w:rsid w:val="00F94EDC"/>
    <w:rsid w:val="00F9675E"/>
    <w:rsid w:val="00F96B25"/>
    <w:rsid w:val="00F96B42"/>
    <w:rsid w:val="00F96F0C"/>
    <w:rsid w:val="00F973D6"/>
    <w:rsid w:val="00F97871"/>
    <w:rsid w:val="00FA03A6"/>
    <w:rsid w:val="00FA104D"/>
    <w:rsid w:val="00FA1B97"/>
    <w:rsid w:val="00FA1ECE"/>
    <w:rsid w:val="00FA2616"/>
    <w:rsid w:val="00FA26EA"/>
    <w:rsid w:val="00FA28AC"/>
    <w:rsid w:val="00FA30E2"/>
    <w:rsid w:val="00FA373A"/>
    <w:rsid w:val="00FA3DC7"/>
    <w:rsid w:val="00FA44F8"/>
    <w:rsid w:val="00FA508D"/>
    <w:rsid w:val="00FA5A46"/>
    <w:rsid w:val="00FA6462"/>
    <w:rsid w:val="00FA6903"/>
    <w:rsid w:val="00FA6C89"/>
    <w:rsid w:val="00FA6F10"/>
    <w:rsid w:val="00FA73AB"/>
    <w:rsid w:val="00FA7499"/>
    <w:rsid w:val="00FA757A"/>
    <w:rsid w:val="00FA7D77"/>
    <w:rsid w:val="00FB0117"/>
    <w:rsid w:val="00FB0A4F"/>
    <w:rsid w:val="00FB1840"/>
    <w:rsid w:val="00FB18CA"/>
    <w:rsid w:val="00FB19B8"/>
    <w:rsid w:val="00FB1B1C"/>
    <w:rsid w:val="00FB2304"/>
    <w:rsid w:val="00FB235E"/>
    <w:rsid w:val="00FB31C6"/>
    <w:rsid w:val="00FB3551"/>
    <w:rsid w:val="00FB3C06"/>
    <w:rsid w:val="00FB3D74"/>
    <w:rsid w:val="00FB45B8"/>
    <w:rsid w:val="00FB4DDD"/>
    <w:rsid w:val="00FB4DDE"/>
    <w:rsid w:val="00FB5285"/>
    <w:rsid w:val="00FB5A22"/>
    <w:rsid w:val="00FB6068"/>
    <w:rsid w:val="00FB769C"/>
    <w:rsid w:val="00FB7DB9"/>
    <w:rsid w:val="00FC006F"/>
    <w:rsid w:val="00FC08B2"/>
    <w:rsid w:val="00FC10DB"/>
    <w:rsid w:val="00FC11A7"/>
    <w:rsid w:val="00FC184D"/>
    <w:rsid w:val="00FC278D"/>
    <w:rsid w:val="00FC35D6"/>
    <w:rsid w:val="00FC4002"/>
    <w:rsid w:val="00FC41FE"/>
    <w:rsid w:val="00FC42AE"/>
    <w:rsid w:val="00FC4535"/>
    <w:rsid w:val="00FC50D2"/>
    <w:rsid w:val="00FC555B"/>
    <w:rsid w:val="00FC5881"/>
    <w:rsid w:val="00FC5AC3"/>
    <w:rsid w:val="00FC5B49"/>
    <w:rsid w:val="00FC68E9"/>
    <w:rsid w:val="00FC6F43"/>
    <w:rsid w:val="00FC786C"/>
    <w:rsid w:val="00FC7A32"/>
    <w:rsid w:val="00FC7C12"/>
    <w:rsid w:val="00FC7F8F"/>
    <w:rsid w:val="00FD003D"/>
    <w:rsid w:val="00FD012D"/>
    <w:rsid w:val="00FD019A"/>
    <w:rsid w:val="00FD01DC"/>
    <w:rsid w:val="00FD0A50"/>
    <w:rsid w:val="00FD0DAB"/>
    <w:rsid w:val="00FD16FD"/>
    <w:rsid w:val="00FD2960"/>
    <w:rsid w:val="00FD3E7D"/>
    <w:rsid w:val="00FD4279"/>
    <w:rsid w:val="00FD4356"/>
    <w:rsid w:val="00FD5FDE"/>
    <w:rsid w:val="00FD67CB"/>
    <w:rsid w:val="00FD69D2"/>
    <w:rsid w:val="00FD7231"/>
    <w:rsid w:val="00FD794A"/>
    <w:rsid w:val="00FD7B07"/>
    <w:rsid w:val="00FD7B74"/>
    <w:rsid w:val="00FE0006"/>
    <w:rsid w:val="00FE0944"/>
    <w:rsid w:val="00FE129D"/>
    <w:rsid w:val="00FE4600"/>
    <w:rsid w:val="00FE489B"/>
    <w:rsid w:val="00FE4B79"/>
    <w:rsid w:val="00FE4CBF"/>
    <w:rsid w:val="00FE53CC"/>
    <w:rsid w:val="00FE58E8"/>
    <w:rsid w:val="00FE591E"/>
    <w:rsid w:val="00FE5A96"/>
    <w:rsid w:val="00FE5DB4"/>
    <w:rsid w:val="00FE6123"/>
    <w:rsid w:val="00FE6BE1"/>
    <w:rsid w:val="00FE7C16"/>
    <w:rsid w:val="00FF1176"/>
    <w:rsid w:val="00FF1335"/>
    <w:rsid w:val="00FF2528"/>
    <w:rsid w:val="00FF2A08"/>
    <w:rsid w:val="00FF34E3"/>
    <w:rsid w:val="00FF37FD"/>
    <w:rsid w:val="00FF3AB9"/>
    <w:rsid w:val="00FF4E92"/>
    <w:rsid w:val="00FF5581"/>
    <w:rsid w:val="00FF5AA7"/>
    <w:rsid w:val="00FF7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2E9A9018-F1F7-4924-AC07-2213A2B2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ADF"/>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14:shadow w14:blurRad="50800" w14:dist="38100" w14:dir="2700000" w14:sx="100000" w14:sy="100000" w14:kx="0" w14:ky="0" w14:algn="tl">
        <w14:srgbClr w14:val="000000">
          <w14:alpha w14:val="60000"/>
        </w14:srgbClr>
      </w14:shadow>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1084574273">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514802814">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1963877182">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48309579">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320735785">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144318357">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74">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80414287">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776485259">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271212834">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1589923262">
          <w:marLeft w:val="0"/>
          <w:marRight w:val="0"/>
          <w:marTop w:val="0"/>
          <w:marBottom w:val="0"/>
          <w:divBdr>
            <w:top w:val="none" w:sz="0" w:space="0" w:color="auto"/>
            <w:left w:val="none" w:sz="0" w:space="0" w:color="auto"/>
            <w:bottom w:val="none" w:sz="0" w:space="0" w:color="auto"/>
            <w:right w:val="none" w:sz="0" w:space="0" w:color="auto"/>
          </w:divBdr>
        </w:div>
        <w:div w:id="275407009">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 w:id="405306067">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1241408973">
          <w:marLeft w:val="0"/>
          <w:marRight w:val="0"/>
          <w:marTop w:val="0"/>
          <w:marBottom w:val="0"/>
          <w:divBdr>
            <w:top w:val="none" w:sz="0" w:space="0" w:color="auto"/>
            <w:left w:val="none" w:sz="0" w:space="0" w:color="auto"/>
            <w:bottom w:val="none" w:sz="0" w:space="0" w:color="auto"/>
            <w:right w:val="none" w:sz="0" w:space="0" w:color="auto"/>
          </w:divBdr>
        </w:div>
        <w:div w:id="503667786">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431627288">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37311293">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888492641">
          <w:marLeft w:val="0"/>
          <w:marRight w:val="0"/>
          <w:marTop w:val="0"/>
          <w:marBottom w:val="0"/>
          <w:divBdr>
            <w:top w:val="none" w:sz="0" w:space="0" w:color="auto"/>
            <w:left w:val="none" w:sz="0" w:space="0" w:color="auto"/>
            <w:bottom w:val="none" w:sz="0" w:space="0" w:color="auto"/>
            <w:right w:val="none" w:sz="0" w:space="0" w:color="auto"/>
          </w:divBdr>
        </w:div>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219244524">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160059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085953436">
          <w:marLeft w:val="0"/>
          <w:marRight w:val="0"/>
          <w:marTop w:val="0"/>
          <w:marBottom w:val="0"/>
          <w:divBdr>
            <w:top w:val="none" w:sz="0" w:space="0" w:color="auto"/>
            <w:left w:val="none" w:sz="0" w:space="0" w:color="auto"/>
            <w:bottom w:val="none" w:sz="0" w:space="0" w:color="auto"/>
            <w:right w:val="none" w:sz="0" w:space="0" w:color="auto"/>
          </w:divBdr>
        </w:div>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1695687176">
          <w:marLeft w:val="0"/>
          <w:marRight w:val="0"/>
          <w:marTop w:val="0"/>
          <w:marBottom w:val="0"/>
          <w:divBdr>
            <w:top w:val="none" w:sz="0" w:space="0" w:color="auto"/>
            <w:left w:val="none" w:sz="0" w:space="0" w:color="auto"/>
            <w:bottom w:val="none" w:sz="0" w:space="0" w:color="auto"/>
            <w:right w:val="none" w:sz="0" w:space="0" w:color="auto"/>
          </w:divBdr>
        </w:div>
        <w:div w:id="685331133">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1629357480">
          <w:marLeft w:val="0"/>
          <w:marRight w:val="0"/>
          <w:marTop w:val="280"/>
          <w:marBottom w:val="280"/>
          <w:divBdr>
            <w:top w:val="none" w:sz="0" w:space="0" w:color="auto"/>
            <w:left w:val="none" w:sz="0" w:space="0" w:color="auto"/>
            <w:bottom w:val="none" w:sz="0" w:space="0" w:color="auto"/>
            <w:right w:val="none" w:sz="0" w:space="0" w:color="auto"/>
          </w:divBdr>
        </w:div>
        <w:div w:id="3238215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2037657349">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73082904">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612209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43071084">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1874340044">
          <w:marLeft w:val="0"/>
          <w:marRight w:val="0"/>
          <w:marTop w:val="0"/>
          <w:marBottom w:val="0"/>
          <w:divBdr>
            <w:top w:val="none" w:sz="0" w:space="0" w:color="auto"/>
            <w:left w:val="none" w:sz="0" w:space="0" w:color="auto"/>
            <w:bottom w:val="none" w:sz="0" w:space="0" w:color="auto"/>
            <w:right w:val="none" w:sz="0" w:space="0" w:color="auto"/>
          </w:divBdr>
        </w:div>
        <w:div w:id="528841022">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140511003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690033938">
          <w:marLeft w:val="0"/>
          <w:marRight w:val="0"/>
          <w:marTop w:val="280"/>
          <w:marBottom w:val="28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1863277249">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1967856596">
          <w:marLeft w:val="0"/>
          <w:marRight w:val="0"/>
          <w:marTop w:val="0"/>
          <w:marBottom w:val="0"/>
          <w:divBdr>
            <w:top w:val="none" w:sz="0" w:space="0" w:color="auto"/>
            <w:left w:val="none" w:sz="0" w:space="0" w:color="auto"/>
            <w:bottom w:val="none" w:sz="0" w:space="0" w:color="auto"/>
            <w:right w:val="none" w:sz="0" w:space="0" w:color="auto"/>
          </w:divBdr>
        </w:div>
        <w:div w:id="647830002">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1042822648">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39478812">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872570994">
          <w:marLeft w:val="720"/>
          <w:marRight w:val="0"/>
          <w:marTop w:val="0"/>
          <w:marBottom w:val="0"/>
          <w:divBdr>
            <w:top w:val="none" w:sz="0" w:space="0" w:color="auto"/>
            <w:left w:val="none" w:sz="0" w:space="0" w:color="auto"/>
            <w:bottom w:val="none" w:sz="0" w:space="0" w:color="auto"/>
            <w:right w:val="none" w:sz="0" w:space="0" w:color="auto"/>
          </w:divBdr>
        </w:div>
        <w:div w:id="494733105">
          <w:marLeft w:val="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09501850">
      <w:bodyDiv w:val="1"/>
      <w:marLeft w:val="0"/>
      <w:marRight w:val="0"/>
      <w:marTop w:val="0"/>
      <w:marBottom w:val="0"/>
      <w:divBdr>
        <w:top w:val="none" w:sz="0" w:space="0" w:color="auto"/>
        <w:left w:val="none" w:sz="0" w:space="0" w:color="auto"/>
        <w:bottom w:val="none" w:sz="0" w:space="0" w:color="auto"/>
        <w:right w:val="none" w:sz="0" w:space="0" w:color="auto"/>
      </w:divBdr>
      <w:divsChild>
        <w:div w:id="1457798765">
          <w:marLeft w:val="0"/>
          <w:marRight w:val="0"/>
          <w:marTop w:val="0"/>
          <w:marBottom w:val="0"/>
          <w:divBdr>
            <w:top w:val="none" w:sz="0" w:space="0" w:color="auto"/>
            <w:left w:val="none" w:sz="0" w:space="0" w:color="auto"/>
            <w:bottom w:val="none" w:sz="0" w:space="0" w:color="auto"/>
            <w:right w:val="none" w:sz="0" w:space="0" w:color="auto"/>
          </w:divBdr>
        </w:div>
      </w:divsChild>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73265826">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66659767">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groups/zionyouthgrp/"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halomworl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2</Pages>
  <Words>3277</Words>
  <Characters>1868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St Thomas Clyde Nt Fr Denis O'Bryan</cp:lastModifiedBy>
  <cp:revision>5</cp:revision>
  <cp:lastPrinted>2022-03-25T00:44:00Z</cp:lastPrinted>
  <dcterms:created xsi:type="dcterms:W3CDTF">2022-03-24T00:25:00Z</dcterms:created>
  <dcterms:modified xsi:type="dcterms:W3CDTF">2022-03-25T01:31:00Z</dcterms:modified>
</cp:coreProperties>
</file>